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95A97" w14:textId="77777777" w:rsidR="00D33028" w:rsidRPr="00A20557" w:rsidRDefault="00D33028" w:rsidP="00D33028">
      <w:pPr>
        <w:spacing w:before="120" w:after="120"/>
        <w:ind w:firstLine="0"/>
        <w:jc w:val="center"/>
        <w:rPr>
          <w:rFonts w:eastAsiaTheme="majorEastAsia" w:cstheme="majorBidi"/>
          <w:spacing w:val="-10"/>
          <w:kern w:val="28"/>
          <w:lang w:val="en-US"/>
        </w:rPr>
      </w:pPr>
      <w:r w:rsidRPr="00A20557">
        <w:rPr>
          <w:rFonts w:eastAsiaTheme="majorEastAsia" w:cstheme="majorBidi"/>
          <w:noProof/>
          <w:spacing w:val="-10"/>
          <w:kern w:val="28"/>
          <w:szCs w:val="56"/>
          <w:lang w:eastAsia="ru-RU"/>
        </w:rPr>
        <w:drawing>
          <wp:inline distT="0" distB="0" distL="0" distR="0" wp14:anchorId="70A6B7B8" wp14:editId="469937E6">
            <wp:extent cx="268941" cy="441758"/>
            <wp:effectExtent l="0" t="0" r="0" b="3175"/>
            <wp:docPr id="9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47" cy="4982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54B1D" w14:textId="77777777" w:rsidR="00D33028" w:rsidRPr="007D41D8" w:rsidRDefault="00D33028" w:rsidP="00D33028">
      <w:pPr>
        <w:pBdr>
          <w:bottom w:val="thinThickSmallGap" w:sz="24" w:space="1" w:color="auto"/>
        </w:pBdr>
        <w:jc w:val="center"/>
        <w:rPr>
          <w:rFonts w:eastAsiaTheme="majorEastAsia"/>
          <w:spacing w:val="-10"/>
          <w:kern w:val="28"/>
        </w:rPr>
      </w:pPr>
      <w:r w:rsidRPr="00E037E2">
        <w:rPr>
          <w:rFonts w:eastAsiaTheme="majorEastAsia"/>
          <w:spacing w:val="-10"/>
          <w:kern w:val="28"/>
          <w:sz w:val="22"/>
          <w:szCs w:val="22"/>
        </w:rPr>
        <w:t>МИНИСТЕРСТВО НАУКИ И ВЫСШЕГО ОБРАЗОВАНИЯ РОССИЙСКОЙ ФЕДЕРАЦИИ</w:t>
      </w:r>
      <w:r w:rsidRPr="00E037E2">
        <w:rPr>
          <w:rFonts w:eastAsiaTheme="majorEastAsia"/>
          <w:spacing w:val="-10"/>
          <w:kern w:val="28"/>
          <w:sz w:val="22"/>
          <w:szCs w:val="22"/>
        </w:rPr>
        <w:br/>
        <w:t>ФЕДЕРАЛЬНОЕ ГОСУДАРСТВЕННОЕ АВТОНОМНОЕ ОБРАЗОВАТЕЛЬНОЕ УЧРЕЖДЕНИЕ</w:t>
      </w:r>
      <w:r w:rsidRPr="00E037E2">
        <w:rPr>
          <w:rFonts w:eastAsiaTheme="majorEastAsia"/>
          <w:spacing w:val="-10"/>
          <w:kern w:val="28"/>
          <w:sz w:val="22"/>
          <w:szCs w:val="22"/>
        </w:rPr>
        <w:br/>
        <w:t>ВЫСШЕГО ОБРАЗОВАНИЯ</w:t>
      </w:r>
      <w:r w:rsidRPr="007D41D8">
        <w:rPr>
          <w:rFonts w:eastAsiaTheme="majorEastAsia"/>
          <w:spacing w:val="-10"/>
          <w:kern w:val="28"/>
        </w:rPr>
        <w:br/>
      </w:r>
      <w:r w:rsidRPr="007D41D8">
        <w:rPr>
          <w:rFonts w:eastAsiaTheme="majorEastAsia"/>
          <w:b/>
          <w:bCs/>
          <w:spacing w:val="-10"/>
          <w:kern w:val="28"/>
        </w:rPr>
        <w:t>«Дальневосточный федеральный университет»</w:t>
      </w:r>
    </w:p>
    <w:p w14:paraId="7E9F9CD4" w14:textId="77777777" w:rsidR="00D33028" w:rsidRPr="007D41D8" w:rsidRDefault="00D33028" w:rsidP="00D33028">
      <w:pPr>
        <w:spacing w:before="240"/>
        <w:jc w:val="center"/>
        <w:rPr>
          <w:rFonts w:eastAsiaTheme="majorEastAsia"/>
          <w:b/>
          <w:spacing w:val="-10"/>
          <w:kern w:val="28"/>
        </w:rPr>
      </w:pPr>
      <w:r w:rsidRPr="007D41D8">
        <w:rPr>
          <w:rFonts w:eastAsiaTheme="majorEastAsia"/>
          <w:b/>
          <w:spacing w:val="-10"/>
          <w:kern w:val="28"/>
        </w:rPr>
        <w:t>ИНСТИТУТ МАТЕМАТИКИ И КОМПЬЮТЕРНЫХ ТЕХНОЛОГИЙ</w:t>
      </w:r>
      <w:r w:rsidRPr="007D41D8">
        <w:rPr>
          <w:rFonts w:eastAsiaTheme="majorEastAsia"/>
          <w:b/>
          <w:spacing w:val="-10"/>
          <w:kern w:val="28"/>
        </w:rPr>
        <w:br/>
        <w:t>Департамент программной инженерии и искусственного интеллекта</w:t>
      </w:r>
    </w:p>
    <w:p w14:paraId="4C50769D" w14:textId="6214804D" w:rsidR="00D33028" w:rsidRPr="00D33028" w:rsidRDefault="00D33028" w:rsidP="00D33028">
      <w:pPr>
        <w:jc w:val="center"/>
        <w:rPr>
          <w:rFonts w:eastAsiaTheme="majorEastAsia"/>
          <w:b/>
          <w:bCs/>
          <w:spacing w:val="-10"/>
          <w:kern w:val="28"/>
        </w:rPr>
      </w:pPr>
      <w:r w:rsidRPr="007D41D8">
        <w:rPr>
          <w:rFonts w:eastAsiaTheme="majorEastAsia"/>
          <w:b/>
          <w:bCs/>
          <w:spacing w:val="-10"/>
          <w:kern w:val="28"/>
        </w:rPr>
        <w:br/>
      </w:r>
      <w:r w:rsidR="00287F4B">
        <w:rPr>
          <w:rFonts w:eastAsiaTheme="majorEastAsia"/>
          <w:b/>
          <w:bCs/>
          <w:spacing w:val="-10"/>
          <w:kern w:val="28"/>
        </w:rPr>
        <w:t>РАЗРАБОТКА ТРАНСЛЯТОРА С ИСПОЛЬЗОВАНИЕМ ТЕХНОЛОГИЙ КОЛЛЕКТИВНОЙ ПРОМЫШЛЕННОЙ РАЗРАБОТКИ</w:t>
      </w:r>
    </w:p>
    <w:p w14:paraId="45E339C7" w14:textId="77777777" w:rsidR="00D33028" w:rsidRPr="007D41D8" w:rsidRDefault="00D33028" w:rsidP="00D33028">
      <w:pPr>
        <w:jc w:val="center"/>
        <w:rPr>
          <w:rFonts w:eastAsiaTheme="majorEastAsia"/>
          <w:b/>
          <w:bCs/>
          <w:spacing w:val="-10"/>
          <w:kern w:val="28"/>
        </w:rPr>
      </w:pPr>
    </w:p>
    <w:p w14:paraId="392C71D7" w14:textId="77777777" w:rsidR="00D33028" w:rsidRPr="001127AE" w:rsidRDefault="00D33028" w:rsidP="00D33028">
      <w:pPr>
        <w:jc w:val="center"/>
        <w:rPr>
          <w:rFonts w:eastAsiaTheme="majorEastAsia"/>
          <w:spacing w:val="-10"/>
          <w:kern w:val="28"/>
        </w:rPr>
      </w:pPr>
      <w:r>
        <w:rPr>
          <w:rFonts w:eastAsiaTheme="majorEastAsia"/>
          <w:bCs/>
          <w:spacing w:val="-10"/>
          <w:kern w:val="28"/>
        </w:rPr>
        <w:t>КУРСОВАЯ РАБОТА</w:t>
      </w:r>
      <w:r w:rsidRPr="001127AE">
        <w:rPr>
          <w:rFonts w:eastAsiaTheme="majorEastAsia"/>
          <w:spacing w:val="-10"/>
          <w:kern w:val="28"/>
        </w:rPr>
        <w:t xml:space="preserve"> </w:t>
      </w:r>
    </w:p>
    <w:p w14:paraId="79182A2E" w14:textId="33FB5BE2" w:rsidR="00D33028" w:rsidRPr="007D41D8" w:rsidRDefault="00D33028" w:rsidP="00D33028">
      <w:pPr>
        <w:jc w:val="center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по дисциплине «</w:t>
      </w:r>
      <w:r w:rsidRPr="00D33028">
        <w:rPr>
          <w:rFonts w:eastAsiaTheme="majorEastAsia"/>
          <w:spacing w:val="-10"/>
          <w:kern w:val="28"/>
        </w:rPr>
        <w:t>Технологии коллективной промышленной разработки информационных систем</w:t>
      </w:r>
      <w:r w:rsidRPr="007D41D8">
        <w:rPr>
          <w:rFonts w:eastAsiaTheme="majorEastAsia"/>
          <w:spacing w:val="-10"/>
          <w:kern w:val="28"/>
        </w:rPr>
        <w:t>» по образовательной программе подготовки бакалавров по направлению 09.03.04 «Программная инженерия»</w:t>
      </w:r>
    </w:p>
    <w:p w14:paraId="2F172830" w14:textId="77777777" w:rsidR="00D33028" w:rsidRPr="007D41D8" w:rsidRDefault="00D33028" w:rsidP="00692F49">
      <w:pPr>
        <w:ind w:firstLine="0"/>
        <w:rPr>
          <w:rFonts w:eastAsiaTheme="majorEastAsia"/>
          <w:spacing w:val="-10"/>
          <w:kern w:val="28"/>
        </w:rPr>
      </w:pPr>
    </w:p>
    <w:p w14:paraId="266D8E7C" w14:textId="1F49B714" w:rsidR="00D33028" w:rsidRDefault="00D33028" w:rsidP="00D33028">
      <w:pPr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Выполнил</w:t>
      </w:r>
      <w:r>
        <w:rPr>
          <w:rFonts w:eastAsiaTheme="majorEastAsia"/>
          <w:spacing w:val="-10"/>
          <w:kern w:val="28"/>
        </w:rPr>
        <w:t xml:space="preserve">и </w:t>
      </w:r>
      <w:r w:rsidRPr="007D41D8">
        <w:rPr>
          <w:rFonts w:eastAsiaTheme="majorEastAsia"/>
          <w:spacing w:val="-10"/>
          <w:kern w:val="28"/>
        </w:rPr>
        <w:t>студент</w:t>
      </w:r>
      <w:r>
        <w:rPr>
          <w:rFonts w:eastAsiaTheme="majorEastAsia"/>
          <w:spacing w:val="-10"/>
          <w:kern w:val="28"/>
        </w:rPr>
        <w:t>ы</w:t>
      </w:r>
      <w:r w:rsidRPr="007D41D8">
        <w:rPr>
          <w:rFonts w:eastAsiaTheme="majorEastAsia"/>
          <w:spacing w:val="-10"/>
          <w:kern w:val="28"/>
        </w:rPr>
        <w:t xml:space="preserve"> гр.</w:t>
      </w:r>
      <w:r>
        <w:rPr>
          <w:rFonts w:eastAsiaTheme="majorEastAsia"/>
          <w:spacing w:val="-10"/>
          <w:kern w:val="28"/>
        </w:rPr>
        <w:t xml:space="preserve"> </w:t>
      </w:r>
      <w:r w:rsidRPr="007D41D8">
        <w:rPr>
          <w:rFonts w:eastAsiaTheme="majorEastAsia"/>
          <w:bCs/>
          <w:spacing w:val="-10"/>
          <w:kern w:val="28"/>
        </w:rPr>
        <w:t>Б9119</w:t>
      </w:r>
      <w:r w:rsidR="00692F49">
        <w:rPr>
          <w:rFonts w:eastAsiaTheme="majorEastAsia"/>
          <w:bCs/>
          <w:spacing w:val="-10"/>
          <w:kern w:val="28"/>
        </w:rPr>
        <w:t>-</w:t>
      </w:r>
      <w:r w:rsidRPr="007D41D8">
        <w:rPr>
          <w:rFonts w:eastAsiaTheme="majorEastAsia"/>
          <w:bCs/>
          <w:spacing w:val="-10"/>
          <w:kern w:val="28"/>
        </w:rPr>
        <w:t>09.03.04прогин</w:t>
      </w:r>
      <w:r w:rsidRPr="007D41D8">
        <w:rPr>
          <w:rFonts w:eastAsiaTheme="majorEastAsia"/>
          <w:spacing w:val="-10"/>
          <w:kern w:val="28"/>
        </w:rPr>
        <w:br/>
        <w:t>_______________</w:t>
      </w:r>
      <w:proofErr w:type="spellStart"/>
      <w:r>
        <w:rPr>
          <w:rFonts w:eastAsiaTheme="majorEastAsia"/>
          <w:spacing w:val="-10"/>
          <w:kern w:val="28"/>
        </w:rPr>
        <w:t>Аликаева</w:t>
      </w:r>
      <w:proofErr w:type="spellEnd"/>
      <w:r>
        <w:rPr>
          <w:rFonts w:eastAsiaTheme="majorEastAsia"/>
          <w:spacing w:val="-10"/>
          <w:kern w:val="28"/>
        </w:rPr>
        <w:t xml:space="preserve"> А. А.</w:t>
      </w:r>
    </w:p>
    <w:p w14:paraId="0D5E888A" w14:textId="228BF713" w:rsidR="00D33028" w:rsidRDefault="00D33028" w:rsidP="00D33028">
      <w:pPr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_______________</w:t>
      </w:r>
      <w:r>
        <w:rPr>
          <w:rFonts w:eastAsiaTheme="majorEastAsia"/>
          <w:spacing w:val="-10"/>
          <w:kern w:val="28"/>
        </w:rPr>
        <w:t>Калини</w:t>
      </w:r>
      <w:r w:rsidR="00E97F75">
        <w:rPr>
          <w:rFonts w:eastAsiaTheme="majorEastAsia"/>
          <w:spacing w:val="-10"/>
          <w:kern w:val="28"/>
        </w:rPr>
        <w:t>че</w:t>
      </w:r>
      <w:r>
        <w:rPr>
          <w:rFonts w:eastAsiaTheme="majorEastAsia"/>
          <w:spacing w:val="-10"/>
          <w:kern w:val="28"/>
        </w:rPr>
        <w:t>нко П. А.</w:t>
      </w:r>
    </w:p>
    <w:p w14:paraId="1130B368" w14:textId="4D2D2AFD" w:rsidR="00D33028" w:rsidRDefault="00D33028" w:rsidP="00D33028">
      <w:pPr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_______________</w:t>
      </w:r>
      <w:r>
        <w:rPr>
          <w:rFonts w:eastAsiaTheme="majorEastAsia"/>
          <w:spacing w:val="-10"/>
          <w:kern w:val="28"/>
        </w:rPr>
        <w:t>Кореньков В. В.</w:t>
      </w:r>
    </w:p>
    <w:p w14:paraId="03E89FC2" w14:textId="0A5E6993" w:rsidR="00D33028" w:rsidRDefault="00D33028" w:rsidP="00D33028">
      <w:pPr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_______________</w:t>
      </w:r>
      <w:proofErr w:type="spellStart"/>
      <w:r>
        <w:rPr>
          <w:rFonts w:eastAsiaTheme="majorEastAsia"/>
          <w:spacing w:val="-10"/>
          <w:kern w:val="28"/>
        </w:rPr>
        <w:t>Кублей</w:t>
      </w:r>
      <w:proofErr w:type="spellEnd"/>
      <w:r>
        <w:rPr>
          <w:rFonts w:eastAsiaTheme="majorEastAsia"/>
          <w:spacing w:val="-10"/>
          <w:kern w:val="28"/>
        </w:rPr>
        <w:t xml:space="preserve"> И. В.</w:t>
      </w:r>
    </w:p>
    <w:p w14:paraId="221AB3CF" w14:textId="053F22CE" w:rsidR="00D33028" w:rsidRPr="007D41D8" w:rsidRDefault="00D33028" w:rsidP="00D33028">
      <w:pPr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_______________</w:t>
      </w:r>
      <w:r>
        <w:rPr>
          <w:rFonts w:eastAsiaTheme="majorEastAsia"/>
          <w:spacing w:val="-10"/>
          <w:kern w:val="28"/>
        </w:rPr>
        <w:t>Слободчиков В. А.</w:t>
      </w:r>
    </w:p>
    <w:p w14:paraId="15D18703" w14:textId="6A0136F5" w:rsidR="00D33028" w:rsidRPr="007D41D8" w:rsidRDefault="00D33028" w:rsidP="00692F49">
      <w:pPr>
        <w:tabs>
          <w:tab w:val="left" w:pos="7230"/>
        </w:tabs>
        <w:ind w:left="5272" w:firstLine="0"/>
        <w:jc w:val="left"/>
        <w:rPr>
          <w:rFonts w:eastAsiaTheme="majorEastAsia"/>
          <w:spacing w:val="-10"/>
          <w:kern w:val="28"/>
        </w:rPr>
      </w:pPr>
      <w:r w:rsidRPr="007D41D8">
        <w:rPr>
          <w:rFonts w:eastAsiaTheme="majorEastAsia"/>
          <w:spacing w:val="-10"/>
          <w:kern w:val="28"/>
        </w:rPr>
        <w:t>Руководитель:</w:t>
      </w:r>
      <w:r w:rsidRPr="007D41D8">
        <w:rPr>
          <w:rFonts w:eastAsiaTheme="majorEastAsia"/>
          <w:spacing w:val="-10"/>
          <w:kern w:val="28"/>
        </w:rPr>
        <w:br/>
      </w:r>
      <w:r w:rsidRPr="007D41D8">
        <w:rPr>
          <w:rFonts w:eastAsia="Times New Roman"/>
          <w:lang w:eastAsia="ru-RU"/>
        </w:rPr>
        <w:t xml:space="preserve">профессор департамента </w:t>
      </w:r>
      <w:proofErr w:type="spellStart"/>
      <w:r w:rsidRPr="007D41D8">
        <w:rPr>
          <w:rFonts w:eastAsia="Times New Roman"/>
          <w:lang w:eastAsia="ru-RU"/>
        </w:rPr>
        <w:t>ПИиИИ</w:t>
      </w:r>
      <w:proofErr w:type="spellEnd"/>
      <w:r w:rsidRPr="007D41D8">
        <w:rPr>
          <w:rFonts w:eastAsia="Times New Roman"/>
          <w:lang w:eastAsia="ru-RU"/>
        </w:rPr>
        <w:t xml:space="preserve">, </w:t>
      </w:r>
      <w:proofErr w:type="spellStart"/>
      <w:r w:rsidRPr="007D41D8">
        <w:rPr>
          <w:rFonts w:eastAsia="Times New Roman"/>
          <w:lang w:eastAsia="ru-RU"/>
        </w:rPr>
        <w:t>д.т.н</w:t>
      </w:r>
      <w:proofErr w:type="spellEnd"/>
      <w:r w:rsidRPr="007D41D8">
        <w:rPr>
          <w:rFonts w:eastAsia="Times New Roman"/>
          <w:lang w:eastAsia="ru-RU"/>
        </w:rPr>
        <w:t>, профессор</w:t>
      </w:r>
      <w:r w:rsidRPr="007D41D8">
        <w:rPr>
          <w:rFonts w:eastAsiaTheme="majorEastAsia"/>
          <w:spacing w:val="-10"/>
          <w:kern w:val="28"/>
        </w:rPr>
        <w:br/>
        <w:t>_______________</w:t>
      </w:r>
      <w:proofErr w:type="spellStart"/>
      <w:r>
        <w:rPr>
          <w:rFonts w:eastAsiaTheme="majorEastAsia"/>
          <w:spacing w:val="-10"/>
          <w:kern w:val="28"/>
        </w:rPr>
        <w:t>Гриняк</w:t>
      </w:r>
      <w:proofErr w:type="spellEnd"/>
      <w:r w:rsidRPr="007D41D8">
        <w:rPr>
          <w:rFonts w:eastAsiaTheme="majorEastAsia"/>
          <w:spacing w:val="-10"/>
          <w:kern w:val="28"/>
        </w:rPr>
        <w:t xml:space="preserve"> </w:t>
      </w:r>
      <w:r>
        <w:rPr>
          <w:rFonts w:eastAsiaTheme="majorEastAsia"/>
          <w:spacing w:val="-10"/>
          <w:kern w:val="28"/>
        </w:rPr>
        <w:t>В</w:t>
      </w:r>
      <w:r w:rsidRPr="007D41D8">
        <w:rPr>
          <w:rFonts w:eastAsiaTheme="majorEastAsia"/>
          <w:spacing w:val="-10"/>
          <w:kern w:val="28"/>
        </w:rPr>
        <w:t>.</w:t>
      </w:r>
      <w:r>
        <w:rPr>
          <w:rFonts w:eastAsiaTheme="majorEastAsia"/>
          <w:spacing w:val="-10"/>
          <w:kern w:val="28"/>
        </w:rPr>
        <w:t>М</w:t>
      </w:r>
      <w:r w:rsidRPr="007D41D8">
        <w:rPr>
          <w:rFonts w:eastAsiaTheme="majorEastAsia"/>
          <w:spacing w:val="-10"/>
          <w:kern w:val="28"/>
        </w:rPr>
        <w:t>.</w:t>
      </w:r>
    </w:p>
    <w:p w14:paraId="378C2909" w14:textId="2A755903" w:rsidR="00915EA8" w:rsidRDefault="00D33028" w:rsidP="00915EA8">
      <w:pPr>
        <w:ind w:firstLine="0"/>
        <w:jc w:val="center"/>
      </w:pPr>
      <w:r w:rsidRPr="007D41D8">
        <w:t>г. Владивосток</w:t>
      </w:r>
      <w:r w:rsidRPr="007D41D8">
        <w:br/>
        <w:t>202</w:t>
      </w:r>
      <w:r>
        <w:t>3</w:t>
      </w:r>
      <w:r w:rsidR="007D6149">
        <w:br w:type="page"/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07EE1128" w14:textId="58B1B394" w:rsidR="00AA2CEF" w:rsidRPr="00AA2CEF" w:rsidRDefault="00AA2CEF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r w:rsidRPr="00AA2CEF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begin"/>
          </w:r>
          <w:r w:rsidRPr="00AA2CEF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instrText xml:space="preserve"> TOC \o "1-1" \h \z \u </w:instrText>
          </w:r>
          <w:r w:rsidRPr="00AA2CEF">
            <w:rPr>
              <w:rFonts w:ascii="Times New Roman" w:hAnsi="Times New Roman" w:cs="Times New Roman"/>
              <w:b w:val="0"/>
              <w:bCs w:val="0"/>
              <w:i w:val="0"/>
              <w:iCs w:val="0"/>
              <w:sz w:val="28"/>
              <w:szCs w:val="28"/>
            </w:rPr>
            <w:fldChar w:fldCharType="separate"/>
          </w:r>
          <w:hyperlink w:anchor="_Toc123657969" w:history="1">
            <w:r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Введение</w:t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69 \h </w:instrText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3</w:t>
            </w:r>
            <w:r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14EA18" w14:textId="0B88A280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0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 Разработка плана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0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4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658E42" w14:textId="7F755BD0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1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2 Разработка регламента проведе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н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ия инспекции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1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5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0F5744" w14:textId="24EB42F4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2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3 Разработка модели состояний задач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2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8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9384A7" w14:textId="3779EB52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3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4 Разработка презентации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3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9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54AFF1" w14:textId="12A603B3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4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5 Разработка требований к проекту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4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1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BEE9003" w14:textId="4B088BD7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5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6 Разработка архитектуры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5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4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A17864D" w14:textId="1A5E8F16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6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7 Разработка из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м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ерений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6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6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3880F30" w14:textId="064EA39D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7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8 Разраб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о</w:t>
            </w:r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тка перечня задач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7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18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BB8EC3" w14:textId="750656C3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8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9 Разработка рекомендаций по кодированию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8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0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609F04" w14:textId="757B47F3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79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0 Разработка плана тестирования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79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22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0C11D91" w14:textId="0ACB2F9B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80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11 Тестирование проекта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80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31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981798" w14:textId="58FA0CAE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81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Заключение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81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41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4CE0CD8" w14:textId="2E58FDD0" w:rsidR="00AA2CEF" w:rsidRPr="00AA2CEF" w:rsidRDefault="0000000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b w:val="0"/>
              <w:bCs w:val="0"/>
              <w:i w:val="0"/>
              <w:iCs w:val="0"/>
              <w:noProof/>
              <w:sz w:val="28"/>
              <w:szCs w:val="28"/>
              <w:lang w:eastAsia="ru-RU"/>
            </w:rPr>
          </w:pPr>
          <w:hyperlink w:anchor="_Toc123657982" w:history="1">
            <w:r w:rsidR="00AA2CEF" w:rsidRPr="00AA2CEF">
              <w:rPr>
                <w:rStyle w:val="a9"/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sz w:val="28"/>
                <w:szCs w:val="28"/>
              </w:rPr>
              <w:t>Список литературы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ab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begin"/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instrText xml:space="preserve"> PAGEREF _Toc123657982 \h </w:instrTex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separate"/>
            </w:r>
            <w:r w:rsidR="002E4BE9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t>42</w:t>
            </w:r>
            <w:r w:rsidR="00AA2CEF" w:rsidRPr="00AA2CEF">
              <w:rPr>
                <w:rFonts w:ascii="Times New Roman" w:hAnsi="Times New Roman" w:cs="Times New Roman"/>
                <w:b w:val="0"/>
                <w:bCs w:val="0"/>
                <w:i w:val="0"/>
                <w:iCs w:val="0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E48A8C" w14:textId="0FCF8028" w:rsidR="00915EA8" w:rsidRPr="00AA2CEF" w:rsidRDefault="00AA2CEF" w:rsidP="00915EA8">
          <w:pPr>
            <w:ind w:firstLine="0"/>
          </w:pPr>
          <w:r w:rsidRPr="00AA2CEF">
            <w:fldChar w:fldCharType="end"/>
          </w:r>
        </w:p>
      </w:sdtContent>
    </w:sdt>
    <w:p w14:paraId="669986EC" w14:textId="77777777" w:rsidR="00915EA8" w:rsidRDefault="00915EA8" w:rsidP="00915EA8">
      <w:pPr>
        <w:pStyle w:val="1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3657969"/>
      <w:r w:rsidRPr="00915EA8">
        <w:lastRenderedPageBreak/>
        <w:t>Введение</w:t>
      </w:r>
      <w:bookmarkEnd w:id="0"/>
    </w:p>
    <w:p w14:paraId="09A0C054" w14:textId="77777777" w:rsidR="00287F4B" w:rsidRDefault="00287F4B" w:rsidP="00287F4B">
      <w:r>
        <w:t>Промышленная разработка информационных систем включает в себя множество этапов, начиная от разработки плана проекта, заканчивая тестированием проекта для чего, очевидно необходимо множество специалистов различных профилей, а также унифицированные методы коммуникации между ними, с помощью которых можно разделить обязанности членов команды по их специализации.</w:t>
      </w:r>
    </w:p>
    <w:p w14:paraId="76FEFEAD" w14:textId="77777777" w:rsidR="00287F4B" w:rsidRDefault="00287F4B" w:rsidP="00287F4B">
      <w:pPr>
        <w:ind w:firstLine="707"/>
      </w:pPr>
      <w:r>
        <w:t>Исходя из описанного выше необходимо использовать определенные технологии коллективной разработки для повышения эффективности работы в группе и соответствия конечного продукта заявленным требованиям.</w:t>
      </w:r>
    </w:p>
    <w:p w14:paraId="2F7D1A7A" w14:textId="77777777" w:rsidR="00287F4B" w:rsidRDefault="00287F4B" w:rsidP="00287F4B">
      <w:pPr>
        <w:ind w:firstLine="707"/>
      </w:pPr>
      <w:r>
        <w:t xml:space="preserve">В данной курсовой работе рассматривается задача коллективной разработки программного средства «Транслятор из </w:t>
      </w:r>
      <w:r>
        <w:rPr>
          <w:lang w:val="en-US"/>
        </w:rPr>
        <w:t>Pascal</w:t>
      </w:r>
      <w:r w:rsidRPr="00EE766D">
        <w:t xml:space="preserve"> в</w:t>
      </w:r>
      <w:r>
        <w:t xml:space="preserve"> </w:t>
      </w:r>
      <w:r>
        <w:rPr>
          <w:lang w:val="en-US"/>
        </w:rPr>
        <w:t>C</w:t>
      </w:r>
      <w:r w:rsidRPr="00EE766D">
        <w:t>#</w:t>
      </w:r>
      <w:r>
        <w:t>» и составление технической документации к данному средству</w:t>
      </w:r>
      <w:r w:rsidRPr="00EE766D">
        <w:t>.</w:t>
      </w:r>
    </w:p>
    <w:p w14:paraId="6D6D75E3" w14:textId="77777777" w:rsidR="00287F4B" w:rsidRPr="00CE3AC7" w:rsidRDefault="00287F4B" w:rsidP="00287F4B">
      <w:pPr>
        <w:ind w:firstLine="707"/>
      </w:pPr>
      <w:r>
        <w:t xml:space="preserve">Таким образом, целью курсовой работы является разработка программного средства «Транслятор из </w:t>
      </w:r>
      <w:r>
        <w:rPr>
          <w:lang w:val="en-US"/>
        </w:rPr>
        <w:t>Pascal</w:t>
      </w:r>
      <w:r w:rsidRPr="00CE3AC7">
        <w:t xml:space="preserve"> </w:t>
      </w:r>
      <w:r>
        <w:t xml:space="preserve">в </w:t>
      </w:r>
      <w:r>
        <w:rPr>
          <w:lang w:val="en-US"/>
        </w:rPr>
        <w:t>C</w:t>
      </w:r>
      <w:r w:rsidRPr="00CE3AC7">
        <w:t>#</w:t>
      </w:r>
      <w:r>
        <w:t>» с использованием подходов коллективной промышленной разработки.</w:t>
      </w:r>
    </w:p>
    <w:p w14:paraId="1B506ED1" w14:textId="77777777" w:rsidR="00287F4B" w:rsidRDefault="00287F4B" w:rsidP="00287F4B">
      <w:pPr>
        <w:ind w:firstLine="707"/>
      </w:pPr>
      <w:r>
        <w:t>Для достижения поставленной цели необходимо решить следующие задачи:</w:t>
      </w:r>
    </w:p>
    <w:p w14:paraId="7F4A7C87" w14:textId="4B48DDED" w:rsidR="00EE766D" w:rsidRDefault="00EE766D">
      <w:pPr>
        <w:pStyle w:val="aa"/>
        <w:numPr>
          <w:ilvl w:val="0"/>
          <w:numId w:val="12"/>
        </w:numPr>
      </w:pPr>
      <w:r>
        <w:t>разработать план проекта;</w:t>
      </w:r>
    </w:p>
    <w:p w14:paraId="4EADE8A4" w14:textId="1835FE86" w:rsidR="00EE766D" w:rsidRDefault="00EE766D">
      <w:pPr>
        <w:pStyle w:val="aa"/>
        <w:numPr>
          <w:ilvl w:val="0"/>
          <w:numId w:val="12"/>
        </w:numPr>
      </w:pPr>
      <w:r>
        <w:t>разработать регламент проведения инспекции;</w:t>
      </w:r>
    </w:p>
    <w:p w14:paraId="6A7223A8" w14:textId="08490415" w:rsidR="00EE766D" w:rsidRDefault="00EE766D">
      <w:pPr>
        <w:pStyle w:val="aa"/>
        <w:numPr>
          <w:ilvl w:val="0"/>
          <w:numId w:val="12"/>
        </w:numPr>
      </w:pPr>
      <w:r>
        <w:t>разработать модель состояний задач;</w:t>
      </w:r>
    </w:p>
    <w:p w14:paraId="742E5079" w14:textId="32040A89" w:rsidR="00EE766D" w:rsidRDefault="00EE766D">
      <w:pPr>
        <w:pStyle w:val="aa"/>
        <w:numPr>
          <w:ilvl w:val="0"/>
          <w:numId w:val="12"/>
        </w:numPr>
      </w:pPr>
      <w:r>
        <w:t>разработать презентацию проекта;</w:t>
      </w:r>
    </w:p>
    <w:p w14:paraId="60150482" w14:textId="1257735E" w:rsidR="00EE766D" w:rsidRDefault="00EE766D">
      <w:pPr>
        <w:pStyle w:val="aa"/>
        <w:numPr>
          <w:ilvl w:val="0"/>
          <w:numId w:val="12"/>
        </w:numPr>
      </w:pPr>
      <w:r>
        <w:t>разработать требования к проекту;</w:t>
      </w:r>
    </w:p>
    <w:p w14:paraId="357D3122" w14:textId="23037517" w:rsidR="00EE766D" w:rsidRDefault="00EE766D">
      <w:pPr>
        <w:pStyle w:val="aa"/>
        <w:numPr>
          <w:ilvl w:val="0"/>
          <w:numId w:val="12"/>
        </w:numPr>
      </w:pPr>
      <w:r>
        <w:t>разработать архитектуру проекта;</w:t>
      </w:r>
    </w:p>
    <w:p w14:paraId="60B1B170" w14:textId="2C3B8513" w:rsidR="00EE766D" w:rsidRDefault="00EE766D">
      <w:pPr>
        <w:pStyle w:val="aa"/>
        <w:numPr>
          <w:ilvl w:val="0"/>
          <w:numId w:val="12"/>
        </w:numPr>
      </w:pPr>
      <w:r>
        <w:t>разработать измерения проекта;</w:t>
      </w:r>
    </w:p>
    <w:p w14:paraId="026D0552" w14:textId="7A3175A5" w:rsidR="00EE766D" w:rsidRDefault="006C5BC0">
      <w:pPr>
        <w:pStyle w:val="aa"/>
        <w:numPr>
          <w:ilvl w:val="0"/>
          <w:numId w:val="12"/>
        </w:numPr>
      </w:pPr>
      <w:r>
        <w:t>разработать перечь задач проекта;</w:t>
      </w:r>
    </w:p>
    <w:p w14:paraId="567B2291" w14:textId="7FD9776C" w:rsidR="006C5BC0" w:rsidRDefault="006C5BC0">
      <w:pPr>
        <w:pStyle w:val="aa"/>
        <w:numPr>
          <w:ilvl w:val="0"/>
          <w:numId w:val="12"/>
        </w:numPr>
      </w:pPr>
      <w:r>
        <w:t>разработать рекомендации по кодированию;</w:t>
      </w:r>
    </w:p>
    <w:p w14:paraId="48A0DCCC" w14:textId="79C5261C" w:rsidR="006C5BC0" w:rsidRDefault="006C5BC0">
      <w:pPr>
        <w:pStyle w:val="aa"/>
        <w:numPr>
          <w:ilvl w:val="0"/>
          <w:numId w:val="12"/>
        </w:numPr>
      </w:pPr>
      <w:r>
        <w:t>разработать план тестирования проекта;</w:t>
      </w:r>
    </w:p>
    <w:p w14:paraId="3C9D3607" w14:textId="53FDA6B9" w:rsidR="00E62FDE" w:rsidRPr="00915EA8" w:rsidRDefault="006C5BC0">
      <w:pPr>
        <w:pStyle w:val="aa"/>
        <w:numPr>
          <w:ilvl w:val="0"/>
          <w:numId w:val="12"/>
        </w:numPr>
      </w:pPr>
      <w:r>
        <w:t>протестировать проект.</w:t>
      </w:r>
    </w:p>
    <w:p w14:paraId="4417D7FE" w14:textId="57F25B7E" w:rsidR="009E11AA" w:rsidRDefault="007D6149" w:rsidP="00915EA8">
      <w:pPr>
        <w:pStyle w:val="1"/>
        <w:jc w:val="both"/>
      </w:pPr>
      <w:bookmarkStart w:id="1" w:name="_Toc123657970"/>
      <w:r>
        <w:lastRenderedPageBreak/>
        <w:t>1 Разработка плана проекта</w:t>
      </w:r>
      <w:bookmarkEnd w:id="1"/>
    </w:p>
    <w:p w14:paraId="4E28661C" w14:textId="0943843B" w:rsidR="00900B38" w:rsidRDefault="00900B38" w:rsidP="00900B38">
      <w:pPr>
        <w:ind w:firstLine="708"/>
      </w:pPr>
      <w:r>
        <w:t xml:space="preserve">План проекта – это документ, содержащий подробную информацию о проекте: исполнителях, задачах и сроках. </w:t>
      </w:r>
      <w:r w:rsidRPr="00900B38">
        <w:t>Документ является конечным результатом этапа планирования, утверждается до начала любых работ и становится самым главным и достоверным источником информации о грядущем проекте.</w:t>
      </w:r>
    </w:p>
    <w:p w14:paraId="7E348367" w14:textId="776D509F" w:rsidR="00900B38" w:rsidRDefault="00900B38" w:rsidP="00900B38">
      <w:pPr>
        <w:ind w:firstLine="708"/>
      </w:pPr>
      <w:r>
        <w:t>В нашем случае исполнителями являются следующие лица:</w:t>
      </w:r>
    </w:p>
    <w:p w14:paraId="484DEAF4" w14:textId="3EEE64AE" w:rsidR="00900B38" w:rsidRDefault="00900B38">
      <w:pPr>
        <w:pStyle w:val="aa"/>
        <w:numPr>
          <w:ilvl w:val="0"/>
          <w:numId w:val="1"/>
        </w:numPr>
      </w:pPr>
      <w:r>
        <w:t xml:space="preserve">Team </w:t>
      </w:r>
      <w:proofErr w:type="spellStart"/>
      <w:r>
        <w:t>Leader</w:t>
      </w:r>
      <w:proofErr w:type="spellEnd"/>
      <w:r>
        <w:t xml:space="preserve"> – Кореньков Владислав;</w:t>
      </w:r>
    </w:p>
    <w:p w14:paraId="703B6E93" w14:textId="2FAF7595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>
        <w:t xml:space="preserve"> 1 – Калиниченко Полина;</w:t>
      </w:r>
    </w:p>
    <w:p w14:paraId="330DF8BC" w14:textId="74D9911E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>
        <w:t xml:space="preserve"> 2 – </w:t>
      </w:r>
      <w:proofErr w:type="spellStart"/>
      <w:r>
        <w:t>Кублей</w:t>
      </w:r>
      <w:proofErr w:type="spellEnd"/>
      <w:r>
        <w:t xml:space="preserve"> Иван;</w:t>
      </w:r>
    </w:p>
    <w:p w14:paraId="3A0C1D8A" w14:textId="1400D768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>
        <w:t xml:space="preserve"> 3 – Слободчиков Владислав;</w:t>
      </w:r>
    </w:p>
    <w:p w14:paraId="7DD5F76B" w14:textId="65041939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>
        <w:t xml:space="preserve"> </w:t>
      </w:r>
      <w:proofErr w:type="spellStart"/>
      <w:r>
        <w:t>Engineer</w:t>
      </w:r>
      <w:proofErr w:type="spellEnd"/>
      <w:r>
        <w:t xml:space="preserve"> – Кореньков Владислав;</w:t>
      </w:r>
    </w:p>
    <w:p w14:paraId="37BAE23E" w14:textId="6E9036A5" w:rsidR="00900B38" w:rsidRDefault="00900B38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>
        <w:t xml:space="preserve"> </w:t>
      </w:r>
      <w:proofErr w:type="spellStart"/>
      <w:r>
        <w:t>Writer</w:t>
      </w:r>
      <w:proofErr w:type="spellEnd"/>
      <w:r>
        <w:t xml:space="preserve"> – </w:t>
      </w:r>
      <w:proofErr w:type="spellStart"/>
      <w:r>
        <w:t>Аликаева</w:t>
      </w:r>
      <w:proofErr w:type="spellEnd"/>
      <w:r>
        <w:t xml:space="preserve"> Алиса.</w:t>
      </w:r>
    </w:p>
    <w:p w14:paraId="2D8D462A" w14:textId="30921011" w:rsidR="00561689" w:rsidRDefault="00561689" w:rsidP="00561689">
      <w:r>
        <w:t>На рисунке 1 представлен перечень задач для выполнения и примерные сроки их реализации.</w:t>
      </w:r>
    </w:p>
    <w:p w14:paraId="3F1D8262" w14:textId="77777777" w:rsidR="00561689" w:rsidRDefault="00561689" w:rsidP="00561689">
      <w:pPr>
        <w:keepNext/>
        <w:ind w:firstLine="0"/>
      </w:pPr>
      <w:r>
        <w:fldChar w:fldCharType="begin"/>
      </w:r>
      <w:r>
        <w:instrText xml:space="preserve"> INCLUDEPICTURE "https://github.com/Quatters/transpiler/blob/master/docs/project_plan_img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791D13B" wp14:editId="7E84BC2E">
            <wp:extent cx="5937478" cy="852170"/>
            <wp:effectExtent l="0" t="0" r="0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710"/>
                    <a:stretch/>
                  </pic:blipFill>
                  <pic:spPr bwMode="auto">
                    <a:xfrm>
                      <a:off x="0" y="0"/>
                      <a:ext cx="5937478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4348A4EB" w14:textId="31E33922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Pr="00561689">
        <w:rPr>
          <w:i w:val="0"/>
          <w:iCs w:val="0"/>
          <w:color w:val="000000" w:themeColor="text1"/>
          <w:sz w:val="28"/>
          <w:szCs w:val="28"/>
        </w:rPr>
        <w:t xml:space="preserve"> – План 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77777777" w:rsidR="005C63FD" w:rsidRDefault="007D6149" w:rsidP="00915EA8">
      <w:pPr>
        <w:pStyle w:val="1"/>
        <w:jc w:val="both"/>
      </w:pPr>
      <w:bookmarkStart w:id="2" w:name="_Toc123657971"/>
      <w:r>
        <w:lastRenderedPageBreak/>
        <w:t>2 Разработка регламента проведения инспекции</w:t>
      </w:r>
      <w:bookmarkEnd w:id="2"/>
    </w:p>
    <w:p w14:paraId="512CA229" w14:textId="77777777" w:rsidR="005C63FD" w:rsidRPr="00AA2CEF" w:rsidRDefault="005C63FD" w:rsidP="00AA2CEF">
      <w:r w:rsidRPr="00AA2CEF">
        <w:t>Верификация рабочих продуктов является неотъемлемой частью процесса по обеспечению их качества. Современной технологией программирования выработаны специальные стандарты, подходы и механизмы проведения верификаций рабочих продуктов в формате так называемых инспекций (peer reviews).</w:t>
      </w:r>
    </w:p>
    <w:p w14:paraId="7972BCD6" w14:textId="0E459FB2" w:rsidR="005C63FD" w:rsidRPr="00AA2CEF" w:rsidRDefault="005C63FD" w:rsidP="00AA2CEF">
      <w:r w:rsidRPr="00AA2CEF">
        <w:t>Инспекция – это мероприятие по обеспечению качества рабочих продуктов проектов по разработке ПО и иной деятельности, которая проводится разработчиками, возможно - с участием представителей заказчика. Концептуально инспекция имеет следующие цели:</w:t>
      </w:r>
    </w:p>
    <w:p w14:paraId="66E9E5A9" w14:textId="68C40699" w:rsidR="00AA2CEF" w:rsidRPr="00AA2CEF" w:rsidRDefault="00AA2CEF">
      <w:pPr>
        <w:pStyle w:val="aa"/>
        <w:numPr>
          <w:ilvl w:val="0"/>
          <w:numId w:val="2"/>
        </w:numPr>
        <w:ind w:left="0" w:firstLine="1069"/>
      </w:pPr>
      <w:r w:rsidRPr="00AA2CEF">
        <w:t>обнаружить ошибки в функциях, логике, содержании или реализации рабочих продуктов на ранних этапах их разработки и предотвратить их наследование;</w:t>
      </w:r>
    </w:p>
    <w:p w14:paraId="284B08DF" w14:textId="77777777" w:rsidR="00AA2CEF" w:rsidRPr="00AA2CEF" w:rsidRDefault="00AA2CEF">
      <w:pPr>
        <w:pStyle w:val="aa"/>
        <w:numPr>
          <w:ilvl w:val="0"/>
          <w:numId w:val="2"/>
        </w:numPr>
        <w:ind w:left="0" w:firstLine="1069"/>
      </w:pPr>
      <w:r w:rsidRPr="00AA2CEF">
        <w:t>рационально донести замысел или реализацию продукта до всех заинтересованных лиц (через их участие);</w:t>
      </w:r>
    </w:p>
    <w:p w14:paraId="20B3014D" w14:textId="7FB1AFD8" w:rsidR="00AA2CEF" w:rsidRPr="00AA2CEF" w:rsidRDefault="00AA2CEF">
      <w:pPr>
        <w:pStyle w:val="aa"/>
        <w:numPr>
          <w:ilvl w:val="0"/>
          <w:numId w:val="2"/>
        </w:numPr>
      </w:pPr>
      <w:r w:rsidRPr="00AA2CEF">
        <w:t>оптимизировать, оценить или улучшить рабочий продукт.</w:t>
      </w:r>
    </w:p>
    <w:p w14:paraId="71D22540" w14:textId="77777777" w:rsidR="00AA2CEF" w:rsidRDefault="00AA2CEF" w:rsidP="00AA2CEF">
      <w:pPr>
        <w:pStyle w:val="2"/>
      </w:pPr>
      <w:r w:rsidRPr="00AA2CEF">
        <w:t>Критерии отнесения к формальной инспекции</w:t>
      </w:r>
    </w:p>
    <w:p w14:paraId="5291EC85" w14:textId="77777777" w:rsidR="00AA2CEF" w:rsidRDefault="00AA2CEF">
      <w:pPr>
        <w:pStyle w:val="aa"/>
        <w:numPr>
          <w:ilvl w:val="0"/>
          <w:numId w:val="3"/>
        </w:numPr>
        <w:ind w:left="0" w:firstLine="1069"/>
      </w:pPr>
      <w:r>
        <w:t>Разработана новая версия документации или исправлена существующая документация.</w:t>
      </w:r>
    </w:p>
    <w:p w14:paraId="1D5F8CE2" w14:textId="77777777" w:rsidR="00AA2CEF" w:rsidRPr="00AA2CEF" w:rsidRDefault="00AA2CEF">
      <w:pPr>
        <w:pStyle w:val="aa"/>
        <w:numPr>
          <w:ilvl w:val="0"/>
          <w:numId w:val="3"/>
        </w:numPr>
        <w:rPr>
          <w:b/>
          <w:bCs/>
        </w:rPr>
      </w:pPr>
      <w:r>
        <w:t xml:space="preserve">Создание </w:t>
      </w:r>
      <w:proofErr w:type="spellStart"/>
      <w:r>
        <w:t>pull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в </w:t>
      </w:r>
      <w:proofErr w:type="spellStart"/>
      <w:r>
        <w:t>master</w:t>
      </w:r>
      <w:proofErr w:type="spellEnd"/>
      <w:r>
        <w:t xml:space="preserve"> в репозиторий на платформе </w:t>
      </w:r>
      <w:proofErr w:type="spellStart"/>
      <w:r>
        <w:t>GitHub</w:t>
      </w:r>
      <w:proofErr w:type="spellEnd"/>
      <w:r>
        <w:t>.</w:t>
      </w:r>
    </w:p>
    <w:p w14:paraId="7178FB55" w14:textId="77777777" w:rsidR="00AA2CEF" w:rsidRDefault="00AA2CEF" w:rsidP="00AA2CEF">
      <w:pPr>
        <w:pStyle w:val="2"/>
      </w:pPr>
      <w:r>
        <w:t>Участники инспекции</w:t>
      </w:r>
    </w:p>
    <w:p w14:paraId="515F6520" w14:textId="37A43C83" w:rsidR="00AA2CEF" w:rsidRDefault="00AA2CEF" w:rsidP="00AA2CEF">
      <w:r>
        <w:t>Роли участников формальной инспекции:</w:t>
      </w:r>
    </w:p>
    <w:p w14:paraId="6DD54A02" w14:textId="77777777" w:rsidR="00AA2CEF" w:rsidRDefault="00AA2CEF">
      <w:pPr>
        <w:pStyle w:val="aa"/>
        <w:numPr>
          <w:ilvl w:val="0"/>
          <w:numId w:val="4"/>
        </w:numPr>
        <w:ind w:left="0" w:firstLine="1069"/>
      </w:pPr>
      <w:r>
        <w:t>Автор (</w:t>
      </w:r>
      <w:proofErr w:type="spellStart"/>
      <w:r>
        <w:t>Author</w:t>
      </w:r>
      <w:proofErr w:type="spellEnd"/>
      <w:r>
        <w:t>) - сотрудник, разработавший инспектируемый рабочий продукт, либо сделавший инспектируемые изменения в существующем рабочем продукте;</w:t>
      </w:r>
    </w:p>
    <w:p w14:paraId="32B233A6" w14:textId="7739E7B4" w:rsidR="00AA2CEF" w:rsidRDefault="00AA2CEF">
      <w:pPr>
        <w:pStyle w:val="aa"/>
        <w:numPr>
          <w:ilvl w:val="0"/>
          <w:numId w:val="4"/>
        </w:numPr>
        <w:ind w:left="0" w:firstLine="1069"/>
      </w:pPr>
      <w:r>
        <w:t>Инспектор (</w:t>
      </w:r>
      <w:proofErr w:type="spellStart"/>
      <w:r>
        <w:t>Inspector</w:t>
      </w:r>
      <w:proofErr w:type="spellEnd"/>
      <w:r>
        <w:t>) - сотрудник, ответственный за эффективную проверку инспектируемого рабочего продукта.</w:t>
      </w:r>
    </w:p>
    <w:p w14:paraId="037AD89C" w14:textId="349365A9" w:rsidR="00AA2CEF" w:rsidRDefault="00AA2CEF" w:rsidP="00AA2CEF">
      <w:pPr>
        <w:ind w:left="708" w:firstLine="0"/>
      </w:pPr>
      <w:r>
        <w:lastRenderedPageBreak/>
        <w:t>Роли участников инспекции:</w:t>
      </w:r>
    </w:p>
    <w:p w14:paraId="6886DBFA" w14:textId="77777777" w:rsidR="00AA2CEF" w:rsidRDefault="00AA2CEF">
      <w:pPr>
        <w:pStyle w:val="aa"/>
        <w:numPr>
          <w:ilvl w:val="0"/>
          <w:numId w:val="5"/>
        </w:numPr>
        <w:ind w:left="0" w:firstLine="1068"/>
      </w:pPr>
      <w:r>
        <w:t xml:space="preserve">Автор: </w:t>
      </w:r>
      <w:proofErr w:type="spellStart"/>
      <w:r>
        <w:t>Кублей</w:t>
      </w:r>
      <w:proofErr w:type="spellEnd"/>
      <w:r>
        <w:t xml:space="preserve"> Иван, Слободчиков Владислав, Калиниченко Полина, </w:t>
      </w:r>
      <w:proofErr w:type="spellStart"/>
      <w:r>
        <w:t>Аликаева</w:t>
      </w:r>
      <w:proofErr w:type="spellEnd"/>
      <w:r>
        <w:t xml:space="preserve"> Алиса.</w:t>
      </w:r>
    </w:p>
    <w:p w14:paraId="15AFDEE9" w14:textId="18B1EFFF" w:rsidR="00AA2CEF" w:rsidRDefault="00AA2CEF">
      <w:pPr>
        <w:pStyle w:val="aa"/>
        <w:numPr>
          <w:ilvl w:val="0"/>
          <w:numId w:val="5"/>
        </w:numPr>
      </w:pPr>
      <w:r>
        <w:t>Инспектор: Кореньков Владислав.</w:t>
      </w:r>
    </w:p>
    <w:p w14:paraId="6D6AF727" w14:textId="77777777" w:rsidR="0074599F" w:rsidRDefault="0074599F" w:rsidP="0074599F">
      <w:pPr>
        <w:pStyle w:val="2"/>
      </w:pPr>
      <w:r>
        <w:t>Этапы инспекции</w:t>
      </w:r>
    </w:p>
    <w:p w14:paraId="0DC00842" w14:textId="77777777" w:rsidR="0074599F" w:rsidRPr="0074599F" w:rsidRDefault="0074599F">
      <w:pPr>
        <w:pStyle w:val="2"/>
        <w:numPr>
          <w:ilvl w:val="0"/>
          <w:numId w:val="6"/>
        </w:numPr>
        <w:spacing w:before="0" w:after="0"/>
        <w:rPr>
          <w:b w:val="0"/>
          <w:bCs w:val="0"/>
        </w:rPr>
      </w:pPr>
      <w:r w:rsidRPr="0074599F">
        <w:rPr>
          <w:b w:val="0"/>
          <w:bCs w:val="0"/>
        </w:rPr>
        <w:t>Планирование инспекции.</w:t>
      </w:r>
    </w:p>
    <w:p w14:paraId="1B097231" w14:textId="77777777" w:rsidR="0074599F" w:rsidRPr="0074599F" w:rsidRDefault="0074599F" w:rsidP="0074599F">
      <w:pPr>
        <w:pStyle w:val="2"/>
        <w:spacing w:before="0" w:after="0"/>
        <w:ind w:firstLine="708"/>
        <w:rPr>
          <w:b w:val="0"/>
          <w:bCs w:val="0"/>
        </w:rPr>
      </w:pPr>
      <w:r w:rsidRPr="0074599F">
        <w:rPr>
          <w:b w:val="0"/>
          <w:bCs w:val="0"/>
        </w:rPr>
        <w:t>При планировании инспекции коллективно выбирается дата, время, формат (очный или заочный) и платформа (при заочной инспекции) проведения инспекции.</w:t>
      </w:r>
    </w:p>
    <w:p w14:paraId="546E8DB4" w14:textId="77777777" w:rsidR="0074599F" w:rsidRPr="0074599F" w:rsidRDefault="0074599F">
      <w:pPr>
        <w:pStyle w:val="2"/>
        <w:numPr>
          <w:ilvl w:val="0"/>
          <w:numId w:val="6"/>
        </w:numPr>
        <w:spacing w:before="0" w:after="0"/>
        <w:rPr>
          <w:b w:val="0"/>
          <w:bCs w:val="0"/>
        </w:rPr>
      </w:pPr>
      <w:r w:rsidRPr="0074599F">
        <w:rPr>
          <w:b w:val="0"/>
          <w:bCs w:val="0"/>
        </w:rPr>
        <w:t>Подготовка к инспекции.</w:t>
      </w:r>
    </w:p>
    <w:p w14:paraId="303F0C4E" w14:textId="77777777" w:rsidR="0074599F" w:rsidRPr="0074599F" w:rsidRDefault="0074599F" w:rsidP="0074599F">
      <w:pPr>
        <w:pStyle w:val="2"/>
        <w:spacing w:before="0" w:after="0"/>
        <w:ind w:firstLine="708"/>
        <w:rPr>
          <w:b w:val="0"/>
          <w:bCs w:val="0"/>
        </w:rPr>
      </w:pPr>
      <w:r w:rsidRPr="0074599F">
        <w:rPr>
          <w:b w:val="0"/>
          <w:bCs w:val="0"/>
        </w:rPr>
        <w:t>Инспектор самостоятельно изучает предоставленный для инспекции рабочий продукт, используя накопленный опыт и стандарты.</w:t>
      </w:r>
    </w:p>
    <w:p w14:paraId="7DC7E4F9" w14:textId="77777777" w:rsidR="0074599F" w:rsidRPr="0074599F" w:rsidRDefault="0074599F">
      <w:pPr>
        <w:pStyle w:val="2"/>
        <w:numPr>
          <w:ilvl w:val="0"/>
          <w:numId w:val="6"/>
        </w:numPr>
        <w:spacing w:before="0" w:after="0"/>
        <w:rPr>
          <w:b w:val="0"/>
          <w:bCs w:val="0"/>
        </w:rPr>
      </w:pPr>
      <w:r w:rsidRPr="0074599F">
        <w:rPr>
          <w:b w:val="0"/>
          <w:bCs w:val="0"/>
        </w:rPr>
        <w:t>Собрания по инспекции.</w:t>
      </w:r>
    </w:p>
    <w:p w14:paraId="78A82016" w14:textId="77777777" w:rsidR="0074599F" w:rsidRPr="0074599F" w:rsidRDefault="0074599F" w:rsidP="0074599F">
      <w:pPr>
        <w:pStyle w:val="2"/>
        <w:spacing w:before="0" w:after="0"/>
        <w:ind w:firstLine="708"/>
        <w:rPr>
          <w:b w:val="0"/>
          <w:bCs w:val="0"/>
        </w:rPr>
      </w:pPr>
      <w:r w:rsidRPr="0074599F">
        <w:rPr>
          <w:b w:val="0"/>
          <w:bCs w:val="0"/>
        </w:rPr>
        <w:t>На собрании происходит обсуждение замечаний и рекомендаций инспектора по рабочему продукту. На собрании по инспекции обязательно присутствует инспектор и автор рабочего продукта, требующего инспекции. Присутствие остальных участников команды разработки по желанию.</w:t>
      </w:r>
    </w:p>
    <w:p w14:paraId="64E3E11A" w14:textId="77777777" w:rsidR="0074599F" w:rsidRPr="0074599F" w:rsidRDefault="0074599F">
      <w:pPr>
        <w:pStyle w:val="2"/>
        <w:numPr>
          <w:ilvl w:val="0"/>
          <w:numId w:val="6"/>
        </w:numPr>
        <w:spacing w:before="0" w:after="0"/>
        <w:rPr>
          <w:b w:val="0"/>
          <w:bCs w:val="0"/>
        </w:rPr>
      </w:pPr>
      <w:r w:rsidRPr="0074599F">
        <w:rPr>
          <w:b w:val="0"/>
          <w:bCs w:val="0"/>
        </w:rPr>
        <w:t>Завершение инспекции.</w:t>
      </w:r>
    </w:p>
    <w:p w14:paraId="7531303C" w14:textId="77777777" w:rsidR="0074599F" w:rsidRDefault="0074599F" w:rsidP="0074599F">
      <w:pPr>
        <w:pStyle w:val="2"/>
        <w:spacing w:before="0" w:after="0"/>
        <w:ind w:firstLine="708"/>
        <w:rPr>
          <w:b w:val="0"/>
          <w:bCs w:val="0"/>
        </w:rPr>
      </w:pPr>
      <w:r w:rsidRPr="0074599F">
        <w:rPr>
          <w:b w:val="0"/>
          <w:bCs w:val="0"/>
        </w:rPr>
        <w:t xml:space="preserve">Если рабочий продукт требует доработки, то автор фиксирует все замечания и рекомендации инспектора, разрабатывает план предстоящих работ и далее согласовывает его с инспектором. Если рабочий продукт не требует доработки, то инспектор подтверждает слияние рабочей ветки в </w:t>
      </w:r>
      <w:proofErr w:type="spellStart"/>
      <w:r w:rsidRPr="0074599F">
        <w:rPr>
          <w:b w:val="0"/>
          <w:bCs w:val="0"/>
        </w:rPr>
        <w:t>master</w:t>
      </w:r>
      <w:proofErr w:type="spellEnd"/>
      <w:r w:rsidRPr="0074599F">
        <w:rPr>
          <w:b w:val="0"/>
          <w:bCs w:val="0"/>
        </w:rPr>
        <w:t xml:space="preserve"> ветку.</w:t>
      </w:r>
    </w:p>
    <w:p w14:paraId="374A3B48" w14:textId="3195A126" w:rsidR="0074599F" w:rsidRDefault="0074599F" w:rsidP="0074599F">
      <w:pPr>
        <w:pStyle w:val="2"/>
      </w:pPr>
      <w:r>
        <w:t>Перечень статусов и степени важности замечаний</w:t>
      </w:r>
    </w:p>
    <w:p w14:paraId="5453FA8E" w14:textId="07486FE7" w:rsidR="0074599F" w:rsidRDefault="0074599F">
      <w:pPr>
        <w:pStyle w:val="aa"/>
        <w:numPr>
          <w:ilvl w:val="0"/>
          <w:numId w:val="7"/>
        </w:numPr>
      </w:pPr>
      <w:r>
        <w:t>Требующие исправления</w:t>
      </w:r>
    </w:p>
    <w:p w14:paraId="261C1EC5" w14:textId="4DB3387B" w:rsidR="0074599F" w:rsidRDefault="0074599F">
      <w:pPr>
        <w:pStyle w:val="aa"/>
        <w:numPr>
          <w:ilvl w:val="0"/>
          <w:numId w:val="7"/>
        </w:numPr>
      </w:pPr>
      <w:r>
        <w:t>Требующие обсуждения</w:t>
      </w:r>
    </w:p>
    <w:p w14:paraId="6F8AAE4F" w14:textId="238D93EA" w:rsidR="0074599F" w:rsidRDefault="0074599F" w:rsidP="0074599F">
      <w:pPr>
        <w:pStyle w:val="2"/>
      </w:pPr>
      <w:r>
        <w:t>Метрики, характеризующие эффективность инспекций</w:t>
      </w:r>
    </w:p>
    <w:p w14:paraId="30CC4CEC" w14:textId="65D256F5" w:rsidR="007D6149" w:rsidRPr="00AA2CEF" w:rsidRDefault="0074599F" w:rsidP="0094688D">
      <w:pPr>
        <w:ind w:firstLine="0"/>
      </w:pPr>
      <w:r>
        <w:lastRenderedPageBreak/>
        <w:tab/>
        <w:t>Inspection Fault Density (IFD) IFD = (Количество найденных ошибок / Размер рабочего продукта).</w:t>
      </w:r>
      <w:r w:rsidR="0094688D">
        <w:t xml:space="preserve"> </w:t>
      </w:r>
      <w:r>
        <w:t>Стратегическая цель метрики – повысить качество разрабатываемого ПО. Изучаемый объект метрики – инспекция, измеряемый атрибут – плотность найденных в ходе инспекции ошибок. Единица измерения – ошибка</w:t>
      </w:r>
      <w:r w:rsidR="00EF7F25">
        <w:t xml:space="preserve"> / </w:t>
      </w:r>
      <w:r w:rsidR="00EF7F25">
        <w:rPr>
          <w:lang w:val="en-US"/>
        </w:rPr>
        <w:t>&lt;</w:t>
      </w:r>
      <w:r w:rsidR="00EF7F25">
        <w:t>страница, требование, L</w:t>
      </w:r>
      <w:r w:rsidR="00EF7F25">
        <w:rPr>
          <w:lang w:val="en-US"/>
        </w:rPr>
        <w:t>OC</w:t>
      </w:r>
      <w:r w:rsidR="00EF7F25">
        <w:t>, тест</w:t>
      </w:r>
      <w:r w:rsidR="00EF7F25">
        <w:rPr>
          <w:lang w:val="en-US"/>
        </w:rPr>
        <w:t>&gt;</w:t>
      </w:r>
      <w:r>
        <w:t>.</w:t>
      </w:r>
      <w:r w:rsidR="00915EA8">
        <w:br w:type="page"/>
      </w:r>
    </w:p>
    <w:p w14:paraId="23F47963" w14:textId="6170BA43" w:rsidR="0074599F" w:rsidRDefault="007D6149" w:rsidP="0074599F">
      <w:pPr>
        <w:pStyle w:val="1"/>
        <w:jc w:val="both"/>
      </w:pPr>
      <w:bookmarkStart w:id="3" w:name="_Toc123657972"/>
      <w:r>
        <w:lastRenderedPageBreak/>
        <w:t xml:space="preserve">3 Разработка модели </w:t>
      </w:r>
      <w:r w:rsidR="00915EA8">
        <w:t>состояний задач</w:t>
      </w:r>
      <w:bookmarkEnd w:id="3"/>
    </w:p>
    <w:p w14:paraId="3CA67608" w14:textId="78921035" w:rsidR="0094688D" w:rsidRPr="0094688D" w:rsidRDefault="0094688D" w:rsidP="0094688D">
      <w:r w:rsidRPr="0094688D">
        <w:t>Каждая задача, являясь отражением делового процесса, проходит определенные состояния. Сначала идет создание задачи, потом идет выполнение работ по задаче, после выполнения задача завершается.</w:t>
      </w:r>
    </w:p>
    <w:p w14:paraId="4CF45EC9" w14:textId="4B9D837F" w:rsidR="0074599F" w:rsidRDefault="0074599F" w:rsidP="0094688D">
      <w:pPr>
        <w:pStyle w:val="2"/>
      </w:pPr>
      <w:r>
        <w:t>Перечень состояний задач:</w:t>
      </w:r>
    </w:p>
    <w:p w14:paraId="74CA8928" w14:textId="4CB515BA" w:rsidR="0094688D" w:rsidRDefault="0094688D" w:rsidP="0094688D">
      <w:r>
        <w:t>Правило перехода: создание задачи.</w:t>
      </w:r>
    </w:p>
    <w:p w14:paraId="1F844BCF" w14:textId="1C22FEC4" w:rsidR="0094688D" w:rsidRDefault="0094688D">
      <w:pPr>
        <w:pStyle w:val="aa"/>
        <w:numPr>
          <w:ilvl w:val="0"/>
          <w:numId w:val="9"/>
        </w:numPr>
      </w:pPr>
      <w:r>
        <w:rPr>
          <w:lang w:val="en-US"/>
        </w:rPr>
        <w:t>In</w:t>
      </w:r>
      <w:r w:rsidRPr="0094688D">
        <w:t xml:space="preserve"> </w:t>
      </w:r>
      <w:r>
        <w:rPr>
          <w:lang w:val="en-US"/>
        </w:rPr>
        <w:t>queue</w:t>
      </w:r>
      <w:r w:rsidRPr="0094688D">
        <w:t xml:space="preserve"> – </w:t>
      </w:r>
      <w:r>
        <w:t>задача находится в очереди на исполнение.</w:t>
      </w:r>
    </w:p>
    <w:p w14:paraId="573AEFB9" w14:textId="5A0F6859" w:rsidR="0094688D" w:rsidRDefault="0094688D" w:rsidP="0094688D">
      <w:r>
        <w:t>Правило перехода: разработчик берется за выполнение задачи.</w:t>
      </w:r>
    </w:p>
    <w:p w14:paraId="028BEAA3" w14:textId="33188707" w:rsidR="0094688D" w:rsidRDefault="0094688D">
      <w:pPr>
        <w:pStyle w:val="aa"/>
        <w:numPr>
          <w:ilvl w:val="0"/>
          <w:numId w:val="9"/>
        </w:numPr>
      </w:pPr>
      <w:r>
        <w:rPr>
          <w:lang w:val="en-US"/>
        </w:rPr>
        <w:t>In</w:t>
      </w:r>
      <w:r w:rsidRPr="0094688D">
        <w:t xml:space="preserve"> </w:t>
      </w:r>
      <w:r>
        <w:rPr>
          <w:lang w:val="en-US"/>
        </w:rPr>
        <w:t>progress</w:t>
      </w:r>
      <w:r w:rsidRPr="0094688D">
        <w:t xml:space="preserve"> – </w:t>
      </w:r>
      <w:r>
        <w:t>задача находится в разработке.</w:t>
      </w:r>
    </w:p>
    <w:p w14:paraId="4F00ED69" w14:textId="717C6D54" w:rsidR="0094688D" w:rsidRDefault="0094688D" w:rsidP="0094688D">
      <w:r>
        <w:t>Правило перехода: разработчик считает, что задача выполнена.</w:t>
      </w:r>
    </w:p>
    <w:p w14:paraId="4D7B10BC" w14:textId="00F4EE37" w:rsidR="0094688D" w:rsidRDefault="0094688D">
      <w:pPr>
        <w:pStyle w:val="aa"/>
        <w:numPr>
          <w:ilvl w:val="0"/>
          <w:numId w:val="9"/>
        </w:numPr>
      </w:pPr>
      <w:r>
        <w:rPr>
          <w:lang w:val="en-US"/>
        </w:rPr>
        <w:t>Review</w:t>
      </w:r>
      <w:r w:rsidRPr="0094688D">
        <w:t xml:space="preserve"> – </w:t>
      </w:r>
      <w:r>
        <w:t xml:space="preserve">задача требует одобрения от </w:t>
      </w:r>
      <w:proofErr w:type="spellStart"/>
      <w:r>
        <w:t>ревьюера</w:t>
      </w:r>
      <w:proofErr w:type="spellEnd"/>
      <w:r>
        <w:t>.</w:t>
      </w:r>
    </w:p>
    <w:p w14:paraId="4F63655C" w14:textId="4C945DE8" w:rsidR="0094688D" w:rsidRDefault="0094688D" w:rsidP="0094688D">
      <w:r>
        <w:t xml:space="preserve">Правило перехода: задача успешно прошла </w:t>
      </w:r>
      <w:proofErr w:type="spellStart"/>
      <w:r>
        <w:t>ревью</w:t>
      </w:r>
      <w:proofErr w:type="spellEnd"/>
      <w:r>
        <w:t>. Если требуются доработки, то задача возвращается в I</w:t>
      </w:r>
      <w:r>
        <w:rPr>
          <w:lang w:val="en-US"/>
        </w:rPr>
        <w:t>n</w:t>
      </w:r>
      <w:r w:rsidRPr="0094688D">
        <w:t xml:space="preserve"> </w:t>
      </w:r>
      <w:r>
        <w:rPr>
          <w:lang w:val="en-US"/>
        </w:rPr>
        <w:t>progress</w:t>
      </w:r>
      <w:r w:rsidRPr="0094688D">
        <w:t>.</w:t>
      </w:r>
    </w:p>
    <w:p w14:paraId="0495BD0C" w14:textId="0BC6B740" w:rsidR="0094688D" w:rsidRPr="0094688D" w:rsidRDefault="0094688D">
      <w:pPr>
        <w:pStyle w:val="aa"/>
        <w:numPr>
          <w:ilvl w:val="0"/>
          <w:numId w:val="9"/>
        </w:numPr>
      </w:pPr>
      <w:r>
        <w:rPr>
          <w:lang w:val="en-US"/>
        </w:rPr>
        <w:t xml:space="preserve">Closed – </w:t>
      </w:r>
      <w:r>
        <w:t>задача завершена.</w:t>
      </w:r>
    </w:p>
    <w:p w14:paraId="662D4739" w14:textId="4E27E8E8" w:rsidR="0094688D" w:rsidRDefault="0094688D" w:rsidP="0094688D">
      <w:pPr>
        <w:pStyle w:val="2"/>
      </w:pPr>
      <w:r>
        <w:t>Создатели задач:</w:t>
      </w:r>
    </w:p>
    <w:p w14:paraId="5364D804" w14:textId="600EEE02" w:rsidR="0094688D" w:rsidRDefault="0094688D">
      <w:pPr>
        <w:pStyle w:val="aa"/>
        <w:numPr>
          <w:ilvl w:val="0"/>
          <w:numId w:val="8"/>
        </w:numPr>
      </w:pPr>
      <w:r>
        <w:rPr>
          <w:lang w:val="en-US"/>
        </w:rPr>
        <w:t xml:space="preserve">In queue – </w:t>
      </w:r>
      <w:r>
        <w:t>Владислав Кореньков</w:t>
      </w:r>
    </w:p>
    <w:p w14:paraId="37CDB478" w14:textId="4AE824F7" w:rsidR="0094688D" w:rsidRDefault="0094688D">
      <w:pPr>
        <w:pStyle w:val="aa"/>
        <w:numPr>
          <w:ilvl w:val="0"/>
          <w:numId w:val="8"/>
        </w:numPr>
      </w:pPr>
      <w:r>
        <w:rPr>
          <w:lang w:val="en-US"/>
        </w:rPr>
        <w:t xml:space="preserve">In progress – </w:t>
      </w:r>
      <w:r>
        <w:t>разработчик</w:t>
      </w:r>
    </w:p>
    <w:p w14:paraId="0E35DD6A" w14:textId="7059918E" w:rsidR="0094688D" w:rsidRDefault="0094688D">
      <w:pPr>
        <w:pStyle w:val="aa"/>
        <w:numPr>
          <w:ilvl w:val="0"/>
          <w:numId w:val="8"/>
        </w:numPr>
      </w:pPr>
      <w:r>
        <w:rPr>
          <w:lang w:val="en-US"/>
        </w:rPr>
        <w:t xml:space="preserve">Review – </w:t>
      </w:r>
      <w:r>
        <w:t>разработчик</w:t>
      </w:r>
    </w:p>
    <w:p w14:paraId="46BD41A4" w14:textId="72A5543C" w:rsidR="0094688D" w:rsidRPr="0094688D" w:rsidRDefault="0094688D">
      <w:pPr>
        <w:pStyle w:val="aa"/>
        <w:numPr>
          <w:ilvl w:val="0"/>
          <w:numId w:val="8"/>
        </w:numPr>
      </w:pPr>
      <w:r>
        <w:rPr>
          <w:lang w:val="en-US"/>
        </w:rPr>
        <w:t xml:space="preserve">Closed – </w:t>
      </w:r>
      <w:r>
        <w:t>Владислав Кореньков</w:t>
      </w:r>
    </w:p>
    <w:p w14:paraId="12870BC4" w14:textId="0C268AEC" w:rsidR="007D6149" w:rsidRDefault="00915EA8" w:rsidP="0074599F">
      <w:pPr>
        <w:pStyle w:val="1"/>
        <w:jc w:val="both"/>
      </w:pPr>
      <w:r>
        <w:br w:type="page"/>
      </w:r>
    </w:p>
    <w:p w14:paraId="7FE4750D" w14:textId="42557DD5" w:rsidR="00EE766D" w:rsidRDefault="00915EA8" w:rsidP="00915EA8">
      <w:pPr>
        <w:pStyle w:val="1"/>
        <w:jc w:val="both"/>
      </w:pPr>
      <w:bookmarkStart w:id="4" w:name="_Toc123657973"/>
      <w:r>
        <w:lastRenderedPageBreak/>
        <w:t>4 Разработка презентации проекта</w:t>
      </w:r>
      <w:bookmarkEnd w:id="4"/>
    </w:p>
    <w:p w14:paraId="64C91C29" w14:textId="0FC775C5" w:rsidR="00B54945" w:rsidRDefault="00B54945" w:rsidP="00B54945">
      <w:r>
        <w:t>На рисунке 2 представлена титульная страница презентации.</w:t>
      </w:r>
    </w:p>
    <w:p w14:paraId="40E01C4E" w14:textId="77777777" w:rsidR="00A61F7A" w:rsidRDefault="00B54945" w:rsidP="00A61F7A">
      <w:pPr>
        <w:keepNext/>
        <w:ind w:firstLine="993"/>
      </w:pPr>
      <w:r>
        <w:fldChar w:fldCharType="begin"/>
      </w:r>
      <w:r>
        <w:instrText xml:space="preserve"> INCLUDEPICTURE "https://github.com/Quatters/transpiler/blob/master/docs/market_img_1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196EF9" wp14:editId="6146CE9F">
            <wp:extent cx="5040000" cy="2778812"/>
            <wp:effectExtent l="0" t="0" r="1905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16"/>
                    <a:stretch/>
                  </pic:blipFill>
                  <pic:spPr bwMode="auto">
                    <a:xfrm>
                      <a:off x="0" y="0"/>
                      <a:ext cx="5040000" cy="2778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71FDB518" w14:textId="1433DF57" w:rsidR="00B54945" w:rsidRPr="00A61F7A" w:rsidRDefault="00A61F7A" w:rsidP="00A61F7A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A61F7A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2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Pr="00A61F7A">
        <w:rPr>
          <w:i w:val="0"/>
          <w:iCs w:val="0"/>
          <w:color w:val="000000" w:themeColor="text1"/>
          <w:sz w:val="28"/>
          <w:szCs w:val="28"/>
        </w:rPr>
        <w:t xml:space="preserve"> – Титульная страница</w:t>
      </w:r>
    </w:p>
    <w:p w14:paraId="1D5D9409" w14:textId="747194D5" w:rsidR="00B54945" w:rsidRDefault="00B54945" w:rsidP="00B54945">
      <w:r>
        <w:t>Актуальность разрабатываемого средства представлена на рисунке 3.</w:t>
      </w:r>
    </w:p>
    <w:p w14:paraId="02F93A00" w14:textId="77777777" w:rsidR="00A61F7A" w:rsidRDefault="00A61F7A" w:rsidP="00A61F7A">
      <w:pPr>
        <w:keepNext/>
        <w:ind w:firstLine="993"/>
      </w:pPr>
      <w:r>
        <w:fldChar w:fldCharType="begin"/>
      </w:r>
      <w:r>
        <w:instrText xml:space="preserve"> INCLUDEPICTURE "https://github.com/Quatters/transpiler/blob/master/docs/market_img_2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4926357C" wp14:editId="57594B16">
            <wp:extent cx="5039995" cy="2762451"/>
            <wp:effectExtent l="0" t="0" r="1905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8" b="2306"/>
                    <a:stretch/>
                  </pic:blipFill>
                  <pic:spPr bwMode="auto">
                    <a:xfrm>
                      <a:off x="0" y="0"/>
                      <a:ext cx="5040423" cy="2762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44679EDF" w14:textId="2E6E9E56" w:rsidR="00B54945" w:rsidRPr="00A61F7A" w:rsidRDefault="00A61F7A" w:rsidP="00A61F7A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A61F7A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3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Pr="00A61F7A">
        <w:rPr>
          <w:i w:val="0"/>
          <w:iCs w:val="0"/>
          <w:color w:val="000000" w:themeColor="text1"/>
          <w:sz w:val="28"/>
          <w:szCs w:val="28"/>
        </w:rPr>
        <w:t xml:space="preserve"> – Актуальность</w:t>
      </w:r>
    </w:p>
    <w:p w14:paraId="54940311" w14:textId="17A27B03" w:rsidR="00B54945" w:rsidRDefault="00B54945" w:rsidP="00B54945">
      <w:r>
        <w:t xml:space="preserve">На рисунке 4 демонстрируется как код транслируется из </w:t>
      </w:r>
      <w:r>
        <w:rPr>
          <w:lang w:val="en-US"/>
        </w:rPr>
        <w:t>Pascal</w:t>
      </w:r>
      <w:r w:rsidRPr="00B54945">
        <w:t xml:space="preserve"> </w:t>
      </w:r>
      <w:r>
        <w:t>в C</w:t>
      </w:r>
      <w:r w:rsidRPr="00B54945">
        <w:t>#.</w:t>
      </w:r>
    </w:p>
    <w:p w14:paraId="21716813" w14:textId="77777777" w:rsidR="00A61F7A" w:rsidRDefault="00A61F7A" w:rsidP="00A61F7A">
      <w:pPr>
        <w:keepNext/>
        <w:ind w:firstLine="993"/>
      </w:pPr>
      <w:r>
        <w:lastRenderedPageBreak/>
        <w:fldChar w:fldCharType="begin"/>
      </w:r>
      <w:r>
        <w:instrText xml:space="preserve"> INCLUDEPICTURE "https://github.com/Quatters/transpiler/blob/master/docs/market_img_3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7C537566" wp14:editId="06B10DCB">
            <wp:extent cx="5040000" cy="2819814"/>
            <wp:effectExtent l="0" t="0" r="190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2819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4F55EAC5" w14:textId="35F68048" w:rsidR="00A61F7A" w:rsidRPr="00A61F7A" w:rsidRDefault="00A61F7A" w:rsidP="00A61F7A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A61F7A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4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Pr="00A61F7A">
        <w:rPr>
          <w:i w:val="0"/>
          <w:iCs w:val="0"/>
          <w:color w:val="000000" w:themeColor="text1"/>
          <w:sz w:val="28"/>
          <w:szCs w:val="28"/>
        </w:rPr>
        <w:t xml:space="preserve"> – Принцип работы</w:t>
      </w:r>
    </w:p>
    <w:p w14:paraId="1D590832" w14:textId="2D195234" w:rsidR="00B54945" w:rsidRDefault="00B54945" w:rsidP="00B54945">
      <w:r>
        <w:t>Особенности разрабатываемого средства представлены на рисунке 5.</w:t>
      </w:r>
    </w:p>
    <w:p w14:paraId="5A82693F" w14:textId="77777777" w:rsidR="00A61F7A" w:rsidRDefault="00B54945" w:rsidP="00A61F7A">
      <w:pPr>
        <w:keepNext/>
        <w:ind w:firstLine="993"/>
      </w:pPr>
      <w:r>
        <w:fldChar w:fldCharType="begin"/>
      </w:r>
      <w:r>
        <w:instrText xml:space="preserve"> INCLUDEPICTURE "https://github.com/Quatters/transpiler/blob/master/docs/market_img_4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D9AF7E4" wp14:editId="2814FCCE">
            <wp:extent cx="5040000" cy="2765542"/>
            <wp:effectExtent l="0" t="0" r="1905" b="317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6"/>
                    <a:stretch/>
                  </pic:blipFill>
                  <pic:spPr bwMode="auto">
                    <a:xfrm>
                      <a:off x="0" y="0"/>
                      <a:ext cx="5040000" cy="276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</w:p>
    <w:p w14:paraId="3F7371BA" w14:textId="41CBF081" w:rsidR="00B54945" w:rsidRPr="00A61F7A" w:rsidRDefault="00A61F7A" w:rsidP="00A61F7A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61F7A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A61F7A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5</w:t>
      </w:r>
      <w:r w:rsidRPr="00A61F7A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Pr="00A61F7A">
        <w:rPr>
          <w:i w:val="0"/>
          <w:iCs w:val="0"/>
          <w:color w:val="000000" w:themeColor="text1"/>
          <w:sz w:val="28"/>
          <w:szCs w:val="28"/>
        </w:rPr>
        <w:t xml:space="preserve"> – Особенности</w:t>
      </w:r>
    </w:p>
    <w:p w14:paraId="3FAC3BE0" w14:textId="2F6CE6F1" w:rsidR="00915EA8" w:rsidRPr="00E97F75" w:rsidRDefault="00915EA8" w:rsidP="00915EA8">
      <w:pPr>
        <w:pStyle w:val="1"/>
        <w:jc w:val="both"/>
      </w:pPr>
      <w:r>
        <w:br w:type="page"/>
      </w:r>
    </w:p>
    <w:p w14:paraId="7408D76C" w14:textId="77777777" w:rsidR="007634CA" w:rsidRDefault="00915EA8" w:rsidP="00915EA8">
      <w:pPr>
        <w:pStyle w:val="1"/>
        <w:jc w:val="both"/>
      </w:pPr>
      <w:bookmarkStart w:id="5" w:name="_Toc123657974"/>
      <w:r>
        <w:lastRenderedPageBreak/>
        <w:t>5 Разработка требований к проекту</w:t>
      </w:r>
      <w:bookmarkEnd w:id="5"/>
    </w:p>
    <w:p w14:paraId="66DE1CE0" w14:textId="7B463CFC" w:rsidR="007634CA" w:rsidRDefault="007634CA" w:rsidP="007634CA">
      <w:r>
        <w:t xml:space="preserve">Программный продукт </w:t>
      </w:r>
      <w:r>
        <w:rPr>
          <w:i/>
        </w:rPr>
        <w:t>Транслятор из Pascal в C#</w:t>
      </w:r>
      <w:r>
        <w:t xml:space="preserve"> предназначен для трансляции программного кода из языка Pascal в язык C#.</w:t>
      </w:r>
    </w:p>
    <w:p w14:paraId="7206A2FA" w14:textId="77777777" w:rsidR="007634CA" w:rsidRDefault="007634CA" w:rsidP="007634CA">
      <w:r>
        <w:t xml:space="preserve">Программный продукт </w:t>
      </w:r>
      <w:r>
        <w:rPr>
          <w:i/>
        </w:rPr>
        <w:t>Транслятор из Pascal в C#</w:t>
      </w:r>
      <w:r>
        <w:t xml:space="preserve"> состоит из следующих подсистем:</w:t>
      </w:r>
    </w:p>
    <w:p w14:paraId="03A7365A" w14:textId="4A0AA724" w:rsidR="007634CA" w:rsidRDefault="007634CA">
      <w:pPr>
        <w:pStyle w:val="aa"/>
        <w:numPr>
          <w:ilvl w:val="0"/>
          <w:numId w:val="11"/>
        </w:numPr>
      </w:pPr>
      <w:r>
        <w:t>Пользовательский интерфейс;</w:t>
      </w:r>
    </w:p>
    <w:p w14:paraId="40DCD2F7" w14:textId="15BAE952" w:rsidR="007634CA" w:rsidRDefault="007634CA">
      <w:pPr>
        <w:pStyle w:val="aa"/>
        <w:numPr>
          <w:ilvl w:val="0"/>
          <w:numId w:val="11"/>
        </w:numPr>
      </w:pPr>
      <w:r>
        <w:t>Лексический анализатор;</w:t>
      </w:r>
    </w:p>
    <w:p w14:paraId="72963760" w14:textId="3E95AF14" w:rsidR="007634CA" w:rsidRDefault="007634CA">
      <w:pPr>
        <w:pStyle w:val="aa"/>
        <w:numPr>
          <w:ilvl w:val="0"/>
          <w:numId w:val="11"/>
        </w:numPr>
      </w:pPr>
      <w:r>
        <w:t>Синтаксический анализатор;</w:t>
      </w:r>
    </w:p>
    <w:p w14:paraId="07D7626D" w14:textId="0F6A6643" w:rsidR="007634CA" w:rsidRDefault="007634CA">
      <w:pPr>
        <w:pStyle w:val="aa"/>
        <w:numPr>
          <w:ilvl w:val="0"/>
          <w:numId w:val="11"/>
        </w:numPr>
      </w:pPr>
      <w:r>
        <w:t>Семантический анализатор;</w:t>
      </w:r>
    </w:p>
    <w:p w14:paraId="6CE7AF82" w14:textId="24B70063" w:rsidR="007634CA" w:rsidRDefault="007634CA">
      <w:pPr>
        <w:pStyle w:val="aa"/>
        <w:numPr>
          <w:ilvl w:val="0"/>
          <w:numId w:val="11"/>
        </w:numPr>
      </w:pPr>
      <w:r>
        <w:t>Генератор кода.</w:t>
      </w:r>
    </w:p>
    <w:p w14:paraId="22F518E9" w14:textId="3EE83133" w:rsidR="000877BA" w:rsidRDefault="000877BA" w:rsidP="000877BA">
      <w:pPr>
        <w:pStyle w:val="2"/>
      </w:pPr>
      <w:r>
        <w:t>Требования к подсистеме «Пользовательский интерфейс»</w:t>
      </w:r>
    </w:p>
    <w:p w14:paraId="6D411C3F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1</w:t>
      </w:r>
    </w:p>
    <w:p w14:paraId="5094FA98" w14:textId="75E59EA9" w:rsidR="000877BA" w:rsidRPr="000877BA" w:rsidRDefault="000877BA" w:rsidP="00622278">
      <w:pPr>
        <w:ind w:firstLine="708"/>
      </w:pPr>
      <w:r w:rsidRPr="000877BA">
        <w:t xml:space="preserve">Пользовательский интерфейс содержит два окна: окно ввода и окно вывода. Окно ввода принимает текст программы на языке </w:t>
      </w:r>
      <w:r>
        <w:t>Pascal</w:t>
      </w:r>
      <w:r w:rsidRPr="000877BA">
        <w:t xml:space="preserve">. Окно вывода отображает текст программы на языке </w:t>
      </w:r>
      <w:r>
        <w:t>C</w:t>
      </w:r>
      <w:r w:rsidRPr="000877BA">
        <w:t>#.</w:t>
      </w:r>
    </w:p>
    <w:p w14:paraId="6368B8B8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2</w:t>
      </w:r>
    </w:p>
    <w:p w14:paraId="7E5E7F91" w14:textId="4ADEE0F3" w:rsidR="000877BA" w:rsidRDefault="000877BA" w:rsidP="00622278">
      <w:pPr>
        <w:pStyle w:val="aa"/>
        <w:ind w:left="0" w:firstLine="708"/>
      </w:pPr>
      <w:r>
        <w:t>В случае некорректной работы программы в окне вывода отображается сообщение об ошибке.</w:t>
      </w:r>
    </w:p>
    <w:p w14:paraId="1D88DD95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3</w:t>
      </w:r>
    </w:p>
    <w:p w14:paraId="0A50E287" w14:textId="2E2005BD" w:rsidR="000877BA" w:rsidRDefault="000877BA" w:rsidP="00622278">
      <w:pPr>
        <w:ind w:firstLine="708"/>
      </w:pPr>
      <w:r>
        <w:t>При нажатии на кнопку «Выберите файл» пользователь выбирает файл формата «.</w:t>
      </w:r>
      <w:proofErr w:type="spellStart"/>
      <w:r>
        <w:t>txt</w:t>
      </w:r>
      <w:proofErr w:type="spellEnd"/>
      <w:r>
        <w:t xml:space="preserve">» или </w:t>
      </w:r>
      <w:proofErr w:type="gramStart"/>
      <w:r>
        <w:t>«.</w:t>
      </w:r>
      <w:proofErr w:type="spellStart"/>
      <w:r>
        <w:t>pas</w:t>
      </w:r>
      <w:proofErr w:type="spellEnd"/>
      <w:proofErr w:type="gramEnd"/>
      <w:r>
        <w:t>», содержащий код программы на языке Pascal. Название выбранного файла отображается справа от кнопки, а его содержимое представлено в окне ввода.</w:t>
      </w:r>
    </w:p>
    <w:p w14:paraId="4EA69445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4</w:t>
      </w:r>
    </w:p>
    <w:p w14:paraId="5C0F0A77" w14:textId="31E58EDD" w:rsidR="000877BA" w:rsidRDefault="000877BA" w:rsidP="00622278">
      <w:pPr>
        <w:ind w:firstLine="708"/>
      </w:pPr>
      <w:r>
        <w:t>При нажатии на кнопку «</w:t>
      </w:r>
      <w:proofErr w:type="spellStart"/>
      <w:r>
        <w:t>Download</w:t>
      </w:r>
      <w:proofErr w:type="spellEnd"/>
      <w:r>
        <w:t>» пользователь сохраняет на устройство файл формата «.</w:t>
      </w:r>
      <w:proofErr w:type="spellStart"/>
      <w:r>
        <w:t>cs</w:t>
      </w:r>
      <w:proofErr w:type="spellEnd"/>
      <w:r>
        <w:t>», содержащий код программы на языке C#. Если окно вывода пустое или содержит ошибку, кнопка неактивна.</w:t>
      </w:r>
    </w:p>
    <w:p w14:paraId="2528A344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5</w:t>
      </w:r>
    </w:p>
    <w:p w14:paraId="481164A0" w14:textId="60C949FF" w:rsidR="000877BA" w:rsidRDefault="000877BA" w:rsidP="00622278">
      <w:pPr>
        <w:ind w:firstLine="708"/>
      </w:pPr>
      <w:r>
        <w:lastRenderedPageBreak/>
        <w:t>Пользовательский интерфейс содержит кнопку «Transpile», при нажатии на которую происходит трансляция кода из Pascal в C#.</w:t>
      </w:r>
    </w:p>
    <w:p w14:paraId="3539304D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UI_006</w:t>
      </w:r>
    </w:p>
    <w:p w14:paraId="6CB44957" w14:textId="6FCD6218" w:rsidR="000877BA" w:rsidRPr="000877BA" w:rsidRDefault="000877BA" w:rsidP="00622278">
      <w:pPr>
        <w:ind w:firstLine="708"/>
      </w:pPr>
      <w:r>
        <w:t>Пользовательский интерфейс содержит кнопку «Clear», при нажатии на которую происходит очистка окна ввода, очистка окна вывода, если ранее была нажать кнопка «Transpile», и в случае, если код был вставлен из файла, очищается и строка с названием файла справа от кнопки «Выберите файл».</w:t>
      </w:r>
    </w:p>
    <w:p w14:paraId="39F3A8F4" w14:textId="19E3221C" w:rsidR="000877BA" w:rsidRDefault="000877BA" w:rsidP="000877BA">
      <w:pPr>
        <w:pStyle w:val="2"/>
      </w:pPr>
      <w:r>
        <w:t>Требования к подсистеме «Лексический анализатор»</w:t>
      </w:r>
    </w:p>
    <w:p w14:paraId="7627E627" w14:textId="77777777" w:rsidR="000877BA" w:rsidRPr="00622278" w:rsidRDefault="000877BA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LA_001</w:t>
      </w:r>
    </w:p>
    <w:p w14:paraId="39A05D52" w14:textId="74061444" w:rsidR="000877BA" w:rsidRDefault="000877BA" w:rsidP="00622278">
      <w:pPr>
        <w:ind w:firstLine="708"/>
      </w:pPr>
      <w:r>
        <w:t xml:space="preserve">На вход поступает код программы на языке Pascal. На выходе получаем множество токенов, иначе, если анализатор обнаружил ошибки, то программа уведомляет об этом. Структура токена представлена на рисунке </w:t>
      </w:r>
      <w:r w:rsidR="00EE766D">
        <w:t>6</w:t>
      </w:r>
      <w:r>
        <w:t>.</w:t>
      </w:r>
    </w:p>
    <w:p w14:paraId="270CC03C" w14:textId="77777777" w:rsidR="000877BA" w:rsidRDefault="000877BA" w:rsidP="000877BA">
      <w:pPr>
        <w:keepNext/>
        <w:ind w:firstLine="2977"/>
      </w:pPr>
      <w:r>
        <w:fldChar w:fldCharType="begin"/>
      </w:r>
      <w:r>
        <w:instrText xml:space="preserve"> INCLUDEPICTURE "https://github.com/Quatters/transpiler/blob/master/docs/software_requirements_img.png?raw=true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100A8AB" wp14:editId="3E0B15A9">
            <wp:extent cx="2574925" cy="145161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925" cy="145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A062FF7" w14:textId="643A6621" w:rsidR="000877BA" w:rsidRPr="000877BA" w:rsidRDefault="000877BA" w:rsidP="000877BA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0877BA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="00EE766D">
        <w:rPr>
          <w:i w:val="0"/>
          <w:iCs w:val="0"/>
          <w:color w:val="000000" w:themeColor="text1"/>
          <w:sz w:val="28"/>
          <w:szCs w:val="28"/>
        </w:rPr>
        <w:t>6</w:t>
      </w:r>
      <w:r w:rsidRPr="000877BA">
        <w:rPr>
          <w:i w:val="0"/>
          <w:iCs w:val="0"/>
          <w:color w:val="000000" w:themeColor="text1"/>
          <w:sz w:val="28"/>
          <w:szCs w:val="28"/>
        </w:rPr>
        <w:t xml:space="preserve"> – Структура токена</w:t>
      </w:r>
    </w:p>
    <w:p w14:paraId="7F365F10" w14:textId="2AD72FCC" w:rsidR="000877BA" w:rsidRDefault="000877BA" w:rsidP="000877BA">
      <w:pPr>
        <w:pStyle w:val="2"/>
      </w:pPr>
      <w:r>
        <w:t>Требования к подсистеме «Синтаксический анализатор»</w:t>
      </w:r>
    </w:p>
    <w:p w14:paraId="791B8054" w14:textId="77777777" w:rsidR="00203E7B" w:rsidRPr="00622278" w:rsidRDefault="00203E7B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SYNA_001</w:t>
      </w:r>
    </w:p>
    <w:p w14:paraId="1C517BF4" w14:textId="7A4D0DE8" w:rsidR="00203E7B" w:rsidRPr="00203E7B" w:rsidRDefault="00203E7B" w:rsidP="00622278">
      <w:pPr>
        <w:ind w:firstLine="708"/>
      </w:pPr>
      <w:r>
        <w:t>На вход поступает массив токенов, полученный в результате лексического анализа. На выходе получаем CST (конкретное синтаксическое дерево), или сообщение об ошибке, если такова была обнаружена.</w:t>
      </w:r>
    </w:p>
    <w:p w14:paraId="5B7B8B18" w14:textId="78F58819" w:rsidR="000877BA" w:rsidRDefault="000877BA" w:rsidP="000877BA">
      <w:pPr>
        <w:pStyle w:val="2"/>
      </w:pPr>
      <w:r>
        <w:t>Требования к подсистеме «Семантический анализатор»</w:t>
      </w:r>
    </w:p>
    <w:p w14:paraId="482BC611" w14:textId="77777777" w:rsidR="00203E7B" w:rsidRPr="00622278" w:rsidRDefault="00203E7B" w:rsidP="00622278">
      <w:pPr>
        <w:tabs>
          <w:tab w:val="left" w:pos="1134"/>
        </w:tabs>
        <w:ind w:firstLine="0"/>
        <w:rPr>
          <w:i/>
          <w:iCs/>
        </w:rPr>
      </w:pPr>
      <w:r w:rsidRPr="00622278">
        <w:rPr>
          <w:i/>
          <w:iCs/>
        </w:rPr>
        <w:t>Требование REQ_SEMA_001</w:t>
      </w:r>
    </w:p>
    <w:p w14:paraId="7E730FD4" w14:textId="2BA0A2FB" w:rsidR="00203E7B" w:rsidRPr="00203E7B" w:rsidRDefault="00203E7B" w:rsidP="00622278">
      <w:pPr>
        <w:ind w:firstLine="708"/>
      </w:pPr>
      <w:r w:rsidRPr="00203E7B">
        <w:lastRenderedPageBreak/>
        <w:t xml:space="preserve">На вход поступает дерево разбора, полученное от синтаксического анализатора. </w:t>
      </w:r>
      <w:r>
        <w:t>На выходе получаем дерево, проверенное на семантические ошибки, а если таковы есть, то выводится сообщение об ошибке.</w:t>
      </w:r>
    </w:p>
    <w:p w14:paraId="30CEC477" w14:textId="77777777" w:rsidR="00203E7B" w:rsidRDefault="000877BA" w:rsidP="000877BA">
      <w:pPr>
        <w:pStyle w:val="2"/>
      </w:pPr>
      <w:r>
        <w:t>Требования к подсистеме «Генератор кода»</w:t>
      </w:r>
    </w:p>
    <w:p w14:paraId="4CB20230" w14:textId="77777777" w:rsidR="00203E7B" w:rsidRPr="00622278" w:rsidRDefault="00203E7B" w:rsidP="00622278">
      <w:pPr>
        <w:ind w:firstLine="0"/>
        <w:rPr>
          <w:i/>
          <w:iCs/>
        </w:rPr>
      </w:pPr>
      <w:r w:rsidRPr="00622278">
        <w:rPr>
          <w:i/>
          <w:iCs/>
        </w:rPr>
        <w:t>Требование REQ_CG_001</w:t>
      </w:r>
    </w:p>
    <w:p w14:paraId="20BB64B5" w14:textId="0F78015A" w:rsidR="00203E7B" w:rsidRDefault="00203E7B" w:rsidP="00622278">
      <w:pPr>
        <w:ind w:firstLine="708"/>
      </w:pPr>
      <w:r>
        <w:t>На вход поступает дерево разбора, полученное от семантического анализатора. На выходе получаем код программы на языке C#.</w:t>
      </w:r>
    </w:p>
    <w:p w14:paraId="2B15747B" w14:textId="4C99513F" w:rsidR="00915EA8" w:rsidRDefault="00915EA8" w:rsidP="000877BA">
      <w:pPr>
        <w:pStyle w:val="2"/>
      </w:pPr>
      <w:r>
        <w:br w:type="page"/>
      </w:r>
    </w:p>
    <w:p w14:paraId="72E4CA4A" w14:textId="69E9559F" w:rsidR="00A61F7A" w:rsidRDefault="00915EA8" w:rsidP="00915EA8">
      <w:pPr>
        <w:pStyle w:val="1"/>
        <w:jc w:val="both"/>
      </w:pPr>
      <w:bookmarkStart w:id="6" w:name="_Toc123657975"/>
      <w:r>
        <w:lastRenderedPageBreak/>
        <w:t>6 Разработка архитектуры проекта</w:t>
      </w:r>
      <w:bookmarkEnd w:id="6"/>
    </w:p>
    <w:p w14:paraId="378696B2" w14:textId="39A31341" w:rsidR="00A61F7A" w:rsidRDefault="00A61F7A" w:rsidP="00A61F7A">
      <w:r w:rsidRPr="00A61F7A">
        <w:t xml:space="preserve">Архитектура программного обеспечения относится к фундаментальным структурам программной системы и дисциплине создания таких структур и систем. Каждая структура включает элементы программного обеспечения, отношения между ними, а также свойства как элементов, так и отношений. Архитектура программной системы </w:t>
      </w:r>
      <w:r>
        <w:t>–</w:t>
      </w:r>
      <w:r w:rsidRPr="00A61F7A">
        <w:t xml:space="preserve"> это метафора, аналогичная архитектуре здания. Он функционирует как план для системы и проекта разработки, в котором излагаются задачи, которые должны быть выполнены командами разработчиков.</w:t>
      </w:r>
    </w:p>
    <w:p w14:paraId="1975D8AE" w14:textId="77777777" w:rsidR="003F7486" w:rsidRDefault="003F7486" w:rsidP="003F7486">
      <w:r>
        <w:t xml:space="preserve">Одним из способов представления архитектуры проекта является диаграмма потоков данных. </w:t>
      </w:r>
    </w:p>
    <w:p w14:paraId="402670D1" w14:textId="4B81283D" w:rsidR="00A61F7A" w:rsidRDefault="003F7486" w:rsidP="003F7486">
      <w:pPr>
        <w:rPr>
          <w:rStyle w:val="rvts17"/>
          <w:color w:val="000000"/>
          <w:shd w:val="clear" w:color="auto" w:fill="FFFFFF"/>
        </w:rPr>
      </w:pPr>
      <w:r w:rsidRPr="003F7486">
        <w:t>Д</w:t>
      </w:r>
      <w:r w:rsidRPr="003F7486">
        <w:rPr>
          <w:rStyle w:val="rvts29"/>
          <w:color w:val="000000"/>
          <w:shd w:val="clear" w:color="auto" w:fill="FFFFFF"/>
        </w:rPr>
        <w:t>иаграммы потоков данных</w:t>
      </w:r>
      <w:r w:rsidRPr="003F7486"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 w:rsidRPr="003F7486">
        <w:rPr>
          <w:rStyle w:val="rvts17"/>
          <w:color w:val="000000"/>
          <w:shd w:val="clear" w:color="auto" w:fill="FFFFFF"/>
        </w:rPr>
        <w:t>Flow</w:t>
      </w:r>
      <w:proofErr w:type="spellEnd"/>
      <w:r w:rsidRPr="003F7486">
        <w:rPr>
          <w:rStyle w:val="rvts17"/>
          <w:color w:val="000000"/>
          <w:shd w:val="clear" w:color="auto" w:fill="FFFFFF"/>
        </w:rPr>
        <w:t xml:space="preserve"> </w:t>
      </w:r>
      <w:proofErr w:type="spellStart"/>
      <w:r w:rsidRPr="003F7486">
        <w:rPr>
          <w:rStyle w:val="rvts17"/>
          <w:color w:val="000000"/>
          <w:shd w:val="clear" w:color="auto" w:fill="FFFFFF"/>
        </w:rPr>
        <w:t>Diagrams</w:t>
      </w:r>
      <w:proofErr w:type="spellEnd"/>
      <w:r w:rsidRPr="003F7486"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</w:t>
      </w:r>
      <w:r>
        <w:rPr>
          <w:rStyle w:val="rvts17"/>
          <w:color w:val="000000"/>
          <w:shd w:val="clear" w:color="auto" w:fill="FFFFFF"/>
        </w:rPr>
        <w:t>.</w:t>
      </w:r>
    </w:p>
    <w:p w14:paraId="34F177D7" w14:textId="74088A47" w:rsidR="003F7486" w:rsidRPr="003F7486" w:rsidRDefault="003F7486" w:rsidP="003F7486">
      <w:r>
        <w:rPr>
          <w:rStyle w:val="rvts17"/>
          <w:color w:val="000000"/>
          <w:shd w:val="clear" w:color="auto" w:fill="FFFFFF"/>
        </w:rPr>
        <w:t xml:space="preserve">На рисунке 7 представлена диаграмма потоков данных между подсистемами разрабатываемого транслятора. На вход интерфейс принимает код на языке </w:t>
      </w:r>
      <w:r>
        <w:rPr>
          <w:rStyle w:val="rvts17"/>
          <w:color w:val="000000"/>
          <w:shd w:val="clear" w:color="auto" w:fill="FFFFFF"/>
          <w:lang w:val="en-US"/>
        </w:rPr>
        <w:t>Pascal</w:t>
      </w:r>
      <w:r w:rsidRPr="003F7486">
        <w:rPr>
          <w:rStyle w:val="rvts17"/>
          <w:color w:val="000000"/>
          <w:shd w:val="clear" w:color="auto" w:fill="FFFFFF"/>
        </w:rPr>
        <w:t xml:space="preserve"> </w:t>
      </w:r>
      <w:r>
        <w:rPr>
          <w:rStyle w:val="rvts17"/>
          <w:color w:val="000000"/>
          <w:shd w:val="clear" w:color="auto" w:fill="FFFFFF"/>
        </w:rPr>
        <w:t xml:space="preserve">или файл, содержащий код на языке </w:t>
      </w:r>
      <w:r>
        <w:rPr>
          <w:rStyle w:val="rvts17"/>
          <w:color w:val="000000"/>
          <w:shd w:val="clear" w:color="auto" w:fill="FFFFFF"/>
          <w:lang w:val="en-US"/>
        </w:rPr>
        <w:t>Pascal</w:t>
      </w:r>
      <w:r w:rsidRPr="003F7486">
        <w:rPr>
          <w:rStyle w:val="rvts17"/>
          <w:color w:val="000000"/>
          <w:shd w:val="clear" w:color="auto" w:fill="FFFFFF"/>
        </w:rPr>
        <w:t xml:space="preserve">. </w:t>
      </w:r>
      <w:r>
        <w:rPr>
          <w:rStyle w:val="rvts17"/>
          <w:color w:val="000000"/>
          <w:shd w:val="clear" w:color="auto" w:fill="FFFFFF"/>
        </w:rPr>
        <w:t xml:space="preserve">Далее полученный код передается </w:t>
      </w:r>
      <w:r w:rsidR="005D41FE">
        <w:rPr>
          <w:rStyle w:val="rvts17"/>
          <w:color w:val="000000"/>
          <w:shd w:val="clear" w:color="auto" w:fill="FFFFFF"/>
        </w:rPr>
        <w:t>лексическому</w:t>
      </w:r>
      <w:r>
        <w:rPr>
          <w:rStyle w:val="rvts17"/>
          <w:color w:val="000000"/>
          <w:shd w:val="clear" w:color="auto" w:fill="FFFFFF"/>
        </w:rPr>
        <w:t xml:space="preserve"> анал</w:t>
      </w:r>
      <w:r w:rsidR="005D41FE">
        <w:rPr>
          <w:rStyle w:val="rvts17"/>
          <w:color w:val="000000"/>
          <w:shd w:val="clear" w:color="auto" w:fill="FFFFFF"/>
        </w:rPr>
        <w:t>изатору, который преобразует валидный код в массив токенов. Полученный массив токенов предоставляется синтаксическому анализатору для проверки</w:t>
      </w:r>
      <w:r w:rsidR="005D41FE" w:rsidRPr="005D41FE">
        <w:rPr>
          <w:rStyle w:val="rvts17"/>
          <w:color w:val="000000"/>
          <w:shd w:val="clear" w:color="auto" w:fill="FFFFFF"/>
        </w:rPr>
        <w:t xml:space="preserve"> синтаксис</w:t>
      </w:r>
      <w:r w:rsidR="005D41FE">
        <w:rPr>
          <w:rStyle w:val="rvts17"/>
          <w:color w:val="000000"/>
          <w:shd w:val="clear" w:color="auto" w:fill="FFFFFF"/>
        </w:rPr>
        <w:t>а</w:t>
      </w:r>
      <w:r w:rsidR="005D41FE" w:rsidRPr="005D41FE">
        <w:rPr>
          <w:rStyle w:val="rvts17"/>
          <w:color w:val="000000"/>
          <w:shd w:val="clear" w:color="auto" w:fill="FFFFFF"/>
        </w:rPr>
        <w:t xml:space="preserve"> входного языка</w:t>
      </w:r>
      <w:r w:rsidR="005D41FE">
        <w:rPr>
          <w:rStyle w:val="rvts17"/>
          <w:color w:val="000000"/>
          <w:shd w:val="clear" w:color="auto" w:fill="FFFFFF"/>
        </w:rPr>
        <w:t xml:space="preserve">. После проверки строится дерево разбора, которое в свою очередь уже будет обрабатывать сематический анализатор. </w:t>
      </w:r>
      <w:r w:rsidR="009B01B4">
        <w:rPr>
          <w:rStyle w:val="rvts17"/>
          <w:color w:val="000000"/>
          <w:shd w:val="clear" w:color="auto" w:fill="FFFFFF"/>
        </w:rPr>
        <w:t xml:space="preserve">Обработанное семантическим анализатором дерево передается генератору кода, который, в свою очередь, отдает интерфейсу код на языке </w:t>
      </w:r>
      <w:r w:rsidR="009B01B4">
        <w:rPr>
          <w:rStyle w:val="rvts17"/>
          <w:color w:val="000000"/>
          <w:shd w:val="clear" w:color="auto" w:fill="FFFFFF"/>
          <w:lang w:val="en-US"/>
        </w:rPr>
        <w:t>C</w:t>
      </w:r>
      <w:r w:rsidR="009B01B4" w:rsidRPr="009B01B4">
        <w:rPr>
          <w:rStyle w:val="rvts17"/>
          <w:color w:val="000000"/>
          <w:shd w:val="clear" w:color="auto" w:fill="FFFFFF"/>
        </w:rPr>
        <w:t>#.</w:t>
      </w:r>
      <w:r w:rsidR="009B01B4">
        <w:rPr>
          <w:rStyle w:val="rvts17"/>
          <w:color w:val="000000"/>
          <w:shd w:val="clear" w:color="auto" w:fill="FFFFFF"/>
        </w:rPr>
        <w:t xml:space="preserve"> </w:t>
      </w:r>
    </w:p>
    <w:p w14:paraId="4B8684EA" w14:textId="77777777" w:rsidR="00A75AF8" w:rsidRDefault="00A61F7A" w:rsidP="009B01B4">
      <w:pPr>
        <w:pStyle w:val="1"/>
        <w:keepNext/>
        <w:ind w:firstLine="2410"/>
        <w:jc w:val="both"/>
      </w:pPr>
      <w:r>
        <w:rPr>
          <w:b w:val="0"/>
          <w:bCs w:val="0"/>
          <w:noProof/>
        </w:rPr>
        <w:lastRenderedPageBreak/>
        <w:drawing>
          <wp:inline distT="0" distB="0" distL="0" distR="0" wp14:anchorId="4476B999" wp14:editId="2D8A69F4">
            <wp:extent cx="3217556" cy="2928938"/>
            <wp:effectExtent l="0" t="0" r="0" b="508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418" cy="293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5D1BD" w14:textId="540D47F3" w:rsidR="00A75AF8" w:rsidRPr="00A75AF8" w:rsidRDefault="00A75AF8" w:rsidP="00A75AF8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A75AF8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="009B01B4">
        <w:rPr>
          <w:i w:val="0"/>
          <w:iCs w:val="0"/>
          <w:color w:val="000000" w:themeColor="text1"/>
          <w:sz w:val="28"/>
          <w:szCs w:val="28"/>
        </w:rPr>
        <w:t>7</w:t>
      </w:r>
      <w:r w:rsidRPr="00A75AF8">
        <w:rPr>
          <w:i w:val="0"/>
          <w:iCs w:val="0"/>
          <w:color w:val="000000" w:themeColor="text1"/>
          <w:sz w:val="28"/>
          <w:szCs w:val="28"/>
        </w:rPr>
        <w:t xml:space="preserve"> – Диаграмма потов данных</w:t>
      </w:r>
    </w:p>
    <w:p w14:paraId="2B7A7D39" w14:textId="61030292" w:rsidR="00915EA8" w:rsidRDefault="00915EA8" w:rsidP="00915EA8">
      <w:pPr>
        <w:pStyle w:val="1"/>
        <w:jc w:val="both"/>
      </w:pPr>
      <w:r>
        <w:br w:type="page"/>
      </w:r>
    </w:p>
    <w:p w14:paraId="6DB648DF" w14:textId="77777777" w:rsidR="004912ED" w:rsidRDefault="00915EA8" w:rsidP="00915EA8">
      <w:pPr>
        <w:pStyle w:val="1"/>
        <w:jc w:val="both"/>
      </w:pPr>
      <w:bookmarkStart w:id="7" w:name="_Toc123657976"/>
      <w:r>
        <w:lastRenderedPageBreak/>
        <w:t>7 Разработка измерений проекта</w:t>
      </w:r>
      <w:bookmarkEnd w:id="7"/>
    </w:p>
    <w:p w14:paraId="4B442726" w14:textId="77777777" w:rsidR="004912ED" w:rsidRDefault="004912ED" w:rsidP="004912ED">
      <w:r>
        <w:t xml:space="preserve">Контроль за производственным процессом и его результатами является ключевым видом деятельности на современном предприятии, производящем программное обеспечение на заказ. В силу специфики такого продукта, как программное обеспечение, для оценки эффективности процесса и качества конечного продукта применяются особые методы. Комплекс мероприятий, направленных на количественную оценку эффективности работы компании, называется программой измерений компании. Программа измерений выполняется как в рамках отдельных проектов, осуществляемых компанией, так и в рамках определённых видов деятельности компании. На крупных предприятиях программа измерений осуществляется специальным отделом по обеспечению качества (SQA – Software Quality </w:t>
      </w:r>
      <w:proofErr w:type="spellStart"/>
      <w:r>
        <w:t>Assurance</w:t>
      </w:r>
      <w:proofErr w:type="spellEnd"/>
      <w:r>
        <w:t xml:space="preserve"> </w:t>
      </w:r>
      <w:proofErr w:type="spellStart"/>
      <w:r>
        <w:t>team</w:t>
      </w:r>
      <w:proofErr w:type="spellEnd"/>
      <w:r>
        <w:t xml:space="preserve">). </w:t>
      </w:r>
    </w:p>
    <w:p w14:paraId="317A2EA9" w14:textId="392FD44D" w:rsidR="004912ED" w:rsidRDefault="004912ED" w:rsidP="004912ED">
      <w:pPr>
        <w:pStyle w:val="2"/>
      </w:pPr>
      <w:r>
        <w:t>Метрика эффективности процесса производства</w:t>
      </w:r>
    </w:p>
    <w:p w14:paraId="7AF0565A" w14:textId="2F3B9018" w:rsidR="004912ED" w:rsidRPr="00B54945" w:rsidRDefault="004912ED">
      <w:pPr>
        <w:pStyle w:val="aa"/>
        <w:numPr>
          <w:ilvl w:val="0"/>
          <w:numId w:val="59"/>
        </w:numPr>
      </w:pPr>
      <m:oMath>
        <m:r>
          <w:rPr>
            <w:rFonts w:ascii="Cambria Math" w:hAnsi="Cambria Math"/>
          </w:rPr>
          <m:t xml:space="preserve">E1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t</m:t>
            </m:r>
          </m:den>
        </m:f>
      </m:oMath>
    </w:p>
    <w:p w14:paraId="78C3A8E7" w14:textId="77777777" w:rsidR="00B54945" w:rsidRPr="00B54945" w:rsidRDefault="00B54945">
      <w:pPr>
        <w:pStyle w:val="aa"/>
        <w:numPr>
          <w:ilvl w:val="0"/>
          <w:numId w:val="61"/>
        </w:numPr>
        <w:rPr>
          <w:lang w:val="en-US"/>
        </w:rPr>
      </w:pPr>
      <w:r w:rsidRPr="00B54945">
        <w:rPr>
          <w:lang w:val="en-US"/>
        </w:rPr>
        <w:t xml:space="preserve">c (completed tests) – </w:t>
      </w:r>
      <w:r>
        <w:t>покрытые</w:t>
      </w:r>
      <w:r w:rsidRPr="00B54945">
        <w:rPr>
          <w:lang w:val="en-US"/>
        </w:rPr>
        <w:t xml:space="preserve"> </w:t>
      </w:r>
      <w:proofErr w:type="gramStart"/>
      <w:r>
        <w:t>тесты</w:t>
      </w:r>
      <w:r w:rsidRPr="00B54945">
        <w:rPr>
          <w:lang w:val="en-US"/>
        </w:rPr>
        <w:t>;</w:t>
      </w:r>
      <w:proofErr w:type="gramEnd"/>
    </w:p>
    <w:p w14:paraId="04975E3F" w14:textId="665FB039" w:rsidR="00B54945" w:rsidRPr="004912ED" w:rsidRDefault="00B54945">
      <w:pPr>
        <w:pStyle w:val="aa"/>
        <w:numPr>
          <w:ilvl w:val="0"/>
          <w:numId w:val="61"/>
        </w:numPr>
      </w:pPr>
      <w:r>
        <w:t>t (</w:t>
      </w:r>
      <w:proofErr w:type="spellStart"/>
      <w:r>
        <w:t>time</w:t>
      </w:r>
      <w:proofErr w:type="spellEnd"/>
      <w:r>
        <w:t>) – время одного рабочего цикла.</w:t>
      </w:r>
    </w:p>
    <w:p w14:paraId="1CD5C637" w14:textId="670B8AD3" w:rsidR="004912ED" w:rsidRPr="00B54945" w:rsidRDefault="004912ED">
      <w:pPr>
        <w:pStyle w:val="aa"/>
        <w:numPr>
          <w:ilvl w:val="0"/>
          <w:numId w:val="59"/>
        </w:numPr>
      </w:pPr>
      <m:oMath>
        <m:r>
          <w:rPr>
            <w:rFonts w:ascii="Cambria Math" w:hAnsi="Cambria Math"/>
          </w:rPr>
          <m:t xml:space="preserve">E2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</m:num>
          <m:den>
            <m:r>
              <w:rPr>
                <w:rFonts w:ascii="Cambria Math" w:eastAsiaTheme="minorEastAsia" w:hAnsi="Cambria Math"/>
              </w:rPr>
              <m:t>t</m:t>
            </m:r>
          </m:den>
        </m:f>
      </m:oMath>
    </w:p>
    <w:p w14:paraId="40D9ACC6" w14:textId="11E18BD3" w:rsidR="00B54945" w:rsidRPr="004912ED" w:rsidRDefault="00B54945">
      <w:pPr>
        <w:pStyle w:val="aa"/>
        <w:numPr>
          <w:ilvl w:val="0"/>
          <w:numId w:val="60"/>
        </w:numPr>
      </w:pPr>
      <w:r w:rsidRPr="00B54945">
        <w:t>p (</w:t>
      </w:r>
      <w:proofErr w:type="spellStart"/>
      <w:r w:rsidRPr="00B54945">
        <w:t>planed</w:t>
      </w:r>
      <w:proofErr w:type="spellEnd"/>
      <w:r w:rsidRPr="00B54945">
        <w:t xml:space="preserve"> </w:t>
      </w:r>
      <w:proofErr w:type="spellStart"/>
      <w:r w:rsidRPr="00B54945">
        <w:t>tests</w:t>
      </w:r>
      <w:proofErr w:type="spellEnd"/>
      <w:r w:rsidRPr="00B54945">
        <w:t>) – запланированные тесты.</w:t>
      </w:r>
    </w:p>
    <w:p w14:paraId="5CE37393" w14:textId="116EF022" w:rsidR="004912ED" w:rsidRPr="00B54945" w:rsidRDefault="00B54945">
      <w:pPr>
        <w:pStyle w:val="aa"/>
        <w:numPr>
          <w:ilvl w:val="0"/>
          <w:numId w:val="59"/>
        </w:numPr>
      </w:pPr>
      <m:oMath>
        <m:r>
          <w:rPr>
            <w:rFonts w:ascii="Cambria Math" w:hAnsi="Cambria Math"/>
          </w:rPr>
          <m:t xml:space="preserve">E= </m:t>
        </m:r>
        <m:r>
          <w:rPr>
            <w:rFonts w:ascii="Cambria Math" w:eastAsiaTheme="minorEastAsia" w:hAnsi="Cambria Math"/>
          </w:rPr>
          <m:t>E1+E2</m:t>
        </m:r>
      </m:oMath>
    </w:p>
    <w:p w14:paraId="29DB25D4" w14:textId="77777777" w:rsidR="00B54945" w:rsidRDefault="00B54945">
      <w:pPr>
        <w:pStyle w:val="aa"/>
        <w:numPr>
          <w:ilvl w:val="0"/>
          <w:numId w:val="60"/>
        </w:numPr>
      </w:pPr>
      <w:r>
        <w:t>E (</w:t>
      </w:r>
      <w:proofErr w:type="spellStart"/>
      <w:r>
        <w:t>efficiency</w:t>
      </w:r>
      <w:proofErr w:type="spellEnd"/>
      <w:r>
        <w:t>) – эффективность процесса производства. Единица измерения – тесты/час.</w:t>
      </w:r>
    </w:p>
    <w:p w14:paraId="67FEFE00" w14:textId="6BC782A6" w:rsidR="00B54945" w:rsidRDefault="00B54945">
      <w:pPr>
        <w:pStyle w:val="aa"/>
        <w:numPr>
          <w:ilvl w:val="0"/>
          <w:numId w:val="60"/>
        </w:numPr>
      </w:pPr>
      <w:r>
        <w:t>Сумма покрытых и запланированных тестов является работой.</w:t>
      </w:r>
    </w:p>
    <w:p w14:paraId="5FEC15A3" w14:textId="7FA06C16" w:rsidR="00B54945" w:rsidRPr="004912ED" w:rsidRDefault="00B54945" w:rsidP="00B54945">
      <w:pPr>
        <w:ind w:left="708" w:firstLine="0"/>
      </w:pPr>
      <w:r w:rsidRPr="00B54945">
        <w:t>Отношение проделанной работы ко времени является эффективностью процесса производства.</w:t>
      </w:r>
    </w:p>
    <w:p w14:paraId="59FD696F" w14:textId="77777777" w:rsidR="00B54945" w:rsidRDefault="004912ED" w:rsidP="00B54945">
      <w:pPr>
        <w:pStyle w:val="2"/>
      </w:pPr>
      <w:r>
        <w:t>Метрика качества продукта</w:t>
      </w:r>
    </w:p>
    <w:p w14:paraId="1520CAAB" w14:textId="606AD342" w:rsidR="00B54945" w:rsidRPr="00553CAC" w:rsidRDefault="00E97F75" w:rsidP="00E97F75"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Q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*100%</m:t>
          </m:r>
        </m:oMath>
      </m:oMathPara>
    </w:p>
    <w:p w14:paraId="7F229228" w14:textId="017FEA37" w:rsidR="00B54945" w:rsidRPr="00B54945" w:rsidRDefault="00B54945">
      <w:pPr>
        <w:pStyle w:val="aa"/>
        <w:numPr>
          <w:ilvl w:val="0"/>
          <w:numId w:val="62"/>
        </w:numPr>
      </w:pPr>
      <w:r w:rsidRPr="00B54945">
        <w:t>Q (quality) – качество продукта</w:t>
      </w:r>
      <w:r>
        <w:rPr>
          <w:lang w:val="en-US"/>
        </w:rPr>
        <w:t>.</w:t>
      </w:r>
    </w:p>
    <w:p w14:paraId="0BEFCADB" w14:textId="22466DF2" w:rsidR="00B54945" w:rsidRPr="00B54945" w:rsidRDefault="00B54945" w:rsidP="00B54945">
      <w:r w:rsidRPr="00B54945">
        <w:t>Метрику можно использовать как для оценки качества всего проекта, так и для оценки кода написанного в течении одного рабочего цикла.</w:t>
      </w: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77777777" w:rsidR="00A21498" w:rsidRDefault="00915EA8" w:rsidP="00915EA8">
      <w:pPr>
        <w:pStyle w:val="1"/>
        <w:jc w:val="both"/>
      </w:pPr>
      <w:bookmarkStart w:id="8" w:name="_Toc123657977"/>
      <w:r>
        <w:lastRenderedPageBreak/>
        <w:t>8 Разработка перечня задач проекта</w:t>
      </w:r>
      <w:bookmarkEnd w:id="8"/>
    </w:p>
    <w:p w14:paraId="3FB6782C" w14:textId="643C0DA8" w:rsidR="00A21498" w:rsidRDefault="00A21498" w:rsidP="00915EA8">
      <w:pPr>
        <w:pStyle w:val="1"/>
        <w:jc w:val="both"/>
      </w:pPr>
      <w:r>
        <w:t>Задачи для подсистемы «Пользовательский интерфейс»</w:t>
      </w:r>
    </w:p>
    <w:p w14:paraId="6EE4E2A2" w14:textId="277FCA90" w:rsidR="00A21498" w:rsidRPr="00E97F75" w:rsidRDefault="00A21498" w:rsidP="00A21498">
      <w:pPr>
        <w:ind w:firstLine="0"/>
        <w:rPr>
          <w:i/>
          <w:iCs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E97F75">
        <w:rPr>
          <w:i/>
          <w:iCs/>
        </w:rPr>
        <w:t>_</w:t>
      </w:r>
      <w:r w:rsidRPr="00A21498">
        <w:rPr>
          <w:i/>
          <w:iCs/>
          <w:lang w:val="en-US"/>
        </w:rPr>
        <w:t>UI</w:t>
      </w:r>
      <w:r w:rsidRPr="00E97F75">
        <w:rPr>
          <w:i/>
          <w:iCs/>
        </w:rPr>
        <w:t>_001</w:t>
      </w:r>
    </w:p>
    <w:p w14:paraId="6C8AC9B5" w14:textId="7991FC7B" w:rsidR="00A21498" w:rsidRDefault="00A21498" w:rsidP="00A21498">
      <w:pPr>
        <w:ind w:firstLine="0"/>
      </w:pPr>
      <w:r>
        <w:rPr>
          <w:i/>
          <w:iCs/>
        </w:rPr>
        <w:tab/>
      </w:r>
      <w:r>
        <w:t>Название: сделать веб-интерфейс.</w:t>
      </w:r>
    </w:p>
    <w:p w14:paraId="4A92A5D1" w14:textId="4E0F506C" w:rsidR="0039511E" w:rsidRPr="00A21498" w:rsidRDefault="00A21498" w:rsidP="0039511E">
      <w:pPr>
        <w:ind w:firstLine="0"/>
      </w:pPr>
      <w:r>
        <w:tab/>
        <w:t xml:space="preserve">Описание: </w:t>
      </w:r>
      <w:r w:rsidR="0039511E">
        <w:t>основываясь на требованиях, разработать веб-интерфейс. Минимальный функционал: окно ввода, окно вывод</w:t>
      </w:r>
      <w:r w:rsidR="00EF7F25">
        <w:t>а</w:t>
      </w:r>
      <w:r w:rsidR="0039511E">
        <w:t>, кнопка для трансляции, кнопка для выбора файла, кнопка для очистки окон.</w:t>
      </w:r>
    </w:p>
    <w:p w14:paraId="087888B9" w14:textId="111EFB99" w:rsidR="00A21498" w:rsidRDefault="00A21498" w:rsidP="00915EA8">
      <w:pPr>
        <w:pStyle w:val="1"/>
        <w:jc w:val="both"/>
      </w:pPr>
      <w:r>
        <w:t>Задачи для подсистемы «Лексический анализатор»</w:t>
      </w:r>
    </w:p>
    <w:p w14:paraId="55BB1A5E" w14:textId="1A9D631E" w:rsidR="00A21498" w:rsidRPr="00A21498" w:rsidRDefault="00A21498" w:rsidP="00A21498">
      <w:pPr>
        <w:ind w:firstLine="0"/>
        <w:rPr>
          <w:i/>
          <w:iCs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A21498">
        <w:rPr>
          <w:i/>
          <w:iCs/>
        </w:rPr>
        <w:t>_</w:t>
      </w:r>
      <w:r>
        <w:rPr>
          <w:i/>
          <w:iCs/>
          <w:lang w:val="en-US"/>
        </w:rPr>
        <w:t>LA</w:t>
      </w:r>
      <w:r w:rsidRPr="00A21498">
        <w:rPr>
          <w:i/>
          <w:iCs/>
        </w:rPr>
        <w:t>_001</w:t>
      </w:r>
    </w:p>
    <w:p w14:paraId="05EF6896" w14:textId="5BF94460" w:rsidR="00A21498" w:rsidRDefault="00A21498" w:rsidP="00A21498">
      <w:pPr>
        <w:ind w:firstLine="0"/>
      </w:pPr>
      <w:r>
        <w:rPr>
          <w:i/>
          <w:iCs/>
        </w:rPr>
        <w:tab/>
      </w:r>
      <w:r>
        <w:t xml:space="preserve">Название: добавить поддержку комментариев в </w:t>
      </w:r>
      <w:proofErr w:type="spellStart"/>
      <w:r>
        <w:t>лексер</w:t>
      </w:r>
      <w:proofErr w:type="spellEnd"/>
      <w:r>
        <w:t>.</w:t>
      </w:r>
    </w:p>
    <w:p w14:paraId="7FB6F3C6" w14:textId="2782C34D" w:rsidR="0039511E" w:rsidRDefault="00A21498" w:rsidP="0039511E">
      <w:pPr>
        <w:ind w:firstLine="0"/>
      </w:pPr>
      <w:r>
        <w:tab/>
        <w:t>Описание:</w:t>
      </w:r>
      <w:r w:rsidR="0039511E" w:rsidRPr="0039511E">
        <w:t xml:space="preserve"> </w:t>
      </w:r>
      <w:r w:rsidR="0039511E">
        <w:t>в паскале есть два вида комментариев:</w:t>
      </w:r>
    </w:p>
    <w:p w14:paraId="28B2DFF4" w14:textId="77777777" w:rsidR="0039511E" w:rsidRDefault="0039511E">
      <w:pPr>
        <w:pStyle w:val="aa"/>
        <w:numPr>
          <w:ilvl w:val="0"/>
          <w:numId w:val="62"/>
        </w:numPr>
        <w:ind w:left="1068"/>
      </w:pPr>
      <w:r>
        <w:t>однострочный: //</w:t>
      </w:r>
    </w:p>
    <w:p w14:paraId="71465234" w14:textId="77777777" w:rsidR="0039511E" w:rsidRDefault="0039511E">
      <w:pPr>
        <w:pStyle w:val="aa"/>
        <w:numPr>
          <w:ilvl w:val="0"/>
          <w:numId w:val="62"/>
        </w:numPr>
        <w:ind w:left="1068"/>
      </w:pPr>
      <w:r>
        <w:t xml:space="preserve">многострочный: </w:t>
      </w:r>
      <w:proofErr w:type="gramStart"/>
      <w:r>
        <w:t xml:space="preserve">{ </w:t>
      </w:r>
      <w:proofErr w:type="spellStart"/>
      <w:r>
        <w:t>comments</w:t>
      </w:r>
      <w:proofErr w:type="spellEnd"/>
      <w:proofErr w:type="gramEnd"/>
      <w:r>
        <w:t xml:space="preserve"> }</w:t>
      </w:r>
    </w:p>
    <w:p w14:paraId="31CC886E" w14:textId="77777777" w:rsidR="0039511E" w:rsidRDefault="0039511E" w:rsidP="0039511E">
      <w:pPr>
        <w:ind w:left="348" w:firstLine="360"/>
      </w:pPr>
      <w:r>
        <w:t>Логика должна быть примерно следующая:</w:t>
      </w:r>
    </w:p>
    <w:p w14:paraId="0E9AC166" w14:textId="77777777" w:rsidR="0039511E" w:rsidRDefault="0039511E">
      <w:pPr>
        <w:pStyle w:val="aa"/>
        <w:numPr>
          <w:ilvl w:val="0"/>
          <w:numId w:val="62"/>
        </w:numPr>
        <w:ind w:left="1068"/>
      </w:pPr>
      <w:r>
        <w:t>если встречаем символы //, то ищем следующий символ \n (перехода строки)</w:t>
      </w:r>
    </w:p>
    <w:p w14:paraId="6CA6CAB3" w14:textId="7C26E835" w:rsidR="00A21498" w:rsidRPr="00A21498" w:rsidRDefault="0039511E">
      <w:pPr>
        <w:pStyle w:val="aa"/>
        <w:numPr>
          <w:ilvl w:val="0"/>
          <w:numId w:val="62"/>
        </w:numPr>
        <w:ind w:left="1068"/>
      </w:pPr>
      <w:r>
        <w:t xml:space="preserve">если встречаем символ {, то ищем следующий </w:t>
      </w:r>
      <w:proofErr w:type="gramStart"/>
      <w:r>
        <w:t>символ }</w:t>
      </w:r>
      <w:proofErr w:type="gramEnd"/>
    </w:p>
    <w:p w14:paraId="1EA20D0D" w14:textId="3A2A5F63" w:rsidR="00A21498" w:rsidRDefault="00A21498" w:rsidP="00A21498">
      <w:pPr>
        <w:pStyle w:val="1"/>
        <w:jc w:val="both"/>
      </w:pPr>
      <w:r>
        <w:t>Задачи для подсистемы «Семантический анализатор»</w:t>
      </w:r>
    </w:p>
    <w:p w14:paraId="620C77FE" w14:textId="772981C0" w:rsidR="00A21498" w:rsidRPr="00A21498" w:rsidRDefault="00A21498" w:rsidP="00A21498">
      <w:pPr>
        <w:ind w:firstLine="0"/>
        <w:rPr>
          <w:i/>
          <w:iCs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A21498">
        <w:rPr>
          <w:i/>
          <w:iCs/>
        </w:rPr>
        <w:t>_</w:t>
      </w:r>
      <w:r>
        <w:rPr>
          <w:i/>
          <w:iCs/>
          <w:lang w:val="en-US"/>
        </w:rPr>
        <w:t>SEMA</w:t>
      </w:r>
      <w:r w:rsidRPr="00A21498">
        <w:rPr>
          <w:i/>
          <w:iCs/>
        </w:rPr>
        <w:t>_001</w:t>
      </w:r>
    </w:p>
    <w:p w14:paraId="1364378C" w14:textId="2ACE4FAC" w:rsidR="00A21498" w:rsidRDefault="00A21498" w:rsidP="00A21498">
      <w:pPr>
        <w:ind w:firstLine="0"/>
      </w:pPr>
      <w:r>
        <w:rPr>
          <w:i/>
          <w:iCs/>
        </w:rPr>
        <w:tab/>
      </w:r>
      <w:r>
        <w:t>Название: реализовать сематический анализатор</w:t>
      </w:r>
    </w:p>
    <w:p w14:paraId="069A21B9" w14:textId="0351E83A" w:rsidR="00A21498" w:rsidRPr="00A21498" w:rsidRDefault="00A21498" w:rsidP="00A21498">
      <w:pPr>
        <w:ind w:firstLine="0"/>
      </w:pPr>
      <w:r>
        <w:tab/>
        <w:t>Описание:</w:t>
      </w:r>
      <w:r w:rsidR="0039511E">
        <w:t xml:space="preserve"> </w:t>
      </w:r>
      <w:r w:rsidR="0039511E" w:rsidRPr="0039511E">
        <w:t xml:space="preserve">используем </w:t>
      </w:r>
      <w:proofErr w:type="gramStart"/>
      <w:r w:rsidR="0039511E" w:rsidRPr="0039511E">
        <w:t>LL(</w:t>
      </w:r>
      <w:proofErr w:type="gramEnd"/>
      <w:r w:rsidR="0039511E" w:rsidRPr="0039511E">
        <w:t xml:space="preserve">1) грамматику и, соответственно, LL(1) парсер. Метод </w:t>
      </w:r>
      <w:proofErr w:type="spellStart"/>
      <w:r w:rsidR="0039511E" w:rsidRPr="0039511E">
        <w:t>SyntaxAnalyzer.parse</w:t>
      </w:r>
      <w:proofErr w:type="spellEnd"/>
      <w:r w:rsidR="0039511E" w:rsidRPr="0039511E">
        <w:t xml:space="preserve">() отдает объект дерева </w:t>
      </w:r>
      <w:proofErr w:type="spellStart"/>
      <w:r w:rsidR="0039511E" w:rsidRPr="0039511E">
        <w:t>ParseTree</w:t>
      </w:r>
      <w:proofErr w:type="spellEnd"/>
      <w:r w:rsidR="0039511E" w:rsidRPr="0039511E">
        <w:t xml:space="preserve">, которое является так называемым конкретным синтаксическим деревом. Возможно, понадобится преобразовать его в AST - </w:t>
      </w:r>
      <w:proofErr w:type="spellStart"/>
      <w:r w:rsidR="0039511E" w:rsidRPr="0039511E">
        <w:t>Abstract</w:t>
      </w:r>
      <w:proofErr w:type="spellEnd"/>
      <w:r w:rsidR="0039511E" w:rsidRPr="0039511E">
        <w:t xml:space="preserve"> </w:t>
      </w:r>
      <w:proofErr w:type="spellStart"/>
      <w:r w:rsidR="0039511E" w:rsidRPr="0039511E">
        <w:t>Syntax</w:t>
      </w:r>
      <w:proofErr w:type="spellEnd"/>
      <w:r w:rsidR="0039511E" w:rsidRPr="0039511E">
        <w:t xml:space="preserve"> </w:t>
      </w:r>
      <w:proofErr w:type="spellStart"/>
      <w:r w:rsidR="0039511E" w:rsidRPr="0039511E">
        <w:t>Tree</w:t>
      </w:r>
      <w:proofErr w:type="spellEnd"/>
      <w:r w:rsidR="0039511E" w:rsidRPr="0039511E">
        <w:t xml:space="preserve"> - абстрактное синтаксическое дерево.</w:t>
      </w:r>
    </w:p>
    <w:p w14:paraId="49DB7680" w14:textId="125CAF0D" w:rsidR="00A21498" w:rsidRDefault="00A21498" w:rsidP="00A21498">
      <w:pPr>
        <w:pStyle w:val="1"/>
        <w:jc w:val="both"/>
      </w:pPr>
      <w:r>
        <w:lastRenderedPageBreak/>
        <w:t>Задачи для подсистемы «Генератор кода»</w:t>
      </w:r>
    </w:p>
    <w:p w14:paraId="054DE7D7" w14:textId="4D01870F" w:rsidR="00A21498" w:rsidRPr="00F17E3D" w:rsidRDefault="00A21498" w:rsidP="00A21498">
      <w:pPr>
        <w:ind w:firstLine="0"/>
        <w:rPr>
          <w:i/>
          <w:iCs/>
          <w:lang w:val="en-US"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A21498">
        <w:rPr>
          <w:i/>
          <w:iCs/>
        </w:rPr>
        <w:t>_</w:t>
      </w:r>
      <w:r>
        <w:rPr>
          <w:i/>
          <w:iCs/>
          <w:lang w:val="en-US"/>
        </w:rPr>
        <w:t>CG</w:t>
      </w:r>
      <w:r w:rsidRPr="00A21498">
        <w:rPr>
          <w:i/>
          <w:iCs/>
        </w:rPr>
        <w:t>_001</w:t>
      </w:r>
    </w:p>
    <w:p w14:paraId="18C3DE14" w14:textId="7F527466" w:rsidR="00A21498" w:rsidRPr="00A21498" w:rsidRDefault="00A21498" w:rsidP="00A21498">
      <w:pPr>
        <w:ind w:firstLine="0"/>
      </w:pPr>
      <w:r>
        <w:rPr>
          <w:i/>
          <w:iCs/>
        </w:rPr>
        <w:tab/>
      </w:r>
      <w:r>
        <w:t>Название: сделать вывод</w:t>
      </w:r>
      <w:r w:rsidRPr="00A21498">
        <w:t xml:space="preserve"> </w:t>
      </w:r>
      <w:r>
        <w:t>C</w:t>
      </w:r>
      <w:r w:rsidRPr="00A21498">
        <w:t xml:space="preserve"># </w:t>
      </w:r>
      <w:r>
        <w:t>кода в файл.</w:t>
      </w:r>
    </w:p>
    <w:p w14:paraId="08B43B26" w14:textId="5622EB4A" w:rsidR="00A21498" w:rsidRDefault="00A21498" w:rsidP="00A21498">
      <w:pPr>
        <w:ind w:firstLine="0"/>
      </w:pPr>
      <w:r>
        <w:tab/>
        <w:t xml:space="preserve">Описание: </w:t>
      </w:r>
      <w:r w:rsidRPr="00A21498">
        <w:t xml:space="preserve">при запуске </w:t>
      </w:r>
      <w:proofErr w:type="spellStart"/>
      <w:r w:rsidRPr="00A21498">
        <w:t>transpiler</w:t>
      </w:r>
      <w:proofErr w:type="spellEnd"/>
      <w:r w:rsidRPr="00A21498">
        <w:t xml:space="preserve"> вместо принта полученного кода писать его в файл с тем же названием и класть в </w:t>
      </w:r>
      <w:proofErr w:type="spellStart"/>
      <w:r w:rsidRPr="00A21498">
        <w:t>examples</w:t>
      </w:r>
      <w:proofErr w:type="spellEnd"/>
      <w:r w:rsidRPr="00A21498">
        <w:t xml:space="preserve">. Добавить </w:t>
      </w:r>
      <w:proofErr w:type="gramStart"/>
      <w:r w:rsidRPr="00A21498">
        <w:t>в .</w:t>
      </w:r>
      <w:proofErr w:type="spellStart"/>
      <w:r w:rsidRPr="00A21498">
        <w:t>gitignore</w:t>
      </w:r>
      <w:proofErr w:type="spellEnd"/>
      <w:proofErr w:type="gramEnd"/>
      <w:r w:rsidRPr="00A21498">
        <w:t xml:space="preserve"> .</w:t>
      </w:r>
      <w:proofErr w:type="spellStart"/>
      <w:r w:rsidRPr="00A21498">
        <w:t>cs</w:t>
      </w:r>
      <w:proofErr w:type="spellEnd"/>
      <w:r w:rsidRPr="00A21498">
        <w:t xml:space="preserve"> файлы</w:t>
      </w:r>
      <w:r>
        <w:t>.</w:t>
      </w:r>
    </w:p>
    <w:p w14:paraId="1BF53F5D" w14:textId="412B97E2" w:rsidR="00A21498" w:rsidRPr="00A21498" w:rsidRDefault="00A21498" w:rsidP="00A21498">
      <w:pPr>
        <w:ind w:firstLine="0"/>
        <w:rPr>
          <w:i/>
          <w:iCs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A21498">
        <w:rPr>
          <w:i/>
          <w:iCs/>
        </w:rPr>
        <w:t>_</w:t>
      </w:r>
      <w:r>
        <w:rPr>
          <w:i/>
          <w:iCs/>
          <w:lang w:val="en-US"/>
        </w:rPr>
        <w:t>CG</w:t>
      </w:r>
      <w:r w:rsidRPr="00A21498">
        <w:rPr>
          <w:i/>
          <w:iCs/>
        </w:rPr>
        <w:t>_00</w:t>
      </w:r>
      <w:r>
        <w:rPr>
          <w:i/>
          <w:iCs/>
        </w:rPr>
        <w:t>2</w:t>
      </w:r>
    </w:p>
    <w:p w14:paraId="2A8C8B0F" w14:textId="75C6478E" w:rsidR="00A21498" w:rsidRPr="00A21498" w:rsidRDefault="00A21498" w:rsidP="00A21498">
      <w:pPr>
        <w:ind w:firstLine="0"/>
      </w:pPr>
      <w:r>
        <w:rPr>
          <w:i/>
          <w:iCs/>
        </w:rPr>
        <w:tab/>
      </w:r>
      <w:r>
        <w:t>Название: реализовать генератор кода.</w:t>
      </w:r>
    </w:p>
    <w:p w14:paraId="771FD9D9" w14:textId="1CADF4A9" w:rsidR="00A21498" w:rsidRPr="00A21498" w:rsidRDefault="00A21498" w:rsidP="0039511E">
      <w:pPr>
        <w:ind w:firstLine="0"/>
      </w:pPr>
      <w:r>
        <w:tab/>
        <w:t>Описание:</w:t>
      </w:r>
      <w:r w:rsidR="0039511E">
        <w:t xml:space="preserve"> сделать таблицу сопоставления терминалов, покрыть тестами код, содержащий</w:t>
      </w:r>
      <w:r w:rsidR="00F17E3D">
        <w:t xml:space="preserve"> </w:t>
      </w:r>
      <w:r w:rsidR="0039511E">
        <w:t>циклы, условия, присвоение значений переменным, функции</w:t>
      </w:r>
      <w:r w:rsidR="00DE3355" w:rsidRPr="00DE3355">
        <w:t xml:space="preserve">. </w:t>
      </w:r>
      <w:r w:rsidR="00DE3355">
        <w:t>Собрать</w:t>
      </w:r>
      <w:r w:rsidR="0039511E">
        <w:t xml:space="preserve"> итоговый код на C#. В семантическом анализаторе хранить </w:t>
      </w:r>
      <w:proofErr w:type="spellStart"/>
      <w:r w:rsidR="0039511E">
        <w:t>vars_dict</w:t>
      </w:r>
      <w:proofErr w:type="spellEnd"/>
      <w:r w:rsidR="0039511E">
        <w:t xml:space="preserve">, где ключи будут </w:t>
      </w:r>
      <w:r w:rsidR="00EF7F25">
        <w:t>област</w:t>
      </w:r>
      <w:r w:rsidR="00F17E3D">
        <w:t>ями</w:t>
      </w:r>
      <w:r w:rsidR="00EF7F25">
        <w:t xml:space="preserve"> видимости</w:t>
      </w:r>
      <w:r w:rsidR="0039511E">
        <w:t xml:space="preserve">, состоящими из цифры </w:t>
      </w:r>
      <w:r w:rsidR="00EF7F25">
        <w:t>области видимости</w:t>
      </w:r>
      <w:r w:rsidR="0039511E">
        <w:t xml:space="preserve"> и </w:t>
      </w:r>
      <w:proofErr w:type="spellStart"/>
      <w:r w:rsidR="0039511E">
        <w:t>uuid</w:t>
      </w:r>
      <w:proofErr w:type="spellEnd"/>
      <w:r w:rsidR="0039511E">
        <w:t xml:space="preserve">. В </w:t>
      </w:r>
      <w:r w:rsidR="00F17E3D">
        <w:t>генераторе кода</w:t>
      </w:r>
      <w:r w:rsidR="0039511E">
        <w:t xml:space="preserve"> надо хранить текущ</w:t>
      </w:r>
      <w:r w:rsidR="00EF7F25">
        <w:t>ую область видимост</w:t>
      </w:r>
      <w:r w:rsidR="00F17E3D">
        <w:t>и</w:t>
      </w:r>
      <w:r w:rsidR="0039511E">
        <w:t xml:space="preserve">, </w:t>
      </w:r>
      <w:r w:rsidR="00EF7F25">
        <w:t>словарь</w:t>
      </w:r>
      <w:r w:rsidR="0039511E">
        <w:t xml:space="preserve">, в котором ключи будут цифрами </w:t>
      </w:r>
      <w:r w:rsidR="00EF7F25">
        <w:t>области видимости</w:t>
      </w:r>
      <w:r w:rsidR="0039511E">
        <w:t xml:space="preserve">, которые уже встречались, а значения сколько раз уже </w:t>
      </w:r>
      <w:r w:rsidR="00EF7F25">
        <w:t>встречалась</w:t>
      </w:r>
      <w:r w:rsidR="0039511E">
        <w:t xml:space="preserve"> эт</w:t>
      </w:r>
      <w:r w:rsidR="00EF7F25">
        <w:t>а</w:t>
      </w:r>
      <w:r w:rsidR="0039511E">
        <w:t xml:space="preserve"> </w:t>
      </w:r>
      <w:r w:rsidR="00EF7F25">
        <w:t>область видимости</w:t>
      </w:r>
      <w:r w:rsidR="0039511E">
        <w:t xml:space="preserve">. </w:t>
      </w:r>
      <w:r w:rsidR="00DE3355">
        <w:t>Инкрементируем</w:t>
      </w:r>
      <w:r w:rsidR="0039511E">
        <w:t xml:space="preserve"> </w:t>
      </w:r>
      <w:r w:rsidR="00DE3355">
        <w:rPr>
          <w:lang w:val="en-US"/>
        </w:rPr>
        <w:t>current</w:t>
      </w:r>
      <w:r w:rsidR="00DE3355" w:rsidRPr="00DE3355">
        <w:t>_</w:t>
      </w:r>
      <w:r w:rsidR="00DE3355">
        <w:rPr>
          <w:lang w:val="en-US"/>
        </w:rPr>
        <w:t>scope</w:t>
      </w:r>
      <w:r w:rsidR="0039511E">
        <w:t xml:space="preserve">, смотрим в </w:t>
      </w:r>
      <w:r w:rsidR="00EF7F25">
        <w:t>словарь</w:t>
      </w:r>
      <w:r w:rsidR="0039511E">
        <w:t xml:space="preserve"> с ключом по </w:t>
      </w:r>
      <w:r w:rsidR="00DE3355">
        <w:rPr>
          <w:lang w:val="en-US"/>
        </w:rPr>
        <w:t>current</w:t>
      </w:r>
      <w:r w:rsidR="00DE3355" w:rsidRPr="00DE3355">
        <w:t>_</w:t>
      </w:r>
      <w:r w:rsidR="00DE3355">
        <w:rPr>
          <w:lang w:val="en-US"/>
        </w:rPr>
        <w:t>scope</w:t>
      </w:r>
      <w:r w:rsidR="00DE3355">
        <w:t xml:space="preserve"> </w:t>
      </w:r>
      <w:r w:rsidR="0039511E">
        <w:t xml:space="preserve">и </w:t>
      </w:r>
      <w:r w:rsidR="00DE3355">
        <w:t>и</w:t>
      </w:r>
      <w:r w:rsidR="00DE3355">
        <w:t xml:space="preserve">нкрементируем </w:t>
      </w:r>
      <w:r w:rsidR="0039511E">
        <w:t>значение.</w:t>
      </w:r>
    </w:p>
    <w:p w14:paraId="035DF0FC" w14:textId="744328C9" w:rsidR="00A21498" w:rsidRDefault="00A21498" w:rsidP="00A21498">
      <w:pPr>
        <w:pStyle w:val="1"/>
        <w:jc w:val="both"/>
      </w:pPr>
      <w:r>
        <w:t>Задачи для системы в целом</w:t>
      </w:r>
    </w:p>
    <w:p w14:paraId="12772BAB" w14:textId="5DE24128" w:rsidR="00A21498" w:rsidRPr="00A21498" w:rsidRDefault="00A21498" w:rsidP="00A21498">
      <w:pPr>
        <w:ind w:firstLine="0"/>
        <w:rPr>
          <w:i/>
          <w:iCs/>
        </w:rPr>
      </w:pPr>
      <w:r w:rsidRPr="00A21498">
        <w:rPr>
          <w:i/>
          <w:iCs/>
        </w:rPr>
        <w:t xml:space="preserve">Задача </w:t>
      </w:r>
      <w:r w:rsidRPr="00A21498">
        <w:rPr>
          <w:i/>
          <w:iCs/>
          <w:lang w:val="en-US"/>
        </w:rPr>
        <w:t>TASK</w:t>
      </w:r>
      <w:r w:rsidRPr="00A21498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A21498">
        <w:rPr>
          <w:i/>
          <w:iCs/>
        </w:rPr>
        <w:t>_001</w:t>
      </w:r>
    </w:p>
    <w:p w14:paraId="00D2FC1E" w14:textId="0843F6CC" w:rsidR="00A21498" w:rsidRPr="00A21498" w:rsidRDefault="00A21498" w:rsidP="00A21498">
      <w:pPr>
        <w:ind w:firstLine="0"/>
      </w:pPr>
      <w:r>
        <w:rPr>
          <w:i/>
          <w:iCs/>
        </w:rPr>
        <w:tab/>
      </w:r>
      <w:r>
        <w:t>Название: собрать образ d</w:t>
      </w:r>
      <w:proofErr w:type="spellStart"/>
      <w:r>
        <w:rPr>
          <w:lang w:val="en-US"/>
        </w:rPr>
        <w:t>ocker</w:t>
      </w:r>
      <w:proofErr w:type="spellEnd"/>
      <w:r w:rsidRPr="0039511E">
        <w:t>.</w:t>
      </w:r>
    </w:p>
    <w:p w14:paraId="4F80923E" w14:textId="3768EC02" w:rsidR="00A21498" w:rsidRPr="00A21498" w:rsidRDefault="00A21498" w:rsidP="00A21498">
      <w:pPr>
        <w:ind w:firstLine="0"/>
      </w:pPr>
      <w:r>
        <w:tab/>
        <w:t>Описание:</w:t>
      </w:r>
      <w:r w:rsidR="0039511E">
        <w:t xml:space="preserve"> для взаимодействия с веб-интерфейсом нужен контейнер, содержащий в себе все элементы транслятора. Предоставить возможность увидеть интерфейс на 8000 порту.</w:t>
      </w:r>
    </w:p>
    <w:p w14:paraId="4C794AEC" w14:textId="77777777" w:rsidR="00A21498" w:rsidRPr="00A21498" w:rsidRDefault="00A21498" w:rsidP="00A21498"/>
    <w:p w14:paraId="1C630ACD" w14:textId="77777777" w:rsidR="00A21498" w:rsidRPr="00A21498" w:rsidRDefault="00A21498" w:rsidP="00A21498">
      <w:pPr>
        <w:ind w:firstLine="0"/>
      </w:pPr>
    </w:p>
    <w:p w14:paraId="65D22670" w14:textId="5087E567" w:rsidR="00915EA8" w:rsidRDefault="00915EA8" w:rsidP="00915EA8">
      <w:pPr>
        <w:pStyle w:val="1"/>
        <w:jc w:val="both"/>
      </w:pPr>
      <w:r>
        <w:br w:type="page"/>
      </w:r>
    </w:p>
    <w:p w14:paraId="65499FB3" w14:textId="77777777" w:rsidR="003A2E1C" w:rsidRDefault="00915EA8" w:rsidP="00915EA8">
      <w:pPr>
        <w:pStyle w:val="1"/>
        <w:jc w:val="both"/>
      </w:pPr>
      <w:bookmarkStart w:id="9" w:name="_Toc123657978"/>
      <w:r>
        <w:lastRenderedPageBreak/>
        <w:t>9 Разработка рекомендаций по кодированию</w:t>
      </w:r>
      <w:bookmarkEnd w:id="9"/>
    </w:p>
    <w:p w14:paraId="13402B44" w14:textId="77777777" w:rsidR="003A2E1C" w:rsidRDefault="003A2E1C" w:rsidP="003A2E1C">
      <w:pPr>
        <w:pStyle w:val="1"/>
        <w:spacing w:before="0"/>
        <w:jc w:val="both"/>
        <w:rPr>
          <w:b w:val="0"/>
          <w:bCs w:val="0"/>
        </w:rPr>
      </w:pPr>
      <w:r>
        <w:tab/>
      </w:r>
      <w:r w:rsidRPr="003A2E1C">
        <w:rPr>
          <w:b w:val="0"/>
          <w:bCs w:val="0"/>
        </w:rPr>
        <w:t>Для создания качественного кода на любом языке программирования, обладающего таким свойствами, как удобочитаемость (</w:t>
      </w:r>
      <w:proofErr w:type="spellStart"/>
      <w:r w:rsidRPr="003A2E1C">
        <w:rPr>
          <w:b w:val="0"/>
          <w:bCs w:val="0"/>
        </w:rPr>
        <w:t>readability</w:t>
      </w:r>
      <w:proofErr w:type="spellEnd"/>
      <w:r w:rsidRPr="003A2E1C">
        <w:rPr>
          <w:b w:val="0"/>
          <w:bCs w:val="0"/>
        </w:rPr>
        <w:t>) и понятность (</w:t>
      </w:r>
      <w:proofErr w:type="spellStart"/>
      <w:r w:rsidRPr="003A2E1C">
        <w:rPr>
          <w:b w:val="0"/>
          <w:bCs w:val="0"/>
        </w:rPr>
        <w:t>understandability</w:t>
      </w:r>
      <w:proofErr w:type="spellEnd"/>
      <w:r w:rsidRPr="003A2E1C">
        <w:rPr>
          <w:b w:val="0"/>
          <w:bCs w:val="0"/>
        </w:rPr>
        <w:t xml:space="preserve">), необходимо следовать хорошо определённым стандартам и руководствам. Особенно это актуально при коллективной разработке программ. Любой стандарт кодирования призван определить набор правил, которые способствуют разработке более единообразного кода и минимизации числа общераспространенных ошибок в нем, не ущемляя при этом права разработчика на творчество. </w:t>
      </w:r>
    </w:p>
    <w:p w14:paraId="06330A07" w14:textId="7DECB55F" w:rsidR="003A2E1C" w:rsidRDefault="003A2E1C" w:rsidP="003A2E1C">
      <w:pPr>
        <w:pStyle w:val="2"/>
      </w:pPr>
      <w:r>
        <w:t>Перечень запретов, рекомендаций и требований для оформления исходных кодов проекта</w:t>
      </w:r>
    </w:p>
    <w:p w14:paraId="7CF6EF2D" w14:textId="3C6FDE5C" w:rsidR="003A2E1C" w:rsidRDefault="003A2E1C">
      <w:pPr>
        <w:pStyle w:val="aa"/>
        <w:numPr>
          <w:ilvl w:val="0"/>
          <w:numId w:val="10"/>
        </w:numPr>
        <w:ind w:left="0" w:firstLine="916"/>
      </w:pPr>
      <w:r w:rsidRPr="003A2E1C">
        <w:t>К</w:t>
      </w:r>
      <w:r>
        <w:t xml:space="preserve">од написан по стандарту </w:t>
      </w:r>
      <w:r>
        <w:rPr>
          <w:lang w:val="en-US"/>
        </w:rPr>
        <w:t>PEP</w:t>
      </w:r>
      <w:r w:rsidRPr="003A2E1C">
        <w:t>8</w:t>
      </w:r>
      <w:r>
        <w:t>. Наибольше</w:t>
      </w:r>
      <w:r w:rsidR="00EF7F25">
        <w:t>е</w:t>
      </w:r>
      <w:r>
        <w:t xml:space="preserve"> внимание следует уделить следующим пунктам из этого стандарта:</w:t>
      </w:r>
    </w:p>
    <w:p w14:paraId="12EB913A" w14:textId="0FFBD92C" w:rsidR="001C01A0" w:rsidRPr="001C01A0" w:rsidRDefault="001C01A0">
      <w:pPr>
        <w:pStyle w:val="aa"/>
        <w:numPr>
          <w:ilvl w:val="1"/>
          <w:numId w:val="10"/>
        </w:numPr>
        <w:ind w:left="1418" w:firstLine="371"/>
      </w:pPr>
      <w:r>
        <w:t xml:space="preserve">Названия функций </w:t>
      </w:r>
      <w:r w:rsidRPr="001C01A0">
        <w:t xml:space="preserve">состоят только из строчных букв, если название функции составное к нему применяется стиль написания </w:t>
      </w:r>
      <w:proofErr w:type="spellStart"/>
      <w:r w:rsidRPr="001C01A0">
        <w:t>Snake</w:t>
      </w:r>
      <w:proofErr w:type="spellEnd"/>
      <w:r w:rsidRPr="001C01A0">
        <w:t xml:space="preserve"> </w:t>
      </w:r>
      <w:proofErr w:type="spellStart"/>
      <w:r w:rsidRPr="001C01A0">
        <w:t>case</w:t>
      </w:r>
      <w:proofErr w:type="spellEnd"/>
      <w:r w:rsidRPr="001C01A0">
        <w:t>;</w:t>
      </w:r>
    </w:p>
    <w:p w14:paraId="78BD25B8" w14:textId="0D0182EC" w:rsidR="001C01A0" w:rsidRPr="001C01A0" w:rsidRDefault="001C01A0">
      <w:pPr>
        <w:pStyle w:val="aa"/>
        <w:numPr>
          <w:ilvl w:val="1"/>
          <w:numId w:val="10"/>
        </w:numPr>
        <w:ind w:left="1418" w:firstLine="425"/>
      </w:pPr>
      <w:r>
        <w:t xml:space="preserve">Названия </w:t>
      </w:r>
      <w:r w:rsidRPr="001C01A0">
        <w:t>классов должны начинаться с заглавной буквы,</w:t>
      </w:r>
      <w:r>
        <w:t xml:space="preserve"> </w:t>
      </w:r>
      <w:r w:rsidRPr="001C01A0">
        <w:t xml:space="preserve">если название класса составное к нему применяется стиль написания Pascal </w:t>
      </w:r>
      <w:proofErr w:type="spellStart"/>
      <w:r w:rsidRPr="001C01A0">
        <w:t>case</w:t>
      </w:r>
      <w:proofErr w:type="spellEnd"/>
      <w:r w:rsidRPr="001C01A0">
        <w:t>;</w:t>
      </w:r>
    </w:p>
    <w:p w14:paraId="2F79229C" w14:textId="3982C7A4" w:rsidR="001C01A0" w:rsidRPr="001C01A0" w:rsidRDefault="001C01A0">
      <w:pPr>
        <w:pStyle w:val="aa"/>
        <w:numPr>
          <w:ilvl w:val="1"/>
          <w:numId w:val="10"/>
        </w:numPr>
        <w:ind w:left="1418" w:firstLine="371"/>
      </w:pPr>
      <w:r>
        <w:t xml:space="preserve">Все </w:t>
      </w:r>
      <w:r w:rsidRPr="001C01A0">
        <w:t>константы должны быть записываться заглавными буквами, если название константы составное, то слова должны разделять символами подчеркивания</w:t>
      </w:r>
      <w:r>
        <w:t>.</w:t>
      </w:r>
    </w:p>
    <w:p w14:paraId="7CF067B6" w14:textId="1124E680" w:rsidR="001C01A0" w:rsidRPr="001C01A0" w:rsidRDefault="001C01A0">
      <w:pPr>
        <w:pStyle w:val="aa"/>
        <w:numPr>
          <w:ilvl w:val="0"/>
          <w:numId w:val="10"/>
        </w:numPr>
        <w:ind w:left="0" w:firstLine="851"/>
      </w:pPr>
      <w:r w:rsidRPr="001C01A0">
        <w:t>Именовать переменные и функции в соответствии с их предназначением</w:t>
      </w:r>
      <w:r>
        <w:t>;</w:t>
      </w:r>
    </w:p>
    <w:p w14:paraId="2DC7BCEF" w14:textId="4FAB7D2A" w:rsidR="001C01A0" w:rsidRPr="001C01A0" w:rsidRDefault="001C01A0">
      <w:pPr>
        <w:pStyle w:val="aa"/>
        <w:numPr>
          <w:ilvl w:val="0"/>
          <w:numId w:val="10"/>
        </w:numPr>
        <w:ind w:left="0" w:firstLine="851"/>
      </w:pPr>
      <w:r w:rsidRPr="001C01A0">
        <w:t>Любая новая написанная функция должна сопровождаться новым тестом для этой функции</w:t>
      </w:r>
      <w:r>
        <w:t>;</w:t>
      </w:r>
    </w:p>
    <w:p w14:paraId="62A7F490" w14:textId="00ED84BC" w:rsidR="001C01A0" w:rsidRPr="001C01A0" w:rsidRDefault="001C01A0" w:rsidP="00F17E3D">
      <w:pPr>
        <w:pStyle w:val="aa"/>
        <w:numPr>
          <w:ilvl w:val="0"/>
          <w:numId w:val="10"/>
        </w:numPr>
        <w:ind w:left="0" w:firstLine="851"/>
      </w:pPr>
      <w:r w:rsidRPr="001C01A0">
        <w:t>Перед однострочным комментарием должна быть одна пустая строка</w:t>
      </w:r>
      <w:r>
        <w:t>;</w:t>
      </w:r>
    </w:p>
    <w:p w14:paraId="28A4FABB" w14:textId="48FD17F2" w:rsidR="001C01A0" w:rsidRDefault="001C01A0" w:rsidP="00F17E3D">
      <w:pPr>
        <w:pStyle w:val="aa"/>
        <w:numPr>
          <w:ilvl w:val="0"/>
          <w:numId w:val="10"/>
        </w:numPr>
        <w:ind w:left="0" w:firstLine="851"/>
      </w:pPr>
      <w:r w:rsidRPr="001C01A0">
        <w:lastRenderedPageBreak/>
        <w:t>Однострочные комментарии должны иметь один пробел перед знаком # и самим комментарием</w:t>
      </w:r>
      <w:r>
        <w:t>.</w:t>
      </w:r>
    </w:p>
    <w:p w14:paraId="308C6978" w14:textId="1221804E" w:rsidR="002326B3" w:rsidRDefault="007634CA" w:rsidP="007634CA">
      <w:pPr>
        <w:pStyle w:val="2"/>
      </w:pPr>
      <w:r>
        <w:t>Чек-лист для проверки корректности кода</w:t>
      </w:r>
    </w:p>
    <w:p w14:paraId="7E7804D2" w14:textId="4750131A" w:rsidR="007634CA" w:rsidRPr="007634CA" w:rsidRDefault="007634CA">
      <w:pPr>
        <w:pStyle w:val="aa"/>
        <w:numPr>
          <w:ilvl w:val="0"/>
          <w:numId w:val="10"/>
        </w:numPr>
      </w:pPr>
      <w:r w:rsidRPr="007634CA">
        <w:t>Написанный код проходит все тесты</w:t>
      </w:r>
      <w:r>
        <w:t>;</w:t>
      </w:r>
    </w:p>
    <w:p w14:paraId="5D5DD869" w14:textId="65F9A529" w:rsidR="007634CA" w:rsidRPr="007634CA" w:rsidRDefault="007634CA">
      <w:pPr>
        <w:pStyle w:val="aa"/>
        <w:numPr>
          <w:ilvl w:val="0"/>
          <w:numId w:val="10"/>
        </w:numPr>
      </w:pPr>
      <w:r w:rsidRPr="007634CA">
        <w:t>Названия новых переменных и функций отображают их содержание</w:t>
      </w:r>
      <w:r>
        <w:t>;</w:t>
      </w:r>
    </w:p>
    <w:p w14:paraId="7444122D" w14:textId="3541F222" w:rsidR="007634CA" w:rsidRPr="007634CA" w:rsidRDefault="007634CA">
      <w:pPr>
        <w:pStyle w:val="aa"/>
        <w:numPr>
          <w:ilvl w:val="0"/>
          <w:numId w:val="10"/>
        </w:numPr>
      </w:pPr>
      <w:r w:rsidRPr="007634CA">
        <w:t>Код написан по стандарту PEP8</w:t>
      </w:r>
      <w:r>
        <w:t>;</w:t>
      </w:r>
    </w:p>
    <w:p w14:paraId="727A46F9" w14:textId="315036B3" w:rsidR="007634CA" w:rsidRPr="007634CA" w:rsidRDefault="007634CA">
      <w:pPr>
        <w:pStyle w:val="aa"/>
        <w:numPr>
          <w:ilvl w:val="0"/>
          <w:numId w:val="10"/>
        </w:numPr>
        <w:ind w:left="0" w:firstLine="1069"/>
      </w:pPr>
      <w:r w:rsidRPr="007634CA">
        <w:t>Любая новая написанная функция должна сопровождаться новым тестом для этой функции</w:t>
      </w:r>
      <w:r>
        <w:t>;</w:t>
      </w:r>
    </w:p>
    <w:p w14:paraId="5801BDC2" w14:textId="26A8CFFC" w:rsidR="007634CA" w:rsidRPr="007634CA" w:rsidRDefault="007634CA">
      <w:pPr>
        <w:pStyle w:val="aa"/>
        <w:numPr>
          <w:ilvl w:val="0"/>
          <w:numId w:val="10"/>
        </w:numPr>
      </w:pPr>
      <w:r w:rsidRPr="007634CA">
        <w:t>Перед однострочным комментарием есть одна пустая строка</w:t>
      </w:r>
      <w:r>
        <w:t>;</w:t>
      </w:r>
    </w:p>
    <w:p w14:paraId="55D9ACB1" w14:textId="353FD0C3" w:rsidR="007634CA" w:rsidRPr="007634CA" w:rsidRDefault="007634CA">
      <w:pPr>
        <w:pStyle w:val="aa"/>
        <w:numPr>
          <w:ilvl w:val="0"/>
          <w:numId w:val="10"/>
        </w:numPr>
        <w:ind w:left="0" w:firstLine="1069"/>
      </w:pPr>
      <w:r w:rsidRPr="007634CA">
        <w:t>Однострочные комментарии имеют один пробел перед знаком # и самим комментарием</w:t>
      </w:r>
      <w:r>
        <w:t>;</w:t>
      </w:r>
    </w:p>
    <w:p w14:paraId="2A43ED54" w14:textId="6C3896FD" w:rsidR="007634CA" w:rsidRPr="007634CA" w:rsidRDefault="007634CA">
      <w:pPr>
        <w:pStyle w:val="aa"/>
        <w:numPr>
          <w:ilvl w:val="0"/>
          <w:numId w:val="10"/>
        </w:numPr>
      </w:pPr>
      <w:r w:rsidRPr="007634CA">
        <w:t>Flake8 не выдал ошибок</w:t>
      </w:r>
      <w:r>
        <w:t>.</w:t>
      </w:r>
    </w:p>
    <w:p w14:paraId="06970AA3" w14:textId="0F53355E" w:rsidR="00915EA8" w:rsidRPr="003A2E1C" w:rsidRDefault="00915EA8" w:rsidP="003A2E1C">
      <w:pPr>
        <w:pStyle w:val="2"/>
      </w:pPr>
      <w:r w:rsidRPr="003A2E1C">
        <w:br w:type="page"/>
      </w:r>
    </w:p>
    <w:p w14:paraId="043001B7" w14:textId="7E53A69A" w:rsidR="00BC78EC" w:rsidRDefault="00915EA8" w:rsidP="00915EA8">
      <w:pPr>
        <w:pStyle w:val="1"/>
        <w:jc w:val="both"/>
      </w:pPr>
      <w:bookmarkStart w:id="10" w:name="_Toc123657979"/>
      <w:r>
        <w:lastRenderedPageBreak/>
        <w:t>10 Разработка плана тестирования проекта</w:t>
      </w:r>
      <w:bookmarkEnd w:id="10"/>
    </w:p>
    <w:p w14:paraId="6A2B5B2D" w14:textId="4CBF8537" w:rsidR="00BC78EC" w:rsidRDefault="00BC78EC" w:rsidP="00BC78EC">
      <w:pPr>
        <w:pStyle w:val="2"/>
      </w:pPr>
      <w:r>
        <w:t>Тесты для тестирования подсистемы «Пользовательский интерфейс»</w:t>
      </w:r>
    </w:p>
    <w:p w14:paraId="6A667149" w14:textId="356AB94D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UI_001</w:t>
      </w:r>
    </w:p>
    <w:p w14:paraId="5A538DB9" w14:textId="1CEEBCC2" w:rsidR="000D0BAE" w:rsidRPr="000D0BAE" w:rsidRDefault="000D0BAE" w:rsidP="000D0BAE">
      <w:pPr>
        <w:ind w:firstLine="708"/>
      </w:pPr>
      <w:r>
        <w:t xml:space="preserve">Тестируемые требования: </w:t>
      </w:r>
      <w:r w:rsidRPr="00622278">
        <w:rPr>
          <w:i/>
          <w:iCs/>
        </w:rPr>
        <w:t>REQ_UI_001</w:t>
      </w:r>
      <w:r w:rsidRPr="000D0BAE">
        <w:t>.</w:t>
      </w:r>
    </w:p>
    <w:p w14:paraId="239338EE" w14:textId="3FEBE34C" w:rsidR="000D0BAE" w:rsidRPr="000D0BAE" w:rsidRDefault="000D0BAE" w:rsidP="000D0BAE">
      <w:pPr>
        <w:ind w:firstLine="708"/>
      </w:pPr>
      <w:r>
        <w:t>Описание теста</w:t>
      </w:r>
      <w:r w:rsidR="00622278">
        <w:t>: нажать</w:t>
      </w:r>
      <w:r w:rsidRPr="005D0684">
        <w:t xml:space="preserve"> на окно ввода, начать вводить любой текст с клавиатуры</w:t>
      </w:r>
      <w:r w:rsidRPr="000D0BAE">
        <w:t>.</w:t>
      </w:r>
    </w:p>
    <w:p w14:paraId="28514394" w14:textId="042A9F4B" w:rsidR="000D0BAE" w:rsidRDefault="009E577F" w:rsidP="000D0BAE">
      <w:pPr>
        <w:ind w:firstLine="708"/>
      </w:pPr>
      <w:r>
        <w:t xml:space="preserve">Ожидаемый </w:t>
      </w:r>
      <w:r w:rsidR="000D0BAE">
        <w:t xml:space="preserve">результат: </w:t>
      </w:r>
      <w:r w:rsidR="00622278" w:rsidRPr="00622278">
        <w:t>п</w:t>
      </w:r>
      <w:r w:rsidR="000D0BAE" w:rsidRPr="005D0684">
        <w:t>ечатаемый текст отображается в окне ввода</w:t>
      </w:r>
      <w:r>
        <w:t>.</w:t>
      </w:r>
    </w:p>
    <w:p w14:paraId="6FB51EB1" w14:textId="14484138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UI_002</w:t>
      </w:r>
    </w:p>
    <w:p w14:paraId="12675E32" w14:textId="57E0837C" w:rsidR="000D0BAE" w:rsidRPr="000D0BAE" w:rsidRDefault="000D0BAE" w:rsidP="000D0BAE">
      <w:pPr>
        <w:ind w:firstLine="708"/>
      </w:pPr>
      <w:r>
        <w:t xml:space="preserve">Тестируемые требования: </w:t>
      </w:r>
      <w:r w:rsidRPr="00622278">
        <w:rPr>
          <w:i/>
          <w:iCs/>
        </w:rPr>
        <w:t>REQ_UI_001</w:t>
      </w:r>
      <w:r w:rsidR="009E577F">
        <w:rPr>
          <w:i/>
          <w:iCs/>
        </w:rPr>
        <w:t>.</w:t>
      </w:r>
    </w:p>
    <w:p w14:paraId="22955B3D" w14:textId="6B28C3F2" w:rsidR="000D0BAE" w:rsidRPr="000D0BAE" w:rsidRDefault="000D0BAE" w:rsidP="000D0BAE">
      <w:pPr>
        <w:ind w:firstLine="708"/>
      </w:pPr>
      <w:r>
        <w:t>Описание теста</w:t>
      </w:r>
      <w:r w:rsidR="00622278">
        <w:t xml:space="preserve">: </w:t>
      </w:r>
      <w:r w:rsidR="00622278" w:rsidRPr="005D0684">
        <w:t>нажать</w:t>
      </w:r>
      <w:r w:rsidRPr="005D0684">
        <w:t xml:space="preserve"> на окно вывода, начать вводить любой текст с клавиатуры</w:t>
      </w:r>
      <w:r w:rsidRPr="000D0BAE">
        <w:t>.</w:t>
      </w:r>
    </w:p>
    <w:p w14:paraId="56D9FA0B" w14:textId="722DB91D" w:rsidR="000D0BAE" w:rsidRDefault="009E577F" w:rsidP="000D0BAE">
      <w:pPr>
        <w:ind w:firstLine="708"/>
      </w:pPr>
      <w:r>
        <w:t xml:space="preserve">Ожидаемый </w:t>
      </w:r>
      <w:r w:rsidR="000D0BAE">
        <w:t xml:space="preserve">результат: </w:t>
      </w:r>
      <w:r w:rsidR="00622278">
        <w:t>п</w:t>
      </w:r>
      <w:r w:rsidR="000D0BAE" w:rsidRPr="005D0684">
        <w:t>ечатаемый текст не отображается в окне вывода</w:t>
      </w:r>
      <w:r>
        <w:t>.</w:t>
      </w:r>
    </w:p>
    <w:p w14:paraId="035A4B65" w14:textId="5B2110E6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UI_003</w:t>
      </w:r>
    </w:p>
    <w:p w14:paraId="3A0B1B89" w14:textId="7BDD2091" w:rsidR="000D0BAE" w:rsidRPr="000D0BAE" w:rsidRDefault="000D0BAE" w:rsidP="000D0BAE">
      <w:r>
        <w:t xml:space="preserve">Тестируемые требования: </w:t>
      </w:r>
      <w:r w:rsidRPr="00622278">
        <w:rPr>
          <w:i/>
          <w:iCs/>
        </w:rPr>
        <w:t>REQ_UI_001, REQ_UI_002, REQ_UI_005, REQ_SYNA_001</w:t>
      </w:r>
      <w:r w:rsidRPr="000D0BAE">
        <w:t>.</w:t>
      </w:r>
    </w:p>
    <w:p w14:paraId="572C394D" w14:textId="185C4012" w:rsidR="000D0BAE" w:rsidRPr="000D0BAE" w:rsidRDefault="000D0BAE" w:rsidP="000D0BAE">
      <w:r>
        <w:t>Описание теста</w:t>
      </w:r>
      <w:r w:rsidR="00622278">
        <w:t xml:space="preserve">: </w:t>
      </w:r>
      <w:r w:rsidR="00622278" w:rsidRPr="005D0684">
        <w:t>нажать</w:t>
      </w:r>
      <w:r w:rsidRPr="005D0684">
        <w:t xml:space="preserve"> на окно ввода, ввести </w:t>
      </w:r>
      <w:r>
        <w:t>«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>»</w:t>
      </w:r>
      <w:r w:rsidRPr="005D0684">
        <w:t>, нажать на кнопку «</w:t>
      </w:r>
      <w:r>
        <w:t>Transpile</w:t>
      </w:r>
      <w:r w:rsidRPr="005D0684">
        <w:t>»</w:t>
      </w:r>
      <w:r w:rsidRPr="000D0BAE">
        <w:t>.</w:t>
      </w:r>
    </w:p>
    <w:p w14:paraId="569F1357" w14:textId="5F238891" w:rsidR="000D0BAE" w:rsidRPr="00622278" w:rsidRDefault="009E577F" w:rsidP="000D0BAE">
      <w:r>
        <w:t xml:space="preserve">Ожидаемый </w:t>
      </w:r>
      <w:r w:rsidR="000D0BAE">
        <w:t xml:space="preserve">результат: </w:t>
      </w:r>
      <w:r w:rsidR="00622278">
        <w:t>в</w:t>
      </w:r>
      <w:r w:rsidR="000D0BAE" w:rsidRPr="005D0684">
        <w:t xml:space="preserve"> окне вывода отобразилось сообщение об ошибке вида </w:t>
      </w:r>
      <w:r w:rsidR="000D0BAE">
        <w:t>«</w:t>
      </w:r>
      <w:proofErr w:type="spellStart"/>
      <w:r w:rsidR="000D0BAE">
        <w:rPr>
          <w:rStyle w:val="VerbatimChar"/>
        </w:rPr>
        <w:t>SyntaxError</w:t>
      </w:r>
      <w:proofErr w:type="spellEnd"/>
      <w:r w:rsidR="000D0BAE" w:rsidRPr="005D0684">
        <w:rPr>
          <w:rStyle w:val="VerbatimChar"/>
        </w:rPr>
        <w:t xml:space="preserve">: </w:t>
      </w:r>
      <w:proofErr w:type="spellStart"/>
      <w:r w:rsidR="000D0BAE">
        <w:rPr>
          <w:rStyle w:val="VerbatimChar"/>
        </w:rPr>
        <w:t>test</w:t>
      </w:r>
      <w:proofErr w:type="spellEnd"/>
      <w:r w:rsidR="000D0BAE" w:rsidRPr="005D0684">
        <w:rPr>
          <w:rStyle w:val="VerbatimChar"/>
        </w:rPr>
        <w:t xml:space="preserve"> </w:t>
      </w:r>
      <w:proofErr w:type="spellStart"/>
      <w:r w:rsidR="000D0BAE">
        <w:rPr>
          <w:rStyle w:val="VerbatimChar"/>
        </w:rPr>
        <w:t>at</w:t>
      </w:r>
      <w:proofErr w:type="spellEnd"/>
      <w:r w:rsidR="000D0BAE" w:rsidRPr="005D0684">
        <w:rPr>
          <w:rStyle w:val="VerbatimChar"/>
        </w:rPr>
        <w:t xml:space="preserve"> </w:t>
      </w:r>
      <w:proofErr w:type="spellStart"/>
      <w:r w:rsidR="000D0BAE">
        <w:rPr>
          <w:rStyle w:val="VerbatimChar"/>
        </w:rPr>
        <w:t>line</w:t>
      </w:r>
      <w:proofErr w:type="spellEnd"/>
      <w:r w:rsidR="000D0BAE" w:rsidRPr="005D0684">
        <w:rPr>
          <w:rStyle w:val="VerbatimChar"/>
        </w:rPr>
        <w:t xml:space="preserve"> 1. </w:t>
      </w:r>
      <w:proofErr w:type="spellStart"/>
      <w:r w:rsidR="000D0BAE">
        <w:rPr>
          <w:rStyle w:val="VerbatimChar"/>
        </w:rPr>
        <w:t>Expected</w:t>
      </w:r>
      <w:proofErr w:type="spellEnd"/>
      <w:r w:rsidR="000D0BAE" w:rsidRPr="005D0684">
        <w:rPr>
          <w:rStyle w:val="VerbatimChar"/>
        </w:rPr>
        <w:t xml:space="preserve"> </w:t>
      </w:r>
      <w:proofErr w:type="gramStart"/>
      <w:r w:rsidR="000D0BAE" w:rsidRPr="005D0684">
        <w:rPr>
          <w:rStyle w:val="VerbatimChar"/>
        </w:rPr>
        <w:t xml:space="preserve">'  </w:t>
      </w:r>
      <w:r w:rsidR="000D0BAE">
        <w:rPr>
          <w:rStyle w:val="VerbatimChar"/>
        </w:rPr>
        <w:t>START</w:t>
      </w:r>
      <w:proofErr w:type="gramEnd"/>
      <w:r w:rsidR="000D0BAE" w:rsidRPr="005D0684">
        <w:rPr>
          <w:rStyle w:val="VerbatimChar"/>
        </w:rPr>
        <w:t xml:space="preserve">  '</w:t>
      </w:r>
      <w:r w:rsidR="000D0BAE" w:rsidRPr="00D11859">
        <w:rPr>
          <w:rStyle w:val="VerbatimChar"/>
          <w:rFonts w:ascii="Times New Roman" w:hAnsi="Times New Roman"/>
          <w:sz w:val="28"/>
        </w:rPr>
        <w:t>».</w:t>
      </w:r>
    </w:p>
    <w:p w14:paraId="2FB5DEAD" w14:textId="00BA1BC2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UI_004</w:t>
      </w:r>
    </w:p>
    <w:p w14:paraId="6F2C662A" w14:textId="7A8D7E27" w:rsidR="000D0BAE" w:rsidRPr="000D0BAE" w:rsidRDefault="000D0BAE" w:rsidP="000D0BAE">
      <w:r>
        <w:t xml:space="preserve">Тестируемые требования: </w:t>
      </w:r>
      <w:r w:rsidRPr="00622278">
        <w:rPr>
          <w:i/>
          <w:iCs/>
        </w:rPr>
        <w:t>REQ_UI_001, REQ_UI_003</w:t>
      </w:r>
      <w:r w:rsidRPr="000D0BAE">
        <w:t>.</w:t>
      </w:r>
    </w:p>
    <w:p w14:paraId="155858DD" w14:textId="7805063F" w:rsidR="000D0BAE" w:rsidRPr="000D0BAE" w:rsidRDefault="000D0BAE" w:rsidP="000D0BAE">
      <w:r>
        <w:t xml:space="preserve">Описание теста: </w:t>
      </w:r>
      <w:r w:rsidR="00622278">
        <w:t>н</w:t>
      </w:r>
      <w:r w:rsidRPr="005D0684">
        <w:t>ажать на кнопку «Выберите файл», выбрать любой файл формата «.</w:t>
      </w:r>
      <w:proofErr w:type="spellStart"/>
      <w:r>
        <w:t>txt</w:t>
      </w:r>
      <w:proofErr w:type="spellEnd"/>
      <w:r w:rsidRPr="005D0684">
        <w:t xml:space="preserve">» или </w:t>
      </w:r>
      <w:proofErr w:type="gramStart"/>
      <w:r w:rsidRPr="005D0684">
        <w:t>«.</w:t>
      </w:r>
      <w:proofErr w:type="spellStart"/>
      <w:r>
        <w:t>pas</w:t>
      </w:r>
      <w:proofErr w:type="spellEnd"/>
      <w:proofErr w:type="gramEnd"/>
      <w:r w:rsidRPr="005D0684">
        <w:t>»</w:t>
      </w:r>
      <w:r w:rsidRPr="000D0BAE">
        <w:t>.</w:t>
      </w:r>
    </w:p>
    <w:p w14:paraId="7955D6A5" w14:textId="713B0667" w:rsidR="000D0BAE" w:rsidRPr="000D0BAE" w:rsidRDefault="009E577F" w:rsidP="000D0BAE">
      <w:r>
        <w:t xml:space="preserve">Ожидаемый </w:t>
      </w:r>
      <w:r w:rsidR="000D0BAE">
        <w:t xml:space="preserve">результат: </w:t>
      </w:r>
      <w:r w:rsidR="00622278">
        <w:t>в</w:t>
      </w:r>
      <w:r w:rsidR="000D0BAE" w:rsidRPr="005D0684">
        <w:t xml:space="preserve"> окне ввода отобразилось содержимое выбранного файла, справа от кнопки «Выберите файл» написано название файла</w:t>
      </w:r>
      <w:r w:rsidR="000D0BAE" w:rsidRPr="000D0BAE">
        <w:t>.</w:t>
      </w:r>
    </w:p>
    <w:p w14:paraId="6D187944" w14:textId="26ADEBB5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UI_005</w:t>
      </w:r>
    </w:p>
    <w:p w14:paraId="5EF11352" w14:textId="63744574" w:rsidR="000D0BAE" w:rsidRPr="000D0BAE" w:rsidRDefault="000D0BAE" w:rsidP="000D0BAE">
      <w:r>
        <w:t xml:space="preserve">Тестируемые требования: </w:t>
      </w:r>
      <w:r w:rsidRPr="00622278">
        <w:rPr>
          <w:i/>
          <w:iCs/>
        </w:rPr>
        <w:t>REQ_UI_001, REQ_UI_006</w:t>
      </w:r>
      <w:r w:rsidRPr="000D0BAE">
        <w:t>.</w:t>
      </w:r>
    </w:p>
    <w:p w14:paraId="617F2719" w14:textId="7CC832B9" w:rsidR="000D0BAE" w:rsidRPr="000D0BAE" w:rsidRDefault="000D0BAE" w:rsidP="000D0BAE">
      <w:r>
        <w:lastRenderedPageBreak/>
        <w:t xml:space="preserve">Описание теста: </w:t>
      </w:r>
      <w:r w:rsidR="00622278">
        <w:t>н</w:t>
      </w:r>
      <w:r w:rsidRPr="005D0684">
        <w:t xml:space="preserve">ажать на окно ввода, ввести </w:t>
      </w:r>
      <w:r>
        <w:t>«</w:t>
      </w:r>
      <w:proofErr w:type="spellStart"/>
      <w:r>
        <w:rPr>
          <w:rStyle w:val="VerbatimChar"/>
        </w:rPr>
        <w:t>test</w:t>
      </w:r>
      <w:proofErr w:type="spellEnd"/>
      <w:r w:rsidRPr="00D11859">
        <w:rPr>
          <w:rStyle w:val="VerbatimChar"/>
          <w:rFonts w:ascii="Times New Roman" w:hAnsi="Times New Roman"/>
          <w:sz w:val="28"/>
        </w:rPr>
        <w:t>»</w:t>
      </w:r>
      <w:r w:rsidRPr="00D11859">
        <w:t>,</w:t>
      </w:r>
      <w:r w:rsidRPr="005D0684">
        <w:t xml:space="preserve"> нажать на кнопку «</w:t>
      </w:r>
      <w:r>
        <w:t>Clear</w:t>
      </w:r>
      <w:r w:rsidRPr="005D0684">
        <w:t>»</w:t>
      </w:r>
      <w:r w:rsidRPr="000D0BAE">
        <w:t>.</w:t>
      </w:r>
    </w:p>
    <w:p w14:paraId="5A1998A2" w14:textId="49C4F9E0" w:rsidR="000D0BAE" w:rsidRPr="000D0BAE" w:rsidRDefault="009E577F" w:rsidP="000D0BAE">
      <w:r>
        <w:t xml:space="preserve">Ожидаемый </w:t>
      </w:r>
      <w:r w:rsidR="000D0BAE">
        <w:t xml:space="preserve">результат: </w:t>
      </w:r>
      <w:r w:rsidR="00622278">
        <w:t>о</w:t>
      </w:r>
      <w:r w:rsidR="000D0BAE">
        <w:t>кно ввода очищено</w:t>
      </w:r>
      <w:r w:rsidR="000D0BAE" w:rsidRPr="000D0BAE">
        <w:t>.</w:t>
      </w:r>
    </w:p>
    <w:p w14:paraId="1B9BB66D" w14:textId="1EB42EB5" w:rsidR="00BC78EC" w:rsidRDefault="00BC78EC" w:rsidP="00BC78EC">
      <w:pPr>
        <w:pStyle w:val="2"/>
      </w:pPr>
      <w:r>
        <w:t>Тесты для тестирования подсистемы «Лексический анализатор»</w:t>
      </w:r>
    </w:p>
    <w:p w14:paraId="732A2782" w14:textId="1DDFFFE9" w:rsidR="000D0BAE" w:rsidRPr="000D0BAE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Pr="000D0BAE">
        <w:rPr>
          <w:i/>
          <w:iCs/>
          <w:lang w:val="en-US"/>
        </w:rPr>
        <w:t>LA</w:t>
      </w:r>
      <w:r w:rsidRPr="000D0BAE">
        <w:rPr>
          <w:i/>
          <w:iCs/>
        </w:rPr>
        <w:t>_001</w:t>
      </w:r>
    </w:p>
    <w:p w14:paraId="333AA275" w14:textId="4BB5A57B" w:rsidR="000D0BAE" w:rsidRPr="00622278" w:rsidRDefault="000D0BAE" w:rsidP="000D0BAE">
      <w:r>
        <w:t xml:space="preserve">Тестируемые требования: </w:t>
      </w:r>
      <w:r w:rsidRPr="00622278">
        <w:rPr>
          <w:i/>
          <w:iCs/>
        </w:rPr>
        <w:t>REQ_LA_001, REQ_UI_001, REQ_UI_002, REQ_UI_004, REQ_UI_005</w:t>
      </w:r>
      <w:r w:rsidRPr="00622278">
        <w:t>.</w:t>
      </w:r>
    </w:p>
    <w:p w14:paraId="6B7742A2" w14:textId="1E923421" w:rsidR="000D0BAE" w:rsidRDefault="000D0BAE" w:rsidP="000D0BAE">
      <w:r>
        <w:t>Описание теста</w:t>
      </w:r>
      <w:r w:rsidR="00622278">
        <w:t xml:space="preserve">: </w:t>
      </w:r>
    </w:p>
    <w:p w14:paraId="69E69108" w14:textId="5E40D230" w:rsidR="009E577F" w:rsidRDefault="009E577F">
      <w:pPr>
        <w:pStyle w:val="aa"/>
        <w:numPr>
          <w:ilvl w:val="0"/>
          <w:numId w:val="13"/>
        </w:numPr>
      </w:pPr>
      <w:r>
        <w:t>Нажать на окно ввода</w:t>
      </w:r>
      <w:r w:rsidR="00D11859">
        <w:t>.</w:t>
      </w:r>
    </w:p>
    <w:p w14:paraId="71C42E64" w14:textId="65105FEF" w:rsidR="009E577F" w:rsidRDefault="009E577F">
      <w:pPr>
        <w:pStyle w:val="aa"/>
        <w:numPr>
          <w:ilvl w:val="0"/>
          <w:numId w:val="13"/>
        </w:numPr>
      </w:pPr>
      <w:r>
        <w:t>Ввести</w:t>
      </w:r>
      <w:r w:rsidR="00D11859">
        <w:t xml:space="preserve"> </w:t>
      </w:r>
    </w:p>
    <w:p w14:paraId="403D4D0F" w14:textId="33132F04" w:rsidR="00D11859" w:rsidRPr="00D11859" w:rsidRDefault="00D11859" w:rsidP="00D11859">
      <w:pPr>
        <w:pStyle w:val="SourceCode"/>
        <w:ind w:left="1429"/>
        <w:rPr>
          <w:lang w:val="en-US"/>
        </w:rPr>
      </w:pPr>
      <w:r w:rsidRPr="00D11859">
        <w:rPr>
          <w:rStyle w:val="VerbatimChar"/>
          <w:lang w:val="en-US"/>
        </w:rPr>
        <w:t>begin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var4: </w:t>
      </w:r>
      <w:proofErr w:type="gramStart"/>
      <w:r w:rsidRPr="00D11859">
        <w:rPr>
          <w:rStyle w:val="VerbatimChar"/>
          <w:lang w:val="en-US"/>
        </w:rPr>
        <w:t>string :</w:t>
      </w:r>
      <w:proofErr w:type="gramEnd"/>
      <w:r w:rsidRPr="00D11859">
        <w:rPr>
          <w:rStyle w:val="VerbatimChar"/>
          <w:lang w:val="en-US"/>
        </w:rPr>
        <w:t>= 'some string1'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end.</w:t>
      </w:r>
    </w:p>
    <w:p w14:paraId="16F21B8D" w14:textId="77CC5B45" w:rsidR="009E577F" w:rsidRPr="00622278" w:rsidRDefault="009E577F">
      <w:pPr>
        <w:pStyle w:val="aa"/>
        <w:numPr>
          <w:ilvl w:val="0"/>
          <w:numId w:val="13"/>
        </w:numPr>
      </w:pPr>
      <w:r w:rsidRPr="005D0684">
        <w:t>Нажать на кнопку «</w:t>
      </w:r>
      <w:r>
        <w:t>Transpile</w:t>
      </w:r>
      <w:r w:rsidRPr="005D0684">
        <w:t>»</w:t>
      </w:r>
      <w:r w:rsidR="00D11859">
        <w:t>.</w:t>
      </w:r>
    </w:p>
    <w:p w14:paraId="06B51076" w14:textId="64B64042" w:rsidR="009E577F" w:rsidRDefault="009E577F" w:rsidP="009E577F">
      <w:r>
        <w:t xml:space="preserve">Ожидаемый </w:t>
      </w:r>
      <w:r w:rsidR="000D0BAE">
        <w:t>результат:</w:t>
      </w:r>
    </w:p>
    <w:p w14:paraId="3ECC12B9" w14:textId="5C473C23" w:rsidR="009E577F" w:rsidRPr="009E577F" w:rsidRDefault="009E577F">
      <w:pPr>
        <w:pStyle w:val="aa"/>
        <w:numPr>
          <w:ilvl w:val="0"/>
          <w:numId w:val="14"/>
        </w:numPr>
        <w:rPr>
          <w:rStyle w:val="VerbatimChar"/>
          <w:rFonts w:ascii="Times New Roman" w:hAnsi="Times New Roman"/>
          <w:sz w:val="28"/>
        </w:rPr>
      </w:pPr>
      <w:r w:rsidRPr="005D0684">
        <w:t xml:space="preserve">Окно вывода содержит сообщение о лексической ошибке вида </w:t>
      </w:r>
      <w:r>
        <w:t>«</w:t>
      </w:r>
      <w:proofErr w:type="spellStart"/>
      <w:r>
        <w:rPr>
          <w:rStyle w:val="VerbatimChar"/>
        </w:rPr>
        <w:t>UnexpectedTokenError</w:t>
      </w:r>
      <w:proofErr w:type="spellEnd"/>
      <w:r w:rsidRPr="005D0684">
        <w:rPr>
          <w:rStyle w:val="VerbatimChar"/>
        </w:rPr>
        <w:t xml:space="preserve">: </w:t>
      </w:r>
      <w:proofErr w:type="gramStart"/>
      <w:r w:rsidRPr="005D0684">
        <w:rPr>
          <w:rStyle w:val="VerbatimChar"/>
        </w:rPr>
        <w:t xml:space="preserve">{ </w:t>
      </w:r>
      <w:proofErr w:type="spellStart"/>
      <w:r>
        <w:rPr>
          <w:rStyle w:val="VerbatimChar"/>
        </w:rPr>
        <w:t>at</w:t>
      </w:r>
      <w:proofErr w:type="spellEnd"/>
      <w:proofErr w:type="gram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2</w:t>
      </w:r>
      <w:r w:rsidRPr="00467E4E">
        <w:t>».</w:t>
      </w:r>
    </w:p>
    <w:p w14:paraId="2978A48F" w14:textId="7591250C" w:rsidR="009E577F" w:rsidRDefault="009E577F">
      <w:pPr>
        <w:pStyle w:val="aa"/>
        <w:numPr>
          <w:ilvl w:val="0"/>
          <w:numId w:val="14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2AC2A4EF" w14:textId="495E7608" w:rsidR="000D0BAE" w:rsidRPr="00622278" w:rsidRDefault="000D0BAE" w:rsidP="000D0BAE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Pr="000D0BAE">
        <w:rPr>
          <w:i/>
          <w:iCs/>
          <w:lang w:val="en-US"/>
        </w:rPr>
        <w:t>LA</w:t>
      </w:r>
      <w:r w:rsidRPr="000D0BAE">
        <w:rPr>
          <w:i/>
          <w:iCs/>
        </w:rPr>
        <w:t>_002</w:t>
      </w:r>
    </w:p>
    <w:p w14:paraId="083E3A19" w14:textId="504BA192" w:rsidR="000D0BAE" w:rsidRPr="00622278" w:rsidRDefault="000D0BAE" w:rsidP="000D0BAE">
      <w:r>
        <w:t xml:space="preserve">Тестируемые требования: </w:t>
      </w:r>
      <w:r w:rsidRPr="00622278">
        <w:rPr>
          <w:i/>
          <w:iCs/>
        </w:rPr>
        <w:t>REQ_LA_001, REQ_SYNA_001, REQ_SEMA_001, REQ_CG_001, REQ_UI_001, REQ_UI_004, REQ_UI_005</w:t>
      </w:r>
      <w:r w:rsidRPr="00622278">
        <w:t>.</w:t>
      </w:r>
    </w:p>
    <w:p w14:paraId="56477951" w14:textId="01FF6F85" w:rsidR="000D0BAE" w:rsidRDefault="000D0BAE" w:rsidP="000D0BAE">
      <w:r>
        <w:t xml:space="preserve">Описание теста: </w:t>
      </w:r>
    </w:p>
    <w:p w14:paraId="3F65E43C" w14:textId="0D7F998A" w:rsidR="00D11859" w:rsidRDefault="00D11859">
      <w:pPr>
        <w:pStyle w:val="aa"/>
        <w:numPr>
          <w:ilvl w:val="0"/>
          <w:numId w:val="15"/>
        </w:numPr>
      </w:pPr>
      <w:r>
        <w:t>Нажать на окно ввода.</w:t>
      </w:r>
    </w:p>
    <w:p w14:paraId="6E104105" w14:textId="1D30253E" w:rsidR="00D11859" w:rsidRDefault="00D11859">
      <w:pPr>
        <w:pStyle w:val="aa"/>
        <w:numPr>
          <w:ilvl w:val="0"/>
          <w:numId w:val="15"/>
        </w:numPr>
      </w:pPr>
      <w:r>
        <w:t>Ввести</w:t>
      </w:r>
    </w:p>
    <w:p w14:paraId="5B117691" w14:textId="6ABDD741" w:rsidR="00D11859" w:rsidRDefault="00D11859" w:rsidP="00D11859">
      <w:pPr>
        <w:pStyle w:val="SourceCode"/>
        <w:ind w:left="1429"/>
        <w:rPr>
          <w:rStyle w:val="VerbatimChar"/>
          <w:lang w:val="en-US"/>
        </w:rPr>
      </w:pPr>
      <w:r w:rsidRPr="00D11859">
        <w:rPr>
          <w:rStyle w:val="VerbatimChar"/>
          <w:lang w:val="en-US"/>
        </w:rPr>
        <w:t>begin</w:t>
      </w:r>
      <w:r w:rsidRPr="00D11859">
        <w:rPr>
          <w:lang w:val="en-US"/>
        </w:rPr>
        <w:br/>
      </w:r>
      <w:proofErr w:type="spellStart"/>
      <w:proofErr w:type="gramStart"/>
      <w:r w:rsidRPr="00D11859">
        <w:rPr>
          <w:rStyle w:val="VerbatimChar"/>
          <w:lang w:val="en-US"/>
        </w:rPr>
        <w:t>println</w:t>
      </w:r>
      <w:proofErr w:type="spellEnd"/>
      <w:r w:rsidRPr="00D11859">
        <w:rPr>
          <w:rStyle w:val="VerbatimChar"/>
          <w:lang w:val="en-US"/>
        </w:rPr>
        <w:t>(</w:t>
      </w:r>
      <w:proofErr w:type="gramEnd"/>
      <w:r w:rsidRPr="00D11859">
        <w:rPr>
          <w:rStyle w:val="VerbatimChar"/>
          <w:lang w:val="en-US"/>
        </w:rPr>
        <w:t>'Hello, World')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end.</w:t>
      </w:r>
    </w:p>
    <w:p w14:paraId="0FF7BB39" w14:textId="7EFD80BD" w:rsidR="00D11859" w:rsidRPr="00D11859" w:rsidRDefault="00D11859">
      <w:pPr>
        <w:pStyle w:val="aa"/>
        <w:numPr>
          <w:ilvl w:val="0"/>
          <w:numId w:val="15"/>
        </w:num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017098F9" w14:textId="75D64C1E" w:rsidR="000D0BAE" w:rsidRDefault="009E577F" w:rsidP="000D0BAE">
      <w:r>
        <w:t xml:space="preserve">Ожидаемый </w:t>
      </w:r>
      <w:r w:rsidR="000D0BAE">
        <w:t xml:space="preserve">результат: </w:t>
      </w:r>
    </w:p>
    <w:p w14:paraId="39330406" w14:textId="00BAC2DA" w:rsidR="00D11859" w:rsidRDefault="00D11859">
      <w:pPr>
        <w:pStyle w:val="aa"/>
        <w:numPr>
          <w:ilvl w:val="0"/>
          <w:numId w:val="16"/>
        </w:numPr>
      </w:pPr>
      <w:r>
        <w:t>Окно вывода содержит код на языке C#</w:t>
      </w:r>
    </w:p>
    <w:p w14:paraId="464F60EF" w14:textId="77777777" w:rsidR="00D11859" w:rsidRPr="00E97F75" w:rsidRDefault="00D11859" w:rsidP="00D11859">
      <w:pPr>
        <w:pStyle w:val="SourceCode"/>
        <w:ind w:left="1429"/>
        <w:rPr>
          <w:lang w:val="en-US"/>
        </w:rPr>
      </w:pPr>
      <w:r w:rsidRPr="00D11859">
        <w:rPr>
          <w:rStyle w:val="VerbatimChar"/>
          <w:lang w:val="en-US"/>
        </w:rPr>
        <w:lastRenderedPageBreak/>
        <w:t>using System;</w:t>
      </w:r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namespace </w:t>
      </w:r>
      <w:proofErr w:type="spellStart"/>
      <w:r w:rsidRPr="00D11859">
        <w:rPr>
          <w:rStyle w:val="VerbatimChar"/>
          <w:lang w:val="en-US"/>
        </w:rPr>
        <w:t>Transpiler</w:t>
      </w:r>
      <w:proofErr w:type="spellEnd"/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internal class Program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</w:t>
      </w:r>
      <w:proofErr w:type="gramStart"/>
      <w:r w:rsidRPr="00D11859">
        <w:rPr>
          <w:rStyle w:val="VerbatimChar"/>
          <w:lang w:val="en-US"/>
        </w:rPr>
        <w:t xml:space="preserve">   {</w:t>
      </w:r>
      <w:proofErr w:type="gramEnd"/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public static void Main(string[] </w:t>
      </w:r>
      <w:proofErr w:type="spellStart"/>
      <w:r w:rsidRPr="00D11859">
        <w:rPr>
          <w:rStyle w:val="VerbatimChar"/>
          <w:lang w:val="en-US"/>
        </w:rPr>
        <w:t>args</w:t>
      </w:r>
      <w:proofErr w:type="spellEnd"/>
      <w:r w:rsidRPr="00D11859">
        <w:rPr>
          <w:rStyle w:val="VerbatimChar"/>
          <w:lang w:val="en-US"/>
        </w:rPr>
        <w:t>)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    </w:t>
      </w:r>
      <w:proofErr w:type="spellStart"/>
      <w:r w:rsidRPr="00D11859">
        <w:rPr>
          <w:rStyle w:val="VerbatimChar"/>
          <w:lang w:val="en-US"/>
        </w:rPr>
        <w:t>Console.WriteLine</w:t>
      </w:r>
      <w:proofErr w:type="spellEnd"/>
      <w:r w:rsidRPr="00D11859">
        <w:rPr>
          <w:rStyle w:val="VerbatimChar"/>
          <w:lang w:val="en-US"/>
        </w:rPr>
        <w:t>("Hello, World")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}</w:t>
      </w:r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}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}</w:t>
      </w:r>
    </w:p>
    <w:p w14:paraId="17D1DDC5" w14:textId="0BA9EAF7" w:rsidR="00D11859" w:rsidRPr="00D11859" w:rsidRDefault="00D11859">
      <w:pPr>
        <w:pStyle w:val="aa"/>
        <w:numPr>
          <w:ilvl w:val="0"/>
          <w:numId w:val="16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3FB23DA1" w14:textId="10A7B5D6" w:rsidR="00BC78EC" w:rsidRDefault="00BC78EC" w:rsidP="00BC78EC">
      <w:pPr>
        <w:pStyle w:val="2"/>
      </w:pPr>
      <w:r>
        <w:t>Тесты для тестирования подсистемы «Синтаксический анализатор»</w:t>
      </w:r>
    </w:p>
    <w:p w14:paraId="0CF79DC0" w14:textId="27E6B4EE" w:rsidR="00D11859" w:rsidRPr="00E97F75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E97F75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E97F75">
        <w:rPr>
          <w:i/>
          <w:iCs/>
        </w:rPr>
        <w:t>_001</w:t>
      </w:r>
    </w:p>
    <w:p w14:paraId="58B7E7D9" w14:textId="4077A76A" w:rsidR="00D11859" w:rsidRPr="00E97F75" w:rsidRDefault="00D11859" w:rsidP="00D11859">
      <w:pPr>
        <w:ind w:firstLine="0"/>
      </w:pPr>
      <w:r w:rsidRPr="00E97F75">
        <w:rPr>
          <w:i/>
          <w:iCs/>
        </w:rPr>
        <w:tab/>
      </w:r>
      <w:r>
        <w:t>Тестируемые</w:t>
      </w:r>
      <w:r w:rsidRPr="00E97F75">
        <w:t xml:space="preserve"> </w:t>
      </w:r>
      <w:r>
        <w:t>требования</w:t>
      </w:r>
      <w:r w:rsidRPr="00E97F75">
        <w:t>:</w:t>
      </w:r>
      <w:r w:rsidR="00287F4B" w:rsidRPr="00E97F75">
        <w:t xml:space="preserve">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LA</w:t>
      </w:r>
      <w:r w:rsidR="00287F4B" w:rsidRPr="00E97F75">
        <w:rPr>
          <w:i/>
          <w:iCs/>
        </w:rPr>
        <w:t xml:space="preserve">_001,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SYNA</w:t>
      </w:r>
      <w:r w:rsidR="00287F4B" w:rsidRPr="00E97F75">
        <w:rPr>
          <w:i/>
          <w:iCs/>
        </w:rPr>
        <w:t xml:space="preserve">_001,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UI</w:t>
      </w:r>
      <w:r w:rsidR="00287F4B" w:rsidRPr="00E97F75">
        <w:rPr>
          <w:i/>
          <w:iCs/>
        </w:rPr>
        <w:t xml:space="preserve">_001,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UI</w:t>
      </w:r>
      <w:r w:rsidR="00287F4B" w:rsidRPr="00E97F75">
        <w:rPr>
          <w:i/>
          <w:iCs/>
        </w:rPr>
        <w:t xml:space="preserve">_002,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UI</w:t>
      </w:r>
      <w:r w:rsidR="00287F4B" w:rsidRPr="00E97F75">
        <w:rPr>
          <w:i/>
          <w:iCs/>
        </w:rPr>
        <w:t xml:space="preserve">_004, </w:t>
      </w:r>
      <w:r w:rsidR="00287F4B" w:rsidRPr="00287F4B">
        <w:rPr>
          <w:i/>
          <w:iCs/>
          <w:lang w:val="en-US"/>
        </w:rPr>
        <w:t>REQ</w:t>
      </w:r>
      <w:r w:rsidR="00287F4B" w:rsidRPr="00E97F75">
        <w:rPr>
          <w:i/>
          <w:iCs/>
        </w:rPr>
        <w:t>_</w:t>
      </w:r>
      <w:r w:rsidR="00287F4B" w:rsidRPr="00287F4B">
        <w:rPr>
          <w:i/>
          <w:iCs/>
          <w:lang w:val="en-US"/>
        </w:rPr>
        <w:t>UI</w:t>
      </w:r>
      <w:r w:rsidR="00287F4B" w:rsidRPr="00E97F75">
        <w:rPr>
          <w:i/>
          <w:iCs/>
        </w:rPr>
        <w:t>_005</w:t>
      </w:r>
      <w:r w:rsidR="00467E4E" w:rsidRPr="00E97F75">
        <w:rPr>
          <w:i/>
          <w:iCs/>
        </w:rPr>
        <w:t>.</w:t>
      </w:r>
    </w:p>
    <w:p w14:paraId="5C0EEB9B" w14:textId="08D75944" w:rsidR="00D11859" w:rsidRDefault="00D11859" w:rsidP="00D11859">
      <w:pPr>
        <w:ind w:firstLine="0"/>
      </w:pPr>
      <w:r w:rsidRPr="00E97F75">
        <w:tab/>
      </w:r>
      <w:r>
        <w:t>Описание</w:t>
      </w:r>
      <w:r w:rsidRPr="00287F4B">
        <w:rPr>
          <w:lang w:val="en-US"/>
        </w:rPr>
        <w:t xml:space="preserve"> </w:t>
      </w:r>
      <w:r>
        <w:t>теста</w:t>
      </w:r>
      <w:r w:rsidRPr="00287F4B">
        <w:rPr>
          <w:lang w:val="en-US"/>
        </w:rPr>
        <w:t>:</w:t>
      </w:r>
      <w:r w:rsidR="00287F4B">
        <w:t xml:space="preserve"> </w:t>
      </w:r>
    </w:p>
    <w:p w14:paraId="488841CC" w14:textId="285F45E3" w:rsidR="00287F4B" w:rsidRDefault="00467E4E">
      <w:pPr>
        <w:pStyle w:val="aa"/>
        <w:numPr>
          <w:ilvl w:val="0"/>
          <w:numId w:val="17"/>
        </w:numPr>
      </w:pPr>
      <w:r w:rsidRPr="005D0684">
        <w:t>Нажать на окно ввода</w:t>
      </w:r>
      <w:r>
        <w:t>.</w:t>
      </w:r>
    </w:p>
    <w:p w14:paraId="6A08CD49" w14:textId="21D3ACE4" w:rsidR="00467E4E" w:rsidRDefault="00467E4E">
      <w:pPr>
        <w:pStyle w:val="aa"/>
        <w:numPr>
          <w:ilvl w:val="0"/>
          <w:numId w:val="17"/>
        </w:numPr>
      </w:pPr>
      <w:r w:rsidRPr="005D0684">
        <w:t>Ввести</w:t>
      </w:r>
    </w:p>
    <w:p w14:paraId="509C7C3F" w14:textId="23C33CBC" w:rsidR="00467E4E" w:rsidRDefault="00467E4E" w:rsidP="00467E4E">
      <w:pPr>
        <w:pStyle w:val="SourceCode"/>
        <w:ind w:left="1429"/>
        <w:rPr>
          <w:rStyle w:val="VerbatimChar"/>
        </w:rPr>
      </w:pPr>
      <w:proofErr w:type="spellStart"/>
      <w:r>
        <w:rPr>
          <w:rStyle w:val="VerbatimChar"/>
        </w:rPr>
        <w:t>beg</w:t>
      </w:r>
      <w:r w:rsidRPr="005D0684">
        <w:rPr>
          <w:rStyle w:val="VerbatimChar"/>
        </w:rPr>
        <w:t>$</w:t>
      </w:r>
      <w:r>
        <w:rPr>
          <w:rStyle w:val="VerbatimChar"/>
        </w:rPr>
        <w:t>in</w:t>
      </w:r>
      <w:proofErr w:type="spellEnd"/>
      <w:r w:rsidRPr="005D0684">
        <w:br/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>.</w:t>
      </w:r>
    </w:p>
    <w:p w14:paraId="13FDB4EB" w14:textId="4EB7797B" w:rsidR="00467E4E" w:rsidRPr="00467E4E" w:rsidRDefault="00467E4E">
      <w:pPr>
        <w:pStyle w:val="SourceCode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467E4E">
        <w:rPr>
          <w:rFonts w:ascii="Times New Roman" w:hAnsi="Times New Roman" w:cs="Times New Roman"/>
          <w:sz w:val="28"/>
          <w:szCs w:val="28"/>
        </w:rPr>
        <w:t>Нажать на кнопку «Transpile»</w:t>
      </w:r>
    </w:p>
    <w:p w14:paraId="72CCC549" w14:textId="6FBC36C7" w:rsidR="00D11859" w:rsidRDefault="00D11859" w:rsidP="00D11859">
      <w:pPr>
        <w:ind w:firstLine="0"/>
      </w:pPr>
      <w:r w:rsidRPr="00287F4B">
        <w:rPr>
          <w:lang w:val="en-US"/>
        </w:rPr>
        <w:tab/>
      </w:r>
      <w:r>
        <w:t>Ожидаемый результат:</w:t>
      </w:r>
    </w:p>
    <w:p w14:paraId="228E5AFE" w14:textId="2977DD96" w:rsidR="00467E4E" w:rsidRDefault="00467E4E">
      <w:pPr>
        <w:pStyle w:val="aa"/>
        <w:numPr>
          <w:ilvl w:val="0"/>
          <w:numId w:val="18"/>
        </w:numPr>
        <w:rPr>
          <w:rStyle w:val="VerbatimChar"/>
          <w:rFonts w:ascii="Times New Roman" w:hAnsi="Times New Roman"/>
          <w:sz w:val="28"/>
        </w:rPr>
      </w:pPr>
      <w:r w:rsidRPr="005D0684">
        <w:t xml:space="preserve">Окно вывода содержит сообщение о синтаксической ошибке вида </w:t>
      </w:r>
      <w:r>
        <w:t>«</w:t>
      </w:r>
      <w:proofErr w:type="spellStart"/>
      <w:r>
        <w:rPr>
          <w:rStyle w:val="VerbatimChar"/>
        </w:rPr>
        <w:t>SyntaxError</w:t>
      </w:r>
      <w:proofErr w:type="spellEnd"/>
      <w:r w:rsidRPr="005D0684">
        <w:rPr>
          <w:rStyle w:val="VerbatimChar"/>
        </w:rPr>
        <w:t xml:space="preserve">: </w:t>
      </w:r>
      <w:proofErr w:type="spellStart"/>
      <w:r>
        <w:rPr>
          <w:rStyle w:val="VerbatimChar"/>
        </w:rPr>
        <w:t>beg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1. </w:t>
      </w:r>
      <w:proofErr w:type="spellStart"/>
      <w:r>
        <w:rPr>
          <w:rStyle w:val="VerbatimChar"/>
        </w:rPr>
        <w:t>Expected</w:t>
      </w:r>
      <w:proofErr w:type="spellEnd"/>
      <w:r w:rsidRPr="005D0684">
        <w:rPr>
          <w:rStyle w:val="VerbatimChar"/>
        </w:rPr>
        <w:t xml:space="preserve"> </w:t>
      </w:r>
      <w:proofErr w:type="gramStart"/>
      <w:r w:rsidRPr="005D0684">
        <w:rPr>
          <w:rStyle w:val="VerbatimChar"/>
        </w:rPr>
        <w:t xml:space="preserve">'  </w:t>
      </w:r>
      <w:r>
        <w:rPr>
          <w:rStyle w:val="VerbatimChar"/>
        </w:rPr>
        <w:t>START</w:t>
      </w:r>
      <w:proofErr w:type="gramEnd"/>
      <w:r w:rsidRPr="005D0684">
        <w:rPr>
          <w:rStyle w:val="VerbatimChar"/>
        </w:rPr>
        <w:t xml:space="preserve">  '</w:t>
      </w:r>
      <w:r w:rsidRPr="00467E4E">
        <w:rPr>
          <w:rStyle w:val="VerbatimChar"/>
          <w:rFonts w:ascii="Times New Roman" w:hAnsi="Times New Roman"/>
          <w:sz w:val="28"/>
        </w:rPr>
        <w:t>»</w:t>
      </w:r>
      <w:r>
        <w:rPr>
          <w:rStyle w:val="VerbatimChar"/>
          <w:rFonts w:ascii="Times New Roman" w:hAnsi="Times New Roman"/>
          <w:sz w:val="28"/>
        </w:rPr>
        <w:t>.</w:t>
      </w:r>
    </w:p>
    <w:p w14:paraId="369C6913" w14:textId="45D49B70" w:rsidR="00467E4E" w:rsidRPr="00D11859" w:rsidRDefault="00467E4E">
      <w:pPr>
        <w:pStyle w:val="aa"/>
        <w:numPr>
          <w:ilvl w:val="0"/>
          <w:numId w:val="18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59D952EC" w14:textId="7EF8EE22" w:rsid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D11859">
        <w:rPr>
          <w:i/>
          <w:iCs/>
        </w:rPr>
        <w:t>_002</w:t>
      </w:r>
    </w:p>
    <w:p w14:paraId="2A9618F5" w14:textId="3ED9B168" w:rsidR="00D11859" w:rsidRPr="00E97F75" w:rsidRDefault="00D11859" w:rsidP="00D11859">
      <w:pPr>
        <w:ind w:firstLine="0"/>
        <w:rPr>
          <w:i/>
          <w:iCs/>
        </w:rPr>
      </w:pPr>
      <w:r w:rsidRPr="00E97F75">
        <w:rPr>
          <w:i/>
          <w:iCs/>
        </w:rPr>
        <w:tab/>
      </w:r>
      <w:r>
        <w:t>Тестируемые</w:t>
      </w:r>
      <w:r w:rsidRPr="00E97F75">
        <w:t xml:space="preserve"> </w:t>
      </w:r>
      <w:r>
        <w:t>требования</w:t>
      </w:r>
      <w:r w:rsidRPr="00E97F75">
        <w:t>:</w:t>
      </w:r>
      <w:r w:rsidR="00467E4E" w:rsidRPr="00E97F75">
        <w:t xml:space="preserve">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LA</w:t>
      </w:r>
      <w:r w:rsidR="00467E4E" w:rsidRPr="00E97F75">
        <w:rPr>
          <w:i/>
          <w:iCs/>
        </w:rPr>
        <w:t xml:space="preserve">_001,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SYNA</w:t>
      </w:r>
      <w:r w:rsidR="00467E4E" w:rsidRPr="00E97F75">
        <w:rPr>
          <w:i/>
          <w:iCs/>
        </w:rPr>
        <w:t xml:space="preserve">_001,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UI</w:t>
      </w:r>
      <w:r w:rsidR="00467E4E" w:rsidRPr="00E97F75">
        <w:rPr>
          <w:i/>
          <w:iCs/>
        </w:rPr>
        <w:t xml:space="preserve">_001,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UI</w:t>
      </w:r>
      <w:r w:rsidR="00467E4E" w:rsidRPr="00E97F75">
        <w:rPr>
          <w:i/>
          <w:iCs/>
        </w:rPr>
        <w:t xml:space="preserve">_002,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UI</w:t>
      </w:r>
      <w:r w:rsidR="00467E4E" w:rsidRPr="00E97F75">
        <w:rPr>
          <w:i/>
          <w:iCs/>
        </w:rPr>
        <w:t xml:space="preserve">_004, </w:t>
      </w:r>
      <w:r w:rsidR="00467E4E" w:rsidRPr="00467E4E">
        <w:rPr>
          <w:i/>
          <w:iCs/>
          <w:lang w:val="en-US"/>
        </w:rPr>
        <w:t>REQ</w:t>
      </w:r>
      <w:r w:rsidR="00467E4E" w:rsidRPr="00E97F75">
        <w:rPr>
          <w:i/>
          <w:iCs/>
        </w:rPr>
        <w:t>_</w:t>
      </w:r>
      <w:r w:rsidR="00467E4E" w:rsidRPr="00467E4E">
        <w:rPr>
          <w:i/>
          <w:iCs/>
          <w:lang w:val="en-US"/>
        </w:rPr>
        <w:t>UI</w:t>
      </w:r>
      <w:r w:rsidR="00467E4E" w:rsidRPr="00E97F75">
        <w:rPr>
          <w:i/>
          <w:iCs/>
        </w:rPr>
        <w:t>_005.</w:t>
      </w:r>
    </w:p>
    <w:p w14:paraId="5B484A91" w14:textId="47E2F9A8" w:rsidR="00D11859" w:rsidRDefault="00D11859" w:rsidP="00D11859">
      <w:pPr>
        <w:ind w:firstLine="0"/>
      </w:pPr>
      <w:r w:rsidRPr="00E97F75">
        <w:tab/>
      </w:r>
      <w:r>
        <w:t>Описание теста:</w:t>
      </w:r>
    </w:p>
    <w:p w14:paraId="69907952" w14:textId="08DFBC13" w:rsidR="00467E4E" w:rsidRDefault="00467E4E">
      <w:pPr>
        <w:pStyle w:val="aa"/>
        <w:numPr>
          <w:ilvl w:val="0"/>
          <w:numId w:val="19"/>
        </w:numPr>
      </w:pPr>
      <w:r w:rsidRPr="005D0684">
        <w:t>Нажать на окно ввода</w:t>
      </w:r>
      <w:r>
        <w:t>.</w:t>
      </w:r>
    </w:p>
    <w:p w14:paraId="0A3ED6BC" w14:textId="5C050021" w:rsidR="00467E4E" w:rsidRDefault="00467E4E">
      <w:pPr>
        <w:pStyle w:val="aa"/>
        <w:numPr>
          <w:ilvl w:val="0"/>
          <w:numId w:val="19"/>
        </w:numPr>
      </w:pPr>
      <w:r>
        <w:t>Ввести</w:t>
      </w:r>
    </w:p>
    <w:p w14:paraId="5C2196C2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lastRenderedPageBreak/>
        <w:t>begin</w:t>
      </w:r>
      <w:r w:rsidRPr="00467E4E">
        <w:rPr>
          <w:lang w:val="en-US"/>
        </w:rPr>
        <w:br/>
      </w:r>
      <w:proofErr w:type="spellStart"/>
      <w:proofErr w:type="gramStart"/>
      <w:r w:rsidRPr="00467E4E">
        <w:rPr>
          <w:rStyle w:val="VerbatimChar"/>
          <w:lang w:val="en-US"/>
        </w:rPr>
        <w:t>println</w:t>
      </w:r>
      <w:proofErr w:type="spellEnd"/>
      <w:r w:rsidRPr="00467E4E">
        <w:rPr>
          <w:rStyle w:val="VerbatimChar"/>
          <w:lang w:val="en-US"/>
        </w:rPr>
        <w:t>(</w:t>
      </w:r>
      <w:proofErr w:type="gramEnd"/>
      <w:r w:rsidRPr="00467E4E">
        <w:rPr>
          <w:rStyle w:val="VerbatimChar"/>
          <w:lang w:val="en-US"/>
        </w:rPr>
        <w:t>'Hello, World'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46E2D1BF" w14:textId="3EAF6C3E" w:rsidR="00467E4E" w:rsidRPr="00467E4E" w:rsidRDefault="00467E4E">
      <w:pPr>
        <w:pStyle w:val="aa"/>
        <w:numPr>
          <w:ilvl w:val="0"/>
          <w:numId w:val="19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2ED488F0" w14:textId="6AD854BF" w:rsidR="00D11859" w:rsidRDefault="00D11859" w:rsidP="00D11859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08381582" w14:textId="0005F29D" w:rsidR="00467E4E" w:rsidRDefault="00467E4E">
      <w:pPr>
        <w:pStyle w:val="aa"/>
        <w:numPr>
          <w:ilvl w:val="0"/>
          <w:numId w:val="20"/>
        </w:numPr>
      </w:pPr>
      <w:r w:rsidRPr="005D0684">
        <w:t xml:space="preserve">Окно вывода содержит сообщение о синтаксической ошибке вида </w:t>
      </w:r>
      <w:r>
        <w:t>«</w:t>
      </w:r>
      <w:proofErr w:type="spellStart"/>
      <w:r>
        <w:rPr>
          <w:rStyle w:val="VerbatimChar"/>
        </w:rPr>
        <w:t>SyntaxError</w:t>
      </w:r>
      <w:proofErr w:type="spellEnd"/>
      <w:r w:rsidRPr="005D0684">
        <w:rPr>
          <w:rStyle w:val="VerbatimChar"/>
        </w:rPr>
        <w:t xml:space="preserve">: </w:t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. </w:t>
      </w:r>
      <w:proofErr w:type="spellStart"/>
      <w:r>
        <w:rPr>
          <w:rStyle w:val="VerbatimChar"/>
        </w:rPr>
        <w:t>Expected</w:t>
      </w:r>
      <w:proofErr w:type="spellEnd"/>
      <w:r w:rsidRPr="005D0684">
        <w:rPr>
          <w:rStyle w:val="VerbatimChar"/>
        </w:rPr>
        <w:t xml:space="preserve"> '</w:t>
      </w:r>
      <w:proofErr w:type="spellStart"/>
      <w:r>
        <w:rPr>
          <w:rStyle w:val="VerbatimChar"/>
        </w:rPr>
        <w:t>semicolon</w:t>
      </w:r>
      <w:proofErr w:type="spellEnd"/>
      <w:r w:rsidRPr="005D0684">
        <w:rPr>
          <w:rStyle w:val="VerbatimChar"/>
        </w:rPr>
        <w:t>'</w:t>
      </w:r>
      <w:r w:rsidRPr="00467E4E">
        <w:t>»</w:t>
      </w:r>
      <w:r>
        <w:t>.</w:t>
      </w:r>
    </w:p>
    <w:p w14:paraId="18A489C7" w14:textId="3CF3C14C" w:rsidR="00467E4E" w:rsidRPr="00D11859" w:rsidRDefault="00467E4E">
      <w:pPr>
        <w:pStyle w:val="aa"/>
        <w:numPr>
          <w:ilvl w:val="0"/>
          <w:numId w:val="20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6228FF5C" w14:textId="0D629C7C" w:rsidR="00D11859" w:rsidRPr="00467E4E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>Тест</w:t>
      </w:r>
      <w:r w:rsidRPr="00467E4E">
        <w:rPr>
          <w:i/>
          <w:iCs/>
        </w:rPr>
        <w:t xml:space="preserve"> </w:t>
      </w:r>
      <w:r w:rsidRPr="00D11859">
        <w:rPr>
          <w:i/>
          <w:iCs/>
          <w:lang w:val="en-US"/>
        </w:rPr>
        <w:t>TEST</w:t>
      </w:r>
      <w:r w:rsidRPr="00467E4E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467E4E">
        <w:rPr>
          <w:i/>
          <w:iCs/>
        </w:rPr>
        <w:t>_003</w:t>
      </w:r>
    </w:p>
    <w:p w14:paraId="50C607D2" w14:textId="4DF7A16F" w:rsidR="00D11859" w:rsidRPr="00467E4E" w:rsidRDefault="00D11859" w:rsidP="00D11859">
      <w:pPr>
        <w:ind w:firstLine="0"/>
        <w:rPr>
          <w:i/>
          <w:iCs/>
        </w:rPr>
      </w:pPr>
      <w:r w:rsidRPr="00467E4E">
        <w:rPr>
          <w:i/>
          <w:iCs/>
        </w:rPr>
        <w:tab/>
      </w:r>
      <w:r>
        <w:t>Тестируемые требования:</w:t>
      </w:r>
      <w:r w:rsidR="00467E4E">
        <w:t xml:space="preserve"> </w:t>
      </w:r>
      <w:r w:rsidR="00467E4E" w:rsidRPr="00467E4E">
        <w:rPr>
          <w:i/>
          <w:iCs/>
        </w:rPr>
        <w:t>REQ_LA_001, REQ_SYNA_001, REQ_SEMA_001, REQ_CG_001, REQ_UI_001, REQ_UI_004, REQ_UI_005.</w:t>
      </w:r>
    </w:p>
    <w:p w14:paraId="5826E8E4" w14:textId="2FF8ECA7" w:rsidR="00D11859" w:rsidRDefault="00D11859" w:rsidP="00D11859">
      <w:pPr>
        <w:ind w:firstLine="0"/>
      </w:pPr>
      <w:r>
        <w:tab/>
        <w:t>Описание теста:</w:t>
      </w:r>
    </w:p>
    <w:p w14:paraId="7B9B8786" w14:textId="57DEB2B6" w:rsidR="00467E4E" w:rsidRDefault="00467E4E">
      <w:pPr>
        <w:pStyle w:val="aa"/>
        <w:numPr>
          <w:ilvl w:val="0"/>
          <w:numId w:val="21"/>
        </w:numPr>
      </w:pPr>
      <w:r>
        <w:t>Нажать на окно ввода.</w:t>
      </w:r>
    </w:p>
    <w:p w14:paraId="229C0E56" w14:textId="0F672A6D" w:rsidR="00467E4E" w:rsidRDefault="00467E4E">
      <w:pPr>
        <w:pStyle w:val="aa"/>
        <w:numPr>
          <w:ilvl w:val="0"/>
          <w:numId w:val="21"/>
        </w:numPr>
      </w:pPr>
      <w:r>
        <w:t>Ввести</w:t>
      </w:r>
    </w:p>
    <w:p w14:paraId="45CA82E6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test: </w:t>
      </w:r>
      <w:proofErr w:type="spellStart"/>
      <w:proofErr w:type="gramStart"/>
      <w:r w:rsidRPr="00467E4E">
        <w:rPr>
          <w:rStyle w:val="VerbatimChar"/>
          <w:lang w:val="en-US"/>
        </w:rPr>
        <w:t>boolean</w:t>
      </w:r>
      <w:proofErr w:type="spellEnd"/>
      <w:r w:rsidRPr="00467E4E">
        <w:rPr>
          <w:rStyle w:val="VerbatimChar"/>
          <w:lang w:val="en-US"/>
        </w:rPr>
        <w:t xml:space="preserve"> :</w:t>
      </w:r>
      <w:proofErr w:type="gramEnd"/>
      <w:r w:rsidRPr="00467E4E">
        <w:rPr>
          <w:rStyle w:val="VerbatimChar"/>
          <w:lang w:val="en-US"/>
        </w:rPr>
        <w:t>= tru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if (2 &lt; 5) or (test) the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test := fals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03D353EB" w14:textId="5B54F78D" w:rsidR="00467E4E" w:rsidRPr="00467E4E" w:rsidRDefault="00467E4E">
      <w:pPr>
        <w:pStyle w:val="aa"/>
        <w:numPr>
          <w:ilvl w:val="0"/>
          <w:numId w:val="21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1B1A0888" w14:textId="65A9C6C5" w:rsidR="00D11859" w:rsidRDefault="00D11859" w:rsidP="00D11859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3D3B6682" w14:textId="24637FA6" w:rsidR="00467E4E" w:rsidRDefault="00467E4E">
      <w:pPr>
        <w:pStyle w:val="aa"/>
        <w:numPr>
          <w:ilvl w:val="0"/>
          <w:numId w:val="22"/>
        </w:numPr>
      </w:pPr>
      <w:r>
        <w:t>Окно вывода содержит код на языке C#</w:t>
      </w:r>
    </w:p>
    <w:p w14:paraId="5BFEA1D6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using System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namespace </w:t>
      </w:r>
      <w:proofErr w:type="spellStart"/>
      <w:r w:rsidRPr="00467E4E">
        <w:rPr>
          <w:rStyle w:val="VerbatimChar"/>
          <w:lang w:val="en-US"/>
        </w:rPr>
        <w:t>Transpiler</w:t>
      </w:r>
      <w:proofErr w:type="spell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internal class Program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</w:t>
      </w:r>
      <w:proofErr w:type="gramStart"/>
      <w:r w:rsidRPr="00467E4E">
        <w:rPr>
          <w:rStyle w:val="VerbatimChar"/>
          <w:lang w:val="en-US"/>
        </w:rPr>
        <w:t xml:space="preserve">   {</w:t>
      </w:r>
      <w:proofErr w:type="gram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static bool test = true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public static void Main(string[] </w:t>
      </w:r>
      <w:proofErr w:type="spellStart"/>
      <w:r w:rsidRPr="00467E4E">
        <w:rPr>
          <w:rStyle w:val="VerbatimChar"/>
          <w:lang w:val="en-US"/>
        </w:rPr>
        <w:t>args</w:t>
      </w:r>
      <w:proofErr w:type="spellEnd"/>
      <w:r w:rsidRPr="00467E4E">
        <w:rPr>
          <w:rStyle w:val="VerbatimChar"/>
          <w:lang w:val="en-US"/>
        </w:rPr>
        <w:t>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if ((2 &lt; 5) || (test)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    test = fals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}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}</w:t>
      </w:r>
    </w:p>
    <w:p w14:paraId="1824D009" w14:textId="46EA60EF" w:rsidR="00467E4E" w:rsidRPr="00467E4E" w:rsidRDefault="00467E4E">
      <w:pPr>
        <w:pStyle w:val="aa"/>
        <w:numPr>
          <w:ilvl w:val="0"/>
          <w:numId w:val="22"/>
        </w:numPr>
      </w:pPr>
      <w:r w:rsidRPr="005D0684">
        <w:lastRenderedPageBreak/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33F30EA6" w14:textId="6AA24D8B" w:rsidR="00BC78EC" w:rsidRDefault="00BC78EC" w:rsidP="00BC78EC">
      <w:pPr>
        <w:pStyle w:val="2"/>
      </w:pPr>
      <w:r>
        <w:t>Тесты для тестирования подсистемы «Семантический анализатор»</w:t>
      </w:r>
    </w:p>
    <w:p w14:paraId="7688335E" w14:textId="5245289B" w:rsidR="00D11859" w:rsidRP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D11859">
        <w:rPr>
          <w:i/>
          <w:iCs/>
          <w:lang w:val="en-US"/>
        </w:rPr>
        <w:t>S</w:t>
      </w:r>
      <w:r>
        <w:rPr>
          <w:i/>
          <w:iCs/>
          <w:lang w:val="en-US"/>
        </w:rPr>
        <w:t>EM</w:t>
      </w:r>
      <w:r w:rsidRPr="00D11859">
        <w:rPr>
          <w:i/>
          <w:iCs/>
          <w:lang w:val="en-US"/>
        </w:rPr>
        <w:t>A</w:t>
      </w:r>
      <w:r w:rsidRPr="00D11859">
        <w:rPr>
          <w:i/>
          <w:iCs/>
        </w:rPr>
        <w:t>_001</w:t>
      </w:r>
    </w:p>
    <w:p w14:paraId="62278CDD" w14:textId="48845BE2" w:rsidR="00D11859" w:rsidRDefault="00D11859" w:rsidP="00D11859">
      <w:pPr>
        <w:ind w:firstLine="0"/>
      </w:pPr>
      <w:r w:rsidRPr="00D11859">
        <w:rPr>
          <w:i/>
          <w:iCs/>
        </w:rPr>
        <w:tab/>
      </w:r>
      <w:r>
        <w:t>Тестируемые требования:</w:t>
      </w:r>
      <w:r w:rsidR="00467E4E">
        <w:t xml:space="preserve"> </w:t>
      </w:r>
      <w:r w:rsidR="00467E4E" w:rsidRPr="00467E4E">
        <w:rPr>
          <w:i/>
          <w:iCs/>
        </w:rPr>
        <w:t>REQ_LA_001, REQ_SYNA_001, REQ_SEMA_001, REQ_UI_001, REQ_UI_002, REQ_UI_004, REQ_UI_005.</w:t>
      </w:r>
    </w:p>
    <w:p w14:paraId="2253F3E5" w14:textId="18C5C2F9" w:rsidR="00D11859" w:rsidRDefault="00D11859" w:rsidP="00D11859">
      <w:pPr>
        <w:ind w:firstLine="0"/>
      </w:pPr>
      <w:r>
        <w:tab/>
        <w:t>Описание теста:</w:t>
      </w:r>
    </w:p>
    <w:p w14:paraId="75D58413" w14:textId="39098A1E" w:rsidR="00467E4E" w:rsidRDefault="00467E4E">
      <w:pPr>
        <w:pStyle w:val="aa"/>
        <w:numPr>
          <w:ilvl w:val="0"/>
          <w:numId w:val="23"/>
        </w:numPr>
      </w:pPr>
      <w:r>
        <w:t>Нажать на окно ввода.</w:t>
      </w:r>
    </w:p>
    <w:p w14:paraId="3E047D36" w14:textId="22B3DC60" w:rsidR="00467E4E" w:rsidRDefault="00467E4E">
      <w:pPr>
        <w:pStyle w:val="aa"/>
        <w:numPr>
          <w:ilvl w:val="0"/>
          <w:numId w:val="23"/>
        </w:numPr>
      </w:pPr>
      <w:r>
        <w:t>Ввести</w:t>
      </w:r>
    </w:p>
    <w:p w14:paraId="3A68E912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test: </w:t>
      </w:r>
      <w:proofErr w:type="spellStart"/>
      <w:proofErr w:type="gramStart"/>
      <w:r w:rsidRPr="00467E4E">
        <w:rPr>
          <w:rStyle w:val="VerbatimChar"/>
          <w:lang w:val="en-US"/>
        </w:rPr>
        <w:t>boolean</w:t>
      </w:r>
      <w:proofErr w:type="spellEnd"/>
      <w:r w:rsidRPr="00467E4E">
        <w:rPr>
          <w:rStyle w:val="VerbatimChar"/>
          <w:lang w:val="en-US"/>
        </w:rPr>
        <w:t xml:space="preserve"> :</w:t>
      </w:r>
      <w:proofErr w:type="gramEnd"/>
      <w:r w:rsidRPr="00467E4E">
        <w:rPr>
          <w:rStyle w:val="VerbatimChar"/>
          <w:lang w:val="en-US"/>
        </w:rPr>
        <w:t>= tru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test := 2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691A0C9D" w14:textId="66971258" w:rsidR="00467E4E" w:rsidRPr="00467E4E" w:rsidRDefault="00467E4E">
      <w:pPr>
        <w:pStyle w:val="aa"/>
        <w:numPr>
          <w:ilvl w:val="0"/>
          <w:numId w:val="23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09C06A77" w14:textId="4CA796DF" w:rsidR="00D11859" w:rsidRDefault="00D11859" w:rsidP="00D11859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5453BC8E" w14:textId="632E3DCE" w:rsidR="00467E4E" w:rsidRDefault="00467E4E">
      <w:pPr>
        <w:pStyle w:val="aa"/>
        <w:numPr>
          <w:ilvl w:val="0"/>
          <w:numId w:val="24"/>
        </w:numPr>
        <w:rPr>
          <w:lang w:val="en-US"/>
        </w:rPr>
      </w:pPr>
      <w:r>
        <w:t>Окно</w:t>
      </w:r>
      <w:r w:rsidRPr="00467E4E">
        <w:rPr>
          <w:lang w:val="en-US"/>
        </w:rPr>
        <w:t xml:space="preserve"> </w:t>
      </w:r>
      <w:r>
        <w:t>вывода</w:t>
      </w:r>
      <w:r w:rsidRPr="00467E4E">
        <w:rPr>
          <w:lang w:val="en-US"/>
        </w:rPr>
        <w:t xml:space="preserve"> </w:t>
      </w:r>
      <w:r>
        <w:t>содержит</w:t>
      </w:r>
      <w:r w:rsidRPr="00467E4E">
        <w:rPr>
          <w:lang w:val="en-US"/>
        </w:rPr>
        <w:t xml:space="preserve"> </w:t>
      </w:r>
      <w:r>
        <w:t>сообщение</w:t>
      </w:r>
      <w:r w:rsidRPr="00467E4E">
        <w:rPr>
          <w:lang w:val="en-US"/>
        </w:rPr>
        <w:t xml:space="preserve"> </w:t>
      </w:r>
      <w:r>
        <w:t>о</w:t>
      </w:r>
      <w:r w:rsidRPr="00467E4E">
        <w:rPr>
          <w:lang w:val="en-US"/>
        </w:rPr>
        <w:t xml:space="preserve"> </w:t>
      </w:r>
      <w:r>
        <w:t>семантической</w:t>
      </w:r>
      <w:r w:rsidRPr="00467E4E">
        <w:rPr>
          <w:lang w:val="en-US"/>
        </w:rPr>
        <w:t xml:space="preserve"> </w:t>
      </w:r>
      <w:r>
        <w:t>ошибке</w:t>
      </w:r>
      <w:r w:rsidRPr="00467E4E">
        <w:rPr>
          <w:lang w:val="en-US"/>
        </w:rPr>
        <w:t xml:space="preserve"> </w:t>
      </w:r>
      <w:r>
        <w:t>вида</w:t>
      </w:r>
      <w:r w:rsidRPr="00467E4E">
        <w:rPr>
          <w:lang w:val="en-US"/>
        </w:rPr>
        <w:t xml:space="preserve"> «</w:t>
      </w:r>
      <w:proofErr w:type="spellStart"/>
      <w:r w:rsidRPr="00467E4E">
        <w:rPr>
          <w:rStyle w:val="VerbatimChar"/>
          <w:lang w:val="en-US"/>
        </w:rPr>
        <w:t>SemanticError</w:t>
      </w:r>
      <w:proofErr w:type="spellEnd"/>
      <w:r w:rsidRPr="00467E4E">
        <w:rPr>
          <w:rStyle w:val="VerbatimChar"/>
          <w:lang w:val="en-US"/>
        </w:rPr>
        <w:t xml:space="preserve">: 2 at line 3 - expression is not compatible with type </w:t>
      </w:r>
      <w:r>
        <w:rPr>
          <w:rStyle w:val="VerbatimChar"/>
          <w:lang w:val="en-US"/>
        </w:rPr>
        <w:t>Boolean</w:t>
      </w:r>
      <w:r w:rsidRPr="00467E4E">
        <w:rPr>
          <w:lang w:val="en-US"/>
        </w:rPr>
        <w:t>».</w:t>
      </w:r>
    </w:p>
    <w:p w14:paraId="69736430" w14:textId="78E212BC" w:rsidR="00467E4E" w:rsidRPr="00467E4E" w:rsidRDefault="00467E4E">
      <w:pPr>
        <w:pStyle w:val="aa"/>
        <w:numPr>
          <w:ilvl w:val="0"/>
          <w:numId w:val="24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35C11BA4" w14:textId="4DF2657A" w:rsid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467E4E">
        <w:rPr>
          <w:i/>
          <w:iCs/>
        </w:rPr>
        <w:t xml:space="preserve"> </w:t>
      </w:r>
      <w:r w:rsidRPr="00D11859">
        <w:rPr>
          <w:i/>
          <w:iCs/>
          <w:lang w:val="en-US"/>
        </w:rPr>
        <w:t>S</w:t>
      </w:r>
      <w:r>
        <w:rPr>
          <w:i/>
          <w:iCs/>
          <w:lang w:val="en-US"/>
        </w:rPr>
        <w:t>EM</w:t>
      </w:r>
      <w:r w:rsidRPr="00D11859">
        <w:rPr>
          <w:i/>
          <w:iCs/>
          <w:lang w:val="en-US"/>
        </w:rPr>
        <w:t>A</w:t>
      </w:r>
      <w:r w:rsidRPr="00D11859">
        <w:rPr>
          <w:i/>
          <w:iCs/>
        </w:rPr>
        <w:t xml:space="preserve"> _002</w:t>
      </w:r>
    </w:p>
    <w:p w14:paraId="4C4E3633" w14:textId="40735B15" w:rsidR="00D11859" w:rsidRDefault="00D11859" w:rsidP="00D11859">
      <w:pPr>
        <w:ind w:firstLine="0"/>
      </w:pPr>
      <w:r w:rsidRPr="00D11859">
        <w:rPr>
          <w:i/>
          <w:iCs/>
        </w:rPr>
        <w:tab/>
      </w:r>
      <w:r>
        <w:t>Тестируемые требования:</w:t>
      </w:r>
      <w:r w:rsidR="00467E4E">
        <w:t xml:space="preserve"> </w:t>
      </w:r>
      <w:r w:rsidR="00467E4E" w:rsidRPr="00467E4E">
        <w:rPr>
          <w:i/>
          <w:iCs/>
        </w:rPr>
        <w:t>REQ_LA_001, REQ_SYNA_001, REQ_SEMA_001, REQ_UI_001, REQ_UI_002, REQ_UI_004, REQ_UI_005</w:t>
      </w:r>
      <w:r w:rsidR="00467E4E">
        <w:rPr>
          <w:i/>
          <w:iCs/>
        </w:rPr>
        <w:t>.</w:t>
      </w:r>
    </w:p>
    <w:p w14:paraId="6F821146" w14:textId="2479FB10" w:rsidR="00D11859" w:rsidRDefault="00D11859" w:rsidP="00D11859">
      <w:pPr>
        <w:ind w:firstLine="0"/>
      </w:pPr>
      <w:r>
        <w:tab/>
        <w:t>Описание теста:</w:t>
      </w:r>
    </w:p>
    <w:p w14:paraId="76A164C2" w14:textId="082ACE74" w:rsidR="00467E4E" w:rsidRDefault="00467E4E">
      <w:pPr>
        <w:pStyle w:val="aa"/>
        <w:numPr>
          <w:ilvl w:val="0"/>
          <w:numId w:val="25"/>
        </w:numPr>
      </w:pPr>
      <w:r>
        <w:t>Нажать на окно ввода.</w:t>
      </w:r>
    </w:p>
    <w:p w14:paraId="6D3EE791" w14:textId="55AA0F27" w:rsidR="00467E4E" w:rsidRDefault="00467E4E">
      <w:pPr>
        <w:pStyle w:val="aa"/>
        <w:numPr>
          <w:ilvl w:val="0"/>
          <w:numId w:val="25"/>
        </w:numPr>
      </w:pPr>
      <w:r>
        <w:t>Ввести</w:t>
      </w:r>
    </w:p>
    <w:p w14:paraId="6643FD8F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var a: </w:t>
      </w:r>
      <w:proofErr w:type="gramStart"/>
      <w:r w:rsidRPr="00467E4E">
        <w:rPr>
          <w:rStyle w:val="VerbatimChar"/>
          <w:lang w:val="en-US"/>
        </w:rPr>
        <w:t>integer :</w:t>
      </w:r>
      <w:proofErr w:type="gramEnd"/>
      <w:r w:rsidRPr="00467E4E">
        <w:rPr>
          <w:rStyle w:val="VerbatimChar"/>
          <w:lang w:val="en-US"/>
        </w:rPr>
        <w:t>= 15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var a: integer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7814394F" w14:textId="453B5F3A" w:rsidR="00467E4E" w:rsidRPr="00467E4E" w:rsidRDefault="00467E4E">
      <w:pPr>
        <w:pStyle w:val="aa"/>
        <w:numPr>
          <w:ilvl w:val="0"/>
          <w:numId w:val="25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6F85AE9A" w14:textId="11C101D9" w:rsidR="00D11859" w:rsidRDefault="00D11859" w:rsidP="00D11859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3470AA24" w14:textId="503A2F1D" w:rsidR="00467E4E" w:rsidRDefault="00467E4E">
      <w:pPr>
        <w:pStyle w:val="aa"/>
        <w:numPr>
          <w:ilvl w:val="0"/>
          <w:numId w:val="26"/>
        </w:numPr>
      </w:pPr>
      <w:r w:rsidRPr="005D0684">
        <w:t xml:space="preserve">Окно вывода содержит сообщение о семантической ошибке вида </w:t>
      </w:r>
      <w:r>
        <w:t>«</w:t>
      </w:r>
      <w:proofErr w:type="spellStart"/>
      <w:r>
        <w:rPr>
          <w:rStyle w:val="VerbatimChar"/>
        </w:rPr>
        <w:t>SemanticError</w:t>
      </w:r>
      <w:proofErr w:type="spellEnd"/>
      <w:r w:rsidRPr="005D0684">
        <w:rPr>
          <w:rStyle w:val="VerbatimChar"/>
        </w:rPr>
        <w:t xml:space="preserve">: </w:t>
      </w:r>
      <w:r>
        <w:rPr>
          <w:rStyle w:val="VerbatimChar"/>
        </w:rPr>
        <w:t>a</w:t>
      </w:r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 - </w:t>
      </w:r>
      <w:proofErr w:type="spellStart"/>
      <w:r>
        <w:rPr>
          <w:rStyle w:val="VerbatimChar"/>
        </w:rPr>
        <w:t>variable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is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lready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defined</w:t>
      </w:r>
      <w:proofErr w:type="spellEnd"/>
      <w:r w:rsidRPr="00467E4E">
        <w:t>»</w:t>
      </w:r>
      <w:r>
        <w:t>.</w:t>
      </w:r>
    </w:p>
    <w:p w14:paraId="3BA0A385" w14:textId="44D59176" w:rsidR="00467E4E" w:rsidRPr="00D11859" w:rsidRDefault="00467E4E">
      <w:pPr>
        <w:pStyle w:val="aa"/>
        <w:numPr>
          <w:ilvl w:val="0"/>
          <w:numId w:val="26"/>
        </w:numPr>
      </w:pPr>
      <w:r w:rsidRPr="005D0684">
        <w:lastRenderedPageBreak/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0E85C2E2" w14:textId="5D833A2F" w:rsidR="00BC78EC" w:rsidRDefault="00BC78EC" w:rsidP="00BC78EC">
      <w:pPr>
        <w:pStyle w:val="2"/>
      </w:pPr>
      <w:r>
        <w:t>Тесты для тестирования подсистемы «Генератор кода»</w:t>
      </w:r>
    </w:p>
    <w:p w14:paraId="79EB375D" w14:textId="4C5DCBD4" w:rsidR="00D11859" w:rsidRP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CG</w:t>
      </w:r>
      <w:r w:rsidRPr="00D11859">
        <w:rPr>
          <w:i/>
          <w:iCs/>
        </w:rPr>
        <w:t>_001</w:t>
      </w:r>
    </w:p>
    <w:p w14:paraId="4FB7F4BA" w14:textId="16C80D5F" w:rsidR="00D11859" w:rsidRPr="00467E4E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ab/>
      </w:r>
      <w:r>
        <w:t>Тестируемые требования:</w:t>
      </w:r>
      <w:r w:rsidR="00467E4E">
        <w:t xml:space="preserve"> </w:t>
      </w:r>
      <w:r w:rsidR="00467E4E" w:rsidRPr="00467E4E">
        <w:rPr>
          <w:i/>
          <w:iCs/>
        </w:rPr>
        <w:t>REQ_LA_001, REQ_SYNA_001, REQ_SEMA_001, REQ_CG_001, REQ_UI_001, REQ_UI_004, REQ_UI_005.</w:t>
      </w:r>
    </w:p>
    <w:p w14:paraId="5F346CD8" w14:textId="13B5BAE6" w:rsidR="00D11859" w:rsidRDefault="00D11859" w:rsidP="00D11859">
      <w:pPr>
        <w:ind w:firstLine="0"/>
      </w:pPr>
      <w:r>
        <w:tab/>
        <w:t>Описание теста:</w:t>
      </w:r>
    </w:p>
    <w:p w14:paraId="3DCFC4AC" w14:textId="6B379CFA" w:rsidR="00467E4E" w:rsidRDefault="00467E4E">
      <w:pPr>
        <w:pStyle w:val="aa"/>
        <w:numPr>
          <w:ilvl w:val="0"/>
          <w:numId w:val="27"/>
        </w:numPr>
      </w:pPr>
      <w:r>
        <w:t>Нажать на окно ввода.</w:t>
      </w:r>
    </w:p>
    <w:p w14:paraId="4F8E135D" w14:textId="68118A7B" w:rsidR="00467E4E" w:rsidRDefault="00467E4E">
      <w:pPr>
        <w:pStyle w:val="aa"/>
        <w:numPr>
          <w:ilvl w:val="0"/>
          <w:numId w:val="27"/>
        </w:numPr>
      </w:pPr>
      <w:r>
        <w:t>Ввести</w:t>
      </w:r>
    </w:p>
    <w:p w14:paraId="302DB0D8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a: </w:t>
      </w:r>
      <w:proofErr w:type="gramStart"/>
      <w:r w:rsidRPr="00467E4E">
        <w:rPr>
          <w:rStyle w:val="VerbatimChar"/>
          <w:lang w:val="en-US"/>
        </w:rPr>
        <w:t>real :</w:t>
      </w:r>
      <w:proofErr w:type="gramEnd"/>
      <w:r w:rsidRPr="00467E4E">
        <w:rPr>
          <w:rStyle w:val="VerbatimChar"/>
          <w:lang w:val="en-US"/>
        </w:rPr>
        <w:t>= 2.0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var b: real := a * a;</w:t>
      </w:r>
      <w:r w:rsidRPr="00467E4E">
        <w:rPr>
          <w:lang w:val="en-US"/>
        </w:rPr>
        <w:br/>
      </w:r>
      <w:proofErr w:type="spellStart"/>
      <w:r w:rsidRPr="00467E4E">
        <w:rPr>
          <w:rStyle w:val="VerbatimChar"/>
          <w:lang w:val="en-US"/>
        </w:rPr>
        <w:t>println</w:t>
      </w:r>
      <w:proofErr w:type="spellEnd"/>
      <w:r w:rsidRPr="00467E4E">
        <w:rPr>
          <w:rStyle w:val="VerbatimChar"/>
          <w:lang w:val="en-US"/>
        </w:rPr>
        <w:t>(b)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03FA70AC" w14:textId="0C428EBE" w:rsidR="00467E4E" w:rsidRPr="00467E4E" w:rsidRDefault="00467E4E">
      <w:pPr>
        <w:pStyle w:val="aa"/>
        <w:numPr>
          <w:ilvl w:val="0"/>
          <w:numId w:val="27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0E5BFC50" w14:textId="706AD0E2" w:rsidR="00D11859" w:rsidRDefault="00D11859" w:rsidP="00D11859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4CDC6157" w14:textId="23E815D6" w:rsidR="00467E4E" w:rsidRDefault="00467E4E">
      <w:pPr>
        <w:pStyle w:val="aa"/>
        <w:numPr>
          <w:ilvl w:val="0"/>
          <w:numId w:val="28"/>
        </w:numPr>
      </w:pPr>
      <w:r>
        <w:t>Окно вывода содержит код на языке C#</w:t>
      </w:r>
    </w:p>
    <w:p w14:paraId="1A80E5B8" w14:textId="77777777" w:rsidR="00467E4E" w:rsidRPr="00467E4E" w:rsidRDefault="00467E4E" w:rsidP="00467E4E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using System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namespace </w:t>
      </w:r>
      <w:proofErr w:type="spellStart"/>
      <w:r w:rsidRPr="00467E4E">
        <w:rPr>
          <w:rStyle w:val="VerbatimChar"/>
          <w:lang w:val="en-US"/>
        </w:rPr>
        <w:t>Transpiler</w:t>
      </w:r>
      <w:proofErr w:type="spell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internal class Program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</w:t>
      </w:r>
      <w:proofErr w:type="gramStart"/>
      <w:r w:rsidRPr="00467E4E">
        <w:rPr>
          <w:rStyle w:val="VerbatimChar"/>
          <w:lang w:val="en-US"/>
        </w:rPr>
        <w:t xml:space="preserve">   {</w:t>
      </w:r>
      <w:proofErr w:type="gram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static double a = 2.0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public static void Main(string[] </w:t>
      </w:r>
      <w:proofErr w:type="spellStart"/>
      <w:r w:rsidRPr="00467E4E">
        <w:rPr>
          <w:rStyle w:val="VerbatimChar"/>
          <w:lang w:val="en-US"/>
        </w:rPr>
        <w:t>args</w:t>
      </w:r>
      <w:proofErr w:type="spellEnd"/>
      <w:r w:rsidRPr="00467E4E">
        <w:rPr>
          <w:rStyle w:val="VerbatimChar"/>
          <w:lang w:val="en-US"/>
        </w:rPr>
        <w:t>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double b = a * a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</w:t>
      </w:r>
      <w:proofErr w:type="spellStart"/>
      <w:r w:rsidRPr="00467E4E">
        <w:rPr>
          <w:rStyle w:val="VerbatimChar"/>
          <w:lang w:val="en-US"/>
        </w:rPr>
        <w:t>Console.WriteLine</w:t>
      </w:r>
      <w:proofErr w:type="spellEnd"/>
      <w:r w:rsidRPr="00467E4E">
        <w:rPr>
          <w:rStyle w:val="VerbatimChar"/>
          <w:lang w:val="en-US"/>
        </w:rPr>
        <w:t>(b)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}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}</w:t>
      </w:r>
    </w:p>
    <w:p w14:paraId="199A81F2" w14:textId="039AC200" w:rsidR="00467E4E" w:rsidRPr="00467E4E" w:rsidRDefault="00467E4E">
      <w:pPr>
        <w:pStyle w:val="aa"/>
        <w:numPr>
          <w:ilvl w:val="0"/>
          <w:numId w:val="28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17E2D0BD" w14:textId="2D413FA0" w:rsidR="00D11859" w:rsidRPr="00D11859" w:rsidRDefault="00D11859" w:rsidP="00D11859">
      <w:pPr>
        <w:pStyle w:val="2"/>
      </w:pPr>
      <w:r>
        <w:t>Тесты для тестирования системы в целом</w:t>
      </w:r>
    </w:p>
    <w:p w14:paraId="18F81632" w14:textId="6FEF985F" w:rsidR="00D11859" w:rsidRP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1</w:t>
      </w:r>
    </w:p>
    <w:p w14:paraId="00782B13" w14:textId="5DDF329E" w:rsidR="00D11859" w:rsidRDefault="00D11859" w:rsidP="00D11859">
      <w:pPr>
        <w:ind w:firstLine="0"/>
      </w:pPr>
      <w:r w:rsidRPr="00D11859">
        <w:rPr>
          <w:i/>
          <w:iCs/>
        </w:rPr>
        <w:lastRenderedPageBreak/>
        <w:tab/>
      </w:r>
      <w:r>
        <w:t>Тестируемые требования:</w:t>
      </w:r>
      <w:r w:rsidR="00794ECD">
        <w:t xml:space="preserve"> </w:t>
      </w:r>
      <w:r w:rsidR="00794ECD" w:rsidRPr="00794ECD">
        <w:rPr>
          <w:i/>
          <w:iCs/>
        </w:rPr>
        <w:t>REQ_LA_001, REQ_SYNA_001, REQ_SEMA_001, REQ_CG_001, REQ_UI_001, REQ_UI_004, REQ_UI_005, REQ_UI_006.</w:t>
      </w:r>
    </w:p>
    <w:p w14:paraId="1D192024" w14:textId="56A5B7D5" w:rsidR="00D11859" w:rsidRDefault="00D11859" w:rsidP="00D11859">
      <w:pPr>
        <w:ind w:firstLine="0"/>
      </w:pPr>
      <w:r>
        <w:tab/>
        <w:t>Описание теста:</w:t>
      </w:r>
    </w:p>
    <w:p w14:paraId="2E8A3774" w14:textId="7E29DF53" w:rsidR="00794ECD" w:rsidRDefault="00794ECD">
      <w:pPr>
        <w:pStyle w:val="aa"/>
        <w:numPr>
          <w:ilvl w:val="0"/>
          <w:numId w:val="29"/>
        </w:numPr>
      </w:pPr>
      <w:r w:rsidRPr="005D0684">
        <w:t>Нажать на окно ввода</w:t>
      </w:r>
      <w:r>
        <w:t>.</w:t>
      </w:r>
    </w:p>
    <w:p w14:paraId="276969FE" w14:textId="3031C9CB" w:rsidR="00794ECD" w:rsidRDefault="00794ECD">
      <w:pPr>
        <w:pStyle w:val="aa"/>
        <w:numPr>
          <w:ilvl w:val="0"/>
          <w:numId w:val="29"/>
        </w:numPr>
      </w:pPr>
      <w:r>
        <w:t>Ввести</w:t>
      </w:r>
    </w:p>
    <w:p w14:paraId="15D17090" w14:textId="77777777" w:rsidR="00794ECD" w:rsidRPr="00794ECD" w:rsidRDefault="00794ECD" w:rsidP="00794ECD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begin</w:t>
      </w:r>
      <w:r w:rsidRPr="00794ECD">
        <w:rPr>
          <w:lang w:val="en-US"/>
        </w:rPr>
        <w:br/>
      </w:r>
      <w:proofErr w:type="spellStart"/>
      <w:proofErr w:type="gramStart"/>
      <w:r w:rsidRPr="00794ECD">
        <w:rPr>
          <w:rStyle w:val="VerbatimChar"/>
          <w:lang w:val="en-US"/>
        </w:rPr>
        <w:t>println</w:t>
      </w:r>
      <w:proofErr w:type="spellEnd"/>
      <w:r w:rsidRPr="00794ECD">
        <w:rPr>
          <w:rStyle w:val="VerbatimChar"/>
          <w:lang w:val="en-US"/>
        </w:rPr>
        <w:t>(</w:t>
      </w:r>
      <w:proofErr w:type="gramEnd"/>
      <w:r w:rsidRPr="00794ECD">
        <w:rPr>
          <w:rStyle w:val="VerbatimChar"/>
          <w:lang w:val="en-US"/>
        </w:rPr>
        <w:t>'Hello, World'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end.</w:t>
      </w:r>
    </w:p>
    <w:p w14:paraId="01174947" w14:textId="456F1D5B" w:rsidR="00794ECD" w:rsidRPr="00794ECD" w:rsidRDefault="00794ECD">
      <w:pPr>
        <w:pStyle w:val="aa"/>
        <w:numPr>
          <w:ilvl w:val="0"/>
          <w:numId w:val="29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52C5F736" w14:textId="3D4E9302" w:rsidR="00794ECD" w:rsidRDefault="00794ECD">
      <w:pPr>
        <w:pStyle w:val="aa"/>
        <w:numPr>
          <w:ilvl w:val="0"/>
          <w:numId w:val="29"/>
        </w:numPr>
      </w:pPr>
      <w:r w:rsidRPr="005D0684">
        <w:t>Нажать на кнопку «</w:t>
      </w:r>
      <w:proofErr w:type="spellStart"/>
      <w:r>
        <w:t>Download</w:t>
      </w:r>
      <w:proofErr w:type="spellEnd"/>
      <w:r w:rsidRPr="005D0684">
        <w:t>» и сохранить файл</w:t>
      </w:r>
      <w:r>
        <w:t>.</w:t>
      </w:r>
    </w:p>
    <w:p w14:paraId="0A6A8FF8" w14:textId="4D832F5D" w:rsidR="00794ECD" w:rsidRPr="00794ECD" w:rsidRDefault="00794ECD">
      <w:pPr>
        <w:pStyle w:val="aa"/>
        <w:numPr>
          <w:ilvl w:val="0"/>
          <w:numId w:val="29"/>
        </w:numPr>
      </w:pPr>
      <w:r w:rsidRPr="005D0684">
        <w:t>Нажать на кнопку «</w:t>
      </w:r>
      <w:r>
        <w:t>Clear</w:t>
      </w:r>
      <w:r w:rsidRPr="005D0684">
        <w:t>»</w:t>
      </w:r>
      <w:r>
        <w:t>.</w:t>
      </w:r>
    </w:p>
    <w:p w14:paraId="67F2CD4F" w14:textId="3CBCED55" w:rsidR="00D11859" w:rsidRDefault="00D11859" w:rsidP="00D11859">
      <w:pPr>
        <w:ind w:firstLine="0"/>
      </w:pPr>
      <w:r w:rsidRPr="00794ECD">
        <w:tab/>
      </w:r>
      <w:r>
        <w:t>Ожидаемый результат:</w:t>
      </w:r>
    </w:p>
    <w:p w14:paraId="36E9BAF5" w14:textId="790D0A59" w:rsidR="00794ECD" w:rsidRDefault="00794ECD">
      <w:pPr>
        <w:pStyle w:val="aa"/>
        <w:numPr>
          <w:ilvl w:val="0"/>
          <w:numId w:val="30"/>
        </w:numPr>
      </w:pPr>
      <w:r w:rsidRPr="005D0684">
        <w:t xml:space="preserve">Окно вывода содержит код на языке </w:t>
      </w:r>
      <w:r>
        <w:t>C</w:t>
      </w:r>
      <w:r w:rsidRPr="005D0684">
        <w:t>#</w:t>
      </w:r>
    </w:p>
    <w:p w14:paraId="4C15A584" w14:textId="77777777" w:rsidR="00794ECD" w:rsidRPr="00794ECD" w:rsidRDefault="00794ECD" w:rsidP="00794ECD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using System;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namespace </w:t>
      </w:r>
      <w:proofErr w:type="spellStart"/>
      <w:r w:rsidRPr="00794ECD">
        <w:rPr>
          <w:rStyle w:val="VerbatimChar"/>
          <w:lang w:val="en-US"/>
        </w:rPr>
        <w:t>Transpiler</w:t>
      </w:r>
      <w:proofErr w:type="spellEnd"/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internal class Program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</w:t>
      </w:r>
      <w:proofErr w:type="gramStart"/>
      <w:r w:rsidRPr="00794ECD">
        <w:rPr>
          <w:rStyle w:val="VerbatimChar"/>
          <w:lang w:val="en-US"/>
        </w:rPr>
        <w:t xml:space="preserve">   {</w:t>
      </w:r>
      <w:proofErr w:type="gramEnd"/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public static void Main(string[] </w:t>
      </w:r>
      <w:proofErr w:type="spellStart"/>
      <w:r w:rsidRPr="00794ECD">
        <w:rPr>
          <w:rStyle w:val="VerbatimChar"/>
          <w:lang w:val="en-US"/>
        </w:rPr>
        <w:t>args</w:t>
      </w:r>
      <w:proofErr w:type="spellEnd"/>
      <w:r w:rsidRPr="00794ECD">
        <w:rPr>
          <w:rStyle w:val="VerbatimChar"/>
          <w:lang w:val="en-US"/>
        </w:rPr>
        <w:t>)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    </w:t>
      </w:r>
      <w:proofErr w:type="spellStart"/>
      <w:r w:rsidRPr="00794ECD">
        <w:rPr>
          <w:rStyle w:val="VerbatimChar"/>
          <w:lang w:val="en-US"/>
        </w:rPr>
        <w:t>Console.WriteLine</w:t>
      </w:r>
      <w:proofErr w:type="spellEnd"/>
      <w:r w:rsidRPr="00794ECD">
        <w:rPr>
          <w:rStyle w:val="VerbatimChar"/>
          <w:lang w:val="en-US"/>
        </w:rPr>
        <w:t>("Hello, World"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}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}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}</w:t>
      </w:r>
    </w:p>
    <w:p w14:paraId="04530354" w14:textId="04BD4B7E" w:rsidR="00794ECD" w:rsidRPr="00794ECD" w:rsidRDefault="00794ECD">
      <w:pPr>
        <w:pStyle w:val="aa"/>
        <w:numPr>
          <w:ilvl w:val="0"/>
          <w:numId w:val="30"/>
        </w:numPr>
        <w:rPr>
          <w:lang w:val="en-US"/>
        </w:rPr>
      </w:pPr>
      <w:r w:rsidRPr="005D0684">
        <w:t>Файл сохранен на устройство</w:t>
      </w:r>
      <w:r>
        <w:t>.</w:t>
      </w:r>
    </w:p>
    <w:p w14:paraId="6D05C436" w14:textId="65BD7FF3" w:rsidR="00794ECD" w:rsidRPr="00794ECD" w:rsidRDefault="00794ECD">
      <w:pPr>
        <w:pStyle w:val="aa"/>
        <w:numPr>
          <w:ilvl w:val="0"/>
          <w:numId w:val="30"/>
        </w:numPr>
      </w:pPr>
      <w:r w:rsidRPr="005D0684">
        <w:t>После нажатия на кнопку «</w:t>
      </w:r>
      <w:r>
        <w:t>Clear</w:t>
      </w:r>
      <w:r w:rsidRPr="005D0684">
        <w:t>» будет очищено окно ввода и вывода</w:t>
      </w:r>
      <w:r>
        <w:t>.</w:t>
      </w:r>
    </w:p>
    <w:p w14:paraId="68BB38EF" w14:textId="340F4C78" w:rsid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2</w:t>
      </w:r>
    </w:p>
    <w:p w14:paraId="71841A43" w14:textId="09ED0321" w:rsidR="00D11859" w:rsidRDefault="00D11859" w:rsidP="00D11859">
      <w:pPr>
        <w:ind w:firstLine="0"/>
      </w:pPr>
      <w:r w:rsidRPr="00D11859">
        <w:rPr>
          <w:i/>
          <w:iCs/>
        </w:rPr>
        <w:tab/>
      </w:r>
      <w:r>
        <w:t>Тестируемые требования:</w:t>
      </w:r>
      <w:r w:rsidR="00794ECD">
        <w:t xml:space="preserve"> </w:t>
      </w:r>
      <w:r w:rsidR="00794ECD" w:rsidRPr="00794ECD">
        <w:rPr>
          <w:i/>
          <w:iCs/>
        </w:rPr>
        <w:t>REQ_LA_001, REQ_SYNA_001, REQ_SEMA_001, REQ_CG_001, REQ_UI_001, REQ_UI_003, REQ_UI_005, REQ_UI_006.</w:t>
      </w:r>
    </w:p>
    <w:p w14:paraId="73F07CB0" w14:textId="649DC3CF" w:rsidR="00D11859" w:rsidRDefault="00D11859" w:rsidP="00D11859">
      <w:pPr>
        <w:ind w:firstLine="0"/>
      </w:pPr>
      <w:r>
        <w:tab/>
        <w:t>Описание теста:</w:t>
      </w:r>
    </w:p>
    <w:p w14:paraId="136DBD3A" w14:textId="40F5A81A" w:rsidR="00794ECD" w:rsidRDefault="00794ECD">
      <w:pPr>
        <w:pStyle w:val="aa"/>
        <w:numPr>
          <w:ilvl w:val="0"/>
          <w:numId w:val="31"/>
        </w:numPr>
      </w:pPr>
      <w:r w:rsidRPr="005D0684">
        <w:lastRenderedPageBreak/>
        <w:t>Нажать на кнопку «Выберите файл» и выбрать файл формата «.</w:t>
      </w:r>
      <w:proofErr w:type="spellStart"/>
      <w:r>
        <w:t>txt</w:t>
      </w:r>
      <w:proofErr w:type="spellEnd"/>
      <w:r w:rsidRPr="005D0684">
        <w:t xml:space="preserve">» или </w:t>
      </w:r>
      <w:proofErr w:type="gramStart"/>
      <w:r w:rsidRPr="005D0684">
        <w:t>«.</w:t>
      </w:r>
      <w:proofErr w:type="spellStart"/>
      <w:r>
        <w:t>pas</w:t>
      </w:r>
      <w:proofErr w:type="spellEnd"/>
      <w:proofErr w:type="gramEnd"/>
      <w:r w:rsidRPr="005D0684">
        <w:t>»</w:t>
      </w:r>
      <w:r>
        <w:t>.</w:t>
      </w:r>
    </w:p>
    <w:p w14:paraId="2B3EC08B" w14:textId="3E2BE2B9" w:rsidR="00794ECD" w:rsidRDefault="00794ECD">
      <w:pPr>
        <w:pStyle w:val="aa"/>
        <w:numPr>
          <w:ilvl w:val="0"/>
          <w:numId w:val="31"/>
        </w:numPr>
      </w:pPr>
      <w:r>
        <w:t>Ввести</w:t>
      </w:r>
    </w:p>
    <w:p w14:paraId="12DFBF32" w14:textId="77777777" w:rsidR="00794ECD" w:rsidRPr="005D0684" w:rsidRDefault="00794ECD" w:rsidP="00794ECD">
      <w:pPr>
        <w:pStyle w:val="SourceCode"/>
        <w:ind w:left="1429"/>
      </w:pPr>
      <w:r w:rsidRPr="005D0684">
        <w:rPr>
          <w:rStyle w:val="VerbatimChar"/>
        </w:rPr>
        <w:t>// условное содержание файла</w:t>
      </w:r>
      <w:r w:rsidRPr="005D0684">
        <w:br/>
      </w:r>
      <w:proofErr w:type="spellStart"/>
      <w:r>
        <w:rPr>
          <w:rStyle w:val="VerbatimChar"/>
        </w:rPr>
        <w:t>begin</w:t>
      </w:r>
      <w:proofErr w:type="spellEnd"/>
      <w:r w:rsidRPr="005D0684">
        <w:br/>
      </w:r>
      <w:proofErr w:type="spellStart"/>
      <w:proofErr w:type="gramStart"/>
      <w:r>
        <w:rPr>
          <w:rStyle w:val="VerbatimChar"/>
        </w:rPr>
        <w:t>println</w:t>
      </w:r>
      <w:proofErr w:type="spellEnd"/>
      <w:r w:rsidRPr="005D0684">
        <w:rPr>
          <w:rStyle w:val="VerbatimChar"/>
        </w:rPr>
        <w:t>(</w:t>
      </w:r>
      <w:proofErr w:type="gramEnd"/>
      <w:r w:rsidRPr="005D0684">
        <w:rPr>
          <w:rStyle w:val="VerbatimChar"/>
        </w:rPr>
        <w:t>'</w:t>
      </w:r>
      <w:proofErr w:type="spellStart"/>
      <w:r>
        <w:rPr>
          <w:rStyle w:val="VerbatimChar"/>
        </w:rPr>
        <w:t>Hello</w:t>
      </w:r>
      <w:proofErr w:type="spellEnd"/>
      <w:r w:rsidRPr="005D0684">
        <w:rPr>
          <w:rStyle w:val="VerbatimChar"/>
        </w:rPr>
        <w:t xml:space="preserve">, </w:t>
      </w:r>
      <w:r>
        <w:rPr>
          <w:rStyle w:val="VerbatimChar"/>
        </w:rPr>
        <w:t>World</w:t>
      </w:r>
      <w:r w:rsidRPr="005D0684">
        <w:rPr>
          <w:rStyle w:val="VerbatimChar"/>
        </w:rPr>
        <w:t>');</w:t>
      </w:r>
      <w:r w:rsidRPr="005D0684">
        <w:br/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>.</w:t>
      </w:r>
    </w:p>
    <w:p w14:paraId="34A59645" w14:textId="5C62F1EB" w:rsidR="00794ECD" w:rsidRDefault="00794ECD">
      <w:pPr>
        <w:pStyle w:val="aa"/>
        <w:numPr>
          <w:ilvl w:val="0"/>
          <w:numId w:val="31"/>
        </w:num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5AE7AF84" w14:textId="6721AE42" w:rsidR="00794ECD" w:rsidRDefault="00794ECD">
      <w:pPr>
        <w:pStyle w:val="aa"/>
        <w:numPr>
          <w:ilvl w:val="0"/>
          <w:numId w:val="31"/>
        </w:numPr>
      </w:pPr>
      <w:r w:rsidRPr="005D0684">
        <w:t>Нажать на кнопку «</w:t>
      </w:r>
      <w:r>
        <w:t>Clear</w:t>
      </w:r>
      <w:r w:rsidRPr="005D0684">
        <w:t>»</w:t>
      </w:r>
      <w:r>
        <w:t>.</w:t>
      </w:r>
    </w:p>
    <w:p w14:paraId="6BEC71FB" w14:textId="12270A86" w:rsidR="00D11859" w:rsidRDefault="00D11859" w:rsidP="00D11859">
      <w:pPr>
        <w:ind w:firstLine="0"/>
      </w:pPr>
      <w:r>
        <w:tab/>
        <w:t>Ожидаемый результат:</w:t>
      </w:r>
    </w:p>
    <w:p w14:paraId="7ECB6369" w14:textId="02993F10" w:rsidR="00794ECD" w:rsidRDefault="00794ECD">
      <w:pPr>
        <w:pStyle w:val="aa"/>
        <w:numPr>
          <w:ilvl w:val="0"/>
          <w:numId w:val="32"/>
        </w:numPr>
      </w:pPr>
      <w:r w:rsidRPr="005D0684">
        <w:t xml:space="preserve">После выбора файла окно ввода содержит код на языке </w:t>
      </w:r>
      <w:r>
        <w:t>Pascal</w:t>
      </w:r>
      <w:r w:rsidRPr="005D0684">
        <w:t xml:space="preserve"> и рядом с кнопкой «Выберите файл» отображено название выбранного файла</w:t>
      </w:r>
      <w:r>
        <w:t>.</w:t>
      </w:r>
    </w:p>
    <w:p w14:paraId="4C1507AD" w14:textId="1102C11C" w:rsidR="00794ECD" w:rsidRDefault="00794ECD">
      <w:pPr>
        <w:pStyle w:val="aa"/>
        <w:numPr>
          <w:ilvl w:val="0"/>
          <w:numId w:val="32"/>
        </w:numPr>
      </w:pPr>
      <w:r w:rsidRPr="005D0684">
        <w:t xml:space="preserve">Окно вывода содержит код на языке </w:t>
      </w:r>
      <w:r>
        <w:t>C</w:t>
      </w:r>
    </w:p>
    <w:p w14:paraId="684CF26D" w14:textId="77777777" w:rsidR="00794ECD" w:rsidRPr="00794ECD" w:rsidRDefault="00794ECD" w:rsidP="00794ECD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using System;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namespace </w:t>
      </w:r>
      <w:proofErr w:type="spellStart"/>
      <w:r w:rsidRPr="00794ECD">
        <w:rPr>
          <w:rStyle w:val="VerbatimChar"/>
          <w:lang w:val="en-US"/>
        </w:rPr>
        <w:t>Transpiler</w:t>
      </w:r>
      <w:proofErr w:type="spellEnd"/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internal class Program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</w:t>
      </w:r>
      <w:proofErr w:type="gramStart"/>
      <w:r w:rsidRPr="00794ECD">
        <w:rPr>
          <w:rStyle w:val="VerbatimChar"/>
          <w:lang w:val="en-US"/>
        </w:rPr>
        <w:t xml:space="preserve">   {</w:t>
      </w:r>
      <w:proofErr w:type="gramEnd"/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public static void Main(string[] </w:t>
      </w:r>
      <w:proofErr w:type="spellStart"/>
      <w:r w:rsidRPr="00794ECD">
        <w:rPr>
          <w:rStyle w:val="VerbatimChar"/>
          <w:lang w:val="en-US"/>
        </w:rPr>
        <w:t>args</w:t>
      </w:r>
      <w:proofErr w:type="spellEnd"/>
      <w:r w:rsidRPr="00794ECD">
        <w:rPr>
          <w:rStyle w:val="VerbatimChar"/>
          <w:lang w:val="en-US"/>
        </w:rPr>
        <w:t>)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    </w:t>
      </w:r>
      <w:proofErr w:type="spellStart"/>
      <w:r w:rsidRPr="00794ECD">
        <w:rPr>
          <w:rStyle w:val="VerbatimChar"/>
          <w:lang w:val="en-US"/>
        </w:rPr>
        <w:t>Console.WriteLine</w:t>
      </w:r>
      <w:proofErr w:type="spellEnd"/>
      <w:r w:rsidRPr="00794ECD">
        <w:rPr>
          <w:rStyle w:val="VerbatimChar"/>
          <w:lang w:val="en-US"/>
        </w:rPr>
        <w:t>("Hello, World"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}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}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}</w:t>
      </w:r>
    </w:p>
    <w:p w14:paraId="31B717EE" w14:textId="4260333F" w:rsidR="00794ECD" w:rsidRPr="00794ECD" w:rsidRDefault="00794ECD">
      <w:pPr>
        <w:pStyle w:val="aa"/>
        <w:numPr>
          <w:ilvl w:val="0"/>
          <w:numId w:val="32"/>
        </w:numPr>
      </w:pPr>
      <w:r w:rsidRPr="005D0684">
        <w:t>После нажатия на кнопку «</w:t>
      </w:r>
      <w:r>
        <w:t>Clear</w:t>
      </w:r>
      <w:r w:rsidRPr="005D0684">
        <w:t>» будет очищено окно ввода, окно вывода и строка, содержащее название выбранного файла</w:t>
      </w:r>
      <w:r>
        <w:t>.</w:t>
      </w:r>
    </w:p>
    <w:p w14:paraId="68DDA8BC" w14:textId="028DD815" w:rsidR="00D11859" w:rsidRPr="00D11859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3</w:t>
      </w:r>
    </w:p>
    <w:p w14:paraId="1A9F2C8F" w14:textId="1551E04C" w:rsidR="00D11859" w:rsidRPr="00794ECD" w:rsidRDefault="00D11859" w:rsidP="00D11859">
      <w:pPr>
        <w:ind w:firstLine="0"/>
        <w:rPr>
          <w:i/>
          <w:iCs/>
        </w:rPr>
      </w:pPr>
      <w:r w:rsidRPr="00D11859">
        <w:rPr>
          <w:i/>
          <w:iCs/>
        </w:rPr>
        <w:tab/>
      </w:r>
      <w:r>
        <w:t>Тестируемые требования:</w:t>
      </w:r>
      <w:r w:rsidR="00794ECD">
        <w:t xml:space="preserve"> </w:t>
      </w:r>
      <w:r w:rsidR="00794ECD" w:rsidRPr="00794ECD">
        <w:rPr>
          <w:i/>
          <w:iCs/>
        </w:rPr>
        <w:t>REQ_LA_001, REQ_SYNA_001, REQ_SEMA_001, REQ_UI_001, REQ_UI_002, REQ_UI_004, REQ_UI_005.</w:t>
      </w:r>
    </w:p>
    <w:p w14:paraId="677D31E1" w14:textId="0116766A" w:rsidR="00D11859" w:rsidRDefault="00D11859" w:rsidP="00D11859">
      <w:pPr>
        <w:ind w:firstLine="0"/>
      </w:pPr>
      <w:r>
        <w:tab/>
        <w:t>Описание теста:</w:t>
      </w:r>
    </w:p>
    <w:p w14:paraId="55C979D4" w14:textId="66010087" w:rsidR="00794ECD" w:rsidRDefault="00794ECD">
      <w:pPr>
        <w:pStyle w:val="aa"/>
        <w:numPr>
          <w:ilvl w:val="0"/>
          <w:numId w:val="33"/>
        </w:numPr>
      </w:pPr>
      <w:r>
        <w:t>Нажать на окно ввода.</w:t>
      </w:r>
    </w:p>
    <w:p w14:paraId="4F7E1F5F" w14:textId="65929D11" w:rsidR="00794ECD" w:rsidRDefault="00794ECD">
      <w:pPr>
        <w:pStyle w:val="aa"/>
        <w:numPr>
          <w:ilvl w:val="0"/>
          <w:numId w:val="33"/>
        </w:numPr>
      </w:pPr>
      <w:r>
        <w:t>Ввести</w:t>
      </w:r>
    </w:p>
    <w:p w14:paraId="4C56B696" w14:textId="77777777" w:rsidR="00794ECD" w:rsidRPr="00794ECD" w:rsidRDefault="00794ECD" w:rsidP="00794ECD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begin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var a: </w:t>
      </w:r>
      <w:proofErr w:type="gramStart"/>
      <w:r w:rsidRPr="00794ECD">
        <w:rPr>
          <w:rStyle w:val="VerbatimChar"/>
          <w:lang w:val="en-US"/>
        </w:rPr>
        <w:t>integer :</w:t>
      </w:r>
      <w:proofErr w:type="gramEnd"/>
      <w:r w:rsidRPr="00794ECD">
        <w:rPr>
          <w:rStyle w:val="VerbatimChar"/>
          <w:lang w:val="en-US"/>
        </w:rPr>
        <w:t>= 15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lastRenderedPageBreak/>
        <w:t>var a: integer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end.</w:t>
      </w:r>
    </w:p>
    <w:p w14:paraId="44A09275" w14:textId="208E9BD0" w:rsidR="00794ECD" w:rsidRPr="00794ECD" w:rsidRDefault="00794ECD">
      <w:pPr>
        <w:pStyle w:val="aa"/>
        <w:numPr>
          <w:ilvl w:val="0"/>
          <w:numId w:val="33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19FC43FF" w14:textId="160050E1" w:rsidR="00794ECD" w:rsidRPr="00794ECD" w:rsidRDefault="00794ECD">
      <w:pPr>
        <w:pStyle w:val="aa"/>
        <w:numPr>
          <w:ilvl w:val="0"/>
          <w:numId w:val="33"/>
        </w:numPr>
      </w:pPr>
      <w:r w:rsidRPr="005D0684">
        <w:t>Нажать на кнопку «</w:t>
      </w:r>
      <w:proofErr w:type="spellStart"/>
      <w:r>
        <w:t>Download</w:t>
      </w:r>
      <w:proofErr w:type="spellEnd"/>
      <w:r w:rsidRPr="005D0684">
        <w:t>» и сохранить файл</w:t>
      </w:r>
      <w:r>
        <w:t>.</w:t>
      </w:r>
    </w:p>
    <w:p w14:paraId="48EF6CF7" w14:textId="252B840F" w:rsidR="00D11859" w:rsidRDefault="00D11859" w:rsidP="00D11859">
      <w:pPr>
        <w:ind w:firstLine="0"/>
      </w:pPr>
      <w:r w:rsidRPr="00794ECD">
        <w:tab/>
      </w:r>
      <w:r>
        <w:t>Ожидаемый результат:</w:t>
      </w:r>
    </w:p>
    <w:p w14:paraId="1175EF65" w14:textId="1EE52F50" w:rsidR="00794ECD" w:rsidRDefault="00794ECD">
      <w:pPr>
        <w:pStyle w:val="aa"/>
        <w:numPr>
          <w:ilvl w:val="0"/>
          <w:numId w:val="34"/>
        </w:numPr>
      </w:pPr>
      <w:r w:rsidRPr="005D0684">
        <w:t xml:space="preserve">Окно вывода содержит сообщение о семантической ошибке вида </w:t>
      </w:r>
      <w:r>
        <w:t>«</w:t>
      </w:r>
      <w:proofErr w:type="spellStart"/>
      <w:r>
        <w:rPr>
          <w:rStyle w:val="VerbatimChar"/>
        </w:rPr>
        <w:t>SemanticError</w:t>
      </w:r>
      <w:proofErr w:type="spellEnd"/>
      <w:r w:rsidRPr="005D0684">
        <w:rPr>
          <w:rStyle w:val="VerbatimChar"/>
        </w:rPr>
        <w:t xml:space="preserve">: </w:t>
      </w:r>
      <w:r>
        <w:rPr>
          <w:rStyle w:val="VerbatimChar"/>
        </w:rPr>
        <w:t>a</w:t>
      </w:r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 - </w:t>
      </w:r>
      <w:proofErr w:type="spellStart"/>
      <w:r>
        <w:rPr>
          <w:rStyle w:val="VerbatimChar"/>
        </w:rPr>
        <w:t>variable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is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lready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defined</w:t>
      </w:r>
      <w:proofErr w:type="spellEnd"/>
      <w:r w:rsidRPr="00794ECD">
        <w:t>»</w:t>
      </w:r>
      <w:r>
        <w:t>.</w:t>
      </w:r>
    </w:p>
    <w:p w14:paraId="5954C57C" w14:textId="55346F97" w:rsidR="00794ECD" w:rsidRDefault="00794ECD">
      <w:pPr>
        <w:pStyle w:val="aa"/>
        <w:numPr>
          <w:ilvl w:val="0"/>
          <w:numId w:val="34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57A9E8E4" w14:textId="1BB397A0" w:rsidR="00794ECD" w:rsidRDefault="00794ECD" w:rsidP="00794ECD">
      <w:pPr>
        <w:pStyle w:val="2"/>
      </w:pPr>
      <w:bookmarkStart w:id="11" w:name="OLE_LINK1"/>
      <w:r>
        <w:t>Матрица покрытия тестами требований</w:t>
      </w:r>
    </w:p>
    <w:bookmarkEnd w:id="11"/>
    <w:p w14:paraId="73077A7B" w14:textId="64BBF2BC" w:rsidR="00794ECD" w:rsidRDefault="00794ECD" w:rsidP="00794ECD">
      <w:r>
        <w:t>Матрица соответствия требований используется QA-инженерами для валидации покрытия требований по продукту тестами. Цель «</w:t>
      </w:r>
      <w:proofErr w:type="spellStart"/>
      <w:r>
        <w:t>Traceability</w:t>
      </w:r>
      <w:proofErr w:type="spellEnd"/>
      <w:r>
        <w:t xml:space="preserve"> Matrix» состоит в том, чтобы выяснить:</w:t>
      </w:r>
    </w:p>
    <w:p w14:paraId="00F2C2D7" w14:textId="78689141" w:rsidR="00794ECD" w:rsidRDefault="00794ECD">
      <w:pPr>
        <w:pStyle w:val="aa"/>
        <w:numPr>
          <w:ilvl w:val="0"/>
          <w:numId w:val="35"/>
        </w:numPr>
      </w:pPr>
      <w:r>
        <w:t>какие требования «покрыты» тестами, а какие нет;</w:t>
      </w:r>
    </w:p>
    <w:p w14:paraId="7C2952D9" w14:textId="77777777" w:rsidR="00794ECD" w:rsidRDefault="00794ECD">
      <w:pPr>
        <w:pStyle w:val="aa"/>
        <w:numPr>
          <w:ilvl w:val="0"/>
          <w:numId w:val="35"/>
        </w:numPr>
      </w:pPr>
      <w:r>
        <w:t>избыточность тестов (одно функциональное требование покрыто большим количеством тестов).</w:t>
      </w:r>
    </w:p>
    <w:p w14:paraId="53CC9257" w14:textId="52E064CC" w:rsidR="00794ECD" w:rsidRDefault="00794ECD" w:rsidP="00794ECD">
      <w:r>
        <w:t>Данный тестовый артефакт является неотъемлемой частью тестирования.</w:t>
      </w:r>
    </w:p>
    <w:p w14:paraId="0587D622" w14:textId="4387CAF0" w:rsidR="00794ECD" w:rsidRDefault="007A1783" w:rsidP="00794ECD">
      <w:r>
        <w:t>В соответствии с написанными требованиями и тестами на</w:t>
      </w:r>
      <w:r w:rsidR="00794ECD">
        <w:t xml:space="preserve"> рисунке </w:t>
      </w:r>
      <w:r w:rsidR="003F7486">
        <w:t>8</w:t>
      </w:r>
      <w:r w:rsidR="00794ECD">
        <w:t xml:space="preserve"> представлена матрица покрытия тестами требований</w:t>
      </w:r>
      <w:r>
        <w:t>.</w:t>
      </w:r>
    </w:p>
    <w:p w14:paraId="51D41063" w14:textId="77777777" w:rsidR="007A1783" w:rsidRDefault="007A1783" w:rsidP="00DE3355">
      <w:pPr>
        <w:keepNext/>
        <w:ind w:firstLine="284"/>
      </w:pPr>
      <w:r w:rsidRPr="007A1783">
        <w:rPr>
          <w:noProof/>
        </w:rPr>
        <w:drawing>
          <wp:inline distT="0" distB="0" distL="0" distR="0" wp14:anchorId="78FC34F8" wp14:editId="56EFEC60">
            <wp:extent cx="5940425" cy="71564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F2FDE" w14:textId="60D629A4" w:rsidR="007A1783" w:rsidRPr="007A1783" w:rsidRDefault="007A1783" w:rsidP="007A178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 xml:space="preserve">Рисунок </w:t>
      </w:r>
      <w:r w:rsidR="003F7486">
        <w:rPr>
          <w:i w:val="0"/>
          <w:iCs w:val="0"/>
          <w:color w:val="000000" w:themeColor="text1"/>
          <w:sz w:val="28"/>
          <w:szCs w:val="28"/>
        </w:rPr>
        <w:t>8</w:t>
      </w:r>
      <w:r w:rsidRPr="007A1783">
        <w:rPr>
          <w:i w:val="0"/>
          <w:iCs w:val="0"/>
          <w:color w:val="000000" w:themeColor="text1"/>
          <w:sz w:val="28"/>
          <w:szCs w:val="28"/>
        </w:rPr>
        <w:t xml:space="preserve"> – Матрица покрытия тестами требований</w:t>
      </w:r>
    </w:p>
    <w:p w14:paraId="4A4C6529" w14:textId="77777777" w:rsidR="00BC78EC" w:rsidRPr="00BC78EC" w:rsidRDefault="00BC78EC" w:rsidP="00BC78EC">
      <w:pPr>
        <w:ind w:firstLine="0"/>
      </w:pPr>
    </w:p>
    <w:p w14:paraId="24C4FD6C" w14:textId="40BE78C3" w:rsidR="00915EA8" w:rsidRDefault="00BC78EC" w:rsidP="00915EA8">
      <w:pPr>
        <w:pStyle w:val="1"/>
        <w:jc w:val="both"/>
      </w:pPr>
      <w:r>
        <w:tab/>
      </w:r>
      <w:r w:rsidR="00915EA8">
        <w:br w:type="page"/>
      </w:r>
    </w:p>
    <w:p w14:paraId="332C2797" w14:textId="77777777" w:rsidR="007A1783" w:rsidRDefault="00915EA8" w:rsidP="00915EA8">
      <w:pPr>
        <w:pStyle w:val="1"/>
        <w:jc w:val="both"/>
      </w:pPr>
      <w:bookmarkStart w:id="12" w:name="_Toc123657980"/>
      <w:r>
        <w:lastRenderedPageBreak/>
        <w:t>11 Тестирование проекта</w:t>
      </w:r>
      <w:bookmarkEnd w:id="12"/>
    </w:p>
    <w:p w14:paraId="3FF7AB21" w14:textId="77777777" w:rsidR="007A1783" w:rsidRDefault="007A1783" w:rsidP="007A1783">
      <w:pPr>
        <w:pStyle w:val="2"/>
      </w:pPr>
      <w:r>
        <w:t>Тесты для тестирования подсистемы «Пользовательский интерфейс»</w:t>
      </w:r>
    </w:p>
    <w:p w14:paraId="1B6CD5F6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UI_001</w:t>
      </w:r>
    </w:p>
    <w:p w14:paraId="39590CBE" w14:textId="77777777" w:rsidR="007A1783" w:rsidRPr="000D0BAE" w:rsidRDefault="007A1783" w:rsidP="007A1783">
      <w:pPr>
        <w:ind w:firstLine="708"/>
      </w:pPr>
      <w:r>
        <w:t xml:space="preserve">Тестируемые требования: </w:t>
      </w:r>
      <w:r w:rsidRPr="00622278">
        <w:rPr>
          <w:i/>
          <w:iCs/>
        </w:rPr>
        <w:t>REQ_UI_001</w:t>
      </w:r>
      <w:r w:rsidRPr="000D0BAE">
        <w:t>.</w:t>
      </w:r>
    </w:p>
    <w:p w14:paraId="284AAEB7" w14:textId="77777777" w:rsidR="007A1783" w:rsidRPr="000D0BAE" w:rsidRDefault="007A1783" w:rsidP="007A1783">
      <w:pPr>
        <w:ind w:firstLine="708"/>
      </w:pPr>
      <w:r>
        <w:t>Описание теста: нажать</w:t>
      </w:r>
      <w:r w:rsidRPr="005D0684">
        <w:t xml:space="preserve"> на окно ввода, начать вводить любой текст с клавиатуры</w:t>
      </w:r>
      <w:r w:rsidRPr="000D0BAE">
        <w:t>.</w:t>
      </w:r>
    </w:p>
    <w:p w14:paraId="541D6637" w14:textId="604734E1" w:rsidR="007A1783" w:rsidRDefault="007A1783" w:rsidP="007A1783">
      <w:pPr>
        <w:ind w:firstLine="708"/>
      </w:pPr>
      <w:r>
        <w:t xml:space="preserve">Ожидаемый результат: </w:t>
      </w:r>
      <w:r w:rsidRPr="00622278">
        <w:t>п</w:t>
      </w:r>
      <w:r w:rsidRPr="005D0684">
        <w:t>ечатаемый текст отображается в окне ввода</w:t>
      </w:r>
      <w:r>
        <w:t>.</w:t>
      </w:r>
    </w:p>
    <w:p w14:paraId="59D9C0B2" w14:textId="77777777" w:rsidR="004912ED" w:rsidRDefault="004912ED" w:rsidP="004912ED">
      <w:r>
        <w:t>Видимый результат: полностью совпадает с ожидаемым.</w:t>
      </w:r>
    </w:p>
    <w:p w14:paraId="11C24E4C" w14:textId="77777777" w:rsidR="004912ED" w:rsidRDefault="004912ED" w:rsidP="004912ED">
      <w:r>
        <w:t>Тестируемая версия продукта: 1.0.0.</w:t>
      </w:r>
    </w:p>
    <w:p w14:paraId="26C4756E" w14:textId="66428715" w:rsidR="004912ED" w:rsidRDefault="004912ED" w:rsidP="004912ED">
      <w:pPr>
        <w:ind w:firstLine="708"/>
      </w:pPr>
      <w:r>
        <w:t>Резюме: Тест пройден.</w:t>
      </w:r>
    </w:p>
    <w:p w14:paraId="06E72D9E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UI_002</w:t>
      </w:r>
    </w:p>
    <w:p w14:paraId="6DCDAD82" w14:textId="77777777" w:rsidR="007A1783" w:rsidRPr="000D0BAE" w:rsidRDefault="007A1783" w:rsidP="007A1783">
      <w:pPr>
        <w:ind w:firstLine="708"/>
      </w:pPr>
      <w:r>
        <w:t xml:space="preserve">Тестируемые требования: </w:t>
      </w:r>
      <w:r w:rsidRPr="00622278">
        <w:rPr>
          <w:i/>
          <w:iCs/>
        </w:rPr>
        <w:t>REQ_UI_001</w:t>
      </w:r>
      <w:r>
        <w:rPr>
          <w:i/>
          <w:iCs/>
        </w:rPr>
        <w:t>.</w:t>
      </w:r>
    </w:p>
    <w:p w14:paraId="06864D64" w14:textId="77777777" w:rsidR="007A1783" w:rsidRPr="000D0BAE" w:rsidRDefault="007A1783" w:rsidP="007A1783">
      <w:pPr>
        <w:ind w:firstLine="708"/>
      </w:pPr>
      <w:r>
        <w:t xml:space="preserve">Описание теста: </w:t>
      </w:r>
      <w:r w:rsidRPr="005D0684">
        <w:t>нажать на окно вывода, начать вводить любой текст с клавиатуры</w:t>
      </w:r>
      <w:r w:rsidRPr="000D0BAE">
        <w:t>.</w:t>
      </w:r>
    </w:p>
    <w:p w14:paraId="69539DDD" w14:textId="684B483C" w:rsidR="007A1783" w:rsidRDefault="007A1783" w:rsidP="007A1783">
      <w:pPr>
        <w:ind w:firstLine="708"/>
      </w:pPr>
      <w:r>
        <w:t>Ожидаемый результат: п</w:t>
      </w:r>
      <w:r w:rsidRPr="005D0684">
        <w:t>ечатаемый текст не отображается в окне вывода</w:t>
      </w:r>
      <w:r>
        <w:t>.</w:t>
      </w:r>
    </w:p>
    <w:p w14:paraId="5F8C9E86" w14:textId="77777777" w:rsidR="004912ED" w:rsidRDefault="004912ED" w:rsidP="004912ED">
      <w:r>
        <w:t>Видимый результат: полностью совпадает с ожидаемым.</w:t>
      </w:r>
    </w:p>
    <w:p w14:paraId="30AA5C03" w14:textId="77777777" w:rsidR="004912ED" w:rsidRDefault="004912ED" w:rsidP="004912ED">
      <w:r>
        <w:t>Тестируемая версия продукта: 1.0.0.</w:t>
      </w:r>
    </w:p>
    <w:p w14:paraId="2B1F0196" w14:textId="1298B70F" w:rsidR="004912ED" w:rsidRDefault="004912ED" w:rsidP="004912ED">
      <w:pPr>
        <w:ind w:firstLine="708"/>
      </w:pPr>
      <w:r>
        <w:t>Резюме: Тест пройден.</w:t>
      </w:r>
    </w:p>
    <w:p w14:paraId="47DC0B64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UI_003</w:t>
      </w:r>
    </w:p>
    <w:p w14:paraId="5FADC894" w14:textId="77777777" w:rsidR="007A1783" w:rsidRPr="000D0BAE" w:rsidRDefault="007A1783" w:rsidP="007A1783">
      <w:r>
        <w:t xml:space="preserve">Тестируемые требования: </w:t>
      </w:r>
      <w:r w:rsidRPr="00622278">
        <w:rPr>
          <w:i/>
          <w:iCs/>
        </w:rPr>
        <w:t>REQ_UI_001, REQ_UI_002, REQ_UI_005, REQ_SYNA_001</w:t>
      </w:r>
      <w:r w:rsidRPr="000D0BAE">
        <w:t>.</w:t>
      </w:r>
    </w:p>
    <w:p w14:paraId="28F4BA05" w14:textId="77777777" w:rsidR="007A1783" w:rsidRPr="000D0BAE" w:rsidRDefault="007A1783" w:rsidP="007A1783">
      <w:r>
        <w:t xml:space="preserve">Описание теста: </w:t>
      </w:r>
      <w:r w:rsidRPr="005D0684">
        <w:t xml:space="preserve">нажать на окно ввода, ввести </w:t>
      </w:r>
      <w:r>
        <w:t>«</w:t>
      </w:r>
      <w:proofErr w:type="spellStart"/>
      <w:r>
        <w:rPr>
          <w:rStyle w:val="VerbatimChar"/>
        </w:rPr>
        <w:t>test</w:t>
      </w:r>
      <w:proofErr w:type="spellEnd"/>
      <w:r>
        <w:rPr>
          <w:rStyle w:val="VerbatimChar"/>
        </w:rPr>
        <w:t>»</w:t>
      </w:r>
      <w:r w:rsidRPr="005D0684">
        <w:t>, нажать на кнопку «</w:t>
      </w:r>
      <w:r>
        <w:t>Transpile</w:t>
      </w:r>
      <w:r w:rsidRPr="005D0684">
        <w:t>»</w:t>
      </w:r>
      <w:r w:rsidRPr="000D0BAE">
        <w:t>.</w:t>
      </w:r>
    </w:p>
    <w:p w14:paraId="4F912D01" w14:textId="696EFF27" w:rsidR="007A1783" w:rsidRDefault="007A1783" w:rsidP="007A1783">
      <w:pPr>
        <w:rPr>
          <w:rStyle w:val="VerbatimChar"/>
          <w:rFonts w:ascii="Times New Roman" w:hAnsi="Times New Roman"/>
          <w:sz w:val="28"/>
        </w:rPr>
      </w:pPr>
      <w:r>
        <w:t>Ожидаемый результат: в</w:t>
      </w:r>
      <w:r w:rsidRPr="005D0684">
        <w:t xml:space="preserve"> окне вывода отобразилось сообщение об ошибке вида </w:t>
      </w:r>
      <w:r>
        <w:t>«</w:t>
      </w:r>
      <w:proofErr w:type="spellStart"/>
      <w:r>
        <w:rPr>
          <w:rStyle w:val="VerbatimChar"/>
        </w:rPr>
        <w:t>SyntaxError</w:t>
      </w:r>
      <w:proofErr w:type="spellEnd"/>
      <w:r w:rsidRPr="005D0684">
        <w:rPr>
          <w:rStyle w:val="VerbatimChar"/>
        </w:rPr>
        <w:t xml:space="preserve">: </w:t>
      </w:r>
      <w:proofErr w:type="spellStart"/>
      <w:r>
        <w:rPr>
          <w:rStyle w:val="VerbatimChar"/>
        </w:rPr>
        <w:t>tes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1. </w:t>
      </w:r>
      <w:proofErr w:type="spellStart"/>
      <w:r>
        <w:rPr>
          <w:rStyle w:val="VerbatimChar"/>
        </w:rPr>
        <w:t>Expected</w:t>
      </w:r>
      <w:proofErr w:type="spellEnd"/>
      <w:r w:rsidRPr="005D0684">
        <w:rPr>
          <w:rStyle w:val="VerbatimChar"/>
        </w:rPr>
        <w:t xml:space="preserve"> </w:t>
      </w:r>
      <w:proofErr w:type="gramStart"/>
      <w:r w:rsidRPr="005D0684">
        <w:rPr>
          <w:rStyle w:val="VerbatimChar"/>
        </w:rPr>
        <w:t xml:space="preserve">'  </w:t>
      </w:r>
      <w:r>
        <w:rPr>
          <w:rStyle w:val="VerbatimChar"/>
        </w:rPr>
        <w:t>START</w:t>
      </w:r>
      <w:proofErr w:type="gramEnd"/>
      <w:r w:rsidRPr="005D0684">
        <w:rPr>
          <w:rStyle w:val="VerbatimChar"/>
        </w:rPr>
        <w:t xml:space="preserve">  '</w:t>
      </w:r>
      <w:r w:rsidRPr="00D11859">
        <w:rPr>
          <w:rStyle w:val="VerbatimChar"/>
          <w:rFonts w:ascii="Times New Roman" w:hAnsi="Times New Roman"/>
          <w:sz w:val="28"/>
        </w:rPr>
        <w:t>».</w:t>
      </w:r>
    </w:p>
    <w:p w14:paraId="37FF8219" w14:textId="77777777" w:rsidR="004912ED" w:rsidRDefault="004912ED" w:rsidP="004912ED">
      <w:r>
        <w:t>Видимый результат: полностью совпадает с ожидаемым.</w:t>
      </w:r>
    </w:p>
    <w:p w14:paraId="602ED59E" w14:textId="77777777" w:rsidR="004912ED" w:rsidRDefault="004912ED" w:rsidP="004912ED">
      <w:r>
        <w:t>Тестируемая версия продукта: 1.0.0.</w:t>
      </w:r>
    </w:p>
    <w:p w14:paraId="623F7885" w14:textId="7FC5F4BF" w:rsidR="004912ED" w:rsidRPr="00622278" w:rsidRDefault="004912ED" w:rsidP="004912ED">
      <w:r>
        <w:t>Резюме: Тест пройден.</w:t>
      </w:r>
    </w:p>
    <w:p w14:paraId="0F785B61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lastRenderedPageBreak/>
        <w:t>Тест TEST_UI_004</w:t>
      </w:r>
    </w:p>
    <w:p w14:paraId="17564DD1" w14:textId="77777777" w:rsidR="007A1783" w:rsidRPr="000D0BAE" w:rsidRDefault="007A1783" w:rsidP="007A1783">
      <w:r>
        <w:t xml:space="preserve">Тестируемые требования: </w:t>
      </w:r>
      <w:r w:rsidRPr="00622278">
        <w:rPr>
          <w:i/>
          <w:iCs/>
        </w:rPr>
        <w:t>REQ_UI_001, REQ_UI_003</w:t>
      </w:r>
      <w:r w:rsidRPr="000D0BAE">
        <w:t>.</w:t>
      </w:r>
    </w:p>
    <w:p w14:paraId="64F3F987" w14:textId="77777777" w:rsidR="007A1783" w:rsidRPr="000D0BAE" w:rsidRDefault="007A1783" w:rsidP="007A1783">
      <w:r>
        <w:t>Описание теста: н</w:t>
      </w:r>
      <w:r w:rsidRPr="005D0684">
        <w:t>ажать на кнопку «Выберите файл», выбрать любой файл формата «.</w:t>
      </w:r>
      <w:proofErr w:type="spellStart"/>
      <w:r>
        <w:t>txt</w:t>
      </w:r>
      <w:proofErr w:type="spellEnd"/>
      <w:r w:rsidRPr="005D0684">
        <w:t xml:space="preserve">» или </w:t>
      </w:r>
      <w:proofErr w:type="gramStart"/>
      <w:r w:rsidRPr="005D0684">
        <w:t>«.</w:t>
      </w:r>
      <w:proofErr w:type="spellStart"/>
      <w:r>
        <w:t>pas</w:t>
      </w:r>
      <w:proofErr w:type="spellEnd"/>
      <w:proofErr w:type="gramEnd"/>
      <w:r w:rsidRPr="005D0684">
        <w:t>»</w:t>
      </w:r>
      <w:r w:rsidRPr="000D0BAE">
        <w:t>.</w:t>
      </w:r>
    </w:p>
    <w:p w14:paraId="7EB8AF7E" w14:textId="14E0E8E4" w:rsidR="007A1783" w:rsidRDefault="007A1783" w:rsidP="007A1783">
      <w:r>
        <w:t>Ожидаемый результат: в</w:t>
      </w:r>
      <w:r w:rsidRPr="005D0684">
        <w:t xml:space="preserve"> окне ввода отобразилось содержимое выбранного файла, справа от кнопки «Выберите файл» написано название файла</w:t>
      </w:r>
      <w:r w:rsidRPr="000D0BAE">
        <w:t>.</w:t>
      </w:r>
    </w:p>
    <w:p w14:paraId="77A3B37F" w14:textId="77777777" w:rsidR="004912ED" w:rsidRDefault="004912ED" w:rsidP="004912ED">
      <w:r>
        <w:t>Видимый результат: полностью совпадает с ожидаемым.</w:t>
      </w:r>
    </w:p>
    <w:p w14:paraId="5E2A0B11" w14:textId="77777777" w:rsidR="004912ED" w:rsidRDefault="004912ED" w:rsidP="004912ED">
      <w:r>
        <w:t>Тестируемая версия продукта: 1.0.0.</w:t>
      </w:r>
    </w:p>
    <w:p w14:paraId="13532449" w14:textId="0DF775CD" w:rsidR="004912ED" w:rsidRPr="000D0BAE" w:rsidRDefault="004912ED" w:rsidP="004912ED">
      <w:r>
        <w:t>Резюме: Тест пройден.</w:t>
      </w:r>
    </w:p>
    <w:p w14:paraId="0E3173DB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UI_005</w:t>
      </w:r>
    </w:p>
    <w:p w14:paraId="1A364E6F" w14:textId="77777777" w:rsidR="007A1783" w:rsidRPr="000D0BAE" w:rsidRDefault="007A1783" w:rsidP="007A1783">
      <w:r>
        <w:t xml:space="preserve">Тестируемые требования: </w:t>
      </w:r>
      <w:r w:rsidRPr="00622278">
        <w:rPr>
          <w:i/>
          <w:iCs/>
        </w:rPr>
        <w:t>REQ_UI_001, REQ_UI_006</w:t>
      </w:r>
      <w:r w:rsidRPr="000D0BAE">
        <w:t>.</w:t>
      </w:r>
    </w:p>
    <w:p w14:paraId="306BC2CE" w14:textId="77777777" w:rsidR="007A1783" w:rsidRPr="000D0BAE" w:rsidRDefault="007A1783" w:rsidP="007A1783">
      <w:r>
        <w:t>Описание теста: н</w:t>
      </w:r>
      <w:r w:rsidRPr="005D0684">
        <w:t xml:space="preserve">ажать на окно ввода, ввести </w:t>
      </w:r>
      <w:r>
        <w:t>«</w:t>
      </w:r>
      <w:proofErr w:type="spellStart"/>
      <w:r>
        <w:rPr>
          <w:rStyle w:val="VerbatimChar"/>
        </w:rPr>
        <w:t>test</w:t>
      </w:r>
      <w:proofErr w:type="spellEnd"/>
      <w:r w:rsidRPr="00D11859">
        <w:rPr>
          <w:rStyle w:val="VerbatimChar"/>
          <w:rFonts w:ascii="Times New Roman" w:hAnsi="Times New Roman"/>
          <w:sz w:val="28"/>
        </w:rPr>
        <w:t>»</w:t>
      </w:r>
      <w:r w:rsidRPr="00D11859">
        <w:t>,</w:t>
      </w:r>
      <w:r w:rsidRPr="005D0684">
        <w:t xml:space="preserve"> нажать на кнопку «</w:t>
      </w:r>
      <w:r>
        <w:t>Clear</w:t>
      </w:r>
      <w:r w:rsidRPr="005D0684">
        <w:t>»</w:t>
      </w:r>
      <w:r w:rsidRPr="000D0BAE">
        <w:t>.</w:t>
      </w:r>
    </w:p>
    <w:p w14:paraId="311D2171" w14:textId="483B6FE9" w:rsidR="007A1783" w:rsidRDefault="007A1783" w:rsidP="007A1783">
      <w:r>
        <w:t>Ожидаемый результат: окно ввода очищено</w:t>
      </w:r>
      <w:r w:rsidRPr="000D0BAE">
        <w:t>.</w:t>
      </w:r>
    </w:p>
    <w:p w14:paraId="794BD771" w14:textId="77777777" w:rsidR="004912ED" w:rsidRDefault="004912ED" w:rsidP="004912ED">
      <w:r>
        <w:t>Видимый результат: полностью совпадает с ожидаемым.</w:t>
      </w:r>
    </w:p>
    <w:p w14:paraId="6D950B99" w14:textId="77777777" w:rsidR="004912ED" w:rsidRDefault="004912ED" w:rsidP="004912ED">
      <w:r>
        <w:t>Тестируемая версия продукта: 1.0.0.</w:t>
      </w:r>
    </w:p>
    <w:p w14:paraId="2B410AE6" w14:textId="09EAEF09" w:rsidR="004912ED" w:rsidRPr="000D0BAE" w:rsidRDefault="004912ED" w:rsidP="004912ED">
      <w:r>
        <w:t>Резюме: Тест пройден.</w:t>
      </w:r>
    </w:p>
    <w:p w14:paraId="4598C644" w14:textId="77777777" w:rsidR="007A1783" w:rsidRDefault="007A1783" w:rsidP="007A1783">
      <w:pPr>
        <w:pStyle w:val="2"/>
      </w:pPr>
      <w:r>
        <w:t>Тесты для тестирования подсистемы «Лексический анализатор»</w:t>
      </w:r>
    </w:p>
    <w:p w14:paraId="10FAECDB" w14:textId="77777777" w:rsidR="007A1783" w:rsidRPr="000D0BAE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Pr="000D0BAE">
        <w:rPr>
          <w:i/>
          <w:iCs/>
          <w:lang w:val="en-US"/>
        </w:rPr>
        <w:t>LA</w:t>
      </w:r>
      <w:r w:rsidRPr="000D0BAE">
        <w:rPr>
          <w:i/>
          <w:iCs/>
        </w:rPr>
        <w:t>_001</w:t>
      </w:r>
    </w:p>
    <w:p w14:paraId="055D5259" w14:textId="77777777" w:rsidR="007A1783" w:rsidRPr="00622278" w:rsidRDefault="007A1783" w:rsidP="007A1783">
      <w:r>
        <w:t xml:space="preserve">Тестируемые требования: </w:t>
      </w:r>
      <w:r w:rsidRPr="00622278">
        <w:rPr>
          <w:i/>
          <w:iCs/>
        </w:rPr>
        <w:t>REQ_LA_001, REQ_UI_001, REQ_UI_002, REQ_UI_004, REQ_UI_005</w:t>
      </w:r>
      <w:r w:rsidRPr="00622278">
        <w:t>.</w:t>
      </w:r>
    </w:p>
    <w:p w14:paraId="682CCA11" w14:textId="77777777" w:rsidR="007A1783" w:rsidRDefault="007A1783" w:rsidP="007A1783">
      <w:r>
        <w:t xml:space="preserve">Описание теста: </w:t>
      </w:r>
    </w:p>
    <w:p w14:paraId="1950CEB0" w14:textId="77777777" w:rsidR="007A1783" w:rsidRDefault="007A1783">
      <w:pPr>
        <w:pStyle w:val="aa"/>
        <w:numPr>
          <w:ilvl w:val="0"/>
          <w:numId w:val="36"/>
        </w:numPr>
      </w:pPr>
      <w:r>
        <w:t>Нажать на окно ввода.</w:t>
      </w:r>
    </w:p>
    <w:p w14:paraId="4C15E79D" w14:textId="77777777" w:rsidR="007A1783" w:rsidRDefault="007A1783">
      <w:pPr>
        <w:pStyle w:val="aa"/>
        <w:numPr>
          <w:ilvl w:val="0"/>
          <w:numId w:val="36"/>
        </w:numPr>
      </w:pPr>
      <w:r>
        <w:t xml:space="preserve">Ввести </w:t>
      </w:r>
    </w:p>
    <w:p w14:paraId="7F635C48" w14:textId="77777777" w:rsidR="007A1783" w:rsidRPr="00D11859" w:rsidRDefault="007A1783" w:rsidP="007A1783">
      <w:pPr>
        <w:pStyle w:val="SourceCode"/>
        <w:ind w:left="1429"/>
        <w:rPr>
          <w:lang w:val="en-US"/>
        </w:rPr>
      </w:pPr>
      <w:r w:rsidRPr="00D11859">
        <w:rPr>
          <w:rStyle w:val="VerbatimChar"/>
          <w:lang w:val="en-US"/>
        </w:rPr>
        <w:t>begin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var4: </w:t>
      </w:r>
      <w:proofErr w:type="gramStart"/>
      <w:r w:rsidRPr="00D11859">
        <w:rPr>
          <w:rStyle w:val="VerbatimChar"/>
          <w:lang w:val="en-US"/>
        </w:rPr>
        <w:t>string :</w:t>
      </w:r>
      <w:proofErr w:type="gramEnd"/>
      <w:r w:rsidRPr="00D11859">
        <w:rPr>
          <w:rStyle w:val="VerbatimChar"/>
          <w:lang w:val="en-US"/>
        </w:rPr>
        <w:t>= 'some string1'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end.</w:t>
      </w:r>
    </w:p>
    <w:p w14:paraId="21D825BA" w14:textId="77777777" w:rsidR="007A1783" w:rsidRPr="00622278" w:rsidRDefault="007A1783">
      <w:pPr>
        <w:pStyle w:val="aa"/>
        <w:numPr>
          <w:ilvl w:val="0"/>
          <w:numId w:val="36"/>
        </w:num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7C2C15E0" w14:textId="77777777" w:rsidR="007A1783" w:rsidRDefault="007A1783" w:rsidP="007A1783">
      <w:r>
        <w:lastRenderedPageBreak/>
        <w:t>Ожидаемый результат:</w:t>
      </w:r>
    </w:p>
    <w:p w14:paraId="42503340" w14:textId="77777777" w:rsidR="007A1783" w:rsidRPr="009E577F" w:rsidRDefault="007A1783">
      <w:pPr>
        <w:pStyle w:val="aa"/>
        <w:numPr>
          <w:ilvl w:val="0"/>
          <w:numId w:val="37"/>
        </w:numPr>
        <w:rPr>
          <w:rStyle w:val="VerbatimChar"/>
          <w:rFonts w:ascii="Times New Roman" w:hAnsi="Times New Roman"/>
          <w:sz w:val="28"/>
        </w:rPr>
      </w:pPr>
      <w:r w:rsidRPr="005D0684">
        <w:t xml:space="preserve">Окно вывода содержит сообщение о лексической ошибке вида </w:t>
      </w:r>
      <w:r>
        <w:t>«</w:t>
      </w:r>
      <w:proofErr w:type="spellStart"/>
      <w:r>
        <w:rPr>
          <w:rStyle w:val="VerbatimChar"/>
        </w:rPr>
        <w:t>UnexpectedTokenError</w:t>
      </w:r>
      <w:proofErr w:type="spellEnd"/>
      <w:r w:rsidRPr="005D0684">
        <w:rPr>
          <w:rStyle w:val="VerbatimChar"/>
        </w:rPr>
        <w:t xml:space="preserve">: </w:t>
      </w:r>
      <w:proofErr w:type="gramStart"/>
      <w:r w:rsidRPr="005D0684">
        <w:rPr>
          <w:rStyle w:val="VerbatimChar"/>
        </w:rPr>
        <w:t xml:space="preserve">{ </w:t>
      </w:r>
      <w:proofErr w:type="spellStart"/>
      <w:r>
        <w:rPr>
          <w:rStyle w:val="VerbatimChar"/>
        </w:rPr>
        <w:t>at</w:t>
      </w:r>
      <w:proofErr w:type="spellEnd"/>
      <w:proofErr w:type="gram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2</w:t>
      </w:r>
      <w:r w:rsidRPr="00467E4E">
        <w:t>».</w:t>
      </w:r>
    </w:p>
    <w:p w14:paraId="19CB0847" w14:textId="467CC261" w:rsidR="007A1783" w:rsidRDefault="007A1783">
      <w:pPr>
        <w:pStyle w:val="aa"/>
        <w:numPr>
          <w:ilvl w:val="0"/>
          <w:numId w:val="37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2AD34157" w14:textId="77777777" w:rsidR="007A1783" w:rsidRDefault="007A1783" w:rsidP="007A1783">
      <w:r>
        <w:t>Видимый результат: полностью совпадает с ожидаемым.</w:t>
      </w:r>
    </w:p>
    <w:p w14:paraId="057E6446" w14:textId="77777777" w:rsidR="007A1783" w:rsidRDefault="007A1783" w:rsidP="007A1783">
      <w:r>
        <w:t>Тестируемая версия продукта: 1.0.0.</w:t>
      </w:r>
    </w:p>
    <w:p w14:paraId="3B39E0F9" w14:textId="5CD997B6" w:rsidR="007A1783" w:rsidRDefault="007A1783" w:rsidP="007A1783">
      <w:r>
        <w:t>Резюме: Тест пройден.</w:t>
      </w:r>
    </w:p>
    <w:p w14:paraId="1D094018" w14:textId="77777777" w:rsidR="007A1783" w:rsidRPr="00622278" w:rsidRDefault="007A1783" w:rsidP="007A1783">
      <w:pPr>
        <w:ind w:firstLine="0"/>
        <w:rPr>
          <w:i/>
          <w:iCs/>
        </w:rPr>
      </w:pPr>
      <w:r w:rsidRPr="000D0BAE">
        <w:rPr>
          <w:i/>
          <w:iCs/>
        </w:rPr>
        <w:t>Тест TEST_</w:t>
      </w:r>
      <w:r w:rsidRPr="000D0BAE">
        <w:rPr>
          <w:i/>
          <w:iCs/>
          <w:lang w:val="en-US"/>
        </w:rPr>
        <w:t>LA</w:t>
      </w:r>
      <w:r w:rsidRPr="000D0BAE">
        <w:rPr>
          <w:i/>
          <w:iCs/>
        </w:rPr>
        <w:t>_002</w:t>
      </w:r>
    </w:p>
    <w:p w14:paraId="06ECAA52" w14:textId="77777777" w:rsidR="007A1783" w:rsidRPr="00622278" w:rsidRDefault="007A1783" w:rsidP="007A1783">
      <w:r>
        <w:t xml:space="preserve">Тестируемые требования: </w:t>
      </w:r>
      <w:r w:rsidRPr="00622278">
        <w:rPr>
          <w:i/>
          <w:iCs/>
        </w:rPr>
        <w:t>REQ_LA_001, REQ_SYNA_001, REQ_SEMA_001, REQ_CG_001, REQ_UI_001, REQ_UI_004, REQ_UI_005</w:t>
      </w:r>
      <w:r w:rsidRPr="00622278">
        <w:t>.</w:t>
      </w:r>
    </w:p>
    <w:p w14:paraId="404EB7D9" w14:textId="77777777" w:rsidR="007A1783" w:rsidRDefault="007A1783" w:rsidP="007A1783">
      <w:r>
        <w:t xml:space="preserve">Описание теста: </w:t>
      </w:r>
    </w:p>
    <w:p w14:paraId="26EFD22E" w14:textId="77777777" w:rsidR="007A1783" w:rsidRDefault="007A1783">
      <w:pPr>
        <w:pStyle w:val="aa"/>
        <w:numPr>
          <w:ilvl w:val="0"/>
          <w:numId w:val="38"/>
        </w:numPr>
      </w:pPr>
      <w:r>
        <w:t>Нажать на окно ввода.</w:t>
      </w:r>
    </w:p>
    <w:p w14:paraId="595EFA16" w14:textId="77777777" w:rsidR="007A1783" w:rsidRDefault="007A1783">
      <w:pPr>
        <w:pStyle w:val="aa"/>
        <w:numPr>
          <w:ilvl w:val="0"/>
          <w:numId w:val="38"/>
        </w:numPr>
      </w:pPr>
      <w:r>
        <w:t>Ввести</w:t>
      </w:r>
    </w:p>
    <w:p w14:paraId="2BAD13DB" w14:textId="77777777" w:rsidR="007A1783" w:rsidRDefault="007A1783" w:rsidP="007A1783">
      <w:pPr>
        <w:pStyle w:val="SourceCode"/>
        <w:ind w:left="1429"/>
        <w:rPr>
          <w:rStyle w:val="VerbatimChar"/>
          <w:lang w:val="en-US"/>
        </w:rPr>
      </w:pPr>
      <w:r w:rsidRPr="00D11859">
        <w:rPr>
          <w:rStyle w:val="VerbatimChar"/>
          <w:lang w:val="en-US"/>
        </w:rPr>
        <w:t>begin</w:t>
      </w:r>
      <w:r w:rsidRPr="00D11859">
        <w:rPr>
          <w:lang w:val="en-US"/>
        </w:rPr>
        <w:br/>
      </w:r>
      <w:proofErr w:type="spellStart"/>
      <w:proofErr w:type="gramStart"/>
      <w:r w:rsidRPr="00D11859">
        <w:rPr>
          <w:rStyle w:val="VerbatimChar"/>
          <w:lang w:val="en-US"/>
        </w:rPr>
        <w:t>println</w:t>
      </w:r>
      <w:proofErr w:type="spellEnd"/>
      <w:r w:rsidRPr="00D11859">
        <w:rPr>
          <w:rStyle w:val="VerbatimChar"/>
          <w:lang w:val="en-US"/>
        </w:rPr>
        <w:t>(</w:t>
      </w:r>
      <w:proofErr w:type="gramEnd"/>
      <w:r w:rsidRPr="00D11859">
        <w:rPr>
          <w:rStyle w:val="VerbatimChar"/>
          <w:lang w:val="en-US"/>
        </w:rPr>
        <w:t>'Hello, World')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end.</w:t>
      </w:r>
    </w:p>
    <w:p w14:paraId="29DF87AF" w14:textId="77777777" w:rsidR="007A1783" w:rsidRPr="00D11859" w:rsidRDefault="007A1783">
      <w:pPr>
        <w:pStyle w:val="aa"/>
        <w:numPr>
          <w:ilvl w:val="0"/>
          <w:numId w:val="38"/>
        </w:num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7F651737" w14:textId="77777777" w:rsidR="007A1783" w:rsidRDefault="007A1783" w:rsidP="007A1783">
      <w:r>
        <w:t xml:space="preserve">Ожидаемый результат: </w:t>
      </w:r>
    </w:p>
    <w:p w14:paraId="6438A698" w14:textId="77777777" w:rsidR="007A1783" w:rsidRDefault="007A1783">
      <w:pPr>
        <w:pStyle w:val="aa"/>
        <w:numPr>
          <w:ilvl w:val="0"/>
          <w:numId w:val="39"/>
        </w:numPr>
      </w:pPr>
      <w:r>
        <w:t>Окно вывода содержит код на языке C#</w:t>
      </w:r>
    </w:p>
    <w:p w14:paraId="6C5BFABF" w14:textId="77777777" w:rsidR="007A1783" w:rsidRPr="007A1783" w:rsidRDefault="007A1783" w:rsidP="007A1783">
      <w:pPr>
        <w:pStyle w:val="SourceCode"/>
        <w:ind w:left="1429"/>
        <w:rPr>
          <w:lang w:val="en-US"/>
        </w:rPr>
      </w:pPr>
      <w:r w:rsidRPr="00D11859">
        <w:rPr>
          <w:rStyle w:val="VerbatimChar"/>
          <w:lang w:val="en-US"/>
        </w:rPr>
        <w:t>using System;</w:t>
      </w:r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namespace </w:t>
      </w:r>
      <w:proofErr w:type="spellStart"/>
      <w:r w:rsidRPr="00D11859">
        <w:rPr>
          <w:rStyle w:val="VerbatimChar"/>
          <w:lang w:val="en-US"/>
        </w:rPr>
        <w:t>Transpiler</w:t>
      </w:r>
      <w:proofErr w:type="spellEnd"/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internal class Program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</w:t>
      </w:r>
      <w:proofErr w:type="gramStart"/>
      <w:r w:rsidRPr="00D11859">
        <w:rPr>
          <w:rStyle w:val="VerbatimChar"/>
          <w:lang w:val="en-US"/>
        </w:rPr>
        <w:t xml:space="preserve">   {</w:t>
      </w:r>
      <w:proofErr w:type="gramEnd"/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public static void Main(string[] </w:t>
      </w:r>
      <w:proofErr w:type="spellStart"/>
      <w:r w:rsidRPr="00D11859">
        <w:rPr>
          <w:rStyle w:val="VerbatimChar"/>
          <w:lang w:val="en-US"/>
        </w:rPr>
        <w:t>args</w:t>
      </w:r>
      <w:proofErr w:type="spellEnd"/>
      <w:r w:rsidRPr="00D11859">
        <w:rPr>
          <w:rStyle w:val="VerbatimChar"/>
          <w:lang w:val="en-US"/>
        </w:rPr>
        <w:t>)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{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    </w:t>
      </w:r>
      <w:proofErr w:type="spellStart"/>
      <w:r w:rsidRPr="00D11859">
        <w:rPr>
          <w:rStyle w:val="VerbatimChar"/>
          <w:lang w:val="en-US"/>
        </w:rPr>
        <w:t>Console.WriteLine</w:t>
      </w:r>
      <w:proofErr w:type="spellEnd"/>
      <w:r w:rsidRPr="00D11859">
        <w:rPr>
          <w:rStyle w:val="VerbatimChar"/>
          <w:lang w:val="en-US"/>
        </w:rPr>
        <w:t>("Hello, World");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    }</w:t>
      </w:r>
      <w:r w:rsidRPr="00D11859">
        <w:rPr>
          <w:lang w:val="en-US"/>
        </w:rPr>
        <w:br/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 xml:space="preserve">    }</w:t>
      </w:r>
      <w:r w:rsidRPr="00D11859">
        <w:rPr>
          <w:lang w:val="en-US"/>
        </w:rPr>
        <w:br/>
      </w:r>
      <w:r w:rsidRPr="00D11859">
        <w:rPr>
          <w:rStyle w:val="VerbatimChar"/>
          <w:lang w:val="en-US"/>
        </w:rPr>
        <w:t>}</w:t>
      </w:r>
    </w:p>
    <w:p w14:paraId="1FAF4FF3" w14:textId="64596811" w:rsidR="007A1783" w:rsidRDefault="007A1783">
      <w:pPr>
        <w:pStyle w:val="aa"/>
        <w:numPr>
          <w:ilvl w:val="0"/>
          <w:numId w:val="39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1EA51D9B" w14:textId="77777777" w:rsidR="007A1783" w:rsidRDefault="007A1783" w:rsidP="007A1783">
      <w:r>
        <w:t>Видимый результат: полностью совпадает с ожидаемым.</w:t>
      </w:r>
    </w:p>
    <w:p w14:paraId="3F6D9894" w14:textId="77777777" w:rsidR="007A1783" w:rsidRDefault="007A1783" w:rsidP="007A1783">
      <w:r>
        <w:t>Тестируемая версия продукта: 1.0.0.</w:t>
      </w:r>
    </w:p>
    <w:p w14:paraId="54FA3AD4" w14:textId="6A83345D" w:rsidR="007A1783" w:rsidRPr="00D11859" w:rsidRDefault="007A1783" w:rsidP="007A1783">
      <w:r>
        <w:t>Резюме: Тест пройден.</w:t>
      </w:r>
    </w:p>
    <w:p w14:paraId="239AD9BF" w14:textId="77777777" w:rsidR="007A1783" w:rsidRDefault="007A1783" w:rsidP="007A1783">
      <w:pPr>
        <w:pStyle w:val="2"/>
      </w:pPr>
      <w:r>
        <w:lastRenderedPageBreak/>
        <w:t>Тесты для тестирования подсистемы «Синтаксический анализатор»</w:t>
      </w:r>
    </w:p>
    <w:p w14:paraId="06A03E45" w14:textId="77777777" w:rsidR="007A1783" w:rsidRPr="007A1783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7A1783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7A1783">
        <w:rPr>
          <w:i/>
          <w:iCs/>
        </w:rPr>
        <w:t>_001</w:t>
      </w:r>
    </w:p>
    <w:p w14:paraId="4C81944A" w14:textId="77777777" w:rsidR="007A1783" w:rsidRPr="007A1783" w:rsidRDefault="007A1783" w:rsidP="007A1783">
      <w:pPr>
        <w:ind w:firstLine="0"/>
      </w:pPr>
      <w:r w:rsidRPr="007A1783">
        <w:rPr>
          <w:i/>
          <w:iCs/>
        </w:rPr>
        <w:tab/>
      </w:r>
      <w:r>
        <w:t>Тестируемые</w:t>
      </w:r>
      <w:r w:rsidRPr="007A1783">
        <w:t xml:space="preserve"> </w:t>
      </w:r>
      <w:r>
        <w:t>требования</w:t>
      </w:r>
      <w:r w:rsidRPr="007A1783">
        <w:t xml:space="preserve">: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LA</w:t>
      </w:r>
      <w:r w:rsidRPr="007A1783">
        <w:rPr>
          <w:i/>
          <w:iCs/>
        </w:rPr>
        <w:t xml:space="preserve">_001,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SYNA</w:t>
      </w:r>
      <w:r w:rsidRPr="007A1783">
        <w:rPr>
          <w:i/>
          <w:iCs/>
        </w:rPr>
        <w:t xml:space="preserve">_001,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1,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2,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4, </w:t>
      </w:r>
      <w:r w:rsidRPr="00287F4B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287F4B">
        <w:rPr>
          <w:i/>
          <w:iCs/>
          <w:lang w:val="en-US"/>
        </w:rPr>
        <w:t>UI</w:t>
      </w:r>
      <w:r w:rsidRPr="007A1783">
        <w:rPr>
          <w:i/>
          <w:iCs/>
        </w:rPr>
        <w:t>_005.</w:t>
      </w:r>
    </w:p>
    <w:p w14:paraId="2222AFB4" w14:textId="77777777" w:rsidR="007A1783" w:rsidRDefault="007A1783" w:rsidP="007A1783">
      <w:pPr>
        <w:ind w:firstLine="0"/>
      </w:pPr>
      <w:r w:rsidRPr="007A1783">
        <w:tab/>
      </w:r>
      <w:r>
        <w:t>Описание</w:t>
      </w:r>
      <w:r w:rsidRPr="00287F4B">
        <w:rPr>
          <w:lang w:val="en-US"/>
        </w:rPr>
        <w:t xml:space="preserve"> </w:t>
      </w:r>
      <w:r>
        <w:t>теста</w:t>
      </w:r>
      <w:r w:rsidRPr="00287F4B">
        <w:rPr>
          <w:lang w:val="en-US"/>
        </w:rPr>
        <w:t>:</w:t>
      </w:r>
      <w:r>
        <w:t xml:space="preserve"> </w:t>
      </w:r>
    </w:p>
    <w:p w14:paraId="27BB578C" w14:textId="77777777" w:rsidR="007A1783" w:rsidRDefault="007A1783">
      <w:pPr>
        <w:pStyle w:val="aa"/>
        <w:numPr>
          <w:ilvl w:val="0"/>
          <w:numId w:val="40"/>
        </w:numPr>
      </w:pPr>
      <w:r w:rsidRPr="005D0684">
        <w:t>Нажать на окно ввода</w:t>
      </w:r>
      <w:r>
        <w:t>.</w:t>
      </w:r>
    </w:p>
    <w:p w14:paraId="591A5074" w14:textId="77777777" w:rsidR="007A1783" w:rsidRDefault="007A1783">
      <w:pPr>
        <w:pStyle w:val="aa"/>
        <w:numPr>
          <w:ilvl w:val="0"/>
          <w:numId w:val="40"/>
        </w:numPr>
      </w:pPr>
      <w:r w:rsidRPr="005D0684">
        <w:t>Ввести</w:t>
      </w:r>
    </w:p>
    <w:p w14:paraId="618D4DA0" w14:textId="77777777" w:rsidR="007A1783" w:rsidRDefault="007A1783" w:rsidP="007A1783">
      <w:pPr>
        <w:pStyle w:val="SourceCode"/>
        <w:ind w:left="1429"/>
        <w:rPr>
          <w:rStyle w:val="VerbatimChar"/>
        </w:rPr>
      </w:pPr>
      <w:proofErr w:type="spellStart"/>
      <w:r>
        <w:rPr>
          <w:rStyle w:val="VerbatimChar"/>
        </w:rPr>
        <w:t>beg</w:t>
      </w:r>
      <w:r w:rsidRPr="005D0684">
        <w:rPr>
          <w:rStyle w:val="VerbatimChar"/>
        </w:rPr>
        <w:t>$</w:t>
      </w:r>
      <w:r>
        <w:rPr>
          <w:rStyle w:val="VerbatimChar"/>
        </w:rPr>
        <w:t>in</w:t>
      </w:r>
      <w:proofErr w:type="spellEnd"/>
      <w:r w:rsidRPr="005D0684">
        <w:br/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>.</w:t>
      </w:r>
    </w:p>
    <w:p w14:paraId="04E7EB04" w14:textId="77777777" w:rsidR="007A1783" w:rsidRPr="00467E4E" w:rsidRDefault="007A1783">
      <w:pPr>
        <w:pStyle w:val="SourceCode"/>
        <w:numPr>
          <w:ilvl w:val="0"/>
          <w:numId w:val="40"/>
        </w:numPr>
        <w:rPr>
          <w:rFonts w:ascii="Times New Roman" w:hAnsi="Times New Roman" w:cs="Times New Roman"/>
          <w:sz w:val="28"/>
          <w:szCs w:val="28"/>
        </w:rPr>
      </w:pPr>
      <w:r w:rsidRPr="00467E4E">
        <w:rPr>
          <w:rFonts w:ascii="Times New Roman" w:hAnsi="Times New Roman" w:cs="Times New Roman"/>
          <w:sz w:val="28"/>
          <w:szCs w:val="28"/>
        </w:rPr>
        <w:t>Нажать на кнопку «Transpile»</w:t>
      </w:r>
    </w:p>
    <w:p w14:paraId="502F9D8B" w14:textId="77777777" w:rsidR="007A1783" w:rsidRDefault="007A1783" w:rsidP="007A1783">
      <w:pPr>
        <w:ind w:firstLine="0"/>
      </w:pPr>
      <w:r w:rsidRPr="00287F4B">
        <w:rPr>
          <w:lang w:val="en-US"/>
        </w:rPr>
        <w:tab/>
      </w:r>
      <w:r>
        <w:t>Ожидаемый результат:</w:t>
      </w:r>
    </w:p>
    <w:p w14:paraId="4DBBB3F6" w14:textId="77777777" w:rsidR="007A1783" w:rsidRDefault="007A1783">
      <w:pPr>
        <w:pStyle w:val="aa"/>
        <w:numPr>
          <w:ilvl w:val="0"/>
          <w:numId w:val="41"/>
        </w:numPr>
        <w:rPr>
          <w:rStyle w:val="VerbatimChar"/>
          <w:rFonts w:ascii="Times New Roman" w:hAnsi="Times New Roman"/>
          <w:sz w:val="28"/>
        </w:rPr>
      </w:pPr>
      <w:r w:rsidRPr="005D0684">
        <w:t xml:space="preserve">Окно вывода содержит сообщение о синтаксической ошибке вида </w:t>
      </w:r>
      <w:r>
        <w:t>«</w:t>
      </w:r>
      <w:proofErr w:type="spellStart"/>
      <w:r>
        <w:rPr>
          <w:rStyle w:val="VerbatimChar"/>
        </w:rPr>
        <w:t>SyntaxError</w:t>
      </w:r>
      <w:proofErr w:type="spellEnd"/>
      <w:r w:rsidRPr="005D0684">
        <w:rPr>
          <w:rStyle w:val="VerbatimChar"/>
        </w:rPr>
        <w:t xml:space="preserve">: </w:t>
      </w:r>
      <w:proofErr w:type="spellStart"/>
      <w:r>
        <w:rPr>
          <w:rStyle w:val="VerbatimChar"/>
        </w:rPr>
        <w:t>beg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1. </w:t>
      </w:r>
      <w:proofErr w:type="spellStart"/>
      <w:r>
        <w:rPr>
          <w:rStyle w:val="VerbatimChar"/>
        </w:rPr>
        <w:t>Expected</w:t>
      </w:r>
      <w:proofErr w:type="spellEnd"/>
      <w:r w:rsidRPr="005D0684">
        <w:rPr>
          <w:rStyle w:val="VerbatimChar"/>
        </w:rPr>
        <w:t xml:space="preserve"> </w:t>
      </w:r>
      <w:proofErr w:type="gramStart"/>
      <w:r w:rsidRPr="005D0684">
        <w:rPr>
          <w:rStyle w:val="VerbatimChar"/>
        </w:rPr>
        <w:t xml:space="preserve">'  </w:t>
      </w:r>
      <w:r>
        <w:rPr>
          <w:rStyle w:val="VerbatimChar"/>
        </w:rPr>
        <w:t>START</w:t>
      </w:r>
      <w:proofErr w:type="gramEnd"/>
      <w:r w:rsidRPr="005D0684">
        <w:rPr>
          <w:rStyle w:val="VerbatimChar"/>
        </w:rPr>
        <w:t xml:space="preserve">  '</w:t>
      </w:r>
      <w:r w:rsidRPr="00467E4E">
        <w:rPr>
          <w:rStyle w:val="VerbatimChar"/>
          <w:rFonts w:ascii="Times New Roman" w:hAnsi="Times New Roman"/>
          <w:sz w:val="28"/>
        </w:rPr>
        <w:t>»</w:t>
      </w:r>
      <w:r>
        <w:rPr>
          <w:rStyle w:val="VerbatimChar"/>
          <w:rFonts w:ascii="Times New Roman" w:hAnsi="Times New Roman"/>
          <w:sz w:val="28"/>
        </w:rPr>
        <w:t>.</w:t>
      </w:r>
    </w:p>
    <w:p w14:paraId="34F3D5BC" w14:textId="2DE753A9" w:rsidR="007A1783" w:rsidRDefault="007A1783">
      <w:pPr>
        <w:pStyle w:val="aa"/>
        <w:numPr>
          <w:ilvl w:val="0"/>
          <w:numId w:val="41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5291D4C8" w14:textId="77777777" w:rsidR="007A1783" w:rsidRDefault="007A1783" w:rsidP="007A1783">
      <w:r>
        <w:t>Видимый результат: полностью совпадает с ожидаемым.</w:t>
      </w:r>
    </w:p>
    <w:p w14:paraId="3F9CEABA" w14:textId="77777777" w:rsidR="007A1783" w:rsidRDefault="007A1783" w:rsidP="007A1783">
      <w:r>
        <w:t>Тестируемая версия продукта: 1.0.0.</w:t>
      </w:r>
    </w:p>
    <w:p w14:paraId="1E81591B" w14:textId="01E5B4E5" w:rsidR="007A1783" w:rsidRPr="00D11859" w:rsidRDefault="007A1783" w:rsidP="007A1783">
      <w:r>
        <w:t>Резюме: Тест пройден.</w:t>
      </w:r>
    </w:p>
    <w:p w14:paraId="095B6052" w14:textId="77777777" w:rsidR="007A1783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D11859">
        <w:rPr>
          <w:i/>
          <w:iCs/>
        </w:rPr>
        <w:t>_002</w:t>
      </w:r>
    </w:p>
    <w:p w14:paraId="118AE729" w14:textId="77777777" w:rsidR="007A1783" w:rsidRPr="007A1783" w:rsidRDefault="007A1783" w:rsidP="007A1783">
      <w:pPr>
        <w:ind w:firstLine="0"/>
        <w:rPr>
          <w:i/>
          <w:iCs/>
        </w:rPr>
      </w:pPr>
      <w:r w:rsidRPr="007A1783">
        <w:rPr>
          <w:i/>
          <w:iCs/>
        </w:rPr>
        <w:tab/>
      </w:r>
      <w:r>
        <w:t>Тестируемые</w:t>
      </w:r>
      <w:r w:rsidRPr="007A1783">
        <w:t xml:space="preserve"> </w:t>
      </w:r>
      <w:r>
        <w:t>требования</w:t>
      </w:r>
      <w:r w:rsidRPr="007A1783">
        <w:t xml:space="preserve">: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LA</w:t>
      </w:r>
      <w:r w:rsidRPr="007A1783">
        <w:rPr>
          <w:i/>
          <w:iCs/>
        </w:rPr>
        <w:t xml:space="preserve">_001,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SYNA</w:t>
      </w:r>
      <w:r w:rsidRPr="007A1783">
        <w:rPr>
          <w:i/>
          <w:iCs/>
        </w:rPr>
        <w:t xml:space="preserve">_001,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1,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2,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UI</w:t>
      </w:r>
      <w:r w:rsidRPr="007A1783">
        <w:rPr>
          <w:i/>
          <w:iCs/>
        </w:rPr>
        <w:t xml:space="preserve">_004, </w:t>
      </w:r>
      <w:r w:rsidRPr="00467E4E">
        <w:rPr>
          <w:i/>
          <w:iCs/>
          <w:lang w:val="en-US"/>
        </w:rPr>
        <w:t>REQ</w:t>
      </w:r>
      <w:r w:rsidRPr="007A1783">
        <w:rPr>
          <w:i/>
          <w:iCs/>
        </w:rPr>
        <w:t>_</w:t>
      </w:r>
      <w:r w:rsidRPr="00467E4E">
        <w:rPr>
          <w:i/>
          <w:iCs/>
          <w:lang w:val="en-US"/>
        </w:rPr>
        <w:t>UI</w:t>
      </w:r>
      <w:r w:rsidRPr="007A1783">
        <w:rPr>
          <w:i/>
          <w:iCs/>
        </w:rPr>
        <w:t>_005.</w:t>
      </w:r>
    </w:p>
    <w:p w14:paraId="18D2BA4F" w14:textId="77777777" w:rsidR="007A1783" w:rsidRDefault="007A1783" w:rsidP="007A1783">
      <w:pPr>
        <w:ind w:firstLine="0"/>
      </w:pPr>
      <w:r w:rsidRPr="007A1783">
        <w:tab/>
      </w:r>
      <w:r>
        <w:t>Описание теста:</w:t>
      </w:r>
    </w:p>
    <w:p w14:paraId="674214D4" w14:textId="77777777" w:rsidR="007A1783" w:rsidRDefault="007A1783">
      <w:pPr>
        <w:pStyle w:val="aa"/>
        <w:numPr>
          <w:ilvl w:val="0"/>
          <w:numId w:val="42"/>
        </w:numPr>
      </w:pPr>
      <w:r w:rsidRPr="005D0684">
        <w:t>Нажать на окно ввода</w:t>
      </w:r>
      <w:r>
        <w:t>.</w:t>
      </w:r>
    </w:p>
    <w:p w14:paraId="6D2608B1" w14:textId="77777777" w:rsidR="007A1783" w:rsidRDefault="007A1783">
      <w:pPr>
        <w:pStyle w:val="aa"/>
        <w:numPr>
          <w:ilvl w:val="0"/>
          <w:numId w:val="42"/>
        </w:numPr>
      </w:pPr>
      <w:r>
        <w:t>Ввести</w:t>
      </w:r>
    </w:p>
    <w:p w14:paraId="67285BEB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proofErr w:type="spellStart"/>
      <w:proofErr w:type="gramStart"/>
      <w:r w:rsidRPr="00467E4E">
        <w:rPr>
          <w:rStyle w:val="VerbatimChar"/>
          <w:lang w:val="en-US"/>
        </w:rPr>
        <w:t>println</w:t>
      </w:r>
      <w:proofErr w:type="spellEnd"/>
      <w:r w:rsidRPr="00467E4E">
        <w:rPr>
          <w:rStyle w:val="VerbatimChar"/>
          <w:lang w:val="en-US"/>
        </w:rPr>
        <w:t>(</w:t>
      </w:r>
      <w:proofErr w:type="gramEnd"/>
      <w:r w:rsidRPr="00467E4E">
        <w:rPr>
          <w:rStyle w:val="VerbatimChar"/>
          <w:lang w:val="en-US"/>
        </w:rPr>
        <w:t>'Hello, World'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125B3CB0" w14:textId="77777777" w:rsidR="007A1783" w:rsidRPr="00467E4E" w:rsidRDefault="007A1783">
      <w:pPr>
        <w:pStyle w:val="aa"/>
        <w:numPr>
          <w:ilvl w:val="0"/>
          <w:numId w:val="42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5133D825" w14:textId="77777777" w:rsidR="007A1783" w:rsidRDefault="007A1783" w:rsidP="007A1783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4CF7E3B9" w14:textId="77777777" w:rsidR="007A1783" w:rsidRDefault="007A1783">
      <w:pPr>
        <w:pStyle w:val="aa"/>
        <w:numPr>
          <w:ilvl w:val="0"/>
          <w:numId w:val="43"/>
        </w:numPr>
      </w:pPr>
      <w:r w:rsidRPr="005D0684">
        <w:t xml:space="preserve">Окно вывода содержит сообщение о синтаксической ошибке вида </w:t>
      </w:r>
      <w:r>
        <w:t>«</w:t>
      </w:r>
      <w:proofErr w:type="spellStart"/>
      <w:r>
        <w:rPr>
          <w:rStyle w:val="VerbatimChar"/>
        </w:rPr>
        <w:t>SyntaxError</w:t>
      </w:r>
      <w:proofErr w:type="spellEnd"/>
      <w:r w:rsidRPr="005D0684">
        <w:rPr>
          <w:rStyle w:val="VerbatimChar"/>
        </w:rPr>
        <w:t xml:space="preserve">: </w:t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. </w:t>
      </w:r>
      <w:proofErr w:type="spellStart"/>
      <w:r>
        <w:rPr>
          <w:rStyle w:val="VerbatimChar"/>
        </w:rPr>
        <w:t>Expected</w:t>
      </w:r>
      <w:proofErr w:type="spellEnd"/>
      <w:r w:rsidRPr="005D0684">
        <w:rPr>
          <w:rStyle w:val="VerbatimChar"/>
        </w:rPr>
        <w:t xml:space="preserve"> '</w:t>
      </w:r>
      <w:proofErr w:type="spellStart"/>
      <w:r>
        <w:rPr>
          <w:rStyle w:val="VerbatimChar"/>
        </w:rPr>
        <w:t>semicolon</w:t>
      </w:r>
      <w:proofErr w:type="spellEnd"/>
      <w:r w:rsidRPr="005D0684">
        <w:rPr>
          <w:rStyle w:val="VerbatimChar"/>
        </w:rPr>
        <w:t>'</w:t>
      </w:r>
      <w:r w:rsidRPr="00467E4E">
        <w:t>»</w:t>
      </w:r>
      <w:r>
        <w:t>.</w:t>
      </w:r>
    </w:p>
    <w:p w14:paraId="5CE819B4" w14:textId="6F6984EE" w:rsidR="007A1783" w:rsidRDefault="007A1783">
      <w:pPr>
        <w:pStyle w:val="aa"/>
        <w:numPr>
          <w:ilvl w:val="0"/>
          <w:numId w:val="43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2E963FC2" w14:textId="77777777" w:rsidR="007A1783" w:rsidRDefault="007A1783" w:rsidP="007A1783">
      <w:r>
        <w:lastRenderedPageBreak/>
        <w:t>Видимый результат: полностью совпадает с ожидаемым.</w:t>
      </w:r>
    </w:p>
    <w:p w14:paraId="5518D29D" w14:textId="77777777" w:rsidR="007A1783" w:rsidRDefault="007A1783" w:rsidP="007A1783">
      <w:r>
        <w:t>Тестируемая версия продукта: 1.0.0.</w:t>
      </w:r>
    </w:p>
    <w:p w14:paraId="3E1DA3D5" w14:textId="3454A269" w:rsidR="007A1783" w:rsidRPr="00D11859" w:rsidRDefault="007A1783" w:rsidP="007A1783">
      <w:r>
        <w:t>Резюме: Тест пройден.</w:t>
      </w:r>
    </w:p>
    <w:p w14:paraId="4F2F0500" w14:textId="77777777" w:rsidR="007A1783" w:rsidRPr="00467E4E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>Тест</w:t>
      </w:r>
      <w:r w:rsidRPr="00467E4E">
        <w:rPr>
          <w:i/>
          <w:iCs/>
        </w:rPr>
        <w:t xml:space="preserve"> </w:t>
      </w:r>
      <w:r w:rsidRPr="00D11859">
        <w:rPr>
          <w:i/>
          <w:iCs/>
          <w:lang w:val="en-US"/>
        </w:rPr>
        <w:t>TEST</w:t>
      </w:r>
      <w:r w:rsidRPr="00467E4E">
        <w:rPr>
          <w:i/>
          <w:iCs/>
        </w:rPr>
        <w:t>_</w:t>
      </w:r>
      <w:r w:rsidRPr="00D11859">
        <w:rPr>
          <w:i/>
          <w:iCs/>
          <w:lang w:val="en-US"/>
        </w:rPr>
        <w:t>SYNA</w:t>
      </w:r>
      <w:r w:rsidRPr="00467E4E">
        <w:rPr>
          <w:i/>
          <w:iCs/>
        </w:rPr>
        <w:t>_003</w:t>
      </w:r>
    </w:p>
    <w:p w14:paraId="59DFBF71" w14:textId="77777777" w:rsidR="007A1783" w:rsidRPr="00467E4E" w:rsidRDefault="007A1783" w:rsidP="007A1783">
      <w:pPr>
        <w:ind w:firstLine="0"/>
        <w:rPr>
          <w:i/>
          <w:iCs/>
        </w:rPr>
      </w:pPr>
      <w:r w:rsidRPr="00467E4E">
        <w:rPr>
          <w:i/>
          <w:iCs/>
        </w:rPr>
        <w:tab/>
      </w:r>
      <w:r>
        <w:t xml:space="preserve">Тестируемые требования: </w:t>
      </w:r>
      <w:r w:rsidRPr="00467E4E">
        <w:rPr>
          <w:i/>
          <w:iCs/>
        </w:rPr>
        <w:t>REQ_LA_001, REQ_SYNA_001, REQ_SEMA_001, REQ_CG_001, REQ_UI_001, REQ_UI_004, REQ_UI_005.</w:t>
      </w:r>
    </w:p>
    <w:p w14:paraId="77C04836" w14:textId="77777777" w:rsidR="007A1783" w:rsidRDefault="007A1783" w:rsidP="007A1783">
      <w:pPr>
        <w:ind w:firstLine="0"/>
      </w:pPr>
      <w:r>
        <w:tab/>
        <w:t>Описание теста:</w:t>
      </w:r>
    </w:p>
    <w:p w14:paraId="269F2A9E" w14:textId="77777777" w:rsidR="007A1783" w:rsidRDefault="007A1783">
      <w:pPr>
        <w:pStyle w:val="aa"/>
        <w:numPr>
          <w:ilvl w:val="0"/>
          <w:numId w:val="44"/>
        </w:numPr>
      </w:pPr>
      <w:r>
        <w:t>Нажать на окно ввода.</w:t>
      </w:r>
    </w:p>
    <w:p w14:paraId="4332B18F" w14:textId="77777777" w:rsidR="007A1783" w:rsidRDefault="007A1783">
      <w:pPr>
        <w:pStyle w:val="aa"/>
        <w:numPr>
          <w:ilvl w:val="0"/>
          <w:numId w:val="44"/>
        </w:numPr>
      </w:pPr>
      <w:r>
        <w:t>Ввести</w:t>
      </w:r>
    </w:p>
    <w:p w14:paraId="0AD2A3B4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test: </w:t>
      </w:r>
      <w:proofErr w:type="spellStart"/>
      <w:proofErr w:type="gramStart"/>
      <w:r w:rsidRPr="00467E4E">
        <w:rPr>
          <w:rStyle w:val="VerbatimChar"/>
          <w:lang w:val="en-US"/>
        </w:rPr>
        <w:t>boolean</w:t>
      </w:r>
      <w:proofErr w:type="spellEnd"/>
      <w:r w:rsidRPr="00467E4E">
        <w:rPr>
          <w:rStyle w:val="VerbatimChar"/>
          <w:lang w:val="en-US"/>
        </w:rPr>
        <w:t xml:space="preserve"> :</w:t>
      </w:r>
      <w:proofErr w:type="gramEnd"/>
      <w:r w:rsidRPr="00467E4E">
        <w:rPr>
          <w:rStyle w:val="VerbatimChar"/>
          <w:lang w:val="en-US"/>
        </w:rPr>
        <w:t>= tru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if (2 &lt; 5) or (test) the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test := fals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4DDEE151" w14:textId="77777777" w:rsidR="007A1783" w:rsidRPr="00467E4E" w:rsidRDefault="007A1783">
      <w:pPr>
        <w:pStyle w:val="aa"/>
        <w:numPr>
          <w:ilvl w:val="0"/>
          <w:numId w:val="44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7A76D1B7" w14:textId="77777777" w:rsidR="007A1783" w:rsidRDefault="007A1783" w:rsidP="007A1783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3B584BE6" w14:textId="77777777" w:rsidR="007A1783" w:rsidRDefault="007A1783">
      <w:pPr>
        <w:pStyle w:val="aa"/>
        <w:numPr>
          <w:ilvl w:val="0"/>
          <w:numId w:val="45"/>
        </w:numPr>
      </w:pPr>
      <w:r>
        <w:t>Окно вывода содержит код на языке C#</w:t>
      </w:r>
    </w:p>
    <w:p w14:paraId="4564781E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using System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namespace </w:t>
      </w:r>
      <w:proofErr w:type="spellStart"/>
      <w:r w:rsidRPr="00467E4E">
        <w:rPr>
          <w:rStyle w:val="VerbatimChar"/>
          <w:lang w:val="en-US"/>
        </w:rPr>
        <w:t>Transpiler</w:t>
      </w:r>
      <w:proofErr w:type="spell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internal class Program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</w:t>
      </w:r>
      <w:proofErr w:type="gramStart"/>
      <w:r w:rsidRPr="00467E4E">
        <w:rPr>
          <w:rStyle w:val="VerbatimChar"/>
          <w:lang w:val="en-US"/>
        </w:rPr>
        <w:t xml:space="preserve">   {</w:t>
      </w:r>
      <w:proofErr w:type="gram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static bool test = true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public static void Main(string[] </w:t>
      </w:r>
      <w:proofErr w:type="spellStart"/>
      <w:r w:rsidRPr="00467E4E">
        <w:rPr>
          <w:rStyle w:val="VerbatimChar"/>
          <w:lang w:val="en-US"/>
        </w:rPr>
        <w:t>args</w:t>
      </w:r>
      <w:proofErr w:type="spellEnd"/>
      <w:r w:rsidRPr="00467E4E">
        <w:rPr>
          <w:rStyle w:val="VerbatimChar"/>
          <w:lang w:val="en-US"/>
        </w:rPr>
        <w:t>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if ((2 &lt; 5) || (test)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    test = fals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}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}</w:t>
      </w:r>
    </w:p>
    <w:p w14:paraId="3A60EE44" w14:textId="25F1B06C" w:rsidR="007A1783" w:rsidRDefault="007A1783">
      <w:pPr>
        <w:pStyle w:val="aa"/>
        <w:numPr>
          <w:ilvl w:val="0"/>
          <w:numId w:val="45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5BAC42E3" w14:textId="77777777" w:rsidR="007A1783" w:rsidRDefault="007A1783" w:rsidP="007A1783">
      <w:r>
        <w:t>Видимый результат: полностью совпадает с ожидаемым.</w:t>
      </w:r>
    </w:p>
    <w:p w14:paraId="7A8EE99C" w14:textId="77777777" w:rsidR="007A1783" w:rsidRDefault="007A1783" w:rsidP="007A1783">
      <w:r>
        <w:t>Тестируемая версия продукта: 1.0.0.</w:t>
      </w:r>
    </w:p>
    <w:p w14:paraId="4409D52F" w14:textId="57A4FC22" w:rsidR="007A1783" w:rsidRPr="00467E4E" w:rsidRDefault="007A1783" w:rsidP="007A1783">
      <w:r>
        <w:t>Резюме: Тест пройден.</w:t>
      </w:r>
    </w:p>
    <w:p w14:paraId="33A1789A" w14:textId="77777777" w:rsidR="007A1783" w:rsidRDefault="007A1783" w:rsidP="007A1783">
      <w:pPr>
        <w:pStyle w:val="2"/>
      </w:pPr>
      <w:r>
        <w:lastRenderedPageBreak/>
        <w:t>Тесты для тестирования подсистемы «Семантический анализатор»</w:t>
      </w:r>
    </w:p>
    <w:p w14:paraId="549C73E0" w14:textId="77777777" w:rsidR="007A1783" w:rsidRPr="00D11859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D11859">
        <w:rPr>
          <w:i/>
          <w:iCs/>
          <w:lang w:val="en-US"/>
        </w:rPr>
        <w:t>S</w:t>
      </w:r>
      <w:r>
        <w:rPr>
          <w:i/>
          <w:iCs/>
          <w:lang w:val="en-US"/>
        </w:rPr>
        <w:t>EM</w:t>
      </w:r>
      <w:r w:rsidRPr="00D11859">
        <w:rPr>
          <w:i/>
          <w:iCs/>
          <w:lang w:val="en-US"/>
        </w:rPr>
        <w:t>A</w:t>
      </w:r>
      <w:r w:rsidRPr="00D11859">
        <w:rPr>
          <w:i/>
          <w:iCs/>
        </w:rPr>
        <w:t>_001</w:t>
      </w:r>
    </w:p>
    <w:p w14:paraId="1116409A" w14:textId="77777777" w:rsidR="007A1783" w:rsidRDefault="007A1783" w:rsidP="007A1783">
      <w:pPr>
        <w:ind w:firstLine="0"/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467E4E">
        <w:rPr>
          <w:i/>
          <w:iCs/>
        </w:rPr>
        <w:t>REQ_LA_001, REQ_SYNA_001, REQ_SEMA_001, REQ_UI_001, REQ_UI_002, REQ_UI_004, REQ_UI_005.</w:t>
      </w:r>
    </w:p>
    <w:p w14:paraId="1DB920D3" w14:textId="77777777" w:rsidR="007A1783" w:rsidRDefault="007A1783" w:rsidP="007A1783">
      <w:pPr>
        <w:ind w:firstLine="0"/>
      </w:pPr>
      <w:r>
        <w:tab/>
        <w:t>Описание теста:</w:t>
      </w:r>
    </w:p>
    <w:p w14:paraId="622D0010" w14:textId="77777777" w:rsidR="007A1783" w:rsidRDefault="007A1783">
      <w:pPr>
        <w:pStyle w:val="aa"/>
        <w:numPr>
          <w:ilvl w:val="0"/>
          <w:numId w:val="46"/>
        </w:numPr>
      </w:pPr>
      <w:r>
        <w:t>Нажать на окно ввода.</w:t>
      </w:r>
    </w:p>
    <w:p w14:paraId="7368559A" w14:textId="77777777" w:rsidR="007A1783" w:rsidRDefault="007A1783">
      <w:pPr>
        <w:pStyle w:val="aa"/>
        <w:numPr>
          <w:ilvl w:val="0"/>
          <w:numId w:val="46"/>
        </w:numPr>
      </w:pPr>
      <w:r>
        <w:t>Ввести</w:t>
      </w:r>
    </w:p>
    <w:p w14:paraId="04A8F574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test: </w:t>
      </w:r>
      <w:proofErr w:type="spellStart"/>
      <w:proofErr w:type="gramStart"/>
      <w:r w:rsidRPr="00467E4E">
        <w:rPr>
          <w:rStyle w:val="VerbatimChar"/>
          <w:lang w:val="en-US"/>
        </w:rPr>
        <w:t>boolean</w:t>
      </w:r>
      <w:proofErr w:type="spellEnd"/>
      <w:r w:rsidRPr="00467E4E">
        <w:rPr>
          <w:rStyle w:val="VerbatimChar"/>
          <w:lang w:val="en-US"/>
        </w:rPr>
        <w:t xml:space="preserve"> :</w:t>
      </w:r>
      <w:proofErr w:type="gramEnd"/>
      <w:r w:rsidRPr="00467E4E">
        <w:rPr>
          <w:rStyle w:val="VerbatimChar"/>
          <w:lang w:val="en-US"/>
        </w:rPr>
        <w:t>= true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test := 2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60DD0408" w14:textId="77777777" w:rsidR="007A1783" w:rsidRPr="00467E4E" w:rsidRDefault="007A1783">
      <w:pPr>
        <w:pStyle w:val="aa"/>
        <w:numPr>
          <w:ilvl w:val="0"/>
          <w:numId w:val="46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19F09D25" w14:textId="77777777" w:rsidR="007A1783" w:rsidRDefault="007A1783" w:rsidP="007A1783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3EC9600B" w14:textId="77777777" w:rsidR="007A1783" w:rsidRDefault="007A1783">
      <w:pPr>
        <w:pStyle w:val="aa"/>
        <w:numPr>
          <w:ilvl w:val="0"/>
          <w:numId w:val="47"/>
        </w:numPr>
        <w:rPr>
          <w:lang w:val="en-US"/>
        </w:rPr>
      </w:pPr>
      <w:r>
        <w:t>Окно</w:t>
      </w:r>
      <w:r w:rsidRPr="00467E4E">
        <w:rPr>
          <w:lang w:val="en-US"/>
        </w:rPr>
        <w:t xml:space="preserve"> </w:t>
      </w:r>
      <w:r>
        <w:t>вывода</w:t>
      </w:r>
      <w:r w:rsidRPr="00467E4E">
        <w:rPr>
          <w:lang w:val="en-US"/>
        </w:rPr>
        <w:t xml:space="preserve"> </w:t>
      </w:r>
      <w:r>
        <w:t>содержит</w:t>
      </w:r>
      <w:r w:rsidRPr="00467E4E">
        <w:rPr>
          <w:lang w:val="en-US"/>
        </w:rPr>
        <w:t xml:space="preserve"> </w:t>
      </w:r>
      <w:r>
        <w:t>сообщение</w:t>
      </w:r>
      <w:r w:rsidRPr="00467E4E">
        <w:rPr>
          <w:lang w:val="en-US"/>
        </w:rPr>
        <w:t xml:space="preserve"> </w:t>
      </w:r>
      <w:r>
        <w:t>о</w:t>
      </w:r>
      <w:r w:rsidRPr="00467E4E">
        <w:rPr>
          <w:lang w:val="en-US"/>
        </w:rPr>
        <w:t xml:space="preserve"> </w:t>
      </w:r>
      <w:r>
        <w:t>семантической</w:t>
      </w:r>
      <w:r w:rsidRPr="00467E4E">
        <w:rPr>
          <w:lang w:val="en-US"/>
        </w:rPr>
        <w:t xml:space="preserve"> </w:t>
      </w:r>
      <w:r>
        <w:t>ошибке</w:t>
      </w:r>
      <w:r w:rsidRPr="00467E4E">
        <w:rPr>
          <w:lang w:val="en-US"/>
        </w:rPr>
        <w:t xml:space="preserve"> </w:t>
      </w:r>
      <w:r>
        <w:t>вида</w:t>
      </w:r>
      <w:r w:rsidRPr="00467E4E">
        <w:rPr>
          <w:lang w:val="en-US"/>
        </w:rPr>
        <w:t xml:space="preserve"> «</w:t>
      </w:r>
      <w:proofErr w:type="spellStart"/>
      <w:r w:rsidRPr="00467E4E">
        <w:rPr>
          <w:rStyle w:val="VerbatimChar"/>
          <w:lang w:val="en-US"/>
        </w:rPr>
        <w:t>SemanticError</w:t>
      </w:r>
      <w:proofErr w:type="spellEnd"/>
      <w:r w:rsidRPr="00467E4E">
        <w:rPr>
          <w:rStyle w:val="VerbatimChar"/>
          <w:lang w:val="en-US"/>
        </w:rPr>
        <w:t xml:space="preserve">: 2 at line 3 - expression is not compatible with type </w:t>
      </w:r>
      <w:r>
        <w:rPr>
          <w:rStyle w:val="VerbatimChar"/>
          <w:lang w:val="en-US"/>
        </w:rPr>
        <w:t>Boolean</w:t>
      </w:r>
      <w:r w:rsidRPr="00467E4E">
        <w:rPr>
          <w:lang w:val="en-US"/>
        </w:rPr>
        <w:t>».</w:t>
      </w:r>
    </w:p>
    <w:p w14:paraId="4E766A66" w14:textId="2FBB8077" w:rsidR="007A1783" w:rsidRDefault="007A1783">
      <w:pPr>
        <w:pStyle w:val="aa"/>
        <w:numPr>
          <w:ilvl w:val="0"/>
          <w:numId w:val="47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4564F2CF" w14:textId="77777777" w:rsidR="007A1783" w:rsidRDefault="007A1783" w:rsidP="007A1783">
      <w:r>
        <w:t>Видимый результат: полностью совпадает с ожидаемым.</w:t>
      </w:r>
    </w:p>
    <w:p w14:paraId="4CC3D387" w14:textId="77777777" w:rsidR="007A1783" w:rsidRDefault="007A1783" w:rsidP="007A1783">
      <w:r>
        <w:t>Тестируемая версия продукта: 1.0.0.</w:t>
      </w:r>
    </w:p>
    <w:p w14:paraId="473C30A5" w14:textId="0F96C434" w:rsidR="007A1783" w:rsidRPr="00467E4E" w:rsidRDefault="007A1783" w:rsidP="007A1783">
      <w:r>
        <w:t>Резюме: Тест пройден.</w:t>
      </w:r>
    </w:p>
    <w:p w14:paraId="2FDCB42E" w14:textId="77777777" w:rsidR="007A1783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 w:rsidRPr="00467E4E">
        <w:rPr>
          <w:i/>
          <w:iCs/>
        </w:rPr>
        <w:t xml:space="preserve"> </w:t>
      </w:r>
      <w:r w:rsidRPr="00D11859">
        <w:rPr>
          <w:i/>
          <w:iCs/>
          <w:lang w:val="en-US"/>
        </w:rPr>
        <w:t>S</w:t>
      </w:r>
      <w:r>
        <w:rPr>
          <w:i/>
          <w:iCs/>
          <w:lang w:val="en-US"/>
        </w:rPr>
        <w:t>EM</w:t>
      </w:r>
      <w:r w:rsidRPr="00D11859">
        <w:rPr>
          <w:i/>
          <w:iCs/>
          <w:lang w:val="en-US"/>
        </w:rPr>
        <w:t>A</w:t>
      </w:r>
      <w:r w:rsidRPr="00D11859">
        <w:rPr>
          <w:i/>
          <w:iCs/>
        </w:rPr>
        <w:t xml:space="preserve"> _002</w:t>
      </w:r>
    </w:p>
    <w:p w14:paraId="40F91C7B" w14:textId="77777777" w:rsidR="007A1783" w:rsidRDefault="007A1783" w:rsidP="007A1783">
      <w:pPr>
        <w:ind w:firstLine="0"/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467E4E">
        <w:rPr>
          <w:i/>
          <w:iCs/>
        </w:rPr>
        <w:t>REQ_LA_001, REQ_SYNA_001, REQ_SEMA_001, REQ_UI_001, REQ_UI_002, REQ_UI_004, REQ_UI_005</w:t>
      </w:r>
      <w:r>
        <w:rPr>
          <w:i/>
          <w:iCs/>
        </w:rPr>
        <w:t>.</w:t>
      </w:r>
    </w:p>
    <w:p w14:paraId="2FC6775F" w14:textId="77777777" w:rsidR="007A1783" w:rsidRDefault="007A1783" w:rsidP="007A1783">
      <w:pPr>
        <w:ind w:firstLine="0"/>
      </w:pPr>
      <w:r>
        <w:tab/>
        <w:t>Описание теста:</w:t>
      </w:r>
    </w:p>
    <w:p w14:paraId="6BDE456F" w14:textId="77777777" w:rsidR="007A1783" w:rsidRDefault="007A1783">
      <w:pPr>
        <w:pStyle w:val="aa"/>
        <w:numPr>
          <w:ilvl w:val="0"/>
          <w:numId w:val="48"/>
        </w:numPr>
      </w:pPr>
      <w:r>
        <w:t>Нажать на окно ввода.</w:t>
      </w:r>
    </w:p>
    <w:p w14:paraId="491AAFEE" w14:textId="77777777" w:rsidR="007A1783" w:rsidRDefault="007A1783">
      <w:pPr>
        <w:pStyle w:val="aa"/>
        <w:numPr>
          <w:ilvl w:val="0"/>
          <w:numId w:val="48"/>
        </w:numPr>
      </w:pPr>
      <w:r>
        <w:t>Ввести</w:t>
      </w:r>
    </w:p>
    <w:p w14:paraId="1FDC1A00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var a: </w:t>
      </w:r>
      <w:proofErr w:type="gramStart"/>
      <w:r w:rsidRPr="00467E4E">
        <w:rPr>
          <w:rStyle w:val="VerbatimChar"/>
          <w:lang w:val="en-US"/>
        </w:rPr>
        <w:t>integer :</w:t>
      </w:r>
      <w:proofErr w:type="gramEnd"/>
      <w:r w:rsidRPr="00467E4E">
        <w:rPr>
          <w:rStyle w:val="VerbatimChar"/>
          <w:lang w:val="en-US"/>
        </w:rPr>
        <w:t>= 15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var a: integer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59DE31FD" w14:textId="77777777" w:rsidR="007A1783" w:rsidRPr="00467E4E" w:rsidRDefault="007A1783">
      <w:pPr>
        <w:pStyle w:val="aa"/>
        <w:numPr>
          <w:ilvl w:val="0"/>
          <w:numId w:val="48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3C309565" w14:textId="77777777" w:rsidR="007A1783" w:rsidRDefault="007A1783" w:rsidP="007A1783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2EE01F68" w14:textId="77777777" w:rsidR="007A1783" w:rsidRDefault="007A1783">
      <w:pPr>
        <w:pStyle w:val="aa"/>
        <w:numPr>
          <w:ilvl w:val="0"/>
          <w:numId w:val="49"/>
        </w:numPr>
      </w:pPr>
      <w:r w:rsidRPr="005D0684">
        <w:lastRenderedPageBreak/>
        <w:t xml:space="preserve">Окно вывода содержит сообщение о семантической ошибке вида </w:t>
      </w:r>
      <w:r>
        <w:t>«</w:t>
      </w:r>
      <w:proofErr w:type="spellStart"/>
      <w:r>
        <w:rPr>
          <w:rStyle w:val="VerbatimChar"/>
        </w:rPr>
        <w:t>SemanticError</w:t>
      </w:r>
      <w:proofErr w:type="spellEnd"/>
      <w:r w:rsidRPr="005D0684">
        <w:rPr>
          <w:rStyle w:val="VerbatimChar"/>
        </w:rPr>
        <w:t xml:space="preserve">: </w:t>
      </w:r>
      <w:r>
        <w:rPr>
          <w:rStyle w:val="VerbatimChar"/>
        </w:rPr>
        <w:t>a</w:t>
      </w:r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 - </w:t>
      </w:r>
      <w:proofErr w:type="spellStart"/>
      <w:r>
        <w:rPr>
          <w:rStyle w:val="VerbatimChar"/>
        </w:rPr>
        <w:t>variable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is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lready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defined</w:t>
      </w:r>
      <w:proofErr w:type="spellEnd"/>
      <w:r w:rsidRPr="00467E4E">
        <w:t>»</w:t>
      </w:r>
      <w:r>
        <w:t>.</w:t>
      </w:r>
    </w:p>
    <w:p w14:paraId="672198D8" w14:textId="41E6EC32" w:rsidR="007A1783" w:rsidRDefault="007A1783">
      <w:pPr>
        <w:pStyle w:val="aa"/>
        <w:numPr>
          <w:ilvl w:val="0"/>
          <w:numId w:val="49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2FE04338" w14:textId="77777777" w:rsidR="007A1783" w:rsidRDefault="007A1783" w:rsidP="007A1783">
      <w:r>
        <w:t>Видимый результат: полностью совпадает с ожидаемым.</w:t>
      </w:r>
    </w:p>
    <w:p w14:paraId="497F97A8" w14:textId="77777777" w:rsidR="007A1783" w:rsidRDefault="007A1783" w:rsidP="007A1783">
      <w:r>
        <w:t>Тестируемая версия продукта: 1.0.0.</w:t>
      </w:r>
    </w:p>
    <w:p w14:paraId="530000AC" w14:textId="3EE9F07B" w:rsidR="007A1783" w:rsidRPr="00D11859" w:rsidRDefault="007A1783" w:rsidP="007A1783">
      <w:r>
        <w:t>Резюме: Тест пройден.</w:t>
      </w:r>
    </w:p>
    <w:p w14:paraId="0EF17BED" w14:textId="77777777" w:rsidR="007A1783" w:rsidRDefault="007A1783" w:rsidP="007A1783">
      <w:pPr>
        <w:pStyle w:val="2"/>
      </w:pPr>
      <w:r>
        <w:t>Тесты для тестирования подсистемы «Генератор кода»</w:t>
      </w:r>
    </w:p>
    <w:p w14:paraId="612BE453" w14:textId="77777777" w:rsidR="007A1783" w:rsidRPr="00D11859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CG</w:t>
      </w:r>
      <w:r w:rsidRPr="00D11859">
        <w:rPr>
          <w:i/>
          <w:iCs/>
        </w:rPr>
        <w:t>_001</w:t>
      </w:r>
    </w:p>
    <w:p w14:paraId="6BE32AF4" w14:textId="77777777" w:rsidR="007A1783" w:rsidRPr="00467E4E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467E4E">
        <w:rPr>
          <w:i/>
          <w:iCs/>
        </w:rPr>
        <w:t>REQ_LA_001, REQ_SYNA_001, REQ_SEMA_001, REQ_CG_001, REQ_UI_001, REQ_UI_004, REQ_UI_005.</w:t>
      </w:r>
    </w:p>
    <w:p w14:paraId="04F3B493" w14:textId="77777777" w:rsidR="007A1783" w:rsidRDefault="007A1783" w:rsidP="007A1783">
      <w:pPr>
        <w:ind w:firstLine="0"/>
      </w:pPr>
      <w:r>
        <w:tab/>
        <w:t>Описание теста:</w:t>
      </w:r>
    </w:p>
    <w:p w14:paraId="14632E77" w14:textId="77777777" w:rsidR="007A1783" w:rsidRDefault="007A1783">
      <w:pPr>
        <w:pStyle w:val="aa"/>
        <w:numPr>
          <w:ilvl w:val="0"/>
          <w:numId w:val="50"/>
        </w:numPr>
      </w:pPr>
      <w:r>
        <w:t>Нажать на окно ввода.</w:t>
      </w:r>
    </w:p>
    <w:p w14:paraId="3BFA5483" w14:textId="77777777" w:rsidR="007A1783" w:rsidRDefault="007A1783">
      <w:pPr>
        <w:pStyle w:val="aa"/>
        <w:numPr>
          <w:ilvl w:val="0"/>
          <w:numId w:val="50"/>
        </w:numPr>
      </w:pPr>
      <w:r>
        <w:t>Ввести</w:t>
      </w:r>
    </w:p>
    <w:p w14:paraId="0D88F1CC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 xml:space="preserve">var a: </w:t>
      </w:r>
      <w:proofErr w:type="gramStart"/>
      <w:r w:rsidRPr="00467E4E">
        <w:rPr>
          <w:rStyle w:val="VerbatimChar"/>
          <w:lang w:val="en-US"/>
        </w:rPr>
        <w:t>real :</w:t>
      </w:r>
      <w:proofErr w:type="gramEnd"/>
      <w:r w:rsidRPr="00467E4E">
        <w:rPr>
          <w:rStyle w:val="VerbatimChar"/>
          <w:lang w:val="en-US"/>
        </w:rPr>
        <w:t>= 2.0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begin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var b: real := a * a;</w:t>
      </w:r>
      <w:r w:rsidRPr="00467E4E">
        <w:rPr>
          <w:lang w:val="en-US"/>
        </w:rPr>
        <w:br/>
      </w:r>
      <w:proofErr w:type="spellStart"/>
      <w:r w:rsidRPr="00467E4E">
        <w:rPr>
          <w:rStyle w:val="VerbatimChar"/>
          <w:lang w:val="en-US"/>
        </w:rPr>
        <w:t>println</w:t>
      </w:r>
      <w:proofErr w:type="spellEnd"/>
      <w:r w:rsidRPr="00467E4E">
        <w:rPr>
          <w:rStyle w:val="VerbatimChar"/>
          <w:lang w:val="en-US"/>
        </w:rPr>
        <w:t>(b)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end.</w:t>
      </w:r>
    </w:p>
    <w:p w14:paraId="59B0C82B" w14:textId="77777777" w:rsidR="007A1783" w:rsidRPr="00467E4E" w:rsidRDefault="007A1783">
      <w:pPr>
        <w:pStyle w:val="aa"/>
        <w:numPr>
          <w:ilvl w:val="0"/>
          <w:numId w:val="50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6DFC0823" w14:textId="77777777" w:rsidR="007A1783" w:rsidRDefault="007A1783" w:rsidP="007A1783">
      <w:pPr>
        <w:ind w:firstLine="0"/>
      </w:pPr>
      <w:r w:rsidRPr="00467E4E">
        <w:rPr>
          <w:lang w:val="en-US"/>
        </w:rPr>
        <w:tab/>
      </w:r>
      <w:r>
        <w:t>Ожидаемый результат:</w:t>
      </w:r>
    </w:p>
    <w:p w14:paraId="78D123D8" w14:textId="77777777" w:rsidR="007A1783" w:rsidRDefault="007A1783">
      <w:pPr>
        <w:pStyle w:val="aa"/>
        <w:numPr>
          <w:ilvl w:val="0"/>
          <w:numId w:val="51"/>
        </w:numPr>
      </w:pPr>
      <w:r>
        <w:t>Окно вывода содержит код на языке C#</w:t>
      </w:r>
    </w:p>
    <w:p w14:paraId="0A58FC80" w14:textId="77777777" w:rsidR="007A1783" w:rsidRPr="00467E4E" w:rsidRDefault="007A1783" w:rsidP="007A1783">
      <w:pPr>
        <w:pStyle w:val="SourceCode"/>
        <w:ind w:left="1429"/>
        <w:rPr>
          <w:lang w:val="en-US"/>
        </w:rPr>
      </w:pPr>
      <w:r w:rsidRPr="00467E4E">
        <w:rPr>
          <w:rStyle w:val="VerbatimChar"/>
          <w:lang w:val="en-US"/>
        </w:rPr>
        <w:t>using System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namespace </w:t>
      </w:r>
      <w:proofErr w:type="spellStart"/>
      <w:r w:rsidRPr="00467E4E">
        <w:rPr>
          <w:rStyle w:val="VerbatimChar"/>
          <w:lang w:val="en-US"/>
        </w:rPr>
        <w:t>Transpiler</w:t>
      </w:r>
      <w:proofErr w:type="spell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internal class Program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</w:t>
      </w:r>
      <w:proofErr w:type="gramStart"/>
      <w:r w:rsidRPr="00467E4E">
        <w:rPr>
          <w:rStyle w:val="VerbatimChar"/>
          <w:lang w:val="en-US"/>
        </w:rPr>
        <w:t xml:space="preserve">   {</w:t>
      </w:r>
      <w:proofErr w:type="gramEnd"/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static double a = 2.0;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public static void Main(string[] </w:t>
      </w:r>
      <w:proofErr w:type="spellStart"/>
      <w:r w:rsidRPr="00467E4E">
        <w:rPr>
          <w:rStyle w:val="VerbatimChar"/>
          <w:lang w:val="en-US"/>
        </w:rPr>
        <w:t>args</w:t>
      </w:r>
      <w:proofErr w:type="spellEnd"/>
      <w:r w:rsidRPr="00467E4E">
        <w:rPr>
          <w:rStyle w:val="VerbatimChar"/>
          <w:lang w:val="en-US"/>
        </w:rPr>
        <w:t>)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{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double b = a * a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    </w:t>
      </w:r>
      <w:proofErr w:type="spellStart"/>
      <w:r w:rsidRPr="00467E4E">
        <w:rPr>
          <w:rStyle w:val="VerbatimChar"/>
          <w:lang w:val="en-US"/>
        </w:rPr>
        <w:t>Console.WriteLine</w:t>
      </w:r>
      <w:proofErr w:type="spellEnd"/>
      <w:r w:rsidRPr="00467E4E">
        <w:rPr>
          <w:rStyle w:val="VerbatimChar"/>
          <w:lang w:val="en-US"/>
        </w:rPr>
        <w:t>(b);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    }</w:t>
      </w:r>
      <w:r w:rsidRPr="00467E4E">
        <w:rPr>
          <w:lang w:val="en-US"/>
        </w:rPr>
        <w:br/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 xml:space="preserve">    }</w:t>
      </w:r>
      <w:r w:rsidRPr="00467E4E">
        <w:rPr>
          <w:lang w:val="en-US"/>
        </w:rPr>
        <w:br/>
      </w:r>
      <w:r w:rsidRPr="00467E4E">
        <w:rPr>
          <w:rStyle w:val="VerbatimChar"/>
          <w:lang w:val="en-US"/>
        </w:rPr>
        <w:t>}</w:t>
      </w:r>
    </w:p>
    <w:p w14:paraId="12DB64B0" w14:textId="4447069E" w:rsidR="007A1783" w:rsidRDefault="007A1783">
      <w:pPr>
        <w:pStyle w:val="aa"/>
        <w:numPr>
          <w:ilvl w:val="0"/>
          <w:numId w:val="51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доступна для нажатия</w:t>
      </w:r>
      <w:r>
        <w:t>.</w:t>
      </w:r>
    </w:p>
    <w:p w14:paraId="7661CBCF" w14:textId="77777777" w:rsidR="007A1783" w:rsidRDefault="007A1783" w:rsidP="007A1783">
      <w:r>
        <w:lastRenderedPageBreak/>
        <w:t>Видимый результат: полностью совпадает с ожидаемым.</w:t>
      </w:r>
    </w:p>
    <w:p w14:paraId="20D4BB30" w14:textId="77777777" w:rsidR="007A1783" w:rsidRDefault="007A1783" w:rsidP="007A1783">
      <w:r>
        <w:t>Тестируемая версия продукта: 1.0.0.</w:t>
      </w:r>
    </w:p>
    <w:p w14:paraId="73D5A2CD" w14:textId="1C1DE500" w:rsidR="007A1783" w:rsidRPr="00467E4E" w:rsidRDefault="007A1783" w:rsidP="007A1783">
      <w:r>
        <w:t>Резюме: Тест пройден.</w:t>
      </w:r>
    </w:p>
    <w:p w14:paraId="05B27188" w14:textId="77777777" w:rsidR="007A1783" w:rsidRPr="00D11859" w:rsidRDefault="007A1783" w:rsidP="007A1783">
      <w:pPr>
        <w:pStyle w:val="2"/>
      </w:pPr>
      <w:r>
        <w:t>Тесты для тестирования системы в целом</w:t>
      </w:r>
    </w:p>
    <w:p w14:paraId="29BA2DB9" w14:textId="77777777" w:rsidR="007A1783" w:rsidRPr="00D11859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1</w:t>
      </w:r>
    </w:p>
    <w:p w14:paraId="6678D857" w14:textId="77777777" w:rsidR="007A1783" w:rsidRDefault="007A1783" w:rsidP="007A1783">
      <w:pPr>
        <w:ind w:firstLine="0"/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794ECD">
        <w:rPr>
          <w:i/>
          <w:iCs/>
        </w:rPr>
        <w:t>REQ_LA_001, REQ_SYNA_001, REQ_SEMA_001, REQ_CG_001, REQ_UI_001, REQ_UI_004, REQ_UI_005, REQ_UI_006.</w:t>
      </w:r>
    </w:p>
    <w:p w14:paraId="45105C0B" w14:textId="77777777" w:rsidR="007A1783" w:rsidRDefault="007A1783" w:rsidP="007A1783">
      <w:pPr>
        <w:ind w:firstLine="0"/>
      </w:pPr>
      <w:r>
        <w:tab/>
        <w:t>Описание теста:</w:t>
      </w:r>
    </w:p>
    <w:p w14:paraId="1FA7F50E" w14:textId="77777777" w:rsidR="007A1783" w:rsidRDefault="007A1783">
      <w:pPr>
        <w:pStyle w:val="aa"/>
        <w:numPr>
          <w:ilvl w:val="0"/>
          <w:numId w:val="52"/>
        </w:numPr>
      </w:pPr>
      <w:r w:rsidRPr="005D0684">
        <w:t>Нажать на окно ввода</w:t>
      </w:r>
      <w:r>
        <w:t>.</w:t>
      </w:r>
    </w:p>
    <w:p w14:paraId="0970D283" w14:textId="77777777" w:rsidR="007A1783" w:rsidRDefault="007A1783">
      <w:pPr>
        <w:pStyle w:val="aa"/>
        <w:numPr>
          <w:ilvl w:val="0"/>
          <w:numId w:val="52"/>
        </w:numPr>
      </w:pPr>
      <w:r>
        <w:t>Ввести</w:t>
      </w:r>
    </w:p>
    <w:p w14:paraId="48489673" w14:textId="77777777" w:rsidR="007A1783" w:rsidRPr="00794ECD" w:rsidRDefault="007A1783" w:rsidP="007A1783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begin</w:t>
      </w:r>
      <w:r w:rsidRPr="00794ECD">
        <w:rPr>
          <w:lang w:val="en-US"/>
        </w:rPr>
        <w:br/>
      </w:r>
      <w:proofErr w:type="spellStart"/>
      <w:proofErr w:type="gramStart"/>
      <w:r w:rsidRPr="00794ECD">
        <w:rPr>
          <w:rStyle w:val="VerbatimChar"/>
          <w:lang w:val="en-US"/>
        </w:rPr>
        <w:t>println</w:t>
      </w:r>
      <w:proofErr w:type="spellEnd"/>
      <w:r w:rsidRPr="00794ECD">
        <w:rPr>
          <w:rStyle w:val="VerbatimChar"/>
          <w:lang w:val="en-US"/>
        </w:rPr>
        <w:t>(</w:t>
      </w:r>
      <w:proofErr w:type="gramEnd"/>
      <w:r w:rsidRPr="00794ECD">
        <w:rPr>
          <w:rStyle w:val="VerbatimChar"/>
          <w:lang w:val="en-US"/>
        </w:rPr>
        <w:t>'Hello, World'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end.</w:t>
      </w:r>
    </w:p>
    <w:p w14:paraId="23C08FB9" w14:textId="77777777" w:rsidR="007A1783" w:rsidRPr="00794ECD" w:rsidRDefault="007A1783">
      <w:pPr>
        <w:pStyle w:val="aa"/>
        <w:numPr>
          <w:ilvl w:val="0"/>
          <w:numId w:val="52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2D566CCC" w14:textId="77777777" w:rsidR="007A1783" w:rsidRDefault="007A1783">
      <w:pPr>
        <w:pStyle w:val="aa"/>
        <w:numPr>
          <w:ilvl w:val="0"/>
          <w:numId w:val="52"/>
        </w:numPr>
      </w:pPr>
      <w:r w:rsidRPr="005D0684">
        <w:t>Нажать на кнопку «</w:t>
      </w:r>
      <w:proofErr w:type="spellStart"/>
      <w:r>
        <w:t>Download</w:t>
      </w:r>
      <w:proofErr w:type="spellEnd"/>
      <w:r w:rsidRPr="005D0684">
        <w:t>» и сохранить файл</w:t>
      </w:r>
      <w:r>
        <w:t>.</w:t>
      </w:r>
    </w:p>
    <w:p w14:paraId="6798979D" w14:textId="77777777" w:rsidR="007A1783" w:rsidRPr="00794ECD" w:rsidRDefault="007A1783">
      <w:pPr>
        <w:pStyle w:val="aa"/>
        <w:numPr>
          <w:ilvl w:val="0"/>
          <w:numId w:val="52"/>
        </w:numPr>
      </w:pPr>
      <w:r w:rsidRPr="005D0684">
        <w:t>Нажать на кнопку «</w:t>
      </w:r>
      <w:r>
        <w:t>Clear</w:t>
      </w:r>
      <w:r w:rsidRPr="005D0684">
        <w:t>»</w:t>
      </w:r>
      <w:r>
        <w:t>.</w:t>
      </w:r>
    </w:p>
    <w:p w14:paraId="63FD4324" w14:textId="77777777" w:rsidR="007A1783" w:rsidRDefault="007A1783" w:rsidP="007A1783">
      <w:pPr>
        <w:ind w:firstLine="0"/>
      </w:pPr>
      <w:r w:rsidRPr="00794ECD">
        <w:tab/>
      </w:r>
      <w:r>
        <w:t>Ожидаемый результат:</w:t>
      </w:r>
    </w:p>
    <w:p w14:paraId="0605A582" w14:textId="77777777" w:rsidR="007A1783" w:rsidRDefault="007A1783">
      <w:pPr>
        <w:pStyle w:val="aa"/>
        <w:numPr>
          <w:ilvl w:val="0"/>
          <w:numId w:val="53"/>
        </w:numPr>
      </w:pPr>
      <w:r w:rsidRPr="005D0684">
        <w:t xml:space="preserve">Окно вывода содержит код на языке </w:t>
      </w:r>
      <w:r>
        <w:t>C</w:t>
      </w:r>
      <w:r w:rsidRPr="005D0684">
        <w:t>#</w:t>
      </w:r>
    </w:p>
    <w:p w14:paraId="21AB0F25" w14:textId="77777777" w:rsidR="007A1783" w:rsidRPr="00794ECD" w:rsidRDefault="007A1783" w:rsidP="007A1783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using System;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namespace </w:t>
      </w:r>
      <w:proofErr w:type="spellStart"/>
      <w:r w:rsidRPr="00794ECD">
        <w:rPr>
          <w:rStyle w:val="VerbatimChar"/>
          <w:lang w:val="en-US"/>
        </w:rPr>
        <w:t>Transpiler</w:t>
      </w:r>
      <w:proofErr w:type="spellEnd"/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internal class Program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</w:t>
      </w:r>
      <w:proofErr w:type="gramStart"/>
      <w:r w:rsidRPr="00794ECD">
        <w:rPr>
          <w:rStyle w:val="VerbatimChar"/>
          <w:lang w:val="en-US"/>
        </w:rPr>
        <w:t xml:space="preserve">   {</w:t>
      </w:r>
      <w:proofErr w:type="gramEnd"/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public static void Main(string[] </w:t>
      </w:r>
      <w:proofErr w:type="spellStart"/>
      <w:r w:rsidRPr="00794ECD">
        <w:rPr>
          <w:rStyle w:val="VerbatimChar"/>
          <w:lang w:val="en-US"/>
        </w:rPr>
        <w:t>args</w:t>
      </w:r>
      <w:proofErr w:type="spellEnd"/>
      <w:r w:rsidRPr="00794ECD">
        <w:rPr>
          <w:rStyle w:val="VerbatimChar"/>
          <w:lang w:val="en-US"/>
        </w:rPr>
        <w:t>)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    </w:t>
      </w:r>
      <w:proofErr w:type="spellStart"/>
      <w:r w:rsidRPr="00794ECD">
        <w:rPr>
          <w:rStyle w:val="VerbatimChar"/>
          <w:lang w:val="en-US"/>
        </w:rPr>
        <w:t>Console.WriteLine</w:t>
      </w:r>
      <w:proofErr w:type="spellEnd"/>
      <w:r w:rsidRPr="00794ECD">
        <w:rPr>
          <w:rStyle w:val="VerbatimChar"/>
          <w:lang w:val="en-US"/>
        </w:rPr>
        <w:t>("Hello, World"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}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}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}</w:t>
      </w:r>
    </w:p>
    <w:p w14:paraId="3A70CAA5" w14:textId="77777777" w:rsidR="007A1783" w:rsidRPr="00794ECD" w:rsidRDefault="007A1783">
      <w:pPr>
        <w:pStyle w:val="aa"/>
        <w:numPr>
          <w:ilvl w:val="0"/>
          <w:numId w:val="53"/>
        </w:numPr>
        <w:rPr>
          <w:lang w:val="en-US"/>
        </w:rPr>
      </w:pPr>
      <w:r w:rsidRPr="005D0684">
        <w:t>Файл сохранен на устройство</w:t>
      </w:r>
      <w:r>
        <w:t>.</w:t>
      </w:r>
    </w:p>
    <w:p w14:paraId="141AEB5E" w14:textId="5227568C" w:rsidR="007A1783" w:rsidRDefault="007A1783">
      <w:pPr>
        <w:pStyle w:val="aa"/>
        <w:numPr>
          <w:ilvl w:val="0"/>
          <w:numId w:val="53"/>
        </w:numPr>
      </w:pPr>
      <w:r w:rsidRPr="005D0684">
        <w:t>После нажатия на кнопку «</w:t>
      </w:r>
      <w:r>
        <w:t>Clear</w:t>
      </w:r>
      <w:r w:rsidRPr="005D0684">
        <w:t>» будет очищено окно ввода и вывода</w:t>
      </w:r>
      <w:r>
        <w:t>.</w:t>
      </w:r>
    </w:p>
    <w:p w14:paraId="5E272EE8" w14:textId="77777777" w:rsidR="007A1783" w:rsidRDefault="007A1783" w:rsidP="007A1783">
      <w:r>
        <w:lastRenderedPageBreak/>
        <w:t>Видимый результат: полностью совпадает с ожидаемым.</w:t>
      </w:r>
    </w:p>
    <w:p w14:paraId="203F69C7" w14:textId="77777777" w:rsidR="007A1783" w:rsidRDefault="007A1783" w:rsidP="007A1783">
      <w:r>
        <w:t>Тестируемая версия продукта: 1.0.0.</w:t>
      </w:r>
    </w:p>
    <w:p w14:paraId="4A302308" w14:textId="3BC9B58F" w:rsidR="007A1783" w:rsidRPr="00794ECD" w:rsidRDefault="007A1783" w:rsidP="007A1783">
      <w:r>
        <w:t>Резюме: Тест пройден.</w:t>
      </w:r>
    </w:p>
    <w:p w14:paraId="67C43D4D" w14:textId="77777777" w:rsidR="007A1783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2</w:t>
      </w:r>
    </w:p>
    <w:p w14:paraId="6E70B01A" w14:textId="77777777" w:rsidR="007A1783" w:rsidRDefault="007A1783" w:rsidP="007A1783">
      <w:pPr>
        <w:ind w:firstLine="0"/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794ECD">
        <w:rPr>
          <w:i/>
          <w:iCs/>
        </w:rPr>
        <w:t>REQ_LA_001, REQ_SYNA_001, REQ_SEMA_001, REQ_CG_001, REQ_UI_001, REQ_UI_003, REQ_UI_005, REQ_UI_006.</w:t>
      </w:r>
    </w:p>
    <w:p w14:paraId="7420BC52" w14:textId="77777777" w:rsidR="007A1783" w:rsidRDefault="007A1783" w:rsidP="007A1783">
      <w:pPr>
        <w:ind w:firstLine="0"/>
      </w:pPr>
      <w:r>
        <w:tab/>
        <w:t>Описание теста:</w:t>
      </w:r>
    </w:p>
    <w:p w14:paraId="26E57EC4" w14:textId="77777777" w:rsidR="007A1783" w:rsidRDefault="007A1783">
      <w:pPr>
        <w:pStyle w:val="aa"/>
        <w:numPr>
          <w:ilvl w:val="0"/>
          <w:numId w:val="54"/>
        </w:numPr>
      </w:pPr>
      <w:r w:rsidRPr="005D0684">
        <w:t>Нажать на кнопку «Выберите файл» и выбрать файл формата «.</w:t>
      </w:r>
      <w:proofErr w:type="spellStart"/>
      <w:r>
        <w:t>txt</w:t>
      </w:r>
      <w:proofErr w:type="spellEnd"/>
      <w:r w:rsidRPr="005D0684">
        <w:t xml:space="preserve">» или </w:t>
      </w:r>
      <w:proofErr w:type="gramStart"/>
      <w:r w:rsidRPr="005D0684">
        <w:t>«.</w:t>
      </w:r>
      <w:proofErr w:type="spellStart"/>
      <w:r>
        <w:t>pas</w:t>
      </w:r>
      <w:proofErr w:type="spellEnd"/>
      <w:proofErr w:type="gramEnd"/>
      <w:r w:rsidRPr="005D0684">
        <w:t>»</w:t>
      </w:r>
      <w:r>
        <w:t>.</w:t>
      </w:r>
    </w:p>
    <w:p w14:paraId="4D3CEB1C" w14:textId="77777777" w:rsidR="007A1783" w:rsidRDefault="007A1783">
      <w:pPr>
        <w:pStyle w:val="aa"/>
        <w:numPr>
          <w:ilvl w:val="0"/>
          <w:numId w:val="54"/>
        </w:numPr>
      </w:pPr>
      <w:r>
        <w:t>Ввести</w:t>
      </w:r>
    </w:p>
    <w:p w14:paraId="35147D12" w14:textId="77777777" w:rsidR="007A1783" w:rsidRPr="005D0684" w:rsidRDefault="007A1783" w:rsidP="007A1783">
      <w:pPr>
        <w:pStyle w:val="SourceCode"/>
        <w:ind w:left="1429"/>
      </w:pPr>
      <w:r w:rsidRPr="005D0684">
        <w:rPr>
          <w:rStyle w:val="VerbatimChar"/>
        </w:rPr>
        <w:t>// условное содержание файла</w:t>
      </w:r>
      <w:r w:rsidRPr="005D0684">
        <w:br/>
      </w:r>
      <w:proofErr w:type="spellStart"/>
      <w:r>
        <w:rPr>
          <w:rStyle w:val="VerbatimChar"/>
        </w:rPr>
        <w:t>begin</w:t>
      </w:r>
      <w:proofErr w:type="spellEnd"/>
      <w:r w:rsidRPr="005D0684">
        <w:br/>
      </w:r>
      <w:proofErr w:type="spellStart"/>
      <w:proofErr w:type="gramStart"/>
      <w:r>
        <w:rPr>
          <w:rStyle w:val="VerbatimChar"/>
        </w:rPr>
        <w:t>println</w:t>
      </w:r>
      <w:proofErr w:type="spellEnd"/>
      <w:r w:rsidRPr="005D0684">
        <w:rPr>
          <w:rStyle w:val="VerbatimChar"/>
        </w:rPr>
        <w:t>(</w:t>
      </w:r>
      <w:proofErr w:type="gramEnd"/>
      <w:r w:rsidRPr="005D0684">
        <w:rPr>
          <w:rStyle w:val="VerbatimChar"/>
        </w:rPr>
        <w:t>'</w:t>
      </w:r>
      <w:proofErr w:type="spellStart"/>
      <w:r>
        <w:rPr>
          <w:rStyle w:val="VerbatimChar"/>
        </w:rPr>
        <w:t>Hello</w:t>
      </w:r>
      <w:proofErr w:type="spellEnd"/>
      <w:r w:rsidRPr="005D0684">
        <w:rPr>
          <w:rStyle w:val="VerbatimChar"/>
        </w:rPr>
        <w:t xml:space="preserve">, </w:t>
      </w:r>
      <w:r>
        <w:rPr>
          <w:rStyle w:val="VerbatimChar"/>
        </w:rPr>
        <w:t>World</w:t>
      </w:r>
      <w:r w:rsidRPr="005D0684">
        <w:rPr>
          <w:rStyle w:val="VerbatimChar"/>
        </w:rPr>
        <w:t>');</w:t>
      </w:r>
      <w:r w:rsidRPr="005D0684">
        <w:br/>
      </w:r>
      <w:proofErr w:type="spellStart"/>
      <w:r>
        <w:rPr>
          <w:rStyle w:val="VerbatimChar"/>
        </w:rPr>
        <w:t>end</w:t>
      </w:r>
      <w:proofErr w:type="spellEnd"/>
      <w:r w:rsidRPr="005D0684">
        <w:rPr>
          <w:rStyle w:val="VerbatimChar"/>
        </w:rPr>
        <w:t>.</w:t>
      </w:r>
    </w:p>
    <w:p w14:paraId="6E0EE497" w14:textId="77777777" w:rsidR="007A1783" w:rsidRDefault="007A1783">
      <w:pPr>
        <w:pStyle w:val="aa"/>
        <w:numPr>
          <w:ilvl w:val="0"/>
          <w:numId w:val="54"/>
        </w:num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4C6478E1" w14:textId="77777777" w:rsidR="007A1783" w:rsidRDefault="007A1783">
      <w:pPr>
        <w:pStyle w:val="aa"/>
        <w:numPr>
          <w:ilvl w:val="0"/>
          <w:numId w:val="54"/>
        </w:numPr>
      </w:pPr>
      <w:r w:rsidRPr="005D0684">
        <w:t>Нажать на кнопку «</w:t>
      </w:r>
      <w:r>
        <w:t>Clear</w:t>
      </w:r>
      <w:r w:rsidRPr="005D0684">
        <w:t>»</w:t>
      </w:r>
      <w:r>
        <w:t>.</w:t>
      </w:r>
    </w:p>
    <w:p w14:paraId="457E2BAD" w14:textId="77777777" w:rsidR="007A1783" w:rsidRDefault="007A1783" w:rsidP="007A1783">
      <w:pPr>
        <w:ind w:firstLine="0"/>
      </w:pPr>
      <w:r>
        <w:tab/>
        <w:t>Ожидаемый результат:</w:t>
      </w:r>
    </w:p>
    <w:p w14:paraId="145E60D2" w14:textId="77777777" w:rsidR="007A1783" w:rsidRDefault="007A1783">
      <w:pPr>
        <w:pStyle w:val="aa"/>
        <w:numPr>
          <w:ilvl w:val="0"/>
          <w:numId w:val="55"/>
        </w:numPr>
      </w:pPr>
      <w:r w:rsidRPr="005D0684">
        <w:t xml:space="preserve">После выбора файла окно ввода содержит код на языке </w:t>
      </w:r>
      <w:r>
        <w:t>Pascal</w:t>
      </w:r>
      <w:r w:rsidRPr="005D0684">
        <w:t xml:space="preserve"> и рядом с кнопкой «Выберите файл» отображено название выбранного файла</w:t>
      </w:r>
      <w:r>
        <w:t>.</w:t>
      </w:r>
    </w:p>
    <w:p w14:paraId="03B50B05" w14:textId="77777777" w:rsidR="007A1783" w:rsidRDefault="007A1783">
      <w:pPr>
        <w:pStyle w:val="aa"/>
        <w:numPr>
          <w:ilvl w:val="0"/>
          <w:numId w:val="55"/>
        </w:numPr>
      </w:pPr>
      <w:r w:rsidRPr="005D0684">
        <w:t xml:space="preserve">Окно вывода содержит код на языке </w:t>
      </w:r>
      <w:r>
        <w:t>C</w:t>
      </w:r>
    </w:p>
    <w:p w14:paraId="5374712B" w14:textId="77777777" w:rsidR="007A1783" w:rsidRPr="00794ECD" w:rsidRDefault="007A1783" w:rsidP="007A1783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using System;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namespace </w:t>
      </w:r>
      <w:proofErr w:type="spellStart"/>
      <w:r w:rsidRPr="00794ECD">
        <w:rPr>
          <w:rStyle w:val="VerbatimChar"/>
          <w:lang w:val="en-US"/>
        </w:rPr>
        <w:t>Transpiler</w:t>
      </w:r>
      <w:proofErr w:type="spellEnd"/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internal class Program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</w:t>
      </w:r>
      <w:proofErr w:type="gramStart"/>
      <w:r w:rsidRPr="00794ECD">
        <w:rPr>
          <w:rStyle w:val="VerbatimChar"/>
          <w:lang w:val="en-US"/>
        </w:rPr>
        <w:t xml:space="preserve">   {</w:t>
      </w:r>
      <w:proofErr w:type="gramEnd"/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public static void Main(string[] </w:t>
      </w:r>
      <w:proofErr w:type="spellStart"/>
      <w:r w:rsidRPr="00794ECD">
        <w:rPr>
          <w:rStyle w:val="VerbatimChar"/>
          <w:lang w:val="en-US"/>
        </w:rPr>
        <w:t>args</w:t>
      </w:r>
      <w:proofErr w:type="spellEnd"/>
      <w:r w:rsidRPr="00794ECD">
        <w:rPr>
          <w:rStyle w:val="VerbatimChar"/>
          <w:lang w:val="en-US"/>
        </w:rPr>
        <w:t>)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{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    </w:t>
      </w:r>
      <w:proofErr w:type="spellStart"/>
      <w:r w:rsidRPr="00794ECD">
        <w:rPr>
          <w:rStyle w:val="VerbatimChar"/>
          <w:lang w:val="en-US"/>
        </w:rPr>
        <w:t>Console.WriteLine</w:t>
      </w:r>
      <w:proofErr w:type="spellEnd"/>
      <w:r w:rsidRPr="00794ECD">
        <w:rPr>
          <w:rStyle w:val="VerbatimChar"/>
          <w:lang w:val="en-US"/>
        </w:rPr>
        <w:t>("Hello, World")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    }</w:t>
      </w:r>
      <w:r w:rsidRPr="00794ECD">
        <w:rPr>
          <w:lang w:val="en-US"/>
        </w:rPr>
        <w:br/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    }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}</w:t>
      </w:r>
    </w:p>
    <w:p w14:paraId="35265ADC" w14:textId="6EA553CC" w:rsidR="007A1783" w:rsidRDefault="007A1783">
      <w:pPr>
        <w:pStyle w:val="aa"/>
        <w:numPr>
          <w:ilvl w:val="0"/>
          <w:numId w:val="55"/>
        </w:numPr>
      </w:pPr>
      <w:r w:rsidRPr="005D0684">
        <w:t>После нажатия на кнопку «</w:t>
      </w:r>
      <w:r>
        <w:t>Clear</w:t>
      </w:r>
      <w:r w:rsidRPr="005D0684">
        <w:t>» будет очищено окно ввода, окно вывода и строка, содержащее название выбранного файла</w:t>
      </w:r>
      <w:r>
        <w:t>.</w:t>
      </w:r>
    </w:p>
    <w:p w14:paraId="4B0302D8" w14:textId="77777777" w:rsidR="007A1783" w:rsidRDefault="007A1783" w:rsidP="007A1783">
      <w:r>
        <w:lastRenderedPageBreak/>
        <w:t>Видимый результат: полностью совпадает с ожидаемым.</w:t>
      </w:r>
    </w:p>
    <w:p w14:paraId="4D90FF92" w14:textId="77777777" w:rsidR="007A1783" w:rsidRDefault="007A1783" w:rsidP="007A1783">
      <w:r>
        <w:t>Тестируемая версия продукта: 1.0.0.</w:t>
      </w:r>
    </w:p>
    <w:p w14:paraId="578CAB4D" w14:textId="4EA95B7B" w:rsidR="007A1783" w:rsidRPr="00794ECD" w:rsidRDefault="007A1783" w:rsidP="007A1783">
      <w:r>
        <w:t>Резюме: Тест пройден.</w:t>
      </w:r>
    </w:p>
    <w:p w14:paraId="1B787467" w14:textId="77777777" w:rsidR="007A1783" w:rsidRPr="00D11859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 xml:space="preserve">Тест </w:t>
      </w:r>
      <w:r w:rsidRPr="00D11859">
        <w:rPr>
          <w:i/>
          <w:iCs/>
          <w:lang w:val="en-US"/>
        </w:rPr>
        <w:t>TEST</w:t>
      </w:r>
      <w:r w:rsidRPr="00D11859">
        <w:rPr>
          <w:i/>
          <w:iCs/>
        </w:rPr>
        <w:t>_</w:t>
      </w:r>
      <w:r>
        <w:rPr>
          <w:i/>
          <w:iCs/>
          <w:lang w:val="en-US"/>
        </w:rPr>
        <w:t>SYS</w:t>
      </w:r>
      <w:r w:rsidRPr="00D11859">
        <w:rPr>
          <w:i/>
          <w:iCs/>
        </w:rPr>
        <w:t>_003</w:t>
      </w:r>
    </w:p>
    <w:p w14:paraId="77165C05" w14:textId="77777777" w:rsidR="007A1783" w:rsidRPr="00794ECD" w:rsidRDefault="007A1783" w:rsidP="007A1783">
      <w:pPr>
        <w:ind w:firstLine="0"/>
        <w:rPr>
          <w:i/>
          <w:iCs/>
        </w:rPr>
      </w:pPr>
      <w:r w:rsidRPr="00D11859">
        <w:rPr>
          <w:i/>
          <w:iCs/>
        </w:rPr>
        <w:tab/>
      </w:r>
      <w:r>
        <w:t xml:space="preserve">Тестируемые требования: </w:t>
      </w:r>
      <w:r w:rsidRPr="00794ECD">
        <w:rPr>
          <w:i/>
          <w:iCs/>
        </w:rPr>
        <w:t>REQ_LA_001, REQ_SYNA_001, REQ_SEMA_001, REQ_UI_001, REQ_UI_002, REQ_UI_004, REQ_UI_005.</w:t>
      </w:r>
    </w:p>
    <w:p w14:paraId="2FD52C65" w14:textId="77777777" w:rsidR="007A1783" w:rsidRDefault="007A1783" w:rsidP="007A1783">
      <w:pPr>
        <w:ind w:firstLine="0"/>
      </w:pPr>
      <w:r>
        <w:tab/>
        <w:t>Описание теста:</w:t>
      </w:r>
    </w:p>
    <w:p w14:paraId="2014ECD8" w14:textId="77777777" w:rsidR="007A1783" w:rsidRDefault="007A1783">
      <w:pPr>
        <w:pStyle w:val="aa"/>
        <w:numPr>
          <w:ilvl w:val="0"/>
          <w:numId w:val="56"/>
        </w:numPr>
      </w:pPr>
      <w:r>
        <w:t>Нажать на окно ввода.</w:t>
      </w:r>
    </w:p>
    <w:p w14:paraId="5DCEDF40" w14:textId="77777777" w:rsidR="007A1783" w:rsidRDefault="007A1783">
      <w:pPr>
        <w:pStyle w:val="aa"/>
        <w:numPr>
          <w:ilvl w:val="0"/>
          <w:numId w:val="56"/>
        </w:numPr>
      </w:pPr>
      <w:r>
        <w:t>Ввести</w:t>
      </w:r>
    </w:p>
    <w:p w14:paraId="645790B6" w14:textId="77777777" w:rsidR="007A1783" w:rsidRPr="00794ECD" w:rsidRDefault="007A1783" w:rsidP="007A1783">
      <w:pPr>
        <w:pStyle w:val="SourceCode"/>
        <w:ind w:left="1429"/>
        <w:rPr>
          <w:lang w:val="en-US"/>
        </w:rPr>
      </w:pPr>
      <w:r w:rsidRPr="00794ECD">
        <w:rPr>
          <w:rStyle w:val="VerbatimChar"/>
          <w:lang w:val="en-US"/>
        </w:rPr>
        <w:t>begin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 xml:space="preserve">var a: </w:t>
      </w:r>
      <w:proofErr w:type="gramStart"/>
      <w:r w:rsidRPr="00794ECD">
        <w:rPr>
          <w:rStyle w:val="VerbatimChar"/>
          <w:lang w:val="en-US"/>
        </w:rPr>
        <w:t>integer :</w:t>
      </w:r>
      <w:proofErr w:type="gramEnd"/>
      <w:r w:rsidRPr="00794ECD">
        <w:rPr>
          <w:rStyle w:val="VerbatimChar"/>
          <w:lang w:val="en-US"/>
        </w:rPr>
        <w:t>= 15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var a: integer;</w:t>
      </w:r>
      <w:r w:rsidRPr="00794ECD">
        <w:rPr>
          <w:lang w:val="en-US"/>
        </w:rPr>
        <w:br/>
      </w:r>
      <w:r w:rsidRPr="00794ECD">
        <w:rPr>
          <w:rStyle w:val="VerbatimChar"/>
          <w:lang w:val="en-US"/>
        </w:rPr>
        <w:t>end.</w:t>
      </w:r>
    </w:p>
    <w:p w14:paraId="0E5776A1" w14:textId="77777777" w:rsidR="007A1783" w:rsidRPr="00794ECD" w:rsidRDefault="007A1783">
      <w:pPr>
        <w:pStyle w:val="aa"/>
        <w:numPr>
          <w:ilvl w:val="0"/>
          <w:numId w:val="56"/>
        </w:numPr>
        <w:rPr>
          <w:lang w:val="en-US"/>
        </w:rPr>
      </w:pPr>
      <w:r w:rsidRPr="005D0684">
        <w:t>Нажать на кнопку «</w:t>
      </w:r>
      <w:r>
        <w:t>Transpile</w:t>
      </w:r>
      <w:r w:rsidRPr="005D0684">
        <w:t>»</w:t>
      </w:r>
      <w:r>
        <w:t>.</w:t>
      </w:r>
    </w:p>
    <w:p w14:paraId="4C6EB02A" w14:textId="77777777" w:rsidR="007A1783" w:rsidRPr="00794ECD" w:rsidRDefault="007A1783">
      <w:pPr>
        <w:pStyle w:val="aa"/>
        <w:numPr>
          <w:ilvl w:val="0"/>
          <w:numId w:val="56"/>
        </w:numPr>
      </w:pPr>
      <w:r w:rsidRPr="005D0684">
        <w:t>Нажать на кнопку «</w:t>
      </w:r>
      <w:proofErr w:type="spellStart"/>
      <w:r>
        <w:t>Download</w:t>
      </w:r>
      <w:proofErr w:type="spellEnd"/>
      <w:r w:rsidRPr="005D0684">
        <w:t>» и сохранить файл</w:t>
      </w:r>
      <w:r>
        <w:t>.</w:t>
      </w:r>
    </w:p>
    <w:p w14:paraId="4D692581" w14:textId="77777777" w:rsidR="007A1783" w:rsidRDefault="007A1783" w:rsidP="007A1783">
      <w:pPr>
        <w:ind w:firstLine="0"/>
      </w:pPr>
      <w:r w:rsidRPr="00794ECD">
        <w:tab/>
      </w:r>
      <w:r>
        <w:t>Ожидаемый результат:</w:t>
      </w:r>
    </w:p>
    <w:p w14:paraId="55D0B56E" w14:textId="77777777" w:rsidR="007A1783" w:rsidRDefault="007A1783">
      <w:pPr>
        <w:pStyle w:val="aa"/>
        <w:numPr>
          <w:ilvl w:val="0"/>
          <w:numId w:val="57"/>
        </w:numPr>
      </w:pPr>
      <w:r w:rsidRPr="005D0684">
        <w:t xml:space="preserve">Окно вывода содержит сообщение о семантической ошибке вида </w:t>
      </w:r>
      <w:r>
        <w:t>«</w:t>
      </w:r>
      <w:proofErr w:type="spellStart"/>
      <w:r>
        <w:rPr>
          <w:rStyle w:val="VerbatimChar"/>
        </w:rPr>
        <w:t>SemanticError</w:t>
      </w:r>
      <w:proofErr w:type="spellEnd"/>
      <w:r w:rsidRPr="005D0684">
        <w:rPr>
          <w:rStyle w:val="VerbatimChar"/>
        </w:rPr>
        <w:t xml:space="preserve">: </w:t>
      </w:r>
      <w:r>
        <w:rPr>
          <w:rStyle w:val="VerbatimChar"/>
        </w:rPr>
        <w:t>a</w:t>
      </w:r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t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line</w:t>
      </w:r>
      <w:proofErr w:type="spellEnd"/>
      <w:r w:rsidRPr="005D0684">
        <w:rPr>
          <w:rStyle w:val="VerbatimChar"/>
        </w:rPr>
        <w:t xml:space="preserve"> 3 - </w:t>
      </w:r>
      <w:proofErr w:type="spellStart"/>
      <w:r>
        <w:rPr>
          <w:rStyle w:val="VerbatimChar"/>
        </w:rPr>
        <w:t>variable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is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already</w:t>
      </w:r>
      <w:proofErr w:type="spellEnd"/>
      <w:r w:rsidRPr="005D0684">
        <w:rPr>
          <w:rStyle w:val="VerbatimChar"/>
        </w:rPr>
        <w:t xml:space="preserve"> </w:t>
      </w:r>
      <w:proofErr w:type="spellStart"/>
      <w:r>
        <w:rPr>
          <w:rStyle w:val="VerbatimChar"/>
        </w:rPr>
        <w:t>defined</w:t>
      </w:r>
      <w:proofErr w:type="spellEnd"/>
      <w:r w:rsidRPr="00794ECD">
        <w:t>»</w:t>
      </w:r>
      <w:r>
        <w:t>.</w:t>
      </w:r>
    </w:p>
    <w:p w14:paraId="282D180C" w14:textId="0595EBC9" w:rsidR="007A1783" w:rsidRDefault="007A1783">
      <w:pPr>
        <w:pStyle w:val="aa"/>
        <w:numPr>
          <w:ilvl w:val="0"/>
          <w:numId w:val="57"/>
        </w:numPr>
      </w:pPr>
      <w:r w:rsidRPr="005D0684">
        <w:t>Кнопка «</w:t>
      </w:r>
      <w:proofErr w:type="spellStart"/>
      <w:r>
        <w:t>Download</w:t>
      </w:r>
      <w:proofErr w:type="spellEnd"/>
      <w:r w:rsidRPr="005D0684">
        <w:t>» недоступна для нажатия</w:t>
      </w:r>
      <w:r>
        <w:t>.</w:t>
      </w:r>
    </w:p>
    <w:p w14:paraId="63833C0F" w14:textId="179EB2E6" w:rsidR="007A1783" w:rsidRDefault="007A1783" w:rsidP="007A1783">
      <w:r>
        <w:t>Видимый результат: полностью совпадает с ожидаемым.</w:t>
      </w:r>
    </w:p>
    <w:p w14:paraId="274F7295" w14:textId="7CC0F58F" w:rsidR="007A1783" w:rsidRDefault="007A1783" w:rsidP="007A1783">
      <w:r>
        <w:t>Тестируемая версия продукта: 1.0.0.</w:t>
      </w:r>
    </w:p>
    <w:p w14:paraId="6E9C75EE" w14:textId="11996E1B" w:rsidR="00915EA8" w:rsidRDefault="007A1783" w:rsidP="007A1783">
      <w:pPr>
        <w:ind w:firstLine="707"/>
      </w:pPr>
      <w:r>
        <w:t>Резюме: Тест пройден.</w:t>
      </w:r>
      <w:r w:rsidR="00915EA8">
        <w:br w:type="page"/>
      </w:r>
    </w:p>
    <w:p w14:paraId="03B77ECB" w14:textId="77777777" w:rsidR="006C5BC0" w:rsidRDefault="00915EA8" w:rsidP="00915EA8">
      <w:pPr>
        <w:pStyle w:val="1"/>
      </w:pPr>
      <w:bookmarkStart w:id="13" w:name="_Toc123657981"/>
      <w:r>
        <w:lastRenderedPageBreak/>
        <w:t>Заключение</w:t>
      </w:r>
      <w:bookmarkEnd w:id="13"/>
    </w:p>
    <w:p w14:paraId="5E3E8F16" w14:textId="4023E75E" w:rsidR="00553CAC" w:rsidRPr="00553CAC" w:rsidRDefault="00553CAC" w:rsidP="00287F4B">
      <w:pPr>
        <w:ind w:firstLine="707"/>
      </w:pPr>
      <w:r w:rsidRPr="00553CAC">
        <w:t>П</w:t>
      </w:r>
      <w:r>
        <w:t>о окончанию все</w:t>
      </w:r>
      <w:r w:rsidR="00F20A9F">
        <w:t>х</w:t>
      </w:r>
      <w:r>
        <w:t xml:space="preserve"> работ посчитаем метрики, описанные в 7 главе.</w:t>
      </w:r>
      <w:r w:rsidR="00F20A9F">
        <w:t xml:space="preserve"> Э</w:t>
      </w:r>
      <w:r>
        <w:t xml:space="preserve">ффективность </w:t>
      </w:r>
      <w:r w:rsidR="00EF7F25">
        <w:t>одной рабочей сессии</w:t>
      </w:r>
      <w:r>
        <w:t xml:space="preserve"> составила 5,25 тестов в час, а качество продукта равно 94%.</w:t>
      </w:r>
    </w:p>
    <w:p w14:paraId="43DC3F9D" w14:textId="1B13B61F" w:rsidR="006C5BC0" w:rsidRDefault="006C5BC0" w:rsidP="00287F4B">
      <w:pPr>
        <w:ind w:firstLine="707"/>
      </w:pPr>
      <w:r>
        <w:t xml:space="preserve">В рамках курсовой работы было </w:t>
      </w:r>
      <w:r w:rsidR="00287F4B">
        <w:t xml:space="preserve">разработано программное средство «Транслятор из </w:t>
      </w:r>
      <w:r w:rsidR="00287F4B">
        <w:rPr>
          <w:lang w:val="en-US"/>
        </w:rPr>
        <w:t>Pascal</w:t>
      </w:r>
      <w:r w:rsidR="00287F4B" w:rsidRPr="00CE3AC7">
        <w:t xml:space="preserve"> </w:t>
      </w:r>
      <w:r w:rsidR="00287F4B">
        <w:t xml:space="preserve">в </w:t>
      </w:r>
      <w:r w:rsidR="00287F4B">
        <w:rPr>
          <w:lang w:val="en-US"/>
        </w:rPr>
        <w:t>C</w:t>
      </w:r>
      <w:r w:rsidR="00287F4B" w:rsidRPr="00CE3AC7">
        <w:t>#</w:t>
      </w:r>
      <w:r w:rsidR="00287F4B">
        <w:t>» с использованием подходов коллективной промышленной разработки</w:t>
      </w:r>
      <w:r>
        <w:t xml:space="preserve">, для чего были решены следующие поставленные задачи: </w:t>
      </w:r>
    </w:p>
    <w:p w14:paraId="7381490B" w14:textId="42D582D5" w:rsidR="006C5BC0" w:rsidRDefault="00E743D4">
      <w:pPr>
        <w:pStyle w:val="aa"/>
        <w:numPr>
          <w:ilvl w:val="0"/>
          <w:numId w:val="12"/>
        </w:numPr>
      </w:pPr>
      <w:r>
        <w:t>разработан</w:t>
      </w:r>
      <w:r w:rsidR="006C5BC0">
        <w:t xml:space="preserve"> план проекта;</w:t>
      </w:r>
    </w:p>
    <w:p w14:paraId="41DC1120" w14:textId="53D1C6B3" w:rsidR="006C5BC0" w:rsidRDefault="00E743D4">
      <w:pPr>
        <w:pStyle w:val="aa"/>
        <w:numPr>
          <w:ilvl w:val="0"/>
          <w:numId w:val="12"/>
        </w:numPr>
      </w:pPr>
      <w:r>
        <w:t xml:space="preserve">разработан </w:t>
      </w:r>
      <w:r w:rsidR="006C5BC0">
        <w:t>регламент проведения инспекции;</w:t>
      </w:r>
    </w:p>
    <w:p w14:paraId="3289C248" w14:textId="10F10079" w:rsidR="006C5BC0" w:rsidRDefault="00E743D4">
      <w:pPr>
        <w:pStyle w:val="aa"/>
        <w:numPr>
          <w:ilvl w:val="0"/>
          <w:numId w:val="12"/>
        </w:numPr>
      </w:pPr>
      <w:r>
        <w:t xml:space="preserve">разработана </w:t>
      </w:r>
      <w:r w:rsidR="006C5BC0">
        <w:t>модель состояний задач;</w:t>
      </w:r>
    </w:p>
    <w:p w14:paraId="69EF0CD6" w14:textId="60BB6A7C" w:rsidR="006C5BC0" w:rsidRDefault="00E743D4">
      <w:pPr>
        <w:pStyle w:val="aa"/>
        <w:numPr>
          <w:ilvl w:val="0"/>
          <w:numId w:val="12"/>
        </w:numPr>
      </w:pPr>
      <w:r>
        <w:t xml:space="preserve">разработана </w:t>
      </w:r>
      <w:r w:rsidR="006C5BC0">
        <w:t>презентацию проекта;</w:t>
      </w:r>
    </w:p>
    <w:p w14:paraId="12CC4EED" w14:textId="0DE336D6" w:rsidR="006C5BC0" w:rsidRDefault="00E743D4">
      <w:pPr>
        <w:pStyle w:val="aa"/>
        <w:numPr>
          <w:ilvl w:val="0"/>
          <w:numId w:val="12"/>
        </w:numPr>
      </w:pPr>
      <w:r>
        <w:t xml:space="preserve">разработаны </w:t>
      </w:r>
      <w:r w:rsidR="006C5BC0">
        <w:t>требования к проекту;</w:t>
      </w:r>
    </w:p>
    <w:p w14:paraId="42FCA421" w14:textId="566C2563" w:rsidR="006C5BC0" w:rsidRDefault="00E743D4">
      <w:pPr>
        <w:pStyle w:val="aa"/>
        <w:numPr>
          <w:ilvl w:val="0"/>
          <w:numId w:val="12"/>
        </w:numPr>
      </w:pPr>
      <w:r>
        <w:t xml:space="preserve">разработана </w:t>
      </w:r>
      <w:r w:rsidR="006C5BC0">
        <w:t>архитектуру проекта;</w:t>
      </w:r>
    </w:p>
    <w:p w14:paraId="71314B25" w14:textId="3B7D7130" w:rsidR="006C5BC0" w:rsidRDefault="00E743D4">
      <w:pPr>
        <w:pStyle w:val="aa"/>
        <w:numPr>
          <w:ilvl w:val="0"/>
          <w:numId w:val="12"/>
        </w:numPr>
      </w:pPr>
      <w:r>
        <w:t xml:space="preserve">разработаны </w:t>
      </w:r>
      <w:r w:rsidR="006C5BC0">
        <w:t>измерения проекта;</w:t>
      </w:r>
    </w:p>
    <w:p w14:paraId="0B1CBD63" w14:textId="31936794" w:rsidR="006C5BC0" w:rsidRDefault="00E743D4">
      <w:pPr>
        <w:pStyle w:val="aa"/>
        <w:numPr>
          <w:ilvl w:val="0"/>
          <w:numId w:val="12"/>
        </w:numPr>
      </w:pPr>
      <w:r>
        <w:t xml:space="preserve">разработан </w:t>
      </w:r>
      <w:r w:rsidR="006C5BC0">
        <w:t>перечь задач проекта;</w:t>
      </w:r>
    </w:p>
    <w:p w14:paraId="689A24A7" w14:textId="2128F64B" w:rsidR="006C5BC0" w:rsidRDefault="00E743D4">
      <w:pPr>
        <w:pStyle w:val="aa"/>
        <w:numPr>
          <w:ilvl w:val="0"/>
          <w:numId w:val="12"/>
        </w:numPr>
      </w:pPr>
      <w:r>
        <w:t xml:space="preserve">разработаны </w:t>
      </w:r>
      <w:r w:rsidR="006C5BC0">
        <w:t>рекомендации по кодированию;</w:t>
      </w:r>
    </w:p>
    <w:p w14:paraId="7C7D0284" w14:textId="10CC1B65" w:rsidR="006C5BC0" w:rsidRDefault="00E743D4">
      <w:pPr>
        <w:pStyle w:val="aa"/>
        <w:numPr>
          <w:ilvl w:val="0"/>
          <w:numId w:val="12"/>
        </w:numPr>
      </w:pPr>
      <w:r>
        <w:t xml:space="preserve">разработан </w:t>
      </w:r>
      <w:r w:rsidR="006C5BC0">
        <w:t>план тестирования проекта;</w:t>
      </w:r>
    </w:p>
    <w:p w14:paraId="466C4F5D" w14:textId="77777777" w:rsidR="00E743D4" w:rsidRDefault="00E743D4">
      <w:pPr>
        <w:pStyle w:val="aa"/>
        <w:numPr>
          <w:ilvl w:val="0"/>
          <w:numId w:val="12"/>
        </w:numPr>
      </w:pPr>
      <w:r>
        <w:t>протестирован</w:t>
      </w:r>
      <w:r w:rsidR="006C5BC0">
        <w:t xml:space="preserve"> проект.</w:t>
      </w:r>
    </w:p>
    <w:p w14:paraId="7C928391" w14:textId="265B37F5" w:rsidR="00915EA8" w:rsidRDefault="00E743D4" w:rsidP="00DE3355">
      <w:r>
        <w:t>Таким образом, цель данной курсовой работы была достигнута.</w:t>
      </w:r>
      <w:r w:rsidR="00915EA8">
        <w:br w:type="page"/>
      </w:r>
    </w:p>
    <w:p w14:paraId="1D7E3642" w14:textId="214529CA" w:rsidR="00915EA8" w:rsidRDefault="00915EA8" w:rsidP="00915EA8">
      <w:pPr>
        <w:pStyle w:val="1"/>
      </w:pPr>
      <w:bookmarkStart w:id="14" w:name="_Toc123657982"/>
      <w:r>
        <w:lastRenderedPageBreak/>
        <w:t>Список литературы</w:t>
      </w:r>
      <w:bookmarkEnd w:id="14"/>
    </w:p>
    <w:p w14:paraId="7560F934" w14:textId="5BBB0C5A" w:rsidR="004912ED" w:rsidRPr="004912ED" w:rsidRDefault="004912ED">
      <w:pPr>
        <w:pStyle w:val="aa"/>
        <w:numPr>
          <w:ilvl w:val="0"/>
          <w:numId w:val="58"/>
        </w:numPr>
        <w:ind w:left="0" w:firstLine="567"/>
      </w:pPr>
      <w:proofErr w:type="spellStart"/>
      <w:r>
        <w:t>Гриняк</w:t>
      </w:r>
      <w:proofErr w:type="spellEnd"/>
      <w:r>
        <w:t xml:space="preserve"> В.М. Лекции по дисциплине «</w:t>
      </w:r>
      <w:r w:rsidRPr="00D33028">
        <w:rPr>
          <w:rFonts w:eastAsiaTheme="majorEastAsia"/>
          <w:spacing w:val="-10"/>
          <w:kern w:val="28"/>
        </w:rPr>
        <w:t>Технологии коллективной промышленной разработки информационных систем</w:t>
      </w:r>
      <w:r>
        <w:t>». Электронный вариант.</w:t>
      </w:r>
    </w:p>
    <w:sectPr w:rsidR="004912ED" w:rsidRPr="004912ED" w:rsidSect="00915EA8">
      <w:footerReference w:type="even" r:id="rId17"/>
      <w:footerReference w:type="default" r:id="rId18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5116D" w14:textId="77777777" w:rsidR="008520E4" w:rsidRDefault="008520E4" w:rsidP="00915EA8">
      <w:pPr>
        <w:spacing w:line="240" w:lineRule="auto"/>
      </w:pPr>
      <w:r>
        <w:separator/>
      </w:r>
    </w:p>
  </w:endnote>
  <w:endnote w:type="continuationSeparator" w:id="0">
    <w:p w14:paraId="6A40839A" w14:textId="77777777" w:rsidR="008520E4" w:rsidRDefault="008520E4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915EA8" w:rsidRDefault="00915EA8" w:rsidP="00CC40F3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915EA8" w:rsidRDefault="00915EA8" w:rsidP="00915EA8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915EA8" w:rsidRDefault="00915EA8" w:rsidP="00CC40F3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68FEA9BE" w14:textId="77777777" w:rsidR="00915EA8" w:rsidRDefault="00915EA8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0A69B" w14:textId="77777777" w:rsidR="008520E4" w:rsidRDefault="008520E4" w:rsidP="00915EA8">
      <w:pPr>
        <w:spacing w:line="240" w:lineRule="auto"/>
      </w:pPr>
      <w:r>
        <w:separator/>
      </w:r>
    </w:p>
  </w:footnote>
  <w:footnote w:type="continuationSeparator" w:id="0">
    <w:p w14:paraId="2E77DF3B" w14:textId="77777777" w:rsidR="008520E4" w:rsidRDefault="008520E4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B5B57"/>
    <w:multiLevelType w:val="hybridMultilevel"/>
    <w:tmpl w:val="2F1808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468D6"/>
    <w:multiLevelType w:val="hybridMultilevel"/>
    <w:tmpl w:val="EDAECEC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82F8B"/>
    <w:multiLevelType w:val="hybridMultilevel"/>
    <w:tmpl w:val="539E3F5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A0594"/>
    <w:multiLevelType w:val="hybridMultilevel"/>
    <w:tmpl w:val="F390743C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C62D67"/>
    <w:multiLevelType w:val="hybridMultilevel"/>
    <w:tmpl w:val="1884E06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0AFD3B2A"/>
    <w:multiLevelType w:val="hybridMultilevel"/>
    <w:tmpl w:val="75244D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E0F049E"/>
    <w:multiLevelType w:val="hybridMultilevel"/>
    <w:tmpl w:val="091CE350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E4F79"/>
    <w:multiLevelType w:val="hybridMultilevel"/>
    <w:tmpl w:val="F0D493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C3EE2"/>
    <w:multiLevelType w:val="hybridMultilevel"/>
    <w:tmpl w:val="36A003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A08661E"/>
    <w:multiLevelType w:val="hybridMultilevel"/>
    <w:tmpl w:val="278EDCF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0B732FC"/>
    <w:multiLevelType w:val="hybridMultilevel"/>
    <w:tmpl w:val="F390743C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0B4A8D"/>
    <w:multiLevelType w:val="hybridMultilevel"/>
    <w:tmpl w:val="B608C688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72484C"/>
    <w:multiLevelType w:val="hybridMultilevel"/>
    <w:tmpl w:val="94A4BD2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0E2D98"/>
    <w:multiLevelType w:val="hybridMultilevel"/>
    <w:tmpl w:val="274E5504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2A7D367B"/>
    <w:multiLevelType w:val="hybridMultilevel"/>
    <w:tmpl w:val="94A4BD2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D74020"/>
    <w:multiLevelType w:val="hybridMultilevel"/>
    <w:tmpl w:val="9AB47CF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2CCB2B11"/>
    <w:multiLevelType w:val="hybridMultilevel"/>
    <w:tmpl w:val="0DDC0468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00314A"/>
    <w:multiLevelType w:val="hybridMultilevel"/>
    <w:tmpl w:val="449C68F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153FEC"/>
    <w:multiLevelType w:val="hybridMultilevel"/>
    <w:tmpl w:val="023C222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33A74D71"/>
    <w:multiLevelType w:val="hybridMultilevel"/>
    <w:tmpl w:val="539E3F5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FB6C6A"/>
    <w:multiLevelType w:val="hybridMultilevel"/>
    <w:tmpl w:val="F0D493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831CF"/>
    <w:multiLevelType w:val="hybridMultilevel"/>
    <w:tmpl w:val="CCBE2780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37921AA3"/>
    <w:multiLevelType w:val="hybridMultilevel"/>
    <w:tmpl w:val="E534AB6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A42573"/>
    <w:multiLevelType w:val="hybridMultilevel"/>
    <w:tmpl w:val="901E71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D754EE"/>
    <w:multiLevelType w:val="hybridMultilevel"/>
    <w:tmpl w:val="CD48F7D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B7666E8"/>
    <w:multiLevelType w:val="hybridMultilevel"/>
    <w:tmpl w:val="E534AB6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17327F"/>
    <w:multiLevelType w:val="hybridMultilevel"/>
    <w:tmpl w:val="F5428DE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 w15:restartNumberingAfterBreak="0">
    <w:nsid w:val="404F566B"/>
    <w:multiLevelType w:val="hybridMultilevel"/>
    <w:tmpl w:val="EDAECEC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2771FC7"/>
    <w:multiLevelType w:val="hybridMultilevel"/>
    <w:tmpl w:val="0DDC0468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40C338C"/>
    <w:multiLevelType w:val="hybridMultilevel"/>
    <w:tmpl w:val="F5428DE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45BE5A6C"/>
    <w:multiLevelType w:val="hybridMultilevel"/>
    <w:tmpl w:val="42DEB9AC"/>
    <w:lvl w:ilvl="0" w:tplc="04190001">
      <w:start w:val="1"/>
      <w:numFmt w:val="bullet"/>
      <w:lvlText w:val=""/>
      <w:lvlJc w:val="left"/>
      <w:pPr>
        <w:ind w:left="142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34" w15:restartNumberingAfterBreak="0">
    <w:nsid w:val="463F2583"/>
    <w:multiLevelType w:val="hybridMultilevel"/>
    <w:tmpl w:val="454E293E"/>
    <w:lvl w:ilvl="0" w:tplc="041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5" w15:restartNumberingAfterBreak="0">
    <w:nsid w:val="46C417D9"/>
    <w:multiLevelType w:val="hybridMultilevel"/>
    <w:tmpl w:val="E534AB6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9A62E99"/>
    <w:multiLevelType w:val="hybridMultilevel"/>
    <w:tmpl w:val="2F1808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A542FA8"/>
    <w:multiLevelType w:val="hybridMultilevel"/>
    <w:tmpl w:val="449C68F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AAA1079"/>
    <w:multiLevelType w:val="hybridMultilevel"/>
    <w:tmpl w:val="E534AB6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E2369B3"/>
    <w:multiLevelType w:val="hybridMultilevel"/>
    <w:tmpl w:val="274E5504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 w15:restartNumberingAfterBreak="0">
    <w:nsid w:val="51E57366"/>
    <w:multiLevelType w:val="hybridMultilevel"/>
    <w:tmpl w:val="2F1808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2123132"/>
    <w:multiLevelType w:val="hybridMultilevel"/>
    <w:tmpl w:val="17823492"/>
    <w:lvl w:ilvl="0" w:tplc="04190001">
      <w:start w:val="1"/>
      <w:numFmt w:val="bullet"/>
      <w:lvlText w:val=""/>
      <w:lvlJc w:val="left"/>
      <w:pPr>
        <w:ind w:left="21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7" w:hanging="360"/>
      </w:pPr>
      <w:rPr>
        <w:rFonts w:ascii="Wingdings" w:hAnsi="Wingdings" w:hint="default"/>
      </w:rPr>
    </w:lvl>
  </w:abstractNum>
  <w:abstractNum w:abstractNumId="42" w15:restartNumberingAfterBreak="0">
    <w:nsid w:val="533E3A70"/>
    <w:multiLevelType w:val="hybridMultilevel"/>
    <w:tmpl w:val="B608C688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41D30FE"/>
    <w:multiLevelType w:val="hybridMultilevel"/>
    <w:tmpl w:val="EECA4320"/>
    <w:lvl w:ilvl="0" w:tplc="212CE2F8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4" w15:restartNumberingAfterBreak="0">
    <w:nsid w:val="570D5110"/>
    <w:multiLevelType w:val="hybridMultilevel"/>
    <w:tmpl w:val="36FA99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5" w15:restartNumberingAfterBreak="0">
    <w:nsid w:val="574111CF"/>
    <w:multiLevelType w:val="hybridMultilevel"/>
    <w:tmpl w:val="D0968E7A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6" w15:restartNumberingAfterBreak="0">
    <w:nsid w:val="57F34AEF"/>
    <w:multiLevelType w:val="hybridMultilevel"/>
    <w:tmpl w:val="0ABC27F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A386E1C"/>
    <w:multiLevelType w:val="hybridMultilevel"/>
    <w:tmpl w:val="9AB47CF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8" w15:restartNumberingAfterBreak="0">
    <w:nsid w:val="5C284243"/>
    <w:multiLevelType w:val="hybridMultilevel"/>
    <w:tmpl w:val="2F18082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F895B32"/>
    <w:multiLevelType w:val="hybridMultilevel"/>
    <w:tmpl w:val="9AB47CF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0" w15:restartNumberingAfterBreak="0">
    <w:nsid w:val="60834B1E"/>
    <w:multiLevelType w:val="hybridMultilevel"/>
    <w:tmpl w:val="9AB47CF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1" w15:restartNumberingAfterBreak="0">
    <w:nsid w:val="616C26E4"/>
    <w:multiLevelType w:val="hybridMultilevel"/>
    <w:tmpl w:val="45506DF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2" w15:restartNumberingAfterBreak="0">
    <w:nsid w:val="64294449"/>
    <w:multiLevelType w:val="hybridMultilevel"/>
    <w:tmpl w:val="0ABC27F2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4DE66F6"/>
    <w:multiLevelType w:val="hybridMultilevel"/>
    <w:tmpl w:val="EE4C77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CBD4A76"/>
    <w:multiLevelType w:val="hybridMultilevel"/>
    <w:tmpl w:val="CD48F7DE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E546D11"/>
    <w:multiLevelType w:val="hybridMultilevel"/>
    <w:tmpl w:val="E33276B0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2F612B7"/>
    <w:multiLevelType w:val="hybridMultilevel"/>
    <w:tmpl w:val="091CE350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A625731"/>
    <w:multiLevelType w:val="hybridMultilevel"/>
    <w:tmpl w:val="EECA4320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9" w15:restartNumberingAfterBreak="0">
    <w:nsid w:val="7E4875B9"/>
    <w:multiLevelType w:val="hybridMultilevel"/>
    <w:tmpl w:val="1884E064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0" w15:restartNumberingAfterBreak="0">
    <w:nsid w:val="7E863322"/>
    <w:multiLevelType w:val="hybridMultilevel"/>
    <w:tmpl w:val="94A4BD2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F623042"/>
    <w:multiLevelType w:val="hybridMultilevel"/>
    <w:tmpl w:val="94A4BD2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432146">
    <w:abstractNumId w:val="24"/>
  </w:num>
  <w:num w:numId="2" w16cid:durableId="2084520274">
    <w:abstractNumId w:val="12"/>
  </w:num>
  <w:num w:numId="3" w16cid:durableId="946809991">
    <w:abstractNumId w:val="51"/>
  </w:num>
  <w:num w:numId="4" w16cid:durableId="886256168">
    <w:abstractNumId w:val="44"/>
  </w:num>
  <w:num w:numId="5" w16cid:durableId="2045591211">
    <w:abstractNumId w:val="45"/>
  </w:num>
  <w:num w:numId="6" w16cid:durableId="1015764511">
    <w:abstractNumId w:val="13"/>
  </w:num>
  <w:num w:numId="7" w16cid:durableId="1168790564">
    <w:abstractNumId w:val="20"/>
  </w:num>
  <w:num w:numId="8" w16cid:durableId="823356021">
    <w:abstractNumId w:val="53"/>
  </w:num>
  <w:num w:numId="9" w16cid:durableId="962689443">
    <w:abstractNumId w:val="23"/>
  </w:num>
  <w:num w:numId="10" w16cid:durableId="605966668">
    <w:abstractNumId w:val="9"/>
  </w:num>
  <w:num w:numId="11" w16cid:durableId="857932342">
    <w:abstractNumId w:val="5"/>
  </w:num>
  <w:num w:numId="12" w16cid:durableId="1386489059">
    <w:abstractNumId w:val="33"/>
  </w:num>
  <w:num w:numId="13" w16cid:durableId="148908167">
    <w:abstractNumId w:val="59"/>
  </w:num>
  <w:num w:numId="14" w16cid:durableId="1528762259">
    <w:abstractNumId w:val="29"/>
  </w:num>
  <w:num w:numId="15" w16cid:durableId="1973829864">
    <w:abstractNumId w:val="43"/>
  </w:num>
  <w:num w:numId="16" w16cid:durableId="1746996216">
    <w:abstractNumId w:val="15"/>
  </w:num>
  <w:num w:numId="17" w16cid:durableId="32922362">
    <w:abstractNumId w:val="47"/>
  </w:num>
  <w:num w:numId="18" w16cid:durableId="1539275367">
    <w:abstractNumId w:val="17"/>
  </w:num>
  <w:num w:numId="19" w16cid:durableId="1239291793">
    <w:abstractNumId w:val="36"/>
  </w:num>
  <w:num w:numId="20" w16cid:durableId="1635283427">
    <w:abstractNumId w:val="0"/>
  </w:num>
  <w:num w:numId="21" w16cid:durableId="2114281156">
    <w:abstractNumId w:val="46"/>
  </w:num>
  <w:num w:numId="22" w16cid:durableId="703212809">
    <w:abstractNumId w:val="42"/>
  </w:num>
  <w:num w:numId="23" w16cid:durableId="303239170">
    <w:abstractNumId w:val="38"/>
  </w:num>
  <w:num w:numId="24" w16cid:durableId="476263220">
    <w:abstractNumId w:val="35"/>
  </w:num>
  <w:num w:numId="25" w16cid:durableId="534150085">
    <w:abstractNumId w:val="60"/>
  </w:num>
  <w:num w:numId="26" w16cid:durableId="134764830">
    <w:abstractNumId w:val="61"/>
  </w:num>
  <w:num w:numId="27" w16cid:durableId="488862722">
    <w:abstractNumId w:val="30"/>
  </w:num>
  <w:num w:numId="28" w16cid:durableId="1378628257">
    <w:abstractNumId w:val="54"/>
  </w:num>
  <w:num w:numId="29" w16cid:durableId="1100949694">
    <w:abstractNumId w:val="6"/>
  </w:num>
  <w:num w:numId="30" w16cid:durableId="1722288879">
    <w:abstractNumId w:val="10"/>
  </w:num>
  <w:num w:numId="31" w16cid:durableId="107704718">
    <w:abstractNumId w:val="22"/>
  </w:num>
  <w:num w:numId="32" w16cid:durableId="888498193">
    <w:abstractNumId w:val="18"/>
  </w:num>
  <w:num w:numId="33" w16cid:durableId="1807699312">
    <w:abstractNumId w:val="37"/>
  </w:num>
  <w:num w:numId="34" w16cid:durableId="2039502817">
    <w:abstractNumId w:val="2"/>
  </w:num>
  <w:num w:numId="35" w16cid:durableId="326638056">
    <w:abstractNumId w:val="8"/>
  </w:num>
  <w:num w:numId="36" w16cid:durableId="149565035">
    <w:abstractNumId w:val="4"/>
  </w:num>
  <w:num w:numId="37" w16cid:durableId="1282034545">
    <w:abstractNumId w:val="32"/>
  </w:num>
  <w:num w:numId="38" w16cid:durableId="1299845252">
    <w:abstractNumId w:val="58"/>
  </w:num>
  <w:num w:numId="39" w16cid:durableId="1274553209">
    <w:abstractNumId w:val="39"/>
  </w:num>
  <w:num w:numId="40" w16cid:durableId="2102528667">
    <w:abstractNumId w:val="50"/>
  </w:num>
  <w:num w:numId="41" w16cid:durableId="1635866987">
    <w:abstractNumId w:val="49"/>
  </w:num>
  <w:num w:numId="42" w16cid:durableId="1255627765">
    <w:abstractNumId w:val="48"/>
  </w:num>
  <w:num w:numId="43" w16cid:durableId="1313099143">
    <w:abstractNumId w:val="40"/>
  </w:num>
  <w:num w:numId="44" w16cid:durableId="1914046123">
    <w:abstractNumId w:val="52"/>
  </w:num>
  <w:num w:numId="45" w16cid:durableId="1214848541">
    <w:abstractNumId w:val="11"/>
  </w:num>
  <w:num w:numId="46" w16cid:durableId="705521482">
    <w:abstractNumId w:val="28"/>
  </w:num>
  <w:num w:numId="47" w16cid:durableId="407070025">
    <w:abstractNumId w:val="25"/>
  </w:num>
  <w:num w:numId="48" w16cid:durableId="1405763653">
    <w:abstractNumId w:val="16"/>
  </w:num>
  <w:num w:numId="49" w16cid:durableId="1182161010">
    <w:abstractNumId w:val="14"/>
  </w:num>
  <w:num w:numId="50" w16cid:durableId="912005250">
    <w:abstractNumId w:val="1"/>
  </w:num>
  <w:num w:numId="51" w16cid:durableId="1989480930">
    <w:abstractNumId w:val="27"/>
  </w:num>
  <w:num w:numId="52" w16cid:durableId="655767038">
    <w:abstractNumId w:val="56"/>
  </w:num>
  <w:num w:numId="53" w16cid:durableId="985087270">
    <w:abstractNumId w:val="3"/>
  </w:num>
  <w:num w:numId="54" w16cid:durableId="469976321">
    <w:abstractNumId w:val="7"/>
  </w:num>
  <w:num w:numId="55" w16cid:durableId="1447382494">
    <w:abstractNumId w:val="31"/>
  </w:num>
  <w:num w:numId="56" w16cid:durableId="242765568">
    <w:abstractNumId w:val="19"/>
  </w:num>
  <w:num w:numId="57" w16cid:durableId="837887035">
    <w:abstractNumId w:val="21"/>
  </w:num>
  <w:num w:numId="58" w16cid:durableId="1790120089">
    <w:abstractNumId w:val="57"/>
  </w:num>
  <w:num w:numId="59" w16cid:durableId="404645433">
    <w:abstractNumId w:val="55"/>
  </w:num>
  <w:num w:numId="60" w16cid:durableId="544098390">
    <w:abstractNumId w:val="34"/>
  </w:num>
  <w:num w:numId="61" w16cid:durableId="1456482224">
    <w:abstractNumId w:val="41"/>
  </w:num>
  <w:num w:numId="62" w16cid:durableId="1436630621">
    <w:abstractNumId w:val="26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877BA"/>
    <w:rsid w:val="000D0BAE"/>
    <w:rsid w:val="001C01A0"/>
    <w:rsid w:val="00203E7B"/>
    <w:rsid w:val="002326B3"/>
    <w:rsid w:val="00287F4B"/>
    <w:rsid w:val="002E4BE9"/>
    <w:rsid w:val="0039511E"/>
    <w:rsid w:val="003A2E1C"/>
    <w:rsid w:val="003A4BEF"/>
    <w:rsid w:val="003F7486"/>
    <w:rsid w:val="00467E4E"/>
    <w:rsid w:val="004912ED"/>
    <w:rsid w:val="004C61DC"/>
    <w:rsid w:val="00553CAC"/>
    <w:rsid w:val="00561689"/>
    <w:rsid w:val="005C63FD"/>
    <w:rsid w:val="005D41FE"/>
    <w:rsid w:val="00622278"/>
    <w:rsid w:val="00625B55"/>
    <w:rsid w:val="00692F49"/>
    <w:rsid w:val="006C5BC0"/>
    <w:rsid w:val="0074599F"/>
    <w:rsid w:val="007634CA"/>
    <w:rsid w:val="00794ECD"/>
    <w:rsid w:val="007A1783"/>
    <w:rsid w:val="007D6149"/>
    <w:rsid w:val="008520E4"/>
    <w:rsid w:val="00900B38"/>
    <w:rsid w:val="00915EA8"/>
    <w:rsid w:val="0094688D"/>
    <w:rsid w:val="009B01B4"/>
    <w:rsid w:val="009E11AA"/>
    <w:rsid w:val="009E577F"/>
    <w:rsid w:val="00A21498"/>
    <w:rsid w:val="00A61F7A"/>
    <w:rsid w:val="00A75AF8"/>
    <w:rsid w:val="00AA2CEF"/>
    <w:rsid w:val="00B54945"/>
    <w:rsid w:val="00BC78EC"/>
    <w:rsid w:val="00CC5F91"/>
    <w:rsid w:val="00D11859"/>
    <w:rsid w:val="00D33028"/>
    <w:rsid w:val="00DE3355"/>
    <w:rsid w:val="00E62FDE"/>
    <w:rsid w:val="00E743D4"/>
    <w:rsid w:val="00E97F75"/>
    <w:rsid w:val="00EE766D"/>
    <w:rsid w:val="00EF7F25"/>
    <w:rsid w:val="00F17E3D"/>
    <w:rsid w:val="00F20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chartTrackingRefBased/>
  <w15:docId w15:val="{07022784-3C3D-8043-AA9F-69CCB4BF7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7D6149"/>
    <w:pPr>
      <w:spacing w:before="120"/>
      <w:jc w:val="left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B9F167-C471-A545-B58B-C857BDA3B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42</Pages>
  <Words>5584</Words>
  <Characters>31835</Characters>
  <Application>Microsoft Office Word</Application>
  <DocSecurity>0</DocSecurity>
  <Lines>265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икаева Алиса Андреевна</dc:creator>
  <cp:keywords/>
  <dc:description/>
  <cp:lastModifiedBy>Аликаева Алиса Андреевна</cp:lastModifiedBy>
  <cp:revision>17</cp:revision>
  <dcterms:created xsi:type="dcterms:W3CDTF">2023-01-03T05:54:00Z</dcterms:created>
  <dcterms:modified xsi:type="dcterms:W3CDTF">2023-01-05T06:15:00Z</dcterms:modified>
</cp:coreProperties>
</file>